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1CAEB2" w14:textId="2B359F8D" w:rsidR="00B75E12" w:rsidRDefault="00B75E12" w:rsidP="00676C6B">
      <w:pPr>
        <w:spacing w:before="120" w:after="120" w:line="240" w:lineRule="auto"/>
        <w:jc w:val="center"/>
        <w:rPr>
          <w:rFonts w:ascii="Open Sans" w:eastAsiaTheme="minorEastAsia" w:hAnsi="Open Sans" w:cs="Open Sans"/>
          <w:b/>
          <w:color w:val="1B8EA9"/>
          <w:sz w:val="36"/>
          <w:szCs w:val="24"/>
          <w:lang w:val="fr-FR" w:bidi="fr-FR"/>
        </w:rPr>
      </w:pPr>
    </w:p>
    <w:p w14:paraId="6369D6F2" w14:textId="1CE16290" w:rsidR="00B75E12" w:rsidRDefault="00B75E12" w:rsidP="00676C6B">
      <w:pPr>
        <w:spacing w:before="120" w:after="120" w:line="240" w:lineRule="auto"/>
        <w:jc w:val="center"/>
        <w:rPr>
          <w:rFonts w:ascii="Open Sans" w:eastAsiaTheme="minorEastAsia" w:hAnsi="Open Sans" w:cs="Open Sans"/>
          <w:b/>
          <w:color w:val="1B8EA9"/>
          <w:sz w:val="36"/>
          <w:szCs w:val="24"/>
          <w:lang w:val="fr-FR" w:bidi="fr-FR"/>
        </w:rPr>
      </w:pPr>
    </w:p>
    <w:p w14:paraId="641D84F6" w14:textId="7DA96DB1" w:rsidR="00B75E12" w:rsidRDefault="00B75E12" w:rsidP="00676C6B">
      <w:pPr>
        <w:spacing w:before="120" w:after="120" w:line="240" w:lineRule="auto"/>
        <w:jc w:val="center"/>
        <w:rPr>
          <w:rFonts w:ascii="Open Sans" w:eastAsiaTheme="minorEastAsia" w:hAnsi="Open Sans" w:cs="Open Sans"/>
          <w:b/>
          <w:color w:val="1B8EA9"/>
          <w:sz w:val="36"/>
          <w:szCs w:val="24"/>
          <w:lang w:val="fr-FR" w:bidi="fr-FR"/>
        </w:rPr>
      </w:pPr>
    </w:p>
    <w:p w14:paraId="67E20846" w14:textId="77777777" w:rsidR="00E57B6A" w:rsidRDefault="00E57B6A" w:rsidP="00676C6B">
      <w:pPr>
        <w:spacing w:before="120" w:after="120" w:line="240" w:lineRule="auto"/>
        <w:jc w:val="center"/>
        <w:rPr>
          <w:rFonts w:ascii="Open Sans" w:eastAsiaTheme="minorEastAsia" w:hAnsi="Open Sans" w:cs="Open Sans"/>
          <w:b/>
          <w:color w:val="1B8EA9"/>
          <w:sz w:val="36"/>
          <w:szCs w:val="24"/>
          <w:lang w:val="fr-FR" w:bidi="fr-FR"/>
        </w:rPr>
      </w:pPr>
    </w:p>
    <w:p w14:paraId="332F29F0" w14:textId="4C3ADF07" w:rsidR="00AF17C7" w:rsidRDefault="000E5E1D" w:rsidP="00676C6B">
      <w:pPr>
        <w:spacing w:before="120" w:after="120" w:line="240" w:lineRule="auto"/>
        <w:jc w:val="center"/>
        <w:rPr>
          <w:rFonts w:ascii="Open Sans" w:eastAsiaTheme="minorEastAsia" w:hAnsi="Open Sans" w:cs="Open Sans"/>
          <w:b/>
          <w:color w:val="1B8EA9"/>
          <w:sz w:val="36"/>
          <w:szCs w:val="24"/>
          <w:lang w:val="en-GB" w:bidi="fr-FR"/>
        </w:rPr>
      </w:pPr>
      <w:r w:rsidRPr="00E57B6A">
        <w:rPr>
          <w:rFonts w:ascii="Open Sans" w:eastAsiaTheme="minorEastAsia" w:hAnsi="Open Sans" w:cs="Open Sans"/>
          <w:b/>
          <w:color w:val="1B8EA9"/>
          <w:sz w:val="36"/>
          <w:szCs w:val="24"/>
          <w:lang w:val="en-GB" w:bidi="fr-FR"/>
        </w:rPr>
        <w:t xml:space="preserve">Evaluation </w:t>
      </w:r>
      <w:r w:rsidR="006965B6" w:rsidRPr="00E57B6A">
        <w:rPr>
          <w:rFonts w:ascii="Open Sans" w:eastAsiaTheme="minorEastAsia" w:hAnsi="Open Sans" w:cs="Open Sans"/>
          <w:b/>
          <w:color w:val="1B8EA9"/>
          <w:sz w:val="36"/>
          <w:szCs w:val="24"/>
          <w:lang w:val="en-GB" w:bidi="fr-FR"/>
        </w:rPr>
        <w:t xml:space="preserve">Communication and </w:t>
      </w:r>
      <w:r w:rsidR="00C16DEA" w:rsidRPr="00E57B6A">
        <w:rPr>
          <w:rFonts w:ascii="Open Sans" w:eastAsiaTheme="minorEastAsia" w:hAnsi="Open Sans" w:cs="Open Sans"/>
          <w:b/>
          <w:color w:val="1B8EA9"/>
          <w:sz w:val="36"/>
          <w:szCs w:val="24"/>
          <w:lang w:val="en-GB" w:bidi="fr-FR"/>
        </w:rPr>
        <w:t>Knowledge Management</w:t>
      </w:r>
      <w:r w:rsidR="006965B6" w:rsidRPr="00E57B6A">
        <w:rPr>
          <w:rFonts w:ascii="Open Sans" w:eastAsiaTheme="minorEastAsia" w:hAnsi="Open Sans" w:cs="Open Sans"/>
          <w:b/>
          <w:color w:val="1B8EA9"/>
          <w:sz w:val="36"/>
          <w:szCs w:val="24"/>
          <w:lang w:val="en-GB" w:bidi="fr-FR"/>
        </w:rPr>
        <w:t xml:space="preserve"> Plan</w:t>
      </w:r>
      <w:r w:rsidR="0047279B" w:rsidRPr="00E57B6A">
        <w:rPr>
          <w:rFonts w:ascii="Open Sans" w:eastAsiaTheme="minorEastAsia" w:hAnsi="Open Sans" w:cs="Open Sans"/>
          <w:b/>
          <w:color w:val="1B8EA9"/>
          <w:sz w:val="36"/>
          <w:szCs w:val="24"/>
          <w:lang w:val="en-GB" w:bidi="fr-FR"/>
        </w:rPr>
        <w:t xml:space="preserve"> for Decentralized Evaluations</w:t>
      </w:r>
    </w:p>
    <w:p w14:paraId="098AF812" w14:textId="77777777" w:rsidR="000809E9" w:rsidRPr="00E57B6A" w:rsidRDefault="000809E9" w:rsidP="00676C6B">
      <w:pPr>
        <w:spacing w:before="120" w:after="120" w:line="240" w:lineRule="auto"/>
        <w:jc w:val="center"/>
        <w:rPr>
          <w:rFonts w:ascii="Open Sans" w:eastAsiaTheme="minorEastAsia" w:hAnsi="Open Sans" w:cs="Open Sans"/>
          <w:b/>
          <w:color w:val="1B8EA9"/>
          <w:sz w:val="36"/>
          <w:szCs w:val="24"/>
          <w:lang w:val="en-GB" w:bidi="fr-FR"/>
        </w:rPr>
      </w:pPr>
    </w:p>
    <w:tbl>
      <w:tblPr>
        <w:tblW w:w="8960" w:type="dxa"/>
        <w:jc w:val="center"/>
        <w:tblCellMar>
          <w:left w:w="0" w:type="dxa"/>
          <w:right w:w="0" w:type="dxa"/>
        </w:tblCellMar>
        <w:tblLook w:val="04A0" w:firstRow="1" w:lastRow="0" w:firstColumn="1" w:lastColumn="0" w:noHBand="0" w:noVBand="1"/>
      </w:tblPr>
      <w:tblGrid>
        <w:gridCol w:w="2365"/>
        <w:gridCol w:w="2185"/>
        <w:gridCol w:w="2205"/>
        <w:gridCol w:w="2205"/>
      </w:tblGrid>
      <w:tr w:rsidR="001A554E" w:rsidRPr="00AA5EB0" w14:paraId="26D8CED7" w14:textId="77777777" w:rsidTr="005C4B4B">
        <w:trPr>
          <w:jc w:val="center"/>
        </w:trPr>
        <w:tc>
          <w:tcPr>
            <w:tcW w:w="2365" w:type="dxa"/>
            <w:tcBorders>
              <w:top w:val="single" w:sz="48" w:space="0" w:color="FFFFFF"/>
              <w:left w:val="single" w:sz="48" w:space="0" w:color="FFFFFF"/>
              <w:bottom w:val="single" w:sz="24" w:space="0" w:color="24BDE1"/>
              <w:right w:val="single" w:sz="48" w:space="0" w:color="FFFFFF"/>
            </w:tcBorders>
            <w:shd w:val="clear" w:color="auto" w:fill="auto"/>
            <w:tcMar>
              <w:top w:w="15" w:type="dxa"/>
              <w:left w:w="108" w:type="dxa"/>
              <w:bottom w:w="0" w:type="dxa"/>
              <w:right w:w="108" w:type="dxa"/>
            </w:tcMar>
            <w:hideMark/>
          </w:tcPr>
          <w:p w14:paraId="3BEBB8D8" w14:textId="03D3ACBA" w:rsidR="001A554E" w:rsidRPr="00AA5EB0" w:rsidRDefault="005759AD" w:rsidP="00B06FA2">
            <w:pPr>
              <w:spacing w:after="0" w:line="256" w:lineRule="auto"/>
              <w:rPr>
                <w:rFonts w:ascii="Open Sans" w:eastAsia="Times New Roman" w:hAnsi="Open Sans" w:cs="Open Sans"/>
                <w:b/>
                <w:color w:val="24BDE1"/>
                <w:sz w:val="56"/>
                <w:szCs w:val="56"/>
              </w:rPr>
            </w:pPr>
            <w:r>
              <w:rPr>
                <w:rFonts w:ascii="Open Sans" w:eastAsia="Calibri" w:hAnsi="Open Sans" w:cs="Open Sans"/>
                <w:b/>
                <w:bCs/>
                <w:color w:val="24BDE1"/>
                <w:kern w:val="24"/>
                <w:sz w:val="56"/>
                <w:szCs w:val="56"/>
              </w:rPr>
              <w:fldChar w:fldCharType="begin"/>
            </w:r>
            <w:r>
              <w:rPr>
                <w:rFonts w:ascii="Open Sans" w:eastAsia="Times New Roman" w:hAnsi="Open Sans" w:cs="Open Sans"/>
                <w:b/>
                <w:color w:val="24BDE1"/>
                <w:sz w:val="56"/>
                <w:szCs w:val="56"/>
              </w:rPr>
              <w:instrText xml:space="preserve"> REF _Ref56608140 \n \h </w:instrText>
            </w:r>
            <w:r>
              <w:rPr>
                <w:rFonts w:ascii="Open Sans" w:eastAsia="Calibri" w:hAnsi="Open Sans" w:cs="Open Sans"/>
                <w:b/>
                <w:bCs/>
                <w:color w:val="24BDE1"/>
                <w:kern w:val="24"/>
                <w:sz w:val="56"/>
                <w:szCs w:val="56"/>
              </w:rPr>
            </w:r>
            <w:r>
              <w:rPr>
                <w:rFonts w:ascii="Open Sans" w:eastAsia="Calibri" w:hAnsi="Open Sans" w:cs="Open Sans"/>
                <w:b/>
                <w:bCs/>
                <w:color w:val="24BDE1"/>
                <w:kern w:val="24"/>
                <w:sz w:val="56"/>
                <w:szCs w:val="56"/>
              </w:rPr>
              <w:fldChar w:fldCharType="separate"/>
            </w:r>
            <w:r w:rsidR="00F258AD">
              <w:rPr>
                <w:rFonts w:ascii="Open Sans" w:eastAsia="Times New Roman" w:hAnsi="Open Sans" w:cs="Open Sans"/>
                <w:b/>
                <w:color w:val="24BDE1"/>
                <w:sz w:val="56"/>
                <w:szCs w:val="56"/>
              </w:rPr>
              <w:t>1</w:t>
            </w:r>
            <w:r>
              <w:rPr>
                <w:rFonts w:ascii="Open Sans" w:eastAsia="Calibri" w:hAnsi="Open Sans" w:cs="Open Sans"/>
                <w:b/>
                <w:bCs/>
                <w:color w:val="24BDE1"/>
                <w:kern w:val="24"/>
                <w:sz w:val="56"/>
                <w:szCs w:val="56"/>
              </w:rPr>
              <w:fldChar w:fldCharType="end"/>
            </w:r>
          </w:p>
        </w:tc>
        <w:tc>
          <w:tcPr>
            <w:tcW w:w="2185" w:type="dxa"/>
            <w:tcBorders>
              <w:top w:val="single" w:sz="48" w:space="0" w:color="FFFFFF"/>
              <w:left w:val="single" w:sz="48" w:space="0" w:color="FFFFFF"/>
              <w:bottom w:val="single" w:sz="24" w:space="0" w:color="0A6EB4"/>
              <w:right w:val="single" w:sz="48" w:space="0" w:color="FFFFFF"/>
            </w:tcBorders>
            <w:shd w:val="clear" w:color="auto" w:fill="auto"/>
            <w:tcMar>
              <w:top w:w="15" w:type="dxa"/>
              <w:left w:w="108" w:type="dxa"/>
              <w:bottom w:w="0" w:type="dxa"/>
              <w:right w:w="108" w:type="dxa"/>
            </w:tcMar>
            <w:hideMark/>
          </w:tcPr>
          <w:p w14:paraId="5D1F0810" w14:textId="18CC3C8B" w:rsidR="001A554E" w:rsidRPr="00AA5EB0" w:rsidRDefault="002C0D03" w:rsidP="00B06FA2">
            <w:pPr>
              <w:spacing w:after="0" w:line="256" w:lineRule="auto"/>
              <w:rPr>
                <w:rFonts w:ascii="Open Sans" w:eastAsia="Times New Roman" w:hAnsi="Open Sans" w:cs="Open Sans"/>
                <w:b/>
                <w:color w:val="0A6EB4"/>
                <w:sz w:val="56"/>
                <w:szCs w:val="56"/>
              </w:rPr>
            </w:pPr>
            <w:r>
              <w:rPr>
                <w:rFonts w:ascii="Open Sans" w:eastAsia="Calibri" w:hAnsi="Open Sans" w:cs="Open Sans"/>
                <w:b/>
                <w:bCs/>
                <w:color w:val="0A6EB4"/>
                <w:kern w:val="24"/>
                <w:sz w:val="56"/>
                <w:szCs w:val="56"/>
              </w:rPr>
              <w:fldChar w:fldCharType="begin"/>
            </w:r>
            <w:r>
              <w:rPr>
                <w:rFonts w:ascii="Open Sans" w:eastAsia="Times New Roman" w:hAnsi="Open Sans" w:cs="Open Sans"/>
                <w:b/>
                <w:color w:val="0A6EB4"/>
                <w:sz w:val="56"/>
                <w:szCs w:val="56"/>
              </w:rPr>
              <w:instrText xml:space="preserve"> REF _Ref56605634 \n \h </w:instrText>
            </w:r>
            <w:r>
              <w:rPr>
                <w:rFonts w:ascii="Open Sans" w:eastAsia="Calibri" w:hAnsi="Open Sans" w:cs="Open Sans"/>
                <w:b/>
                <w:bCs/>
                <w:color w:val="0A6EB4"/>
                <w:kern w:val="24"/>
                <w:sz w:val="56"/>
                <w:szCs w:val="56"/>
              </w:rPr>
            </w:r>
            <w:r>
              <w:rPr>
                <w:rFonts w:ascii="Open Sans" w:eastAsia="Calibri" w:hAnsi="Open Sans" w:cs="Open Sans"/>
                <w:b/>
                <w:bCs/>
                <w:color w:val="0A6EB4"/>
                <w:kern w:val="24"/>
                <w:sz w:val="56"/>
                <w:szCs w:val="56"/>
              </w:rPr>
              <w:fldChar w:fldCharType="separate"/>
            </w:r>
            <w:r w:rsidR="00F258AD">
              <w:rPr>
                <w:rFonts w:ascii="Open Sans" w:eastAsia="Times New Roman" w:hAnsi="Open Sans" w:cs="Open Sans"/>
                <w:b/>
                <w:color w:val="0A6EB4"/>
                <w:sz w:val="56"/>
                <w:szCs w:val="56"/>
              </w:rPr>
              <w:t>2</w:t>
            </w:r>
            <w:r>
              <w:rPr>
                <w:rFonts w:ascii="Open Sans" w:eastAsia="Calibri" w:hAnsi="Open Sans" w:cs="Open Sans"/>
                <w:b/>
                <w:bCs/>
                <w:color w:val="0A6EB4"/>
                <w:kern w:val="24"/>
                <w:sz w:val="56"/>
                <w:szCs w:val="56"/>
              </w:rPr>
              <w:fldChar w:fldCharType="end"/>
            </w:r>
          </w:p>
        </w:tc>
        <w:tc>
          <w:tcPr>
            <w:tcW w:w="2205" w:type="dxa"/>
            <w:tcBorders>
              <w:top w:val="single" w:sz="48" w:space="0" w:color="FFFFFF"/>
              <w:left w:val="single" w:sz="48" w:space="0" w:color="FFFFFF"/>
              <w:bottom w:val="single" w:sz="24" w:space="0" w:color="1B8EA9"/>
              <w:right w:val="single" w:sz="48" w:space="0" w:color="FFFFFF"/>
            </w:tcBorders>
            <w:shd w:val="clear" w:color="auto" w:fill="auto"/>
            <w:tcMar>
              <w:top w:w="15" w:type="dxa"/>
              <w:left w:w="108" w:type="dxa"/>
              <w:bottom w:w="0" w:type="dxa"/>
              <w:right w:w="108" w:type="dxa"/>
            </w:tcMar>
            <w:hideMark/>
          </w:tcPr>
          <w:p w14:paraId="0A85469A" w14:textId="783904C9" w:rsidR="001A554E" w:rsidRPr="00AA5EB0" w:rsidRDefault="002C0D03" w:rsidP="00B06FA2">
            <w:pPr>
              <w:spacing w:after="0" w:line="256" w:lineRule="auto"/>
              <w:rPr>
                <w:rFonts w:ascii="Open Sans" w:eastAsia="Times New Roman" w:hAnsi="Open Sans" w:cs="Open Sans"/>
                <w:b/>
                <w:color w:val="1B8EA9"/>
                <w:sz w:val="56"/>
                <w:szCs w:val="56"/>
              </w:rPr>
            </w:pPr>
            <w:r>
              <w:rPr>
                <w:rFonts w:ascii="Open Sans" w:eastAsia="Calibri" w:hAnsi="Open Sans" w:cs="Open Sans"/>
                <w:b/>
                <w:bCs/>
                <w:color w:val="1B8EA9"/>
                <w:kern w:val="24"/>
                <w:sz w:val="56"/>
                <w:szCs w:val="56"/>
              </w:rPr>
              <w:fldChar w:fldCharType="begin"/>
            </w:r>
            <w:r>
              <w:rPr>
                <w:rFonts w:ascii="Open Sans" w:eastAsia="Times New Roman" w:hAnsi="Open Sans" w:cs="Open Sans"/>
                <w:b/>
                <w:color w:val="1B8EA9"/>
                <w:sz w:val="56"/>
                <w:szCs w:val="56"/>
              </w:rPr>
              <w:instrText xml:space="preserve"> REF _Ref56605644 \n \h </w:instrText>
            </w:r>
            <w:r>
              <w:rPr>
                <w:rFonts w:ascii="Open Sans" w:eastAsia="Calibri" w:hAnsi="Open Sans" w:cs="Open Sans"/>
                <w:b/>
                <w:bCs/>
                <w:color w:val="1B8EA9"/>
                <w:kern w:val="24"/>
                <w:sz w:val="56"/>
                <w:szCs w:val="56"/>
              </w:rPr>
            </w:r>
            <w:r>
              <w:rPr>
                <w:rFonts w:ascii="Open Sans" w:eastAsia="Calibri" w:hAnsi="Open Sans" w:cs="Open Sans"/>
                <w:b/>
                <w:bCs/>
                <w:color w:val="1B8EA9"/>
                <w:kern w:val="24"/>
                <w:sz w:val="56"/>
                <w:szCs w:val="56"/>
              </w:rPr>
              <w:fldChar w:fldCharType="separate"/>
            </w:r>
            <w:r w:rsidR="00F258AD">
              <w:rPr>
                <w:rFonts w:ascii="Open Sans" w:eastAsia="Times New Roman" w:hAnsi="Open Sans" w:cs="Open Sans"/>
                <w:b/>
                <w:color w:val="1B8EA9"/>
                <w:sz w:val="56"/>
                <w:szCs w:val="56"/>
              </w:rPr>
              <w:t>3</w:t>
            </w:r>
            <w:r>
              <w:rPr>
                <w:rFonts w:ascii="Open Sans" w:eastAsia="Calibri" w:hAnsi="Open Sans" w:cs="Open Sans"/>
                <w:b/>
                <w:bCs/>
                <w:color w:val="1B8EA9"/>
                <w:kern w:val="24"/>
                <w:sz w:val="56"/>
                <w:szCs w:val="56"/>
              </w:rPr>
              <w:fldChar w:fldCharType="end"/>
            </w:r>
          </w:p>
        </w:tc>
        <w:tc>
          <w:tcPr>
            <w:tcW w:w="2205" w:type="dxa"/>
            <w:tcBorders>
              <w:top w:val="single" w:sz="48" w:space="0" w:color="FFFFFF"/>
              <w:left w:val="single" w:sz="48" w:space="0" w:color="FFFFFF"/>
              <w:bottom w:val="single" w:sz="24" w:space="0" w:color="125E70"/>
              <w:right w:val="single" w:sz="48" w:space="0" w:color="FFFFFF"/>
            </w:tcBorders>
            <w:shd w:val="clear" w:color="auto" w:fill="auto"/>
            <w:tcMar>
              <w:top w:w="15" w:type="dxa"/>
              <w:left w:w="108" w:type="dxa"/>
              <w:bottom w:w="0" w:type="dxa"/>
              <w:right w:w="108" w:type="dxa"/>
            </w:tcMar>
            <w:hideMark/>
          </w:tcPr>
          <w:p w14:paraId="35F22DEE" w14:textId="57F25063" w:rsidR="001A554E" w:rsidRPr="00E94EB9" w:rsidRDefault="002C0D03" w:rsidP="00B06FA2">
            <w:pPr>
              <w:spacing w:after="0" w:line="256" w:lineRule="auto"/>
              <w:rPr>
                <w:rFonts w:ascii="Open Sans" w:eastAsia="Times New Roman" w:hAnsi="Open Sans" w:cs="Open Sans"/>
                <w:b/>
                <w:color w:val="125E70"/>
                <w:sz w:val="56"/>
                <w:szCs w:val="56"/>
              </w:rPr>
            </w:pPr>
            <w:r>
              <w:rPr>
                <w:rFonts w:ascii="Open Sans" w:eastAsia="Calibri" w:hAnsi="Open Sans" w:cs="Open Sans"/>
                <w:b/>
                <w:bCs/>
                <w:color w:val="125E70"/>
                <w:kern w:val="24"/>
                <w:sz w:val="56"/>
                <w:szCs w:val="56"/>
              </w:rPr>
              <w:fldChar w:fldCharType="begin"/>
            </w:r>
            <w:r>
              <w:rPr>
                <w:rFonts w:ascii="Open Sans" w:eastAsia="Times New Roman" w:hAnsi="Open Sans" w:cs="Open Sans"/>
                <w:b/>
                <w:color w:val="125E70"/>
                <w:sz w:val="56"/>
                <w:szCs w:val="56"/>
              </w:rPr>
              <w:instrText xml:space="preserve"> REF _Ref83370559 \n \h </w:instrText>
            </w:r>
            <w:r>
              <w:rPr>
                <w:rFonts w:ascii="Open Sans" w:eastAsia="Calibri" w:hAnsi="Open Sans" w:cs="Open Sans"/>
                <w:b/>
                <w:bCs/>
                <w:color w:val="125E70"/>
                <w:kern w:val="24"/>
                <w:sz w:val="56"/>
                <w:szCs w:val="56"/>
              </w:rPr>
            </w:r>
            <w:r>
              <w:rPr>
                <w:rFonts w:ascii="Open Sans" w:eastAsia="Calibri" w:hAnsi="Open Sans" w:cs="Open Sans"/>
                <w:b/>
                <w:bCs/>
                <w:color w:val="125E70"/>
                <w:kern w:val="24"/>
                <w:sz w:val="56"/>
                <w:szCs w:val="56"/>
              </w:rPr>
              <w:fldChar w:fldCharType="separate"/>
            </w:r>
            <w:r w:rsidR="00F258AD">
              <w:rPr>
                <w:rFonts w:ascii="Open Sans" w:eastAsia="Times New Roman" w:hAnsi="Open Sans" w:cs="Open Sans"/>
                <w:b/>
                <w:color w:val="125E70"/>
                <w:sz w:val="56"/>
                <w:szCs w:val="56"/>
              </w:rPr>
              <w:t>4</w:t>
            </w:r>
            <w:r>
              <w:rPr>
                <w:rFonts w:ascii="Open Sans" w:eastAsia="Calibri" w:hAnsi="Open Sans" w:cs="Open Sans"/>
                <w:b/>
                <w:bCs/>
                <w:color w:val="125E70"/>
                <w:kern w:val="24"/>
                <w:sz w:val="56"/>
                <w:szCs w:val="56"/>
              </w:rPr>
              <w:fldChar w:fldCharType="end"/>
            </w:r>
          </w:p>
        </w:tc>
      </w:tr>
      <w:tr w:rsidR="001A554E" w:rsidRPr="002C0D03" w14:paraId="78E5D037" w14:textId="77777777" w:rsidTr="005C4B4B">
        <w:trPr>
          <w:jc w:val="center"/>
        </w:trPr>
        <w:tc>
          <w:tcPr>
            <w:tcW w:w="2365" w:type="dxa"/>
            <w:tcBorders>
              <w:top w:val="single" w:sz="24" w:space="0" w:color="24BDE1"/>
              <w:left w:val="single" w:sz="48" w:space="0" w:color="FFFFFF"/>
              <w:bottom w:val="single" w:sz="48" w:space="0" w:color="FFFFFF"/>
              <w:right w:val="single" w:sz="48" w:space="0" w:color="FFFFFF"/>
            </w:tcBorders>
            <w:shd w:val="clear" w:color="auto" w:fill="auto"/>
            <w:tcMar>
              <w:top w:w="15" w:type="dxa"/>
              <w:left w:w="108" w:type="dxa"/>
              <w:bottom w:w="0" w:type="dxa"/>
              <w:right w:w="108" w:type="dxa"/>
            </w:tcMar>
            <w:hideMark/>
          </w:tcPr>
          <w:p w14:paraId="6683DD9A" w14:textId="4473D180" w:rsidR="001A554E" w:rsidRPr="002C0D03" w:rsidRDefault="002C0D03" w:rsidP="00B06FA2">
            <w:pPr>
              <w:spacing w:after="0" w:line="256" w:lineRule="auto"/>
              <w:rPr>
                <w:rFonts w:ascii="Open Sans" w:eastAsia="Times New Roman" w:hAnsi="Open Sans" w:cs="Open Sans"/>
                <w:sz w:val="16"/>
                <w:szCs w:val="16"/>
              </w:rPr>
            </w:pPr>
            <w:r w:rsidRPr="002C0D03">
              <w:rPr>
                <w:rFonts w:ascii="Open Sans" w:eastAsia="Calibri" w:hAnsi="Open Sans" w:cs="Open Sans"/>
                <w:b/>
                <w:bCs/>
                <w:color w:val="24BDE1"/>
                <w:kern w:val="24"/>
                <w:sz w:val="16"/>
                <w:szCs w:val="16"/>
              </w:rPr>
              <w:fldChar w:fldCharType="begin"/>
            </w:r>
            <w:r w:rsidRPr="002C0D03">
              <w:rPr>
                <w:rFonts w:ascii="Open Sans" w:eastAsia="Times New Roman" w:hAnsi="Open Sans" w:cs="Open Sans"/>
                <w:sz w:val="16"/>
                <w:szCs w:val="16"/>
              </w:rPr>
              <w:instrText xml:space="preserve"> REF _Ref56608140 \h </w:instrText>
            </w:r>
            <w:r w:rsidRPr="002C0D03">
              <w:rPr>
                <w:rFonts w:ascii="Open Sans" w:eastAsia="Calibri" w:hAnsi="Open Sans" w:cs="Open Sans"/>
                <w:b/>
                <w:bCs/>
                <w:color w:val="24BDE1"/>
                <w:kern w:val="24"/>
                <w:sz w:val="16"/>
                <w:szCs w:val="16"/>
              </w:rPr>
            </w:r>
            <w:r>
              <w:rPr>
                <w:rFonts w:ascii="Open Sans" w:eastAsia="Calibri" w:hAnsi="Open Sans" w:cs="Open Sans"/>
                <w:b/>
                <w:bCs/>
                <w:color w:val="24BDE1"/>
                <w:kern w:val="24"/>
                <w:sz w:val="16"/>
                <w:szCs w:val="16"/>
              </w:rPr>
              <w:instrText xml:space="preserve"> \* MERGEFORMAT </w:instrText>
            </w:r>
            <w:r w:rsidRPr="002C0D03">
              <w:rPr>
                <w:rFonts w:ascii="Open Sans" w:eastAsia="Calibri" w:hAnsi="Open Sans" w:cs="Open Sans"/>
                <w:b/>
                <w:bCs/>
                <w:color w:val="24BDE1"/>
                <w:kern w:val="24"/>
                <w:sz w:val="16"/>
                <w:szCs w:val="16"/>
              </w:rPr>
              <w:fldChar w:fldCharType="separate"/>
            </w:r>
            <w:r w:rsidR="00F258AD" w:rsidRPr="00F258AD">
              <w:rPr>
                <w:rFonts w:ascii="Open Sans" w:hAnsi="Open Sans" w:cs="Open Sans"/>
                <w:b/>
                <w:color w:val="24BDE1"/>
                <w:sz w:val="16"/>
                <w:szCs w:val="16"/>
                <w:lang w:val="en-GB"/>
              </w:rPr>
              <w:t>Introduction</w:t>
            </w:r>
            <w:r w:rsidRPr="002C0D03">
              <w:rPr>
                <w:rFonts w:ascii="Open Sans" w:eastAsia="Calibri" w:hAnsi="Open Sans" w:cs="Open Sans"/>
                <w:b/>
                <w:bCs/>
                <w:color w:val="24BDE1"/>
                <w:kern w:val="24"/>
                <w:sz w:val="16"/>
                <w:szCs w:val="16"/>
              </w:rPr>
              <w:fldChar w:fldCharType="end"/>
            </w:r>
          </w:p>
        </w:tc>
        <w:tc>
          <w:tcPr>
            <w:tcW w:w="2185" w:type="dxa"/>
            <w:tcBorders>
              <w:top w:val="single" w:sz="24" w:space="0" w:color="0A6EB4"/>
              <w:left w:val="single" w:sz="48" w:space="0" w:color="FFFFFF"/>
              <w:bottom w:val="single" w:sz="48" w:space="0" w:color="FFFFFF"/>
              <w:right w:val="single" w:sz="48" w:space="0" w:color="FFFFFF"/>
            </w:tcBorders>
            <w:shd w:val="clear" w:color="auto" w:fill="auto"/>
            <w:tcMar>
              <w:top w:w="15" w:type="dxa"/>
              <w:left w:w="108" w:type="dxa"/>
              <w:bottom w:w="0" w:type="dxa"/>
              <w:right w:w="108" w:type="dxa"/>
            </w:tcMar>
            <w:hideMark/>
          </w:tcPr>
          <w:p w14:paraId="6BD9526E" w14:textId="649915C3" w:rsidR="001A554E" w:rsidRPr="002C0D03" w:rsidRDefault="002C0D03" w:rsidP="00B06FA2">
            <w:pPr>
              <w:spacing w:after="0" w:line="256" w:lineRule="auto"/>
              <w:rPr>
                <w:rFonts w:ascii="Open Sans" w:eastAsia="Times New Roman" w:hAnsi="Open Sans" w:cs="Open Sans"/>
                <w:sz w:val="16"/>
                <w:szCs w:val="16"/>
              </w:rPr>
            </w:pPr>
            <w:r w:rsidRPr="002C0D03">
              <w:rPr>
                <w:rFonts w:ascii="Open Sans" w:eastAsia="Calibri" w:hAnsi="Open Sans" w:cs="Open Sans"/>
                <w:b/>
                <w:bCs/>
                <w:color w:val="0A6EB4"/>
                <w:kern w:val="24"/>
                <w:sz w:val="16"/>
                <w:szCs w:val="16"/>
              </w:rPr>
              <w:fldChar w:fldCharType="begin"/>
            </w:r>
            <w:r w:rsidRPr="002C0D03">
              <w:rPr>
                <w:rFonts w:ascii="Open Sans" w:eastAsia="Times New Roman" w:hAnsi="Open Sans" w:cs="Open Sans"/>
                <w:sz w:val="16"/>
                <w:szCs w:val="16"/>
              </w:rPr>
              <w:instrText xml:space="preserve"> REF _Ref56605634 \h </w:instrText>
            </w:r>
            <w:r w:rsidRPr="002C0D03">
              <w:rPr>
                <w:rFonts w:ascii="Open Sans" w:eastAsia="Calibri" w:hAnsi="Open Sans" w:cs="Open Sans"/>
                <w:b/>
                <w:bCs/>
                <w:color w:val="0A6EB4"/>
                <w:kern w:val="24"/>
                <w:sz w:val="16"/>
                <w:szCs w:val="16"/>
              </w:rPr>
            </w:r>
            <w:r>
              <w:rPr>
                <w:rFonts w:ascii="Open Sans" w:eastAsia="Calibri" w:hAnsi="Open Sans" w:cs="Open Sans"/>
                <w:b/>
                <w:bCs/>
                <w:color w:val="0A6EB4"/>
                <w:kern w:val="24"/>
                <w:sz w:val="16"/>
                <w:szCs w:val="16"/>
              </w:rPr>
              <w:instrText xml:space="preserve"> \* MERGEFORMAT </w:instrText>
            </w:r>
            <w:r w:rsidRPr="002C0D03">
              <w:rPr>
                <w:rFonts w:ascii="Open Sans" w:eastAsia="Calibri" w:hAnsi="Open Sans" w:cs="Open Sans"/>
                <w:b/>
                <w:bCs/>
                <w:color w:val="0A6EB4"/>
                <w:kern w:val="24"/>
                <w:sz w:val="16"/>
                <w:szCs w:val="16"/>
              </w:rPr>
              <w:fldChar w:fldCharType="separate"/>
            </w:r>
            <w:r w:rsidR="00F258AD" w:rsidRPr="00F258AD">
              <w:rPr>
                <w:rFonts w:ascii="Open Sans" w:hAnsi="Open Sans" w:cs="Open Sans"/>
                <w:b/>
                <w:color w:val="0A6EB4"/>
                <w:sz w:val="16"/>
                <w:szCs w:val="16"/>
                <w:lang w:val="en-GB"/>
              </w:rPr>
              <w:t>What is a Communication and Knowledge Management Plan?</w:t>
            </w:r>
            <w:r w:rsidRPr="002C0D03">
              <w:rPr>
                <w:rFonts w:ascii="Open Sans" w:eastAsia="Calibri" w:hAnsi="Open Sans" w:cs="Open Sans"/>
                <w:b/>
                <w:bCs/>
                <w:color w:val="0A6EB4"/>
                <w:kern w:val="24"/>
                <w:sz w:val="16"/>
                <w:szCs w:val="16"/>
              </w:rPr>
              <w:fldChar w:fldCharType="end"/>
            </w:r>
          </w:p>
        </w:tc>
        <w:tc>
          <w:tcPr>
            <w:tcW w:w="2205" w:type="dxa"/>
            <w:tcBorders>
              <w:top w:val="single" w:sz="24" w:space="0" w:color="1B8EA9"/>
              <w:left w:val="single" w:sz="48" w:space="0" w:color="FFFFFF"/>
              <w:bottom w:val="single" w:sz="48" w:space="0" w:color="FFFFFF"/>
              <w:right w:val="single" w:sz="48" w:space="0" w:color="FFFFFF"/>
            </w:tcBorders>
            <w:shd w:val="clear" w:color="auto" w:fill="auto"/>
            <w:tcMar>
              <w:top w:w="15" w:type="dxa"/>
              <w:left w:w="108" w:type="dxa"/>
              <w:bottom w:w="0" w:type="dxa"/>
              <w:right w:w="108" w:type="dxa"/>
            </w:tcMar>
            <w:hideMark/>
          </w:tcPr>
          <w:p w14:paraId="0B3C3EF9" w14:textId="04696ADA" w:rsidR="001A554E" w:rsidRPr="002C0D03" w:rsidRDefault="002C0D03" w:rsidP="00B06FA2">
            <w:pPr>
              <w:spacing w:after="0" w:line="256" w:lineRule="auto"/>
              <w:rPr>
                <w:rFonts w:ascii="Open Sans" w:eastAsia="Times New Roman" w:hAnsi="Open Sans" w:cs="Open Sans"/>
                <w:sz w:val="16"/>
                <w:szCs w:val="16"/>
              </w:rPr>
            </w:pPr>
            <w:r w:rsidRPr="002C0D03">
              <w:rPr>
                <w:rFonts w:ascii="Open Sans" w:eastAsia="Calibri" w:hAnsi="Open Sans" w:cs="Open Sans"/>
                <w:b/>
                <w:bCs/>
                <w:color w:val="1B8EA9"/>
                <w:kern w:val="24"/>
                <w:sz w:val="16"/>
                <w:szCs w:val="16"/>
              </w:rPr>
              <w:fldChar w:fldCharType="begin"/>
            </w:r>
            <w:r w:rsidRPr="002C0D03">
              <w:rPr>
                <w:rFonts w:ascii="Open Sans" w:eastAsia="Times New Roman" w:hAnsi="Open Sans" w:cs="Open Sans"/>
                <w:sz w:val="16"/>
                <w:szCs w:val="16"/>
              </w:rPr>
              <w:instrText xml:space="preserve"> REF _Ref56605644 \h </w:instrText>
            </w:r>
            <w:r w:rsidRPr="002C0D03">
              <w:rPr>
                <w:rFonts w:ascii="Open Sans" w:eastAsia="Calibri" w:hAnsi="Open Sans" w:cs="Open Sans"/>
                <w:b/>
                <w:bCs/>
                <w:color w:val="1B8EA9"/>
                <w:kern w:val="24"/>
                <w:sz w:val="16"/>
                <w:szCs w:val="16"/>
              </w:rPr>
            </w:r>
            <w:r>
              <w:rPr>
                <w:rFonts w:ascii="Open Sans" w:eastAsia="Calibri" w:hAnsi="Open Sans" w:cs="Open Sans"/>
                <w:b/>
                <w:bCs/>
                <w:color w:val="1B8EA9"/>
                <w:kern w:val="24"/>
                <w:sz w:val="16"/>
                <w:szCs w:val="16"/>
              </w:rPr>
              <w:instrText xml:space="preserve"> \* MERGEFORMAT </w:instrText>
            </w:r>
            <w:r w:rsidRPr="002C0D03">
              <w:rPr>
                <w:rFonts w:ascii="Open Sans" w:eastAsia="Calibri" w:hAnsi="Open Sans" w:cs="Open Sans"/>
                <w:b/>
                <w:bCs/>
                <w:color w:val="1B8EA9"/>
                <w:kern w:val="24"/>
                <w:sz w:val="16"/>
                <w:szCs w:val="16"/>
              </w:rPr>
              <w:fldChar w:fldCharType="separate"/>
            </w:r>
            <w:r w:rsidR="00F258AD" w:rsidRPr="00F258AD">
              <w:rPr>
                <w:rFonts w:ascii="Open Sans" w:hAnsi="Open Sans" w:cs="Open Sans"/>
                <w:b/>
                <w:color w:val="1B8EA9"/>
                <w:sz w:val="16"/>
                <w:szCs w:val="16"/>
              </w:rPr>
              <w:t>How does it look and what does it include?</w:t>
            </w:r>
            <w:r w:rsidRPr="002C0D03">
              <w:rPr>
                <w:rFonts w:ascii="Open Sans" w:eastAsia="Calibri" w:hAnsi="Open Sans" w:cs="Open Sans"/>
                <w:b/>
                <w:bCs/>
                <w:color w:val="1B8EA9"/>
                <w:kern w:val="24"/>
                <w:sz w:val="16"/>
                <w:szCs w:val="16"/>
              </w:rPr>
              <w:fldChar w:fldCharType="end"/>
            </w:r>
          </w:p>
        </w:tc>
        <w:tc>
          <w:tcPr>
            <w:tcW w:w="2205" w:type="dxa"/>
            <w:tcBorders>
              <w:top w:val="single" w:sz="24" w:space="0" w:color="125E70"/>
              <w:left w:val="single" w:sz="48" w:space="0" w:color="FFFFFF"/>
              <w:bottom w:val="single" w:sz="48" w:space="0" w:color="FFFFFF"/>
              <w:right w:val="single" w:sz="48" w:space="0" w:color="FFFFFF"/>
            </w:tcBorders>
            <w:shd w:val="clear" w:color="auto" w:fill="auto"/>
            <w:tcMar>
              <w:top w:w="15" w:type="dxa"/>
              <w:left w:w="108" w:type="dxa"/>
              <w:bottom w:w="0" w:type="dxa"/>
              <w:right w:w="108" w:type="dxa"/>
            </w:tcMar>
            <w:hideMark/>
          </w:tcPr>
          <w:p w14:paraId="2148976C" w14:textId="205A9E8A" w:rsidR="001A554E" w:rsidRPr="002C0D03" w:rsidRDefault="002C0D03" w:rsidP="00B06FA2">
            <w:pPr>
              <w:spacing w:after="0" w:line="256" w:lineRule="auto"/>
              <w:rPr>
                <w:rFonts w:ascii="Open Sans" w:hAnsi="Open Sans" w:cs="Open Sans"/>
                <w:b/>
                <w:color w:val="125E70"/>
                <w:sz w:val="16"/>
                <w:szCs w:val="16"/>
              </w:rPr>
            </w:pPr>
            <w:r w:rsidRPr="002C0D03">
              <w:rPr>
                <w:rFonts w:ascii="Open Sans" w:hAnsi="Open Sans" w:cs="Open Sans"/>
                <w:b/>
                <w:color w:val="125E70"/>
                <w:sz w:val="16"/>
                <w:szCs w:val="16"/>
              </w:rPr>
              <w:fldChar w:fldCharType="begin"/>
            </w:r>
            <w:r w:rsidRPr="002C0D03">
              <w:rPr>
                <w:rFonts w:ascii="Open Sans" w:hAnsi="Open Sans" w:cs="Open Sans"/>
                <w:b/>
                <w:color w:val="125E70"/>
                <w:sz w:val="16"/>
                <w:szCs w:val="16"/>
              </w:rPr>
              <w:instrText xml:space="preserve"> REF _Ref83370559 \h </w:instrText>
            </w:r>
            <w:r w:rsidRPr="002C0D03">
              <w:rPr>
                <w:rFonts w:ascii="Open Sans" w:hAnsi="Open Sans" w:cs="Open Sans"/>
                <w:b/>
                <w:color w:val="125E70"/>
                <w:sz w:val="16"/>
                <w:szCs w:val="16"/>
              </w:rPr>
            </w:r>
            <w:r>
              <w:rPr>
                <w:rFonts w:ascii="Open Sans" w:hAnsi="Open Sans" w:cs="Open Sans"/>
                <w:b/>
                <w:color w:val="125E70"/>
                <w:sz w:val="16"/>
                <w:szCs w:val="16"/>
              </w:rPr>
              <w:instrText xml:space="preserve"> \* MERGEFORMAT </w:instrText>
            </w:r>
            <w:r w:rsidRPr="002C0D03">
              <w:rPr>
                <w:rFonts w:ascii="Open Sans" w:hAnsi="Open Sans" w:cs="Open Sans"/>
                <w:b/>
                <w:color w:val="125E70"/>
                <w:sz w:val="16"/>
                <w:szCs w:val="16"/>
              </w:rPr>
              <w:fldChar w:fldCharType="separate"/>
            </w:r>
            <w:r w:rsidR="00F258AD" w:rsidRPr="00F258AD">
              <w:rPr>
                <w:rFonts w:ascii="Open Sans" w:hAnsi="Open Sans" w:cs="Open Sans"/>
                <w:b/>
                <w:color w:val="125E70"/>
                <w:sz w:val="16"/>
                <w:szCs w:val="16"/>
              </w:rPr>
              <w:t>Target audience and communication channels</w:t>
            </w:r>
            <w:r w:rsidRPr="002C0D03">
              <w:rPr>
                <w:rFonts w:ascii="Open Sans" w:hAnsi="Open Sans" w:cs="Open Sans"/>
                <w:b/>
                <w:color w:val="125E70"/>
                <w:sz w:val="16"/>
                <w:szCs w:val="16"/>
              </w:rPr>
              <w:fldChar w:fldCharType="end"/>
            </w:r>
          </w:p>
        </w:tc>
      </w:tr>
      <w:tr w:rsidR="001A554E" w:rsidRPr="00F80C8C" w14:paraId="07091C98" w14:textId="77777777" w:rsidTr="00B06FA2">
        <w:trPr>
          <w:trHeight w:val="283"/>
          <w:jc w:val="center"/>
        </w:trPr>
        <w:tc>
          <w:tcPr>
            <w:tcW w:w="2365" w:type="dxa"/>
            <w:tcBorders>
              <w:top w:val="single" w:sz="48" w:space="0" w:color="FFFFFF"/>
              <w:left w:val="single" w:sz="48" w:space="0" w:color="FFFFFF"/>
              <w:bottom w:val="single" w:sz="48" w:space="0" w:color="FFFFFF"/>
              <w:right w:val="single" w:sz="48" w:space="0" w:color="FFFFFF"/>
            </w:tcBorders>
            <w:shd w:val="clear" w:color="auto" w:fill="24BDE1"/>
            <w:tcMar>
              <w:top w:w="15" w:type="dxa"/>
              <w:left w:w="108" w:type="dxa"/>
              <w:bottom w:w="0" w:type="dxa"/>
              <w:right w:w="108" w:type="dxa"/>
            </w:tcMar>
            <w:hideMark/>
          </w:tcPr>
          <w:p w14:paraId="2371C0D9" w14:textId="77777777" w:rsidR="001A554E" w:rsidRPr="00AA5EB0" w:rsidRDefault="001A554E" w:rsidP="00B06FA2">
            <w:pPr>
              <w:spacing w:after="0" w:line="256" w:lineRule="auto"/>
              <w:rPr>
                <w:rFonts w:ascii="Open Sans" w:eastAsia="Times New Roman" w:hAnsi="Open Sans" w:cs="Open Sans"/>
                <w:sz w:val="16"/>
                <w:szCs w:val="16"/>
              </w:rPr>
            </w:pPr>
            <w:r w:rsidRPr="00AA5EB0">
              <w:rPr>
                <w:rFonts w:ascii="Open Sans" w:eastAsia="Calibri" w:hAnsi="Open Sans" w:cs="Open Sans"/>
                <w:color w:val="FFFFFF"/>
                <w:kern w:val="24"/>
                <w:sz w:val="16"/>
                <w:szCs w:val="16"/>
              </w:rPr>
              <w:t> </w:t>
            </w:r>
          </w:p>
        </w:tc>
        <w:tc>
          <w:tcPr>
            <w:tcW w:w="2185" w:type="dxa"/>
            <w:tcBorders>
              <w:top w:val="single" w:sz="48" w:space="0" w:color="FFFFFF"/>
              <w:left w:val="single" w:sz="48" w:space="0" w:color="FFFFFF"/>
              <w:bottom w:val="single" w:sz="48" w:space="0" w:color="FFFFFF"/>
              <w:right w:val="single" w:sz="48" w:space="0" w:color="FFFFFF"/>
            </w:tcBorders>
            <w:shd w:val="clear" w:color="auto" w:fill="0A6EB4"/>
            <w:tcMar>
              <w:top w:w="15" w:type="dxa"/>
              <w:left w:w="108" w:type="dxa"/>
              <w:bottom w:w="0" w:type="dxa"/>
              <w:right w:w="108" w:type="dxa"/>
            </w:tcMar>
            <w:hideMark/>
          </w:tcPr>
          <w:p w14:paraId="5E0009D7" w14:textId="77777777" w:rsidR="001A554E" w:rsidRPr="00AA5EB0" w:rsidRDefault="001A554E" w:rsidP="00B06FA2">
            <w:pPr>
              <w:spacing w:after="0" w:line="256" w:lineRule="auto"/>
              <w:rPr>
                <w:rFonts w:ascii="Open Sans" w:eastAsia="Times New Roman" w:hAnsi="Open Sans" w:cs="Open Sans"/>
                <w:sz w:val="16"/>
                <w:szCs w:val="16"/>
              </w:rPr>
            </w:pPr>
            <w:r w:rsidRPr="00AA5EB0">
              <w:rPr>
                <w:rFonts w:ascii="Open Sans" w:eastAsia="Calibri" w:hAnsi="Open Sans" w:cs="Open Sans"/>
                <w:color w:val="FFFFFF"/>
                <w:kern w:val="24"/>
                <w:sz w:val="16"/>
                <w:szCs w:val="16"/>
              </w:rPr>
              <w:t> </w:t>
            </w:r>
          </w:p>
        </w:tc>
        <w:tc>
          <w:tcPr>
            <w:tcW w:w="2205" w:type="dxa"/>
            <w:tcBorders>
              <w:top w:val="single" w:sz="48" w:space="0" w:color="FFFFFF"/>
              <w:left w:val="single" w:sz="48" w:space="0" w:color="FFFFFF"/>
              <w:bottom w:val="single" w:sz="48" w:space="0" w:color="FFFFFF"/>
              <w:right w:val="single" w:sz="48" w:space="0" w:color="FFFFFF"/>
            </w:tcBorders>
            <w:shd w:val="clear" w:color="auto" w:fill="1B8EA9"/>
            <w:tcMar>
              <w:top w:w="15" w:type="dxa"/>
              <w:left w:w="108" w:type="dxa"/>
              <w:bottom w:w="0" w:type="dxa"/>
              <w:right w:w="108" w:type="dxa"/>
            </w:tcMar>
            <w:hideMark/>
          </w:tcPr>
          <w:p w14:paraId="4286621C" w14:textId="77777777" w:rsidR="001A554E" w:rsidRPr="00AA5EB0" w:rsidRDefault="001A554E" w:rsidP="00B06FA2">
            <w:pPr>
              <w:spacing w:after="0" w:line="256" w:lineRule="auto"/>
              <w:rPr>
                <w:rFonts w:ascii="Open Sans" w:eastAsia="Times New Roman" w:hAnsi="Open Sans" w:cs="Open Sans"/>
                <w:sz w:val="16"/>
                <w:szCs w:val="16"/>
              </w:rPr>
            </w:pPr>
            <w:r w:rsidRPr="00AA5EB0">
              <w:rPr>
                <w:rFonts w:ascii="Open Sans" w:eastAsia="Times New Roman" w:hAnsi="Open Sans" w:cs="Open Sans"/>
                <w:color w:val="FFFFFF"/>
                <w:kern w:val="24"/>
                <w:sz w:val="16"/>
                <w:szCs w:val="16"/>
              </w:rPr>
              <w:t> </w:t>
            </w:r>
          </w:p>
        </w:tc>
        <w:tc>
          <w:tcPr>
            <w:tcW w:w="2205" w:type="dxa"/>
            <w:tcBorders>
              <w:top w:val="single" w:sz="48" w:space="0" w:color="FFFFFF"/>
              <w:left w:val="single" w:sz="48" w:space="0" w:color="FFFFFF"/>
              <w:bottom w:val="single" w:sz="48" w:space="0" w:color="FFFFFF"/>
              <w:right w:val="single" w:sz="48" w:space="0" w:color="FFFFFF"/>
            </w:tcBorders>
            <w:shd w:val="clear" w:color="auto" w:fill="125E70"/>
            <w:tcMar>
              <w:top w:w="15" w:type="dxa"/>
              <w:left w:w="108" w:type="dxa"/>
              <w:bottom w:w="0" w:type="dxa"/>
              <w:right w:w="108" w:type="dxa"/>
            </w:tcMar>
            <w:hideMark/>
          </w:tcPr>
          <w:p w14:paraId="386EA051" w14:textId="77777777" w:rsidR="001A554E" w:rsidRPr="00F80C8C" w:rsidRDefault="001A554E" w:rsidP="00B06FA2">
            <w:pPr>
              <w:spacing w:after="0" w:line="256" w:lineRule="auto"/>
              <w:rPr>
                <w:rFonts w:ascii="Open Sans" w:hAnsi="Open Sans" w:cs="Open Sans"/>
                <w:b/>
                <w:color w:val="125E70"/>
                <w:sz w:val="16"/>
                <w:szCs w:val="16"/>
              </w:rPr>
            </w:pPr>
            <w:r w:rsidRPr="00F80C8C">
              <w:rPr>
                <w:rFonts w:ascii="Open Sans" w:hAnsi="Open Sans" w:cs="Open Sans"/>
                <w:b/>
                <w:color w:val="125E70"/>
                <w:sz w:val="16"/>
                <w:szCs w:val="16"/>
              </w:rPr>
              <w:t> </w:t>
            </w:r>
          </w:p>
        </w:tc>
      </w:tr>
    </w:tbl>
    <w:p w14:paraId="3D86806A" w14:textId="656451B3" w:rsidR="006965B6" w:rsidRDefault="00676C6B" w:rsidP="00893B98">
      <w:pPr>
        <w:tabs>
          <w:tab w:val="left" w:pos="1189"/>
        </w:tabs>
        <w:spacing w:after="0" w:line="240" w:lineRule="auto"/>
        <w:jc w:val="right"/>
        <w:rPr>
          <w:rFonts w:ascii="Open Sans" w:eastAsia="Helvetica" w:hAnsi="Open Sans" w:cs="Open Sans"/>
          <w:lang w:eastAsia="it-IT"/>
        </w:rPr>
      </w:pPr>
      <w:r w:rsidRPr="00DC0BF6">
        <w:rPr>
          <w:rFonts w:ascii="Open Sans" w:hAnsi="Open Sans" w:cs="Open Sans"/>
          <w:b/>
          <w:color w:val="1B8EA9"/>
          <w:lang w:val="fr-FR" w:bidi="fr-FR"/>
        </w:rPr>
        <w:br/>
      </w:r>
    </w:p>
    <w:p w14:paraId="549F2BEC" w14:textId="77777777" w:rsidR="00E57B6A" w:rsidRPr="00DC0BF6" w:rsidRDefault="00E57B6A" w:rsidP="00893B98">
      <w:pPr>
        <w:tabs>
          <w:tab w:val="left" w:pos="1189"/>
        </w:tabs>
        <w:spacing w:after="0" w:line="240" w:lineRule="auto"/>
        <w:jc w:val="right"/>
        <w:rPr>
          <w:rFonts w:ascii="Open Sans" w:eastAsia="Helvetica" w:hAnsi="Open Sans" w:cs="Open Sans"/>
          <w:lang w:eastAsia="it-IT"/>
        </w:rPr>
      </w:pPr>
    </w:p>
    <w:p w14:paraId="085A8E0B" w14:textId="77777777" w:rsidR="001A554E" w:rsidRPr="00F13176" w:rsidRDefault="001A554E" w:rsidP="00F13176">
      <w:pPr>
        <w:pStyle w:val="ListParagraph"/>
        <w:numPr>
          <w:ilvl w:val="0"/>
          <w:numId w:val="51"/>
        </w:numPr>
        <w:spacing w:before="360" w:after="120" w:line="240" w:lineRule="auto"/>
        <w:ind w:left="360"/>
        <w:contextualSpacing w:val="0"/>
        <w:jc w:val="both"/>
        <w:rPr>
          <w:rFonts w:ascii="Open Sans" w:hAnsi="Open Sans" w:cs="Open Sans"/>
          <w:b/>
          <w:color w:val="24BDE1"/>
          <w:sz w:val="32"/>
          <w:lang w:val="en-GB"/>
        </w:rPr>
      </w:pPr>
      <w:bookmarkStart w:id="0" w:name="_Ref56608140"/>
      <w:r w:rsidRPr="00F13176">
        <w:rPr>
          <w:rFonts w:ascii="Open Sans" w:hAnsi="Open Sans" w:cs="Open Sans"/>
          <w:b/>
          <w:color w:val="24BDE1"/>
          <w:sz w:val="32"/>
          <w:lang w:val="en-GB"/>
        </w:rPr>
        <w:t>Introduction</w:t>
      </w:r>
      <w:bookmarkEnd w:id="0"/>
    </w:p>
    <w:p w14:paraId="14365334" w14:textId="0999A83D" w:rsidR="005824DC" w:rsidRPr="00C25D25" w:rsidRDefault="00A1528D" w:rsidP="00BE0F7F">
      <w:pPr>
        <w:pStyle w:val="ListParagraph"/>
        <w:numPr>
          <w:ilvl w:val="0"/>
          <w:numId w:val="55"/>
        </w:numPr>
        <w:spacing w:after="120" w:line="240" w:lineRule="auto"/>
        <w:ind w:left="360"/>
        <w:contextualSpacing w:val="0"/>
        <w:jc w:val="both"/>
        <w:rPr>
          <w:rFonts w:ascii="Open Sans" w:hAnsi="Open Sans" w:cs="Open Sans"/>
          <w:sz w:val="20"/>
          <w:szCs w:val="20"/>
          <w:lang w:val="en-GB"/>
        </w:rPr>
      </w:pPr>
      <w:r w:rsidRPr="00C25D25">
        <w:rPr>
          <w:rFonts w:ascii="Open Sans" w:hAnsi="Open Sans" w:cs="Open Sans"/>
          <w:sz w:val="20"/>
          <w:szCs w:val="20"/>
        </w:rPr>
        <w:t xml:space="preserve">WFP’s Evaluation Policy, in line with international standards on evaluation, requires that all evaluation reports are </w:t>
      </w:r>
      <w:r w:rsidR="00567764" w:rsidRPr="00C25D25">
        <w:rPr>
          <w:rFonts w:ascii="Open Sans" w:hAnsi="Open Sans" w:cs="Open Sans"/>
          <w:sz w:val="20"/>
          <w:szCs w:val="20"/>
        </w:rPr>
        <w:t xml:space="preserve">made publicly available and </w:t>
      </w:r>
      <w:r w:rsidRPr="00C25D25">
        <w:rPr>
          <w:rFonts w:ascii="Open Sans" w:hAnsi="Open Sans" w:cs="Open Sans"/>
          <w:sz w:val="20"/>
          <w:szCs w:val="20"/>
        </w:rPr>
        <w:t>disseminated widely.</w:t>
      </w:r>
      <w:r w:rsidR="00D4410A" w:rsidRPr="00C25D25">
        <w:rPr>
          <w:rFonts w:ascii="Open Sans" w:hAnsi="Open Sans" w:cs="Open Sans"/>
          <w:sz w:val="20"/>
          <w:szCs w:val="20"/>
        </w:rPr>
        <w:t xml:space="preserve"> For this,</w:t>
      </w:r>
      <w:r w:rsidRPr="00C25D25">
        <w:rPr>
          <w:rFonts w:ascii="Open Sans" w:hAnsi="Open Sans" w:cs="Open Sans"/>
          <w:sz w:val="20"/>
          <w:szCs w:val="20"/>
        </w:rPr>
        <w:t xml:space="preserve"> </w:t>
      </w:r>
      <w:hyperlink r:id="rId11" w:history="1">
        <w:r w:rsidR="005824DC" w:rsidRPr="00C25D25">
          <w:rPr>
            <w:rStyle w:val="Hyperlink"/>
            <w:rFonts w:ascii="Open Sans" w:hAnsi="Open Sans" w:cs="Open Sans"/>
            <w:sz w:val="20"/>
            <w:szCs w:val="20"/>
          </w:rPr>
          <w:t>WFP Evaluation Communications and Knowledge Management Strategy (2021-2026)</w:t>
        </w:r>
      </w:hyperlink>
      <w:r w:rsidR="00C02033" w:rsidRPr="00C25D25">
        <w:rPr>
          <w:rFonts w:ascii="Open Sans" w:hAnsi="Open Sans" w:cs="Open Sans"/>
          <w:sz w:val="20"/>
          <w:szCs w:val="20"/>
        </w:rPr>
        <w:t xml:space="preserve"> focuse</w:t>
      </w:r>
      <w:r w:rsidR="00F12A05" w:rsidRPr="00C25D25">
        <w:rPr>
          <w:rFonts w:ascii="Open Sans" w:hAnsi="Open Sans" w:cs="Open Sans"/>
          <w:sz w:val="20"/>
          <w:szCs w:val="20"/>
        </w:rPr>
        <w:t>s</w:t>
      </w:r>
      <w:r w:rsidR="00C02033" w:rsidRPr="00C25D25">
        <w:rPr>
          <w:rFonts w:ascii="Open Sans" w:hAnsi="Open Sans" w:cs="Open Sans"/>
          <w:sz w:val="20"/>
          <w:szCs w:val="20"/>
        </w:rPr>
        <w:t xml:space="preserve"> on promoting evaluation use</w:t>
      </w:r>
      <w:r w:rsidR="00EC03D0" w:rsidRPr="00C25D25">
        <w:rPr>
          <w:rFonts w:ascii="Open Sans" w:hAnsi="Open Sans" w:cs="Open Sans"/>
          <w:sz w:val="20"/>
          <w:szCs w:val="20"/>
        </w:rPr>
        <w:t xml:space="preserve"> across diverse audiences, raising greater awareness of the evaluation </w:t>
      </w:r>
      <w:proofErr w:type="gramStart"/>
      <w:r w:rsidR="00EC03D0" w:rsidRPr="00C25D25">
        <w:rPr>
          <w:rFonts w:ascii="Open Sans" w:hAnsi="Open Sans" w:cs="Open Sans"/>
          <w:sz w:val="20"/>
          <w:szCs w:val="20"/>
        </w:rPr>
        <w:t>function</w:t>
      </w:r>
      <w:proofErr w:type="gramEnd"/>
      <w:r w:rsidR="00EC03D0" w:rsidRPr="00C25D25">
        <w:rPr>
          <w:rFonts w:ascii="Open Sans" w:hAnsi="Open Sans" w:cs="Open Sans"/>
          <w:sz w:val="20"/>
          <w:szCs w:val="20"/>
        </w:rPr>
        <w:t xml:space="preserve"> and embedding an evaluation culture among WFP employees</w:t>
      </w:r>
      <w:r w:rsidR="00D4410A" w:rsidRPr="00C25D25">
        <w:rPr>
          <w:rFonts w:ascii="Open Sans" w:hAnsi="Open Sans" w:cs="Open Sans"/>
          <w:sz w:val="20"/>
          <w:szCs w:val="20"/>
        </w:rPr>
        <w:t>. Emphasis is placed on knowledg</w:t>
      </w:r>
      <w:r w:rsidR="00D4410A" w:rsidRPr="00C25D25">
        <w:rPr>
          <w:rFonts w:ascii="Open Sans" w:hAnsi="Open Sans" w:cs="Open Sans"/>
          <w:sz w:val="20"/>
          <w:szCs w:val="20"/>
          <w:lang w:val="en-GB"/>
        </w:rPr>
        <w:t>e sharing and knowledge access for which communication activities and approaches are crucial to engage effectively with different internal and external audiences in the pursuit of learning</w:t>
      </w:r>
    </w:p>
    <w:p w14:paraId="477C171C" w14:textId="7964EC26" w:rsidR="008A008A" w:rsidRPr="00C25D25" w:rsidRDefault="00A1528D" w:rsidP="00BE0F7F">
      <w:pPr>
        <w:pStyle w:val="ListParagraph"/>
        <w:numPr>
          <w:ilvl w:val="0"/>
          <w:numId w:val="55"/>
        </w:numPr>
        <w:spacing w:after="120" w:line="240" w:lineRule="auto"/>
        <w:ind w:left="360"/>
        <w:contextualSpacing w:val="0"/>
        <w:jc w:val="both"/>
        <w:rPr>
          <w:rFonts w:ascii="Open Sans" w:hAnsi="Open Sans" w:cs="Open Sans"/>
          <w:sz w:val="20"/>
          <w:szCs w:val="20"/>
        </w:rPr>
      </w:pPr>
      <w:r w:rsidRPr="00C25D25">
        <w:rPr>
          <w:rFonts w:ascii="Open Sans" w:hAnsi="Open Sans" w:cs="Open Sans"/>
          <w:sz w:val="20"/>
          <w:szCs w:val="20"/>
          <w:lang w:val="en-GB"/>
        </w:rPr>
        <w:t xml:space="preserve">The purpose of this </w:t>
      </w:r>
      <w:r w:rsidR="00567764" w:rsidRPr="00C25D25">
        <w:rPr>
          <w:rFonts w:ascii="Open Sans" w:hAnsi="Open Sans" w:cs="Open Sans"/>
          <w:sz w:val="20"/>
          <w:szCs w:val="20"/>
          <w:lang w:val="en-GB"/>
        </w:rPr>
        <w:t xml:space="preserve">note </w:t>
      </w:r>
      <w:r w:rsidRPr="00C25D25">
        <w:rPr>
          <w:rFonts w:ascii="Open Sans" w:hAnsi="Open Sans" w:cs="Open Sans"/>
          <w:sz w:val="20"/>
          <w:szCs w:val="20"/>
          <w:lang w:val="en-GB"/>
        </w:rPr>
        <w:t>is to ensure that evidence emerging from decentralized evaluations is consistently made available and accessible to all internal and external stakeholders for acco</w:t>
      </w:r>
      <w:r w:rsidRPr="00C25D25">
        <w:rPr>
          <w:rFonts w:ascii="Open Sans" w:hAnsi="Open Sans" w:cs="Open Sans"/>
          <w:sz w:val="20"/>
          <w:szCs w:val="20"/>
        </w:rPr>
        <w:t>untability, learning and decision-making</w:t>
      </w:r>
      <w:r w:rsidR="00D52699" w:rsidRPr="00C25D25">
        <w:rPr>
          <w:rFonts w:ascii="Open Sans" w:hAnsi="Open Sans" w:cs="Open Sans"/>
          <w:sz w:val="20"/>
          <w:szCs w:val="20"/>
        </w:rPr>
        <w:t>, ensuring that learning continues long after the evaluation process has been completed.</w:t>
      </w:r>
      <w:r w:rsidR="00225184" w:rsidRPr="00C25D25">
        <w:rPr>
          <w:rFonts w:ascii="Open Sans" w:hAnsi="Open Sans" w:cs="Open Sans"/>
          <w:sz w:val="20"/>
          <w:szCs w:val="20"/>
        </w:rPr>
        <w:t xml:space="preserve"> </w:t>
      </w:r>
      <w:r w:rsidR="00F30A46" w:rsidRPr="00C25D25">
        <w:rPr>
          <w:rFonts w:ascii="Open Sans" w:hAnsi="Open Sans" w:cs="Open Sans"/>
          <w:sz w:val="20"/>
          <w:szCs w:val="20"/>
        </w:rPr>
        <w:t xml:space="preserve">Key audiences </w:t>
      </w:r>
      <w:r w:rsidR="00655F2F" w:rsidRPr="00C25D25">
        <w:rPr>
          <w:rFonts w:ascii="Open Sans" w:hAnsi="Open Sans" w:cs="Open Sans"/>
          <w:sz w:val="20"/>
          <w:szCs w:val="20"/>
        </w:rPr>
        <w:t xml:space="preserve">should </w:t>
      </w:r>
      <w:r w:rsidR="00F30A46" w:rsidRPr="00C25D25">
        <w:rPr>
          <w:rFonts w:ascii="Open Sans" w:hAnsi="Open Sans" w:cs="Open Sans"/>
          <w:sz w:val="20"/>
          <w:szCs w:val="20"/>
        </w:rPr>
        <w:t xml:space="preserve">be engaged through well timed and </w:t>
      </w:r>
      <w:proofErr w:type="spellStart"/>
      <w:r w:rsidR="00F30A46" w:rsidRPr="00C25D25">
        <w:rPr>
          <w:rFonts w:ascii="Open Sans" w:hAnsi="Open Sans" w:cs="Open Sans"/>
          <w:sz w:val="20"/>
          <w:szCs w:val="20"/>
        </w:rPr>
        <w:t>well tailored</w:t>
      </w:r>
      <w:proofErr w:type="spellEnd"/>
      <w:r w:rsidR="00F30A46" w:rsidRPr="00C25D25">
        <w:rPr>
          <w:rFonts w:ascii="Open Sans" w:hAnsi="Open Sans" w:cs="Open Sans"/>
          <w:sz w:val="20"/>
          <w:szCs w:val="20"/>
        </w:rPr>
        <w:t xml:space="preserve"> products on targeted channels using different technologies.</w:t>
      </w:r>
    </w:p>
    <w:p w14:paraId="2FC471D4" w14:textId="035BBFC4" w:rsidR="00E57B6A" w:rsidRDefault="00E57B6A" w:rsidP="00E57B6A">
      <w:pPr>
        <w:pStyle w:val="BodyCopy"/>
        <w:spacing w:before="120" w:after="120" w:line="240" w:lineRule="auto"/>
        <w:jc w:val="both"/>
        <w:rPr>
          <w:rFonts w:ascii="Open Sans" w:hAnsi="Open Sans" w:cs="Open Sans"/>
          <w:sz w:val="22"/>
          <w:szCs w:val="22"/>
          <w:lang w:val="en-US"/>
        </w:rPr>
      </w:pPr>
    </w:p>
    <w:p w14:paraId="71D874A1" w14:textId="23951529" w:rsidR="00E57B6A" w:rsidRDefault="00E57B6A" w:rsidP="00E57B6A">
      <w:pPr>
        <w:pStyle w:val="BodyCopy"/>
        <w:spacing w:before="120" w:after="120" w:line="240" w:lineRule="auto"/>
        <w:jc w:val="both"/>
        <w:rPr>
          <w:rFonts w:ascii="Open Sans" w:hAnsi="Open Sans" w:cs="Open Sans"/>
          <w:sz w:val="22"/>
          <w:szCs w:val="22"/>
          <w:lang w:val="en-US"/>
        </w:rPr>
      </w:pPr>
    </w:p>
    <w:p w14:paraId="29599C97" w14:textId="77777777" w:rsidR="00E57B6A" w:rsidRDefault="00E57B6A" w:rsidP="00E57B6A">
      <w:pPr>
        <w:pStyle w:val="BodyCopy"/>
        <w:spacing w:before="120" w:after="120" w:line="240" w:lineRule="auto"/>
        <w:jc w:val="both"/>
        <w:rPr>
          <w:rFonts w:ascii="Open Sans" w:eastAsiaTheme="minorHAnsi" w:hAnsi="Open Sans" w:cs="Open Sans"/>
          <w:sz w:val="22"/>
          <w:szCs w:val="22"/>
          <w:lang w:val="en-US" w:eastAsia="en-US"/>
        </w:rPr>
      </w:pPr>
    </w:p>
    <w:p w14:paraId="69BC4888" w14:textId="76FEE0DD" w:rsidR="001A554E" w:rsidRPr="005C4573" w:rsidRDefault="001A554E" w:rsidP="003A6F41">
      <w:pPr>
        <w:pStyle w:val="ListParagraph"/>
        <w:numPr>
          <w:ilvl w:val="0"/>
          <w:numId w:val="51"/>
        </w:numPr>
        <w:spacing w:before="360" w:after="120" w:line="240" w:lineRule="auto"/>
        <w:ind w:left="360"/>
        <w:contextualSpacing w:val="0"/>
        <w:jc w:val="both"/>
        <w:rPr>
          <w:rFonts w:ascii="Open Sans" w:hAnsi="Open Sans" w:cs="Open Sans"/>
          <w:b/>
          <w:color w:val="0A6EB4"/>
          <w:sz w:val="32"/>
          <w:lang w:val="en-GB"/>
        </w:rPr>
      </w:pPr>
      <w:bookmarkStart w:id="1" w:name="_Ref56605634"/>
      <w:r w:rsidRPr="005C4573">
        <w:rPr>
          <w:rFonts w:ascii="Open Sans" w:hAnsi="Open Sans" w:cs="Open Sans"/>
          <w:b/>
          <w:color w:val="0A6EB4"/>
          <w:sz w:val="32"/>
          <w:lang w:val="en-GB"/>
        </w:rPr>
        <w:lastRenderedPageBreak/>
        <w:t>What is a Communication and Knowledge Management Plan?</w:t>
      </w:r>
      <w:bookmarkEnd w:id="1"/>
    </w:p>
    <w:p w14:paraId="02584C98" w14:textId="216E3BB0" w:rsidR="00D52699" w:rsidRPr="00ED6E2B" w:rsidRDefault="00A1528D" w:rsidP="00C25D25">
      <w:pPr>
        <w:pStyle w:val="ListParagraph"/>
        <w:numPr>
          <w:ilvl w:val="0"/>
          <w:numId w:val="55"/>
        </w:numPr>
        <w:spacing w:after="120" w:line="240" w:lineRule="auto"/>
        <w:ind w:left="360"/>
        <w:contextualSpacing w:val="0"/>
        <w:jc w:val="both"/>
        <w:rPr>
          <w:rFonts w:ascii="Open Sans" w:hAnsi="Open Sans" w:cs="Open Sans"/>
          <w:sz w:val="20"/>
          <w:szCs w:val="20"/>
          <w:lang w:val="en-GB"/>
        </w:rPr>
      </w:pPr>
      <w:r w:rsidRPr="00ED6E2B">
        <w:rPr>
          <w:rFonts w:ascii="Open Sans" w:hAnsi="Open Sans" w:cs="Open Sans"/>
          <w:sz w:val="20"/>
          <w:szCs w:val="20"/>
        </w:rPr>
        <w:t>For each evaluation, a communication and knowledge management plan</w:t>
      </w:r>
      <w:r w:rsidR="00D52699" w:rsidRPr="00ED6E2B">
        <w:rPr>
          <w:rFonts w:ascii="Open Sans" w:hAnsi="Open Sans" w:cs="Open Sans"/>
          <w:sz w:val="20"/>
          <w:szCs w:val="20"/>
        </w:rPr>
        <w:t xml:space="preserve"> (see table 1)</w:t>
      </w:r>
      <w:r w:rsidRPr="00ED6E2B">
        <w:rPr>
          <w:rFonts w:ascii="Open Sans" w:hAnsi="Open Sans" w:cs="Open Sans"/>
          <w:sz w:val="20"/>
          <w:szCs w:val="20"/>
        </w:rPr>
        <w:t xml:space="preserve"> should be created by the evaluation manager, </w:t>
      </w:r>
      <w:r w:rsidR="00C0703C" w:rsidRPr="00ED6E2B">
        <w:rPr>
          <w:rFonts w:ascii="Open Sans" w:hAnsi="Open Sans" w:cs="Open Sans"/>
          <w:sz w:val="20"/>
          <w:szCs w:val="20"/>
        </w:rPr>
        <w:t xml:space="preserve">with inputs from </w:t>
      </w:r>
      <w:r w:rsidRPr="00ED6E2B">
        <w:rPr>
          <w:rFonts w:ascii="Open Sans" w:hAnsi="Open Sans" w:cs="Open Sans"/>
          <w:sz w:val="20"/>
          <w:szCs w:val="20"/>
        </w:rPr>
        <w:t>the evaluation reference group</w:t>
      </w:r>
      <w:r w:rsidR="00D52699" w:rsidRPr="00ED6E2B">
        <w:rPr>
          <w:rFonts w:ascii="Open Sans" w:hAnsi="Open Sans" w:cs="Open Sans"/>
          <w:sz w:val="20"/>
          <w:szCs w:val="20"/>
        </w:rPr>
        <w:t xml:space="preserve">, </w:t>
      </w:r>
      <w:r w:rsidR="001A554E" w:rsidRPr="00ED6E2B">
        <w:rPr>
          <w:rFonts w:ascii="Open Sans" w:hAnsi="Open Sans" w:cs="Open Sans"/>
          <w:sz w:val="20"/>
          <w:szCs w:val="20"/>
        </w:rPr>
        <w:t>the CO</w:t>
      </w:r>
      <w:r w:rsidR="00A5385A" w:rsidRPr="00ED6E2B">
        <w:rPr>
          <w:rFonts w:ascii="Open Sans" w:hAnsi="Open Sans" w:cs="Open Sans"/>
          <w:sz w:val="20"/>
          <w:szCs w:val="20"/>
        </w:rPr>
        <w:t>/RB</w:t>
      </w:r>
      <w:r w:rsidR="001A554E" w:rsidRPr="00ED6E2B">
        <w:rPr>
          <w:rFonts w:ascii="Open Sans" w:hAnsi="Open Sans" w:cs="Open Sans"/>
          <w:sz w:val="20"/>
          <w:szCs w:val="20"/>
        </w:rPr>
        <w:t xml:space="preserve"> </w:t>
      </w:r>
      <w:r w:rsidR="008A008A" w:rsidRPr="00ED6E2B">
        <w:rPr>
          <w:rFonts w:ascii="Open Sans" w:hAnsi="Open Sans" w:cs="Open Sans"/>
          <w:sz w:val="20"/>
          <w:szCs w:val="20"/>
        </w:rPr>
        <w:t>communications and</w:t>
      </w:r>
      <w:r w:rsidR="001A554E" w:rsidRPr="00ED6E2B">
        <w:rPr>
          <w:rFonts w:ascii="Open Sans" w:hAnsi="Open Sans" w:cs="Open Sans"/>
          <w:sz w:val="20"/>
          <w:szCs w:val="20"/>
        </w:rPr>
        <w:t>/or</w:t>
      </w:r>
      <w:r w:rsidR="008A008A" w:rsidRPr="00ED6E2B">
        <w:rPr>
          <w:rFonts w:ascii="Open Sans" w:hAnsi="Open Sans" w:cs="Open Sans"/>
          <w:sz w:val="20"/>
          <w:szCs w:val="20"/>
        </w:rPr>
        <w:t xml:space="preserve"> knowledge management </w:t>
      </w:r>
      <w:r w:rsidR="001A554E" w:rsidRPr="00ED6E2B">
        <w:rPr>
          <w:rFonts w:ascii="Open Sans" w:hAnsi="Open Sans" w:cs="Open Sans"/>
          <w:sz w:val="20"/>
          <w:szCs w:val="20"/>
        </w:rPr>
        <w:t>officer</w:t>
      </w:r>
      <w:r w:rsidR="00D52699" w:rsidRPr="00ED6E2B">
        <w:rPr>
          <w:rFonts w:ascii="Open Sans" w:hAnsi="Open Sans" w:cs="Open Sans"/>
          <w:sz w:val="20"/>
          <w:szCs w:val="20"/>
        </w:rPr>
        <w:t xml:space="preserve"> and, if needed,</w:t>
      </w:r>
      <w:r w:rsidR="008A008A" w:rsidRPr="00ED6E2B">
        <w:rPr>
          <w:rFonts w:ascii="Open Sans" w:hAnsi="Open Sans" w:cs="Open Sans"/>
          <w:sz w:val="20"/>
          <w:szCs w:val="20"/>
        </w:rPr>
        <w:t xml:space="preserve"> the Office of Evalu</w:t>
      </w:r>
      <w:r w:rsidR="008A008A" w:rsidRPr="00ED6E2B">
        <w:rPr>
          <w:rFonts w:ascii="Open Sans" w:hAnsi="Open Sans" w:cs="Open Sans"/>
          <w:sz w:val="20"/>
          <w:szCs w:val="20"/>
          <w:lang w:val="en-GB"/>
        </w:rPr>
        <w:t>ation Communications and K</w:t>
      </w:r>
      <w:r w:rsidR="00D52699" w:rsidRPr="00ED6E2B">
        <w:rPr>
          <w:rFonts w:ascii="Open Sans" w:hAnsi="Open Sans" w:cs="Open Sans"/>
          <w:sz w:val="20"/>
          <w:szCs w:val="20"/>
          <w:lang w:val="en-GB"/>
        </w:rPr>
        <w:t xml:space="preserve">nowledge </w:t>
      </w:r>
      <w:r w:rsidR="008A008A" w:rsidRPr="00ED6E2B">
        <w:rPr>
          <w:rFonts w:ascii="Open Sans" w:hAnsi="Open Sans" w:cs="Open Sans"/>
          <w:sz w:val="20"/>
          <w:szCs w:val="20"/>
          <w:lang w:val="en-GB"/>
        </w:rPr>
        <w:t>M</w:t>
      </w:r>
      <w:r w:rsidR="00D52699" w:rsidRPr="00ED6E2B">
        <w:rPr>
          <w:rFonts w:ascii="Open Sans" w:hAnsi="Open Sans" w:cs="Open Sans"/>
          <w:sz w:val="20"/>
          <w:szCs w:val="20"/>
          <w:lang w:val="en-GB"/>
        </w:rPr>
        <w:t>anagement</w:t>
      </w:r>
      <w:r w:rsidR="008A008A" w:rsidRPr="00ED6E2B">
        <w:rPr>
          <w:rFonts w:ascii="Open Sans" w:hAnsi="Open Sans" w:cs="Open Sans"/>
          <w:sz w:val="20"/>
          <w:szCs w:val="20"/>
          <w:lang w:val="en-GB"/>
        </w:rPr>
        <w:t xml:space="preserve"> Unit. </w:t>
      </w:r>
    </w:p>
    <w:p w14:paraId="213E8620" w14:textId="1DBD5420" w:rsidR="00A1528D" w:rsidRPr="00ED6E2B" w:rsidRDefault="00A1528D" w:rsidP="00C25D25">
      <w:pPr>
        <w:pStyle w:val="ListParagraph"/>
        <w:numPr>
          <w:ilvl w:val="0"/>
          <w:numId w:val="55"/>
        </w:numPr>
        <w:spacing w:after="120" w:line="240" w:lineRule="auto"/>
        <w:ind w:left="360"/>
        <w:contextualSpacing w:val="0"/>
        <w:jc w:val="both"/>
        <w:rPr>
          <w:rFonts w:ascii="Open Sans" w:hAnsi="Open Sans" w:cs="Open Sans"/>
          <w:sz w:val="20"/>
          <w:szCs w:val="20"/>
          <w:lang w:val="en-GB"/>
        </w:rPr>
      </w:pPr>
      <w:r w:rsidRPr="00ED6E2B">
        <w:rPr>
          <w:rFonts w:ascii="Open Sans" w:hAnsi="Open Sans" w:cs="Open Sans"/>
          <w:sz w:val="20"/>
          <w:szCs w:val="20"/>
          <w:lang w:val="en-GB"/>
        </w:rPr>
        <w:t xml:space="preserve">The plan </w:t>
      </w:r>
      <w:r w:rsidR="00DC0BF6" w:rsidRPr="00ED6E2B">
        <w:rPr>
          <w:rFonts w:ascii="Open Sans" w:hAnsi="Open Sans" w:cs="Open Sans"/>
          <w:sz w:val="20"/>
          <w:szCs w:val="20"/>
          <w:lang w:val="en-GB"/>
        </w:rPr>
        <w:t>sh</w:t>
      </w:r>
      <w:r w:rsidR="00DC0BF6" w:rsidRPr="00ED6E2B">
        <w:rPr>
          <w:rFonts w:ascii="Open Sans" w:hAnsi="Open Sans" w:cs="Open Sans"/>
          <w:sz w:val="20"/>
          <w:szCs w:val="20"/>
        </w:rPr>
        <w:t>ould</w:t>
      </w:r>
      <w:r w:rsidR="00D52699" w:rsidRPr="00ED6E2B">
        <w:rPr>
          <w:rFonts w:ascii="Open Sans" w:hAnsi="Open Sans" w:cs="Open Sans"/>
          <w:sz w:val="20"/>
          <w:szCs w:val="20"/>
        </w:rPr>
        <w:t xml:space="preserve"> b</w:t>
      </w:r>
      <w:r w:rsidRPr="00ED6E2B">
        <w:rPr>
          <w:rFonts w:ascii="Open Sans" w:hAnsi="Open Sans" w:cs="Open Sans"/>
          <w:sz w:val="20"/>
          <w:szCs w:val="20"/>
        </w:rPr>
        <w:t xml:space="preserve">e </w:t>
      </w:r>
      <w:r w:rsidRPr="00ED6E2B">
        <w:rPr>
          <w:rFonts w:ascii="Open Sans" w:hAnsi="Open Sans" w:cs="Open Sans"/>
          <w:b/>
          <w:bCs/>
          <w:sz w:val="20"/>
          <w:szCs w:val="20"/>
        </w:rPr>
        <w:t>set up during the preparation phase</w:t>
      </w:r>
      <w:r w:rsidRPr="00ED6E2B">
        <w:rPr>
          <w:rFonts w:ascii="Open Sans" w:hAnsi="Open Sans" w:cs="Open Sans"/>
          <w:sz w:val="20"/>
          <w:szCs w:val="20"/>
        </w:rPr>
        <w:t xml:space="preserve"> </w:t>
      </w:r>
      <w:r w:rsidR="001B747E" w:rsidRPr="00ED6E2B">
        <w:rPr>
          <w:rFonts w:ascii="Open Sans" w:hAnsi="Open Sans" w:cs="Open Sans"/>
          <w:sz w:val="20"/>
          <w:szCs w:val="20"/>
        </w:rPr>
        <w:t>of the evaluation</w:t>
      </w:r>
      <w:r w:rsidR="00D52699" w:rsidRPr="00ED6E2B">
        <w:rPr>
          <w:rFonts w:ascii="Open Sans" w:hAnsi="Open Sans" w:cs="Open Sans"/>
          <w:sz w:val="20"/>
          <w:szCs w:val="20"/>
        </w:rPr>
        <w:t>, attached to the Terms of Reference,</w:t>
      </w:r>
      <w:r w:rsidR="001B747E" w:rsidRPr="00ED6E2B">
        <w:rPr>
          <w:rFonts w:ascii="Open Sans" w:hAnsi="Open Sans" w:cs="Open Sans"/>
          <w:sz w:val="20"/>
          <w:szCs w:val="20"/>
        </w:rPr>
        <w:t xml:space="preserve"> </w:t>
      </w:r>
      <w:r w:rsidRPr="00ED6E2B">
        <w:rPr>
          <w:rFonts w:ascii="Open Sans" w:hAnsi="Open Sans" w:cs="Open Sans"/>
          <w:sz w:val="20"/>
          <w:szCs w:val="20"/>
        </w:rPr>
        <w:t>and run through the dissemination and follow-up phases</w:t>
      </w:r>
      <w:r w:rsidR="00D52699" w:rsidRPr="00ED6E2B">
        <w:rPr>
          <w:rFonts w:ascii="Open Sans" w:hAnsi="Open Sans" w:cs="Open Sans"/>
          <w:sz w:val="20"/>
          <w:szCs w:val="20"/>
        </w:rPr>
        <w:t>. It should</w:t>
      </w:r>
      <w:r w:rsidR="00C0703C" w:rsidRPr="00ED6E2B">
        <w:rPr>
          <w:rFonts w:ascii="Open Sans" w:hAnsi="Open Sans" w:cs="Open Sans"/>
          <w:sz w:val="20"/>
          <w:szCs w:val="20"/>
        </w:rPr>
        <w:t xml:space="preserve"> </w:t>
      </w:r>
      <w:r w:rsidR="004D6D1F" w:rsidRPr="00ED6E2B">
        <w:rPr>
          <w:rFonts w:ascii="Open Sans" w:hAnsi="Open Sans" w:cs="Open Sans"/>
          <w:sz w:val="20"/>
          <w:szCs w:val="20"/>
        </w:rPr>
        <w:t xml:space="preserve">be updated with </w:t>
      </w:r>
      <w:r w:rsidR="00C0703C" w:rsidRPr="00ED6E2B">
        <w:rPr>
          <w:rFonts w:ascii="Open Sans" w:hAnsi="Open Sans" w:cs="Open Sans"/>
          <w:sz w:val="20"/>
          <w:szCs w:val="20"/>
        </w:rPr>
        <w:t>additional information</w:t>
      </w:r>
      <w:r w:rsidR="004D6D1F" w:rsidRPr="00ED6E2B">
        <w:rPr>
          <w:rFonts w:ascii="Open Sans" w:hAnsi="Open Sans" w:cs="Open Sans"/>
          <w:sz w:val="20"/>
          <w:szCs w:val="20"/>
        </w:rPr>
        <w:t xml:space="preserve"> where relevant</w:t>
      </w:r>
      <w:r w:rsidR="00C0703C" w:rsidRPr="00ED6E2B">
        <w:rPr>
          <w:rFonts w:ascii="Open Sans" w:hAnsi="Open Sans" w:cs="Open Sans"/>
          <w:sz w:val="20"/>
          <w:szCs w:val="20"/>
        </w:rPr>
        <w:t xml:space="preserve"> as the evaluation progresses. </w:t>
      </w:r>
      <w:r w:rsidR="0054576E" w:rsidRPr="00ED6E2B">
        <w:rPr>
          <w:rFonts w:ascii="Open Sans" w:hAnsi="Open Sans" w:cs="Open Sans"/>
          <w:sz w:val="20"/>
          <w:szCs w:val="20"/>
        </w:rPr>
        <w:t>T</w:t>
      </w:r>
      <w:r w:rsidR="00D52699" w:rsidRPr="00ED6E2B">
        <w:rPr>
          <w:rFonts w:ascii="Open Sans" w:hAnsi="Open Sans" w:cs="Open Sans"/>
          <w:sz w:val="20"/>
          <w:szCs w:val="20"/>
        </w:rPr>
        <w:t>he plan should i</w:t>
      </w:r>
      <w:r w:rsidRPr="00ED6E2B">
        <w:rPr>
          <w:rFonts w:ascii="Open Sans" w:hAnsi="Open Sans" w:cs="Open Sans"/>
          <w:sz w:val="20"/>
          <w:szCs w:val="20"/>
        </w:rPr>
        <w:t>dentify communication/</w:t>
      </w:r>
      <w:r w:rsidR="0054576E" w:rsidRPr="00ED6E2B">
        <w:rPr>
          <w:rFonts w:ascii="Open Sans" w:hAnsi="Open Sans" w:cs="Open Sans"/>
          <w:sz w:val="20"/>
          <w:szCs w:val="20"/>
        </w:rPr>
        <w:t xml:space="preserve"> </w:t>
      </w:r>
      <w:r w:rsidR="00C0703C" w:rsidRPr="00ED6E2B">
        <w:rPr>
          <w:rFonts w:ascii="Open Sans" w:hAnsi="Open Sans" w:cs="Open Sans"/>
          <w:sz w:val="20"/>
          <w:szCs w:val="20"/>
        </w:rPr>
        <w:t>knowledge management</w:t>
      </w:r>
      <w:r w:rsidRPr="00ED6E2B">
        <w:rPr>
          <w:rFonts w:ascii="Open Sans" w:hAnsi="Open Sans" w:cs="Open Sans"/>
          <w:sz w:val="20"/>
          <w:szCs w:val="20"/>
        </w:rPr>
        <w:t xml:space="preserve"> products, </w:t>
      </w:r>
      <w:proofErr w:type="gramStart"/>
      <w:r w:rsidRPr="00ED6E2B">
        <w:rPr>
          <w:rFonts w:ascii="Open Sans" w:hAnsi="Open Sans" w:cs="Open Sans"/>
          <w:sz w:val="20"/>
          <w:szCs w:val="20"/>
        </w:rPr>
        <w:t>channels</w:t>
      </w:r>
      <w:proofErr w:type="gramEnd"/>
      <w:r w:rsidR="0054576E" w:rsidRPr="00ED6E2B">
        <w:rPr>
          <w:rFonts w:ascii="Open Sans" w:hAnsi="Open Sans" w:cs="Open Sans"/>
          <w:sz w:val="20"/>
          <w:szCs w:val="20"/>
        </w:rPr>
        <w:t xml:space="preserve"> and</w:t>
      </w:r>
      <w:r w:rsidRPr="00ED6E2B">
        <w:rPr>
          <w:rFonts w:ascii="Open Sans" w:hAnsi="Open Sans" w:cs="Open Sans"/>
          <w:sz w:val="20"/>
          <w:szCs w:val="20"/>
        </w:rPr>
        <w:t xml:space="preserve"> key audiences</w:t>
      </w:r>
      <w:r w:rsidR="0054576E" w:rsidRPr="00ED6E2B">
        <w:rPr>
          <w:rFonts w:ascii="Open Sans" w:hAnsi="Open Sans" w:cs="Open Sans"/>
          <w:sz w:val="20"/>
          <w:szCs w:val="20"/>
        </w:rPr>
        <w:t xml:space="preserve"> (see mapping</w:t>
      </w:r>
      <w:r w:rsidR="0054576E" w:rsidRPr="00ED6E2B">
        <w:rPr>
          <w:rFonts w:ascii="Open Sans" w:hAnsi="Open Sans" w:cs="Open Sans"/>
          <w:sz w:val="20"/>
          <w:szCs w:val="20"/>
          <w:lang w:val="en-GB"/>
        </w:rPr>
        <w:t xml:space="preserve"> in figure 1)</w:t>
      </w:r>
      <w:r w:rsidR="00D52699" w:rsidRPr="00ED6E2B">
        <w:rPr>
          <w:rFonts w:ascii="Open Sans" w:hAnsi="Open Sans" w:cs="Open Sans"/>
          <w:sz w:val="20"/>
          <w:szCs w:val="20"/>
          <w:lang w:val="en-GB"/>
        </w:rPr>
        <w:t>.</w:t>
      </w:r>
    </w:p>
    <w:p w14:paraId="7219605D" w14:textId="06F53C58" w:rsidR="00D52699" w:rsidRPr="00ED6E2B" w:rsidRDefault="00D52699" w:rsidP="00C25D25">
      <w:pPr>
        <w:pStyle w:val="ListParagraph"/>
        <w:numPr>
          <w:ilvl w:val="0"/>
          <w:numId w:val="55"/>
        </w:numPr>
        <w:spacing w:after="120" w:line="240" w:lineRule="auto"/>
        <w:ind w:left="360"/>
        <w:contextualSpacing w:val="0"/>
        <w:jc w:val="both"/>
        <w:rPr>
          <w:rFonts w:ascii="Open Sans" w:hAnsi="Open Sans" w:cs="Open Sans"/>
          <w:sz w:val="20"/>
          <w:szCs w:val="20"/>
        </w:rPr>
      </w:pPr>
      <w:r w:rsidRPr="00ED6E2B">
        <w:rPr>
          <w:rFonts w:ascii="Open Sans" w:hAnsi="Open Sans" w:cs="Open Sans"/>
          <w:sz w:val="20"/>
          <w:szCs w:val="20"/>
          <w:lang w:val="en-GB"/>
        </w:rPr>
        <w:t xml:space="preserve">The key </w:t>
      </w:r>
      <w:r w:rsidR="00FB3A21" w:rsidRPr="00ED6E2B">
        <w:rPr>
          <w:rFonts w:ascii="Open Sans" w:hAnsi="Open Sans" w:cs="Open Sans"/>
          <w:sz w:val="20"/>
          <w:szCs w:val="20"/>
          <w:lang w:val="en-GB"/>
        </w:rPr>
        <w:t>standa</w:t>
      </w:r>
      <w:r w:rsidR="00FB3A21" w:rsidRPr="00ED6E2B">
        <w:rPr>
          <w:rFonts w:ascii="Open Sans" w:hAnsi="Open Sans" w:cs="Open Sans"/>
          <w:sz w:val="20"/>
          <w:szCs w:val="20"/>
        </w:rPr>
        <w:t xml:space="preserve">rd </w:t>
      </w:r>
      <w:r w:rsidRPr="00ED6E2B">
        <w:rPr>
          <w:rFonts w:ascii="Open Sans" w:hAnsi="Open Sans" w:cs="Open Sans"/>
          <w:sz w:val="20"/>
          <w:szCs w:val="20"/>
        </w:rPr>
        <w:t xml:space="preserve">products of the evaluation are the terms of reference, the inception </w:t>
      </w:r>
      <w:proofErr w:type="gramStart"/>
      <w:r w:rsidRPr="00ED6E2B">
        <w:rPr>
          <w:rFonts w:ascii="Open Sans" w:hAnsi="Open Sans" w:cs="Open Sans"/>
          <w:sz w:val="20"/>
          <w:szCs w:val="20"/>
        </w:rPr>
        <w:t>report</w:t>
      </w:r>
      <w:proofErr w:type="gramEnd"/>
      <w:r w:rsidRPr="00ED6E2B">
        <w:rPr>
          <w:rFonts w:ascii="Open Sans" w:hAnsi="Open Sans" w:cs="Open Sans"/>
          <w:sz w:val="20"/>
          <w:szCs w:val="20"/>
        </w:rPr>
        <w:t xml:space="preserve"> and the evaluation report. The Communication and Knowledge Management Plan distinguishes between </w:t>
      </w:r>
      <w:r w:rsidRPr="00ED6E2B">
        <w:rPr>
          <w:rFonts w:ascii="Open Sans" w:hAnsi="Open Sans" w:cs="Open Sans"/>
          <w:b/>
          <w:bCs/>
          <w:sz w:val="20"/>
          <w:szCs w:val="20"/>
        </w:rPr>
        <w:t xml:space="preserve">main </w:t>
      </w:r>
      <w:r w:rsidR="004D6D1F" w:rsidRPr="00ED6E2B">
        <w:rPr>
          <w:rFonts w:ascii="Open Sans" w:hAnsi="Open Sans" w:cs="Open Sans"/>
          <w:b/>
          <w:bCs/>
          <w:sz w:val="20"/>
          <w:szCs w:val="20"/>
        </w:rPr>
        <w:t>products</w:t>
      </w:r>
      <w:r w:rsidRPr="00ED6E2B">
        <w:rPr>
          <w:rFonts w:ascii="Open Sans" w:hAnsi="Open Sans" w:cs="Open Sans"/>
          <w:b/>
          <w:bCs/>
          <w:sz w:val="20"/>
          <w:szCs w:val="20"/>
        </w:rPr>
        <w:t xml:space="preserve"> (mandatory) and associated </w:t>
      </w:r>
      <w:r w:rsidR="004D6D1F" w:rsidRPr="00ED6E2B">
        <w:rPr>
          <w:rFonts w:ascii="Open Sans" w:hAnsi="Open Sans" w:cs="Open Sans"/>
          <w:b/>
          <w:bCs/>
          <w:sz w:val="20"/>
          <w:szCs w:val="20"/>
        </w:rPr>
        <w:t xml:space="preserve">products </w:t>
      </w:r>
      <w:r w:rsidRPr="00ED6E2B">
        <w:rPr>
          <w:rFonts w:ascii="Open Sans" w:hAnsi="Open Sans" w:cs="Open Sans"/>
          <w:b/>
          <w:bCs/>
          <w:sz w:val="20"/>
          <w:szCs w:val="20"/>
        </w:rPr>
        <w:t>(optional) and knowledge management products (optional)</w:t>
      </w:r>
      <w:r w:rsidRPr="00ED6E2B">
        <w:rPr>
          <w:rFonts w:ascii="Open Sans" w:hAnsi="Open Sans" w:cs="Open Sans"/>
          <w:sz w:val="20"/>
          <w:szCs w:val="20"/>
        </w:rPr>
        <w:t xml:space="preserve">. Associated content could include infographics, videos, podcasts, posters, picture stories, blogs, </w:t>
      </w:r>
      <w:proofErr w:type="gramStart"/>
      <w:r w:rsidRPr="00ED6E2B">
        <w:rPr>
          <w:rFonts w:ascii="Open Sans" w:hAnsi="Open Sans" w:cs="Open Sans"/>
          <w:sz w:val="20"/>
          <w:szCs w:val="20"/>
        </w:rPr>
        <w:t>features</w:t>
      </w:r>
      <w:proofErr w:type="gramEnd"/>
      <w:r w:rsidRPr="00ED6E2B">
        <w:rPr>
          <w:rFonts w:ascii="Open Sans" w:hAnsi="Open Sans" w:cs="Open Sans"/>
          <w:sz w:val="20"/>
          <w:szCs w:val="20"/>
        </w:rPr>
        <w:t xml:space="preserve"> and interviews</w:t>
      </w:r>
      <w:r w:rsidR="005D058C" w:rsidRPr="00ED6E2B">
        <w:rPr>
          <w:rFonts w:ascii="Open Sans" w:hAnsi="Open Sans" w:cs="Open Sans"/>
          <w:sz w:val="20"/>
          <w:szCs w:val="20"/>
        </w:rPr>
        <w:t xml:space="preserve"> (see examples in annex 1)</w:t>
      </w:r>
      <w:r w:rsidRPr="00ED6E2B">
        <w:rPr>
          <w:rFonts w:ascii="Open Sans" w:hAnsi="Open Sans" w:cs="Open Sans"/>
          <w:sz w:val="20"/>
          <w:szCs w:val="20"/>
        </w:rPr>
        <w:t xml:space="preserve">. Knowledge management products could include lessons learned papers, webinars, </w:t>
      </w:r>
      <w:proofErr w:type="gramStart"/>
      <w:r w:rsidRPr="00ED6E2B">
        <w:rPr>
          <w:rFonts w:ascii="Open Sans" w:hAnsi="Open Sans" w:cs="Open Sans"/>
          <w:sz w:val="20"/>
          <w:szCs w:val="20"/>
        </w:rPr>
        <w:t>blogs</w:t>
      </w:r>
      <w:proofErr w:type="gramEnd"/>
      <w:r w:rsidRPr="00ED6E2B">
        <w:rPr>
          <w:rFonts w:ascii="Open Sans" w:hAnsi="Open Sans" w:cs="Open Sans"/>
          <w:sz w:val="20"/>
          <w:szCs w:val="20"/>
        </w:rPr>
        <w:t xml:space="preserve"> and articles for communities of practice. </w:t>
      </w:r>
    </w:p>
    <w:p w14:paraId="29621B05" w14:textId="77777777" w:rsidR="000320ED" w:rsidRPr="00ED6E2B" w:rsidRDefault="000320ED" w:rsidP="00024402">
      <w:pPr>
        <w:spacing w:before="120" w:after="120" w:line="240" w:lineRule="auto"/>
        <w:rPr>
          <w:rFonts w:ascii="Open Sans" w:hAnsi="Open Sans"/>
          <w:b/>
          <w:color w:val="4472C4" w:themeColor="accent5"/>
          <w:sz w:val="20"/>
          <w:szCs w:val="20"/>
          <w:lang w:eastAsia="fr-FR" w:bidi="fr-FR"/>
        </w:rPr>
      </w:pPr>
    </w:p>
    <w:p w14:paraId="090A9EF7" w14:textId="2D6F87DD" w:rsidR="00F80C8C" w:rsidRPr="00201999" w:rsidRDefault="008D197E" w:rsidP="00F80C8C">
      <w:pPr>
        <w:pStyle w:val="ListParagraph"/>
        <w:numPr>
          <w:ilvl w:val="0"/>
          <w:numId w:val="57"/>
        </w:numPr>
        <w:spacing w:before="240" w:after="120" w:line="240" w:lineRule="auto"/>
        <w:contextualSpacing w:val="0"/>
        <w:jc w:val="both"/>
        <w:rPr>
          <w:rFonts w:ascii="Open Sans" w:hAnsi="Open Sans" w:cs="Open Sans"/>
          <w:b/>
          <w:color w:val="1B8EA9"/>
          <w:sz w:val="32"/>
        </w:rPr>
      </w:pPr>
      <w:bookmarkStart w:id="2" w:name="_Ref56605644"/>
      <w:r w:rsidRPr="00666354">
        <w:rPr>
          <w:rFonts w:ascii="Open Sans" w:hAnsi="Open Sans" w:cs="Open Sans"/>
          <w:b/>
          <w:color w:val="1B8EA9"/>
          <w:sz w:val="32"/>
        </w:rPr>
        <w:t>How</w:t>
      </w:r>
      <w:r w:rsidR="00F80C8C" w:rsidRPr="00201999">
        <w:rPr>
          <w:rFonts w:ascii="Open Sans" w:hAnsi="Open Sans" w:cs="Open Sans"/>
          <w:b/>
          <w:color w:val="1B8EA9"/>
          <w:sz w:val="32"/>
        </w:rPr>
        <w:t xml:space="preserve"> does </w:t>
      </w:r>
      <w:r>
        <w:rPr>
          <w:rFonts w:ascii="Open Sans" w:hAnsi="Open Sans" w:cs="Open Sans"/>
          <w:b/>
          <w:color w:val="1B8EA9"/>
          <w:sz w:val="32"/>
        </w:rPr>
        <w:t>it</w:t>
      </w:r>
      <w:r w:rsidR="00F80C8C">
        <w:rPr>
          <w:rFonts w:ascii="Open Sans" w:hAnsi="Open Sans" w:cs="Open Sans"/>
          <w:b/>
          <w:color w:val="1B8EA9"/>
          <w:sz w:val="32"/>
        </w:rPr>
        <w:t xml:space="preserve"> </w:t>
      </w:r>
      <w:r w:rsidR="00F80C8C" w:rsidRPr="00201999">
        <w:rPr>
          <w:rFonts w:ascii="Open Sans" w:hAnsi="Open Sans" w:cs="Open Sans"/>
          <w:b/>
          <w:color w:val="1B8EA9"/>
          <w:sz w:val="32"/>
        </w:rPr>
        <w:t>look and what does it include?</w:t>
      </w:r>
      <w:bookmarkEnd w:id="2"/>
    </w:p>
    <w:p w14:paraId="18420301" w14:textId="4E5216B3" w:rsidR="00931E69" w:rsidRPr="00ED6E2B" w:rsidRDefault="00F80C8C" w:rsidP="007C6355">
      <w:pPr>
        <w:pStyle w:val="ListParagraph"/>
        <w:numPr>
          <w:ilvl w:val="0"/>
          <w:numId w:val="55"/>
        </w:numPr>
        <w:spacing w:after="120" w:line="240" w:lineRule="auto"/>
        <w:ind w:left="360"/>
        <w:contextualSpacing w:val="0"/>
        <w:jc w:val="both"/>
        <w:rPr>
          <w:rFonts w:ascii="Open Sans" w:hAnsi="Open Sans"/>
          <w:b/>
          <w:color w:val="4472C4" w:themeColor="accent5"/>
          <w:sz w:val="16"/>
          <w:szCs w:val="20"/>
          <w:lang w:eastAsia="fr-FR" w:bidi="fr-FR"/>
        </w:rPr>
      </w:pPr>
      <w:r w:rsidRPr="00ED6E2B">
        <w:rPr>
          <w:rFonts w:ascii="Open Sans" w:hAnsi="Open Sans" w:cs="Open Sans"/>
          <w:sz w:val="20"/>
          <w:szCs w:val="20"/>
        </w:rPr>
        <w:t xml:space="preserve">Table 1 presents an example of Communication and Knowledge Management plan. This is illustrative and should be </w:t>
      </w:r>
      <w:r w:rsidRPr="00ED6E2B">
        <w:rPr>
          <w:rFonts w:ascii="Open Sans" w:hAnsi="Open Sans" w:cs="Open Sans"/>
          <w:b/>
          <w:bCs/>
          <w:sz w:val="20"/>
          <w:szCs w:val="20"/>
        </w:rPr>
        <w:t>contextualized</w:t>
      </w:r>
      <w:r w:rsidRPr="00ED6E2B">
        <w:rPr>
          <w:rFonts w:ascii="Open Sans" w:hAnsi="Open Sans" w:cs="Open Sans"/>
          <w:sz w:val="20"/>
          <w:szCs w:val="20"/>
        </w:rPr>
        <w:t xml:space="preserve"> based on the structure of the CO and the specificities of</w:t>
      </w:r>
      <w:r w:rsidRPr="00ED6E2B">
        <w:rPr>
          <w:rFonts w:ascii="Open Sans" w:eastAsia="Helvetica" w:hAnsi="Open Sans" w:cs="Open Sans"/>
          <w:sz w:val="20"/>
          <w:szCs w:val="20"/>
          <w:lang w:val="en-GB" w:eastAsia="it-IT"/>
        </w:rPr>
        <w:t xml:space="preserve"> the subject being evaluated. It is </w:t>
      </w:r>
      <w:r w:rsidRPr="00ED6E2B">
        <w:rPr>
          <w:rFonts w:ascii="Open Sans" w:hAnsi="Open Sans" w:cs="Open Sans"/>
          <w:sz w:val="20"/>
          <w:szCs w:val="20"/>
        </w:rPr>
        <w:t>important to note that for each phase of the evaluation, there will be more than one product and target group</w:t>
      </w:r>
      <w:r w:rsidR="007C6355" w:rsidRPr="00ED6E2B">
        <w:rPr>
          <w:rFonts w:ascii="Open Sans" w:hAnsi="Open Sans" w:cs="Open Sans"/>
          <w:sz w:val="20"/>
          <w:szCs w:val="20"/>
        </w:rPr>
        <w:t>.</w:t>
      </w:r>
    </w:p>
    <w:p w14:paraId="08CE1B23" w14:textId="497B3F8E" w:rsidR="007C6355" w:rsidRPr="00ED6E2B" w:rsidRDefault="007C6355" w:rsidP="00F80C8C">
      <w:pPr>
        <w:spacing w:before="120" w:after="120" w:line="240" w:lineRule="auto"/>
        <w:rPr>
          <w:rFonts w:ascii="Open Sans" w:hAnsi="Open Sans"/>
          <w:b/>
          <w:color w:val="4472C4" w:themeColor="accent5"/>
          <w:sz w:val="16"/>
          <w:szCs w:val="20"/>
          <w:lang w:eastAsia="fr-FR" w:bidi="fr-FR"/>
        </w:rPr>
        <w:sectPr w:rsidR="007C6355" w:rsidRPr="00ED6E2B" w:rsidSect="00E57B6A">
          <w:footerReference w:type="default" r:id="rId12"/>
          <w:headerReference w:type="first" r:id="rId13"/>
          <w:footerReference w:type="first" r:id="rId14"/>
          <w:pgSz w:w="11906" w:h="16838" w:code="9"/>
          <w:pgMar w:top="1134" w:right="1134" w:bottom="1134" w:left="1134" w:header="720" w:footer="720" w:gutter="0"/>
          <w:cols w:space="720"/>
          <w:titlePg/>
          <w:docGrid w:linePitch="360"/>
        </w:sectPr>
      </w:pPr>
    </w:p>
    <w:p w14:paraId="170177FE" w14:textId="49D4EE7D" w:rsidR="00F80C8C" w:rsidRPr="00666354" w:rsidRDefault="00F80C8C" w:rsidP="00F80C8C">
      <w:pPr>
        <w:spacing w:before="120" w:after="120" w:line="240" w:lineRule="auto"/>
        <w:rPr>
          <w:rFonts w:ascii="Open Sans" w:hAnsi="Open Sans"/>
          <w:b/>
          <w:color w:val="1B8EA9"/>
          <w:sz w:val="18"/>
          <w:lang w:eastAsia="fr-FR" w:bidi="fr-FR"/>
        </w:rPr>
      </w:pPr>
      <w:r w:rsidRPr="00666354">
        <w:rPr>
          <w:rFonts w:ascii="Open Sans" w:hAnsi="Open Sans"/>
          <w:b/>
          <w:color w:val="1B8EA9"/>
          <w:sz w:val="18"/>
          <w:lang w:eastAsia="fr-FR" w:bidi="fr-FR"/>
        </w:rPr>
        <w:lastRenderedPageBreak/>
        <w:t xml:space="preserve">Table 1. Communication and Knowledge Management Plan </w:t>
      </w:r>
    </w:p>
    <w:tbl>
      <w:tblPr>
        <w:tblStyle w:val="TableGrid"/>
        <w:tblW w:w="5000" w:type="pct"/>
        <w:tblBorders>
          <w:top w:val="none" w:sz="0" w:space="0" w:color="auto"/>
          <w:left w:val="none" w:sz="0" w:space="0" w:color="auto"/>
          <w:bottom w:val="none" w:sz="0" w:space="0" w:color="auto"/>
          <w:right w:val="none" w:sz="0" w:space="0" w:color="auto"/>
          <w:insideH w:val="single" w:sz="4" w:space="0" w:color="BFBFBF" w:themeColor="background1" w:themeShade="BF"/>
          <w:insideV w:val="single" w:sz="4" w:space="0" w:color="BFBFBF" w:themeColor="background1" w:themeShade="BF"/>
        </w:tblBorders>
        <w:tblCellMar>
          <w:left w:w="28" w:type="dxa"/>
          <w:right w:w="28" w:type="dxa"/>
        </w:tblCellMar>
        <w:tblLook w:val="04A0" w:firstRow="1" w:lastRow="0" w:firstColumn="1" w:lastColumn="0" w:noHBand="0" w:noVBand="1"/>
      </w:tblPr>
      <w:tblGrid>
        <w:gridCol w:w="1555"/>
        <w:gridCol w:w="1744"/>
        <w:gridCol w:w="2938"/>
        <w:gridCol w:w="1755"/>
        <w:gridCol w:w="1910"/>
        <w:gridCol w:w="3662"/>
      </w:tblGrid>
      <w:tr w:rsidR="001D40F2" w:rsidRPr="001D40F2" w14:paraId="27C20CFB" w14:textId="77777777" w:rsidTr="004E0111">
        <w:trPr>
          <w:cantSplit/>
          <w:trHeight w:val="53"/>
          <w:tblHeader/>
        </w:trPr>
        <w:tc>
          <w:tcPr>
            <w:tcW w:w="573" w:type="pct"/>
            <w:shd w:val="clear" w:color="auto" w:fill="1B8EA9"/>
          </w:tcPr>
          <w:p w14:paraId="2E651501" w14:textId="77777777" w:rsidR="00F80C8C" w:rsidRPr="001D40F2" w:rsidRDefault="00F80C8C" w:rsidP="004E0111">
            <w:pPr>
              <w:spacing w:before="60" w:after="60"/>
              <w:rPr>
                <w:rFonts w:ascii="Open Sans" w:eastAsia="Helvetica" w:hAnsi="Open Sans" w:cs="Open Sans"/>
                <w:b/>
                <w:color w:val="FFFFFF" w:themeColor="background1"/>
                <w:sz w:val="20"/>
                <w:szCs w:val="20"/>
                <w:lang w:val="en-GB" w:eastAsia="en-GB"/>
              </w:rPr>
            </w:pPr>
            <w:r w:rsidRPr="001D40F2">
              <w:rPr>
                <w:rFonts w:ascii="Open Sans" w:eastAsia="Helvetica" w:hAnsi="Open Sans" w:cs="Open Sans"/>
                <w:b/>
                <w:color w:val="FFFFFF" w:themeColor="background1"/>
                <w:sz w:val="20"/>
                <w:szCs w:val="20"/>
                <w:lang w:val="en-GB" w:eastAsia="en-GB"/>
              </w:rPr>
              <w:t>When</w:t>
            </w:r>
          </w:p>
          <w:p w14:paraId="76E39702" w14:textId="77777777" w:rsidR="00F80C8C" w:rsidRPr="001D40F2" w:rsidRDefault="00F80C8C" w:rsidP="004E0111">
            <w:pPr>
              <w:spacing w:before="60" w:after="60"/>
              <w:rPr>
                <w:rFonts w:ascii="Open Sans" w:eastAsia="Helvetica" w:hAnsi="Open Sans" w:cs="Open Sans"/>
                <w:b/>
                <w:color w:val="FFFFFF" w:themeColor="background1"/>
                <w:sz w:val="20"/>
                <w:szCs w:val="20"/>
                <w:lang w:val="en-GB" w:eastAsia="en-GB"/>
              </w:rPr>
            </w:pPr>
            <w:r w:rsidRPr="001D40F2">
              <w:rPr>
                <w:rFonts w:ascii="Open Sans" w:eastAsia="Helvetica" w:hAnsi="Open Sans" w:cs="Open Sans"/>
                <w:color w:val="FFFFFF" w:themeColor="background1"/>
                <w:sz w:val="20"/>
                <w:szCs w:val="20"/>
                <w:lang w:val="en-GB" w:eastAsia="en-GB"/>
              </w:rPr>
              <w:t>Evaluation phase</w:t>
            </w:r>
            <w:r w:rsidRPr="001D40F2">
              <w:rPr>
                <w:rFonts w:ascii="Open Sans" w:eastAsia="Helvetica" w:hAnsi="Open Sans" w:cs="Open Sans"/>
                <w:b/>
                <w:color w:val="FFFFFF" w:themeColor="background1"/>
                <w:sz w:val="20"/>
                <w:szCs w:val="20"/>
                <w:lang w:val="en-GB" w:eastAsia="en-GB"/>
              </w:rPr>
              <w:t xml:space="preserve"> </w:t>
            </w:r>
          </w:p>
        </w:tc>
        <w:tc>
          <w:tcPr>
            <w:tcW w:w="643" w:type="pct"/>
            <w:shd w:val="clear" w:color="auto" w:fill="1B8EA9"/>
          </w:tcPr>
          <w:p w14:paraId="14252B27" w14:textId="77777777" w:rsidR="00F80C8C" w:rsidRPr="001D40F2" w:rsidRDefault="00F80C8C" w:rsidP="004E0111">
            <w:pPr>
              <w:spacing w:before="60" w:after="60"/>
              <w:rPr>
                <w:rFonts w:ascii="Open Sans" w:eastAsia="Helvetica" w:hAnsi="Open Sans" w:cs="Open Sans"/>
                <w:b/>
                <w:color w:val="FFFFFF" w:themeColor="background1"/>
                <w:sz w:val="20"/>
                <w:szCs w:val="20"/>
                <w:lang w:val="en-GB" w:eastAsia="en-GB"/>
              </w:rPr>
            </w:pPr>
            <w:r w:rsidRPr="001D40F2">
              <w:rPr>
                <w:rFonts w:ascii="Open Sans" w:eastAsia="Helvetica" w:hAnsi="Open Sans" w:cs="Open Sans"/>
                <w:b/>
                <w:color w:val="FFFFFF" w:themeColor="background1"/>
                <w:sz w:val="20"/>
                <w:szCs w:val="20"/>
                <w:lang w:val="en-GB" w:eastAsia="en-GB"/>
              </w:rPr>
              <w:t>What</w:t>
            </w:r>
          </w:p>
          <w:p w14:paraId="70F541B8" w14:textId="0D2E48AE" w:rsidR="00F80C8C" w:rsidRPr="001D40F2" w:rsidRDefault="00F80C8C" w:rsidP="004E0111">
            <w:pPr>
              <w:spacing w:before="60" w:after="60"/>
              <w:rPr>
                <w:rFonts w:ascii="Open Sans" w:eastAsia="Helvetica" w:hAnsi="Open Sans" w:cs="Open Sans"/>
                <w:b/>
                <w:color w:val="FFFFFF" w:themeColor="background1"/>
                <w:sz w:val="20"/>
                <w:szCs w:val="20"/>
                <w:lang w:val="en-GB" w:eastAsia="en-GB"/>
              </w:rPr>
            </w:pPr>
            <w:r w:rsidRPr="001D40F2">
              <w:rPr>
                <w:rFonts w:ascii="Open Sans" w:eastAsia="Helvetica" w:hAnsi="Open Sans" w:cs="Open Sans"/>
                <w:color w:val="FFFFFF" w:themeColor="background1"/>
                <w:sz w:val="20"/>
                <w:szCs w:val="20"/>
                <w:lang w:val="en-GB" w:eastAsia="en-GB"/>
              </w:rPr>
              <w:t>Product</w:t>
            </w:r>
          </w:p>
        </w:tc>
        <w:tc>
          <w:tcPr>
            <w:tcW w:w="1083" w:type="pct"/>
            <w:shd w:val="clear" w:color="auto" w:fill="1B8EA9"/>
          </w:tcPr>
          <w:p w14:paraId="0BE725C9" w14:textId="77777777" w:rsidR="00F80C8C" w:rsidRPr="001D40F2" w:rsidRDefault="00F80C8C" w:rsidP="004E0111">
            <w:pPr>
              <w:spacing w:before="60" w:after="60"/>
              <w:rPr>
                <w:rFonts w:ascii="Open Sans" w:eastAsia="Helvetica" w:hAnsi="Open Sans" w:cs="Open Sans"/>
                <w:b/>
                <w:color w:val="FFFFFF" w:themeColor="background1"/>
                <w:sz w:val="20"/>
                <w:szCs w:val="20"/>
                <w:lang w:val="en-GB" w:eastAsia="en-GB"/>
              </w:rPr>
            </w:pPr>
            <w:r w:rsidRPr="001D40F2">
              <w:rPr>
                <w:rFonts w:ascii="Open Sans" w:eastAsia="Helvetica" w:hAnsi="Open Sans" w:cs="Open Sans"/>
                <w:b/>
                <w:color w:val="FFFFFF" w:themeColor="background1"/>
                <w:sz w:val="20"/>
                <w:szCs w:val="20"/>
                <w:lang w:val="en-GB" w:eastAsia="en-GB"/>
              </w:rPr>
              <w:t>To whom</w:t>
            </w:r>
          </w:p>
          <w:p w14:paraId="3DA13FE6" w14:textId="77777777" w:rsidR="00F80C8C" w:rsidRPr="001D40F2" w:rsidRDefault="00F80C8C" w:rsidP="004E0111">
            <w:pPr>
              <w:spacing w:before="60" w:after="60"/>
              <w:rPr>
                <w:rFonts w:ascii="Open Sans" w:eastAsia="Helvetica" w:hAnsi="Open Sans" w:cs="Open Sans"/>
                <w:bCs/>
                <w:color w:val="FFFFFF" w:themeColor="background1"/>
                <w:sz w:val="20"/>
                <w:szCs w:val="20"/>
                <w:lang w:val="en-GB" w:eastAsia="en-GB"/>
              </w:rPr>
            </w:pPr>
            <w:r w:rsidRPr="001D40F2">
              <w:rPr>
                <w:rFonts w:ascii="Open Sans" w:eastAsia="Helvetica" w:hAnsi="Open Sans" w:cs="Open Sans"/>
                <w:bCs/>
                <w:color w:val="FFFFFF" w:themeColor="background1"/>
                <w:sz w:val="20"/>
                <w:szCs w:val="20"/>
                <w:lang w:val="en-GB" w:eastAsia="en-GB"/>
              </w:rPr>
              <w:t>Target audience</w:t>
            </w:r>
          </w:p>
        </w:tc>
        <w:tc>
          <w:tcPr>
            <w:tcW w:w="647" w:type="pct"/>
            <w:shd w:val="clear" w:color="auto" w:fill="1B8EA9"/>
          </w:tcPr>
          <w:p w14:paraId="6E1D3704" w14:textId="77777777" w:rsidR="00F80C8C" w:rsidRPr="001D40F2" w:rsidRDefault="00F80C8C" w:rsidP="004E0111">
            <w:pPr>
              <w:spacing w:before="60" w:after="60"/>
              <w:rPr>
                <w:rFonts w:ascii="Open Sans" w:eastAsia="Helvetica" w:hAnsi="Open Sans" w:cs="Open Sans"/>
                <w:b/>
                <w:color w:val="FFFFFF" w:themeColor="background1"/>
                <w:sz w:val="20"/>
                <w:szCs w:val="20"/>
                <w:lang w:val="en-GB" w:eastAsia="en-GB"/>
              </w:rPr>
            </w:pPr>
            <w:r w:rsidRPr="001D40F2">
              <w:rPr>
                <w:rFonts w:ascii="Open Sans" w:eastAsia="Helvetica" w:hAnsi="Open Sans" w:cs="Open Sans"/>
                <w:b/>
                <w:color w:val="FFFFFF" w:themeColor="background1"/>
                <w:sz w:val="20"/>
                <w:szCs w:val="20"/>
                <w:lang w:val="en-GB" w:eastAsia="en-GB"/>
              </w:rPr>
              <w:t>From whom</w:t>
            </w:r>
          </w:p>
          <w:p w14:paraId="71D473D6" w14:textId="77777777" w:rsidR="00F80C8C" w:rsidRPr="001D40F2" w:rsidRDefault="00F80C8C" w:rsidP="004E0111">
            <w:pPr>
              <w:spacing w:before="60" w:after="60"/>
              <w:rPr>
                <w:rFonts w:ascii="Open Sans" w:eastAsia="Helvetica" w:hAnsi="Open Sans" w:cs="Open Sans"/>
                <w:bCs/>
                <w:color w:val="FFFFFF" w:themeColor="background1"/>
                <w:sz w:val="20"/>
                <w:szCs w:val="20"/>
                <w:lang w:val="en-GB" w:eastAsia="en-GB"/>
              </w:rPr>
            </w:pPr>
            <w:r w:rsidRPr="001D40F2">
              <w:rPr>
                <w:rFonts w:ascii="Open Sans" w:eastAsia="Helvetica" w:hAnsi="Open Sans" w:cs="Open Sans"/>
                <w:bCs/>
                <w:color w:val="FFFFFF" w:themeColor="background1"/>
                <w:sz w:val="20"/>
                <w:szCs w:val="20"/>
                <w:lang w:val="en-GB" w:eastAsia="en-GB"/>
              </w:rPr>
              <w:t>Creator lead</w:t>
            </w:r>
          </w:p>
        </w:tc>
        <w:tc>
          <w:tcPr>
            <w:tcW w:w="704" w:type="pct"/>
            <w:shd w:val="clear" w:color="auto" w:fill="1B8EA9"/>
          </w:tcPr>
          <w:p w14:paraId="7E6CBB6B" w14:textId="77777777" w:rsidR="00F80C8C" w:rsidRPr="001D40F2" w:rsidRDefault="00F80C8C" w:rsidP="004E0111">
            <w:pPr>
              <w:spacing w:before="60" w:after="60"/>
              <w:rPr>
                <w:rFonts w:ascii="Open Sans" w:eastAsia="Helvetica" w:hAnsi="Open Sans" w:cs="Open Sans"/>
                <w:b/>
                <w:color w:val="FFFFFF" w:themeColor="background1"/>
                <w:sz w:val="20"/>
                <w:szCs w:val="20"/>
                <w:lang w:val="en-GB" w:eastAsia="en-GB"/>
              </w:rPr>
            </w:pPr>
            <w:r w:rsidRPr="001D40F2">
              <w:rPr>
                <w:rFonts w:ascii="Open Sans" w:eastAsia="Helvetica" w:hAnsi="Open Sans" w:cs="Open Sans"/>
                <w:b/>
                <w:color w:val="FFFFFF" w:themeColor="background1"/>
                <w:sz w:val="20"/>
                <w:szCs w:val="20"/>
                <w:lang w:val="en-GB" w:eastAsia="en-GB"/>
              </w:rPr>
              <w:t xml:space="preserve">How </w:t>
            </w:r>
          </w:p>
          <w:p w14:paraId="2C5F009E" w14:textId="77777777" w:rsidR="00F80C8C" w:rsidRPr="001D40F2" w:rsidRDefault="00F80C8C" w:rsidP="004E0111">
            <w:pPr>
              <w:spacing w:before="60" w:after="60"/>
              <w:rPr>
                <w:rFonts w:ascii="Open Sans" w:eastAsia="Helvetica" w:hAnsi="Open Sans" w:cs="Open Sans"/>
                <w:b/>
                <w:color w:val="FFFFFF" w:themeColor="background1"/>
                <w:sz w:val="20"/>
                <w:szCs w:val="20"/>
                <w:lang w:val="en-GB" w:eastAsia="en-GB"/>
              </w:rPr>
            </w:pPr>
            <w:r w:rsidRPr="001D40F2">
              <w:rPr>
                <w:rFonts w:ascii="Open Sans" w:eastAsia="Helvetica" w:hAnsi="Open Sans" w:cs="Open Sans"/>
                <w:bCs/>
                <w:color w:val="FFFFFF" w:themeColor="background1"/>
                <w:sz w:val="20"/>
                <w:szCs w:val="20"/>
                <w:lang w:val="en-GB" w:eastAsia="en-GB"/>
              </w:rPr>
              <w:t>Communication channel</w:t>
            </w:r>
          </w:p>
        </w:tc>
        <w:tc>
          <w:tcPr>
            <w:tcW w:w="1350" w:type="pct"/>
            <w:shd w:val="clear" w:color="auto" w:fill="1B8EA9"/>
          </w:tcPr>
          <w:p w14:paraId="53A773E8" w14:textId="77777777" w:rsidR="00F80C8C" w:rsidRPr="001D40F2" w:rsidRDefault="00F80C8C" w:rsidP="004E0111">
            <w:pPr>
              <w:spacing w:before="60" w:after="60"/>
              <w:rPr>
                <w:rFonts w:ascii="Open Sans" w:eastAsia="Helvetica" w:hAnsi="Open Sans" w:cs="Open Sans"/>
                <w:b/>
                <w:color w:val="FFFFFF" w:themeColor="background1"/>
                <w:sz w:val="20"/>
                <w:szCs w:val="20"/>
                <w:lang w:val="en-GB" w:eastAsia="en-GB"/>
              </w:rPr>
            </w:pPr>
            <w:r w:rsidRPr="001D40F2">
              <w:rPr>
                <w:rFonts w:ascii="Open Sans" w:eastAsia="Helvetica" w:hAnsi="Open Sans" w:cs="Open Sans"/>
                <w:b/>
                <w:color w:val="FFFFFF" w:themeColor="background1"/>
                <w:sz w:val="20"/>
                <w:szCs w:val="20"/>
                <w:lang w:val="en-GB" w:eastAsia="en-GB"/>
              </w:rPr>
              <w:t>Why</w:t>
            </w:r>
          </w:p>
          <w:p w14:paraId="5A166232" w14:textId="77777777" w:rsidR="00F80C8C" w:rsidRPr="001D40F2" w:rsidRDefault="00F80C8C" w:rsidP="004E0111">
            <w:pPr>
              <w:spacing w:before="60" w:after="60"/>
              <w:rPr>
                <w:rFonts w:ascii="Open Sans" w:eastAsia="Helvetica" w:hAnsi="Open Sans" w:cs="Open Sans"/>
                <w:bCs/>
                <w:color w:val="FFFFFF" w:themeColor="background1"/>
                <w:sz w:val="20"/>
                <w:szCs w:val="20"/>
                <w:lang w:val="en-GB" w:eastAsia="en-GB"/>
              </w:rPr>
            </w:pPr>
            <w:r w:rsidRPr="001D40F2">
              <w:rPr>
                <w:rFonts w:ascii="Open Sans" w:eastAsia="Helvetica" w:hAnsi="Open Sans" w:cs="Open Sans"/>
                <w:bCs/>
                <w:color w:val="FFFFFF" w:themeColor="background1"/>
                <w:sz w:val="20"/>
                <w:szCs w:val="20"/>
                <w:lang w:val="en-GB" w:eastAsia="en-GB"/>
              </w:rPr>
              <w:t>Communication purpose</w:t>
            </w:r>
          </w:p>
        </w:tc>
      </w:tr>
      <w:tr w:rsidR="00F80C8C" w:rsidRPr="00803839" w14:paraId="388C528E" w14:textId="77777777" w:rsidTr="004E0111">
        <w:trPr>
          <w:trHeight w:val="48"/>
        </w:trPr>
        <w:tc>
          <w:tcPr>
            <w:tcW w:w="573" w:type="pct"/>
            <w:vMerge w:val="restart"/>
            <w:shd w:val="clear" w:color="auto" w:fill="F2F2F2" w:themeFill="background1" w:themeFillShade="F2"/>
          </w:tcPr>
          <w:p w14:paraId="1730F646" w14:textId="77777777" w:rsidR="00F80C8C" w:rsidRPr="001D40F2" w:rsidRDefault="00F80C8C" w:rsidP="004E0111">
            <w:pPr>
              <w:spacing w:before="60" w:after="60"/>
              <w:rPr>
                <w:rFonts w:ascii="Open Sans" w:hAnsi="Open Sans" w:cs="Open Sans"/>
                <w:b/>
                <w:bCs/>
                <w:color w:val="125E70"/>
                <w:sz w:val="20"/>
                <w:szCs w:val="20"/>
              </w:rPr>
            </w:pPr>
            <w:r w:rsidRPr="001D40F2">
              <w:rPr>
                <w:rFonts w:ascii="Open Sans" w:hAnsi="Open Sans" w:cs="Open Sans"/>
                <w:b/>
                <w:bCs/>
                <w:color w:val="125E70"/>
                <w:sz w:val="20"/>
                <w:szCs w:val="20"/>
              </w:rPr>
              <w:t>Preparation</w:t>
            </w:r>
          </w:p>
        </w:tc>
        <w:tc>
          <w:tcPr>
            <w:tcW w:w="643" w:type="pct"/>
          </w:tcPr>
          <w:p w14:paraId="4C64A250" w14:textId="7777777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Draft TOR</w:t>
            </w:r>
          </w:p>
        </w:tc>
        <w:tc>
          <w:tcPr>
            <w:tcW w:w="1083" w:type="pct"/>
          </w:tcPr>
          <w:p w14:paraId="4BB3AA75" w14:textId="7777777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 xml:space="preserve">Evaluation </w:t>
            </w:r>
            <w:r>
              <w:rPr>
                <w:rFonts w:ascii="Open Sans" w:hAnsi="Open Sans" w:cs="Open Sans"/>
                <w:sz w:val="18"/>
                <w:szCs w:val="18"/>
              </w:rPr>
              <w:t>R</w:t>
            </w:r>
            <w:r w:rsidRPr="00803839">
              <w:rPr>
                <w:rFonts w:ascii="Open Sans" w:hAnsi="Open Sans" w:cs="Open Sans"/>
                <w:sz w:val="18"/>
                <w:szCs w:val="18"/>
              </w:rPr>
              <w:t xml:space="preserve">eference Group </w:t>
            </w:r>
          </w:p>
        </w:tc>
        <w:tc>
          <w:tcPr>
            <w:tcW w:w="647" w:type="pct"/>
          </w:tcPr>
          <w:p w14:paraId="469F2AB6" w14:textId="7777777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 xml:space="preserve">Evaluation manager </w:t>
            </w:r>
          </w:p>
        </w:tc>
        <w:tc>
          <w:tcPr>
            <w:tcW w:w="704" w:type="pct"/>
          </w:tcPr>
          <w:p w14:paraId="63366AA5" w14:textId="05E1B8FC" w:rsidR="00F80C8C" w:rsidRPr="00803839" w:rsidRDefault="00B10676" w:rsidP="004E0111">
            <w:pPr>
              <w:spacing w:before="60" w:after="60"/>
              <w:rPr>
                <w:rFonts w:ascii="Open Sans" w:hAnsi="Open Sans" w:cs="Open Sans"/>
                <w:sz w:val="18"/>
                <w:szCs w:val="18"/>
              </w:rPr>
            </w:pPr>
            <w:r w:rsidRPr="00803839">
              <w:rPr>
                <w:rFonts w:ascii="Open Sans" w:hAnsi="Open Sans" w:cs="Open Sans"/>
                <w:sz w:val="18"/>
                <w:szCs w:val="18"/>
              </w:rPr>
              <w:t>Email</w:t>
            </w:r>
            <w:r>
              <w:rPr>
                <w:rFonts w:ascii="Open Sans" w:hAnsi="Open Sans" w:cs="Open Sans"/>
                <w:sz w:val="18"/>
                <w:szCs w:val="18"/>
              </w:rPr>
              <w:t>:</w:t>
            </w:r>
            <w:r w:rsidR="00F80C8C">
              <w:rPr>
                <w:rFonts w:ascii="Open Sans" w:hAnsi="Open Sans" w:cs="Open Sans"/>
                <w:sz w:val="18"/>
                <w:szCs w:val="18"/>
              </w:rPr>
              <w:t xml:space="preserve"> ERG </w:t>
            </w:r>
            <w:r w:rsidR="00F80C8C" w:rsidRPr="004D176C">
              <w:rPr>
                <w:rFonts w:ascii="Open Sans" w:hAnsi="Open Sans" w:cs="Open Sans"/>
                <w:sz w:val="18"/>
                <w:szCs w:val="18"/>
              </w:rPr>
              <w:t>meeting if required</w:t>
            </w:r>
          </w:p>
        </w:tc>
        <w:tc>
          <w:tcPr>
            <w:tcW w:w="1350" w:type="pct"/>
          </w:tcPr>
          <w:p w14:paraId="39A636AD" w14:textId="62863CA6" w:rsidR="00F80C8C" w:rsidRPr="00803839" w:rsidRDefault="00F80C8C" w:rsidP="004E0111">
            <w:pPr>
              <w:spacing w:before="60" w:after="60"/>
              <w:rPr>
                <w:rFonts w:ascii="Open Sans" w:hAnsi="Open Sans" w:cs="Open Sans"/>
                <w:sz w:val="18"/>
                <w:szCs w:val="18"/>
              </w:rPr>
            </w:pPr>
            <w:r w:rsidRPr="004D176C">
              <w:rPr>
                <w:rFonts w:ascii="Open Sans" w:hAnsi="Open Sans" w:cs="Open Sans"/>
                <w:sz w:val="18"/>
                <w:szCs w:val="18"/>
              </w:rPr>
              <w:t xml:space="preserve">To </w:t>
            </w:r>
            <w:r w:rsidR="001D0818">
              <w:rPr>
                <w:rFonts w:ascii="Open Sans" w:hAnsi="Open Sans" w:cs="Open Sans"/>
                <w:sz w:val="18"/>
                <w:szCs w:val="18"/>
              </w:rPr>
              <w:t>request</w:t>
            </w:r>
            <w:r w:rsidR="001D0818" w:rsidRPr="004D176C">
              <w:rPr>
                <w:rFonts w:ascii="Open Sans" w:hAnsi="Open Sans" w:cs="Open Sans"/>
                <w:sz w:val="18"/>
                <w:szCs w:val="18"/>
              </w:rPr>
              <w:t xml:space="preserve"> </w:t>
            </w:r>
            <w:r w:rsidRPr="004D176C">
              <w:rPr>
                <w:rFonts w:ascii="Open Sans" w:hAnsi="Open Sans" w:cs="Open Sans"/>
                <w:sz w:val="18"/>
                <w:szCs w:val="18"/>
              </w:rPr>
              <w:t xml:space="preserve">review </w:t>
            </w:r>
            <w:r w:rsidR="001D0818">
              <w:rPr>
                <w:rFonts w:ascii="Open Sans" w:hAnsi="Open Sans" w:cs="Open Sans"/>
                <w:sz w:val="18"/>
                <w:szCs w:val="18"/>
              </w:rPr>
              <w:t xml:space="preserve">of </w:t>
            </w:r>
            <w:r w:rsidRPr="004D176C">
              <w:rPr>
                <w:rFonts w:ascii="Open Sans" w:hAnsi="Open Sans" w:cs="Open Sans"/>
                <w:sz w:val="18"/>
                <w:szCs w:val="18"/>
              </w:rPr>
              <w:t>and comments on TOR</w:t>
            </w:r>
          </w:p>
        </w:tc>
      </w:tr>
      <w:tr w:rsidR="00F80C8C" w:rsidRPr="00803839" w14:paraId="6A58FFC4" w14:textId="77777777" w:rsidTr="004E0111">
        <w:trPr>
          <w:trHeight w:val="219"/>
        </w:trPr>
        <w:tc>
          <w:tcPr>
            <w:tcW w:w="573" w:type="pct"/>
            <w:vMerge/>
            <w:shd w:val="clear" w:color="auto" w:fill="F2F2F2" w:themeFill="background1" w:themeFillShade="F2"/>
          </w:tcPr>
          <w:p w14:paraId="7A47E4E7" w14:textId="77777777" w:rsidR="00F80C8C" w:rsidRPr="001D40F2" w:rsidRDefault="00F80C8C" w:rsidP="004E0111">
            <w:pPr>
              <w:spacing w:before="60" w:after="60"/>
              <w:rPr>
                <w:rFonts w:ascii="Open Sans" w:hAnsi="Open Sans" w:cs="Open Sans"/>
                <w:b/>
                <w:bCs/>
                <w:color w:val="125E70"/>
                <w:sz w:val="20"/>
                <w:szCs w:val="20"/>
              </w:rPr>
            </w:pPr>
          </w:p>
        </w:tc>
        <w:tc>
          <w:tcPr>
            <w:tcW w:w="643" w:type="pct"/>
          </w:tcPr>
          <w:p w14:paraId="33257186" w14:textId="7777777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Final TOR</w:t>
            </w:r>
          </w:p>
        </w:tc>
        <w:tc>
          <w:tcPr>
            <w:tcW w:w="1083" w:type="pct"/>
          </w:tcPr>
          <w:p w14:paraId="3E80E20B" w14:textId="711999B8"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 xml:space="preserve">Evaluation </w:t>
            </w:r>
            <w:r>
              <w:rPr>
                <w:rFonts w:ascii="Open Sans" w:hAnsi="Open Sans" w:cs="Open Sans"/>
                <w:sz w:val="18"/>
                <w:szCs w:val="18"/>
              </w:rPr>
              <w:t>R</w:t>
            </w:r>
            <w:r w:rsidRPr="00803839">
              <w:rPr>
                <w:rFonts w:ascii="Open Sans" w:hAnsi="Open Sans" w:cs="Open Sans"/>
                <w:sz w:val="18"/>
                <w:szCs w:val="18"/>
              </w:rPr>
              <w:t>eference Group</w:t>
            </w:r>
            <w:r w:rsidR="009313D5">
              <w:rPr>
                <w:rFonts w:ascii="Open Sans" w:hAnsi="Open Sans" w:cs="Open Sans"/>
                <w:sz w:val="18"/>
                <w:szCs w:val="18"/>
              </w:rPr>
              <w:t xml:space="preserve">; WFP Management; </w:t>
            </w:r>
            <w:r w:rsidR="000E230B" w:rsidRPr="00A71201">
              <w:rPr>
                <w:rFonts w:ascii="Open Sans" w:hAnsi="Open Sans" w:cs="Open Sans"/>
                <w:sz w:val="18"/>
                <w:szCs w:val="18"/>
              </w:rPr>
              <w:t>Evaluation community</w:t>
            </w:r>
            <w:r w:rsidR="00645DD8">
              <w:rPr>
                <w:rFonts w:ascii="Open Sans" w:hAnsi="Open Sans" w:cs="Open Sans"/>
                <w:sz w:val="18"/>
                <w:szCs w:val="18"/>
              </w:rPr>
              <w:t>; WFP employees</w:t>
            </w:r>
          </w:p>
        </w:tc>
        <w:tc>
          <w:tcPr>
            <w:tcW w:w="647" w:type="pct"/>
          </w:tcPr>
          <w:p w14:paraId="716C9AF5" w14:textId="7777777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Evaluation manager</w:t>
            </w:r>
          </w:p>
        </w:tc>
        <w:tc>
          <w:tcPr>
            <w:tcW w:w="704" w:type="pct"/>
          </w:tcPr>
          <w:p w14:paraId="6E819679" w14:textId="7777777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Email</w:t>
            </w:r>
            <w:r>
              <w:rPr>
                <w:rFonts w:ascii="Open Sans" w:hAnsi="Open Sans" w:cs="Open Sans"/>
                <w:sz w:val="18"/>
                <w:szCs w:val="18"/>
              </w:rPr>
              <w:t xml:space="preserve">; </w:t>
            </w:r>
            <w:r w:rsidRPr="00E457BE">
              <w:rPr>
                <w:rFonts w:ascii="Open Sans" w:hAnsi="Open Sans" w:cs="Open Sans"/>
                <w:sz w:val="18"/>
                <w:szCs w:val="18"/>
              </w:rPr>
              <w:t>WFPgo; WFP.org</w:t>
            </w:r>
          </w:p>
        </w:tc>
        <w:tc>
          <w:tcPr>
            <w:tcW w:w="1350" w:type="pct"/>
          </w:tcPr>
          <w:p w14:paraId="7C768854" w14:textId="7E2B0C2B" w:rsidR="00F80C8C" w:rsidRPr="00803839" w:rsidRDefault="00F80C8C" w:rsidP="004E0111">
            <w:pPr>
              <w:spacing w:before="60" w:after="60"/>
              <w:rPr>
                <w:rFonts w:ascii="Open Sans" w:hAnsi="Open Sans" w:cs="Open Sans"/>
                <w:sz w:val="18"/>
                <w:szCs w:val="18"/>
              </w:rPr>
            </w:pPr>
            <w:r>
              <w:rPr>
                <w:rFonts w:ascii="Open Sans" w:hAnsi="Open Sans" w:cs="Open Sans"/>
                <w:sz w:val="18"/>
                <w:szCs w:val="18"/>
              </w:rPr>
              <w:t>To i</w:t>
            </w:r>
            <w:r w:rsidRPr="00803839">
              <w:rPr>
                <w:rFonts w:ascii="Open Sans" w:hAnsi="Open Sans" w:cs="Open Sans"/>
                <w:sz w:val="18"/>
                <w:szCs w:val="18"/>
              </w:rPr>
              <w:t xml:space="preserve">nform of the </w:t>
            </w:r>
            <w:r w:rsidR="004D6D1F">
              <w:rPr>
                <w:rFonts w:ascii="Open Sans" w:hAnsi="Open Sans" w:cs="Open Sans"/>
                <w:sz w:val="18"/>
                <w:szCs w:val="18"/>
              </w:rPr>
              <w:t xml:space="preserve">final or agreed upon </w:t>
            </w:r>
            <w:r w:rsidRPr="00803839">
              <w:rPr>
                <w:rFonts w:ascii="Open Sans" w:hAnsi="Open Sans" w:cs="Open Sans"/>
                <w:sz w:val="18"/>
                <w:szCs w:val="18"/>
              </w:rPr>
              <w:t>overall plan</w:t>
            </w:r>
            <w:r>
              <w:rPr>
                <w:rFonts w:ascii="Open Sans" w:hAnsi="Open Sans" w:cs="Open Sans"/>
                <w:sz w:val="18"/>
                <w:szCs w:val="18"/>
              </w:rPr>
              <w:t xml:space="preserve">, purpose, </w:t>
            </w:r>
            <w:proofErr w:type="gramStart"/>
            <w:r>
              <w:rPr>
                <w:rFonts w:ascii="Open Sans" w:hAnsi="Open Sans" w:cs="Open Sans"/>
                <w:sz w:val="18"/>
                <w:szCs w:val="18"/>
              </w:rPr>
              <w:t>scope</w:t>
            </w:r>
            <w:proofErr w:type="gramEnd"/>
            <w:r>
              <w:rPr>
                <w:rFonts w:ascii="Open Sans" w:hAnsi="Open Sans" w:cs="Open Sans"/>
                <w:sz w:val="18"/>
                <w:szCs w:val="18"/>
              </w:rPr>
              <w:t xml:space="preserve"> and timing of</w:t>
            </w:r>
            <w:r w:rsidRPr="00803839">
              <w:rPr>
                <w:rFonts w:ascii="Open Sans" w:hAnsi="Open Sans" w:cs="Open Sans"/>
                <w:sz w:val="18"/>
                <w:szCs w:val="18"/>
              </w:rPr>
              <w:t xml:space="preserve"> the evaluation</w:t>
            </w:r>
          </w:p>
        </w:tc>
      </w:tr>
      <w:tr w:rsidR="00F80C8C" w:rsidRPr="00803839" w14:paraId="73C80F94" w14:textId="77777777" w:rsidTr="004E0111">
        <w:trPr>
          <w:trHeight w:val="275"/>
        </w:trPr>
        <w:tc>
          <w:tcPr>
            <w:tcW w:w="573" w:type="pct"/>
            <w:vMerge w:val="restart"/>
            <w:shd w:val="clear" w:color="auto" w:fill="F2F2F2" w:themeFill="background1" w:themeFillShade="F2"/>
          </w:tcPr>
          <w:p w14:paraId="7358E8C7" w14:textId="77777777" w:rsidR="00F80C8C" w:rsidRPr="001D40F2" w:rsidRDefault="00F80C8C" w:rsidP="004E0111">
            <w:pPr>
              <w:spacing w:before="60" w:after="60"/>
              <w:rPr>
                <w:rFonts w:ascii="Open Sans" w:hAnsi="Open Sans" w:cs="Open Sans"/>
                <w:b/>
                <w:bCs/>
                <w:color w:val="125E70"/>
                <w:sz w:val="20"/>
                <w:szCs w:val="20"/>
              </w:rPr>
            </w:pPr>
            <w:r w:rsidRPr="001D40F2">
              <w:rPr>
                <w:rFonts w:ascii="Open Sans" w:hAnsi="Open Sans" w:cs="Open Sans"/>
                <w:b/>
                <w:bCs/>
                <w:color w:val="125E70"/>
                <w:sz w:val="20"/>
                <w:szCs w:val="20"/>
              </w:rPr>
              <w:t>Inception</w:t>
            </w:r>
          </w:p>
        </w:tc>
        <w:tc>
          <w:tcPr>
            <w:tcW w:w="643" w:type="pct"/>
          </w:tcPr>
          <w:p w14:paraId="34E70DAF" w14:textId="7777777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Draft Inception report</w:t>
            </w:r>
          </w:p>
        </w:tc>
        <w:tc>
          <w:tcPr>
            <w:tcW w:w="1083" w:type="pct"/>
          </w:tcPr>
          <w:p w14:paraId="1F04C1ED" w14:textId="7777777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 xml:space="preserve">Evaluation </w:t>
            </w:r>
            <w:r>
              <w:rPr>
                <w:rFonts w:ascii="Open Sans" w:hAnsi="Open Sans" w:cs="Open Sans"/>
                <w:sz w:val="18"/>
                <w:szCs w:val="18"/>
              </w:rPr>
              <w:t>R</w:t>
            </w:r>
            <w:r w:rsidRPr="00803839">
              <w:rPr>
                <w:rFonts w:ascii="Open Sans" w:hAnsi="Open Sans" w:cs="Open Sans"/>
                <w:sz w:val="18"/>
                <w:szCs w:val="18"/>
              </w:rPr>
              <w:t xml:space="preserve">eference Group </w:t>
            </w:r>
          </w:p>
        </w:tc>
        <w:tc>
          <w:tcPr>
            <w:tcW w:w="647" w:type="pct"/>
          </w:tcPr>
          <w:p w14:paraId="1490624A" w14:textId="7777777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 xml:space="preserve">Evaluation manager </w:t>
            </w:r>
          </w:p>
        </w:tc>
        <w:tc>
          <w:tcPr>
            <w:tcW w:w="704" w:type="pct"/>
          </w:tcPr>
          <w:p w14:paraId="02176569" w14:textId="7777777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Email</w:t>
            </w:r>
          </w:p>
        </w:tc>
        <w:tc>
          <w:tcPr>
            <w:tcW w:w="1350" w:type="pct"/>
          </w:tcPr>
          <w:p w14:paraId="569A2D48" w14:textId="3AF197E9" w:rsidR="00F80C8C" w:rsidRPr="00803839" w:rsidRDefault="00F80C8C" w:rsidP="004E0111">
            <w:pPr>
              <w:spacing w:before="60" w:after="60"/>
              <w:rPr>
                <w:rFonts w:ascii="Open Sans" w:hAnsi="Open Sans" w:cs="Open Sans"/>
                <w:sz w:val="18"/>
                <w:szCs w:val="18"/>
              </w:rPr>
            </w:pPr>
            <w:r w:rsidRPr="004D176C">
              <w:rPr>
                <w:rFonts w:ascii="Open Sans" w:hAnsi="Open Sans" w:cs="Open Sans"/>
                <w:sz w:val="18"/>
                <w:szCs w:val="18"/>
              </w:rPr>
              <w:t xml:space="preserve">To </w:t>
            </w:r>
            <w:r w:rsidR="001D0818">
              <w:rPr>
                <w:rFonts w:ascii="Open Sans" w:hAnsi="Open Sans" w:cs="Open Sans"/>
                <w:sz w:val="18"/>
                <w:szCs w:val="18"/>
              </w:rPr>
              <w:t>request</w:t>
            </w:r>
            <w:r w:rsidRPr="004D176C">
              <w:rPr>
                <w:rFonts w:ascii="Open Sans" w:hAnsi="Open Sans" w:cs="Open Sans"/>
                <w:sz w:val="18"/>
                <w:szCs w:val="18"/>
              </w:rPr>
              <w:t xml:space="preserve"> review </w:t>
            </w:r>
            <w:r w:rsidR="001D0818">
              <w:rPr>
                <w:rFonts w:ascii="Open Sans" w:hAnsi="Open Sans" w:cs="Open Sans"/>
                <w:sz w:val="18"/>
                <w:szCs w:val="18"/>
              </w:rPr>
              <w:t xml:space="preserve">of </w:t>
            </w:r>
            <w:r w:rsidRPr="004D176C">
              <w:rPr>
                <w:rFonts w:ascii="Open Sans" w:hAnsi="Open Sans" w:cs="Open Sans"/>
                <w:sz w:val="18"/>
                <w:szCs w:val="18"/>
              </w:rPr>
              <w:t xml:space="preserve">and comments on </w:t>
            </w:r>
            <w:r>
              <w:rPr>
                <w:rFonts w:ascii="Open Sans" w:hAnsi="Open Sans" w:cs="Open Sans"/>
                <w:sz w:val="18"/>
                <w:szCs w:val="18"/>
              </w:rPr>
              <w:t>IR</w:t>
            </w:r>
          </w:p>
        </w:tc>
      </w:tr>
      <w:tr w:rsidR="00F80C8C" w:rsidRPr="00803839" w14:paraId="00689653" w14:textId="77777777" w:rsidTr="004E0111">
        <w:trPr>
          <w:trHeight w:val="521"/>
        </w:trPr>
        <w:tc>
          <w:tcPr>
            <w:tcW w:w="573" w:type="pct"/>
            <w:vMerge/>
            <w:shd w:val="clear" w:color="auto" w:fill="F2F2F2" w:themeFill="background1" w:themeFillShade="F2"/>
          </w:tcPr>
          <w:p w14:paraId="5D0A8B3D" w14:textId="77777777" w:rsidR="00F80C8C" w:rsidRPr="001D40F2" w:rsidRDefault="00F80C8C" w:rsidP="004E0111">
            <w:pPr>
              <w:spacing w:before="60" w:after="60"/>
              <w:rPr>
                <w:rFonts w:ascii="Open Sans" w:hAnsi="Open Sans" w:cs="Open Sans"/>
                <w:b/>
                <w:bCs/>
                <w:color w:val="125E70"/>
                <w:sz w:val="20"/>
                <w:szCs w:val="20"/>
              </w:rPr>
            </w:pPr>
          </w:p>
        </w:tc>
        <w:tc>
          <w:tcPr>
            <w:tcW w:w="643" w:type="pct"/>
          </w:tcPr>
          <w:p w14:paraId="788C8158" w14:textId="7777777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Final Inception Report</w:t>
            </w:r>
          </w:p>
        </w:tc>
        <w:tc>
          <w:tcPr>
            <w:tcW w:w="1083" w:type="pct"/>
          </w:tcPr>
          <w:p w14:paraId="414AF32C" w14:textId="547ED63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 xml:space="preserve">Evaluation </w:t>
            </w:r>
            <w:r>
              <w:rPr>
                <w:rFonts w:ascii="Open Sans" w:hAnsi="Open Sans" w:cs="Open Sans"/>
                <w:sz w:val="18"/>
                <w:szCs w:val="18"/>
              </w:rPr>
              <w:t>R</w:t>
            </w:r>
            <w:r w:rsidRPr="00803839">
              <w:rPr>
                <w:rFonts w:ascii="Open Sans" w:hAnsi="Open Sans" w:cs="Open Sans"/>
                <w:sz w:val="18"/>
                <w:szCs w:val="18"/>
              </w:rPr>
              <w:t>eference Group</w:t>
            </w:r>
            <w:r w:rsidR="00645DD8">
              <w:rPr>
                <w:rFonts w:ascii="Open Sans" w:hAnsi="Open Sans" w:cs="Open Sans"/>
                <w:sz w:val="18"/>
                <w:szCs w:val="18"/>
              </w:rPr>
              <w:t>;</w:t>
            </w:r>
            <w:r>
              <w:rPr>
                <w:rFonts w:ascii="Open Sans" w:hAnsi="Open Sans" w:cs="Open Sans"/>
                <w:sz w:val="18"/>
                <w:szCs w:val="18"/>
              </w:rPr>
              <w:t xml:space="preserve"> </w:t>
            </w:r>
            <w:r w:rsidR="004D6D1F">
              <w:rPr>
                <w:rFonts w:ascii="Open Sans" w:hAnsi="Open Sans" w:cs="Open Sans"/>
                <w:sz w:val="18"/>
                <w:szCs w:val="18"/>
              </w:rPr>
              <w:t>WFP employees</w:t>
            </w:r>
            <w:r w:rsidR="00645DD8">
              <w:rPr>
                <w:rFonts w:ascii="Open Sans" w:hAnsi="Open Sans" w:cs="Open Sans"/>
                <w:sz w:val="18"/>
                <w:szCs w:val="18"/>
              </w:rPr>
              <w:t>; WFP evaluation cadre</w:t>
            </w:r>
          </w:p>
        </w:tc>
        <w:tc>
          <w:tcPr>
            <w:tcW w:w="647" w:type="pct"/>
          </w:tcPr>
          <w:p w14:paraId="735FAF88" w14:textId="7777777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Evaluation manager</w:t>
            </w:r>
          </w:p>
        </w:tc>
        <w:tc>
          <w:tcPr>
            <w:tcW w:w="704" w:type="pct"/>
          </w:tcPr>
          <w:p w14:paraId="38DDD85D" w14:textId="7777777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Email</w:t>
            </w:r>
            <w:r>
              <w:rPr>
                <w:rFonts w:ascii="Open Sans" w:hAnsi="Open Sans" w:cs="Open Sans"/>
                <w:sz w:val="18"/>
                <w:szCs w:val="18"/>
              </w:rPr>
              <w:t xml:space="preserve">; </w:t>
            </w:r>
            <w:r w:rsidRPr="00990A23">
              <w:rPr>
                <w:rFonts w:ascii="Open Sans" w:hAnsi="Open Sans" w:cs="Open Sans"/>
                <w:sz w:val="18"/>
                <w:szCs w:val="18"/>
              </w:rPr>
              <w:t>WFPgo</w:t>
            </w:r>
          </w:p>
        </w:tc>
        <w:tc>
          <w:tcPr>
            <w:tcW w:w="1350" w:type="pct"/>
          </w:tcPr>
          <w:p w14:paraId="31C22740" w14:textId="77777777" w:rsidR="00F80C8C" w:rsidRPr="00803839" w:rsidRDefault="00F80C8C" w:rsidP="004E0111">
            <w:pPr>
              <w:spacing w:before="60" w:after="60"/>
              <w:rPr>
                <w:rFonts w:ascii="Open Sans" w:hAnsi="Open Sans" w:cs="Open Sans"/>
                <w:sz w:val="18"/>
                <w:szCs w:val="18"/>
              </w:rPr>
            </w:pPr>
            <w:r>
              <w:rPr>
                <w:rFonts w:ascii="Open Sans" w:hAnsi="Open Sans" w:cs="Open Sans"/>
                <w:sz w:val="18"/>
                <w:szCs w:val="18"/>
              </w:rPr>
              <w:t>To i</w:t>
            </w:r>
            <w:r w:rsidRPr="00803839">
              <w:rPr>
                <w:rFonts w:ascii="Open Sans" w:hAnsi="Open Sans" w:cs="Open Sans"/>
                <w:sz w:val="18"/>
                <w:szCs w:val="18"/>
              </w:rPr>
              <w:t xml:space="preserve">nform </w:t>
            </w:r>
            <w:r>
              <w:rPr>
                <w:rFonts w:ascii="Open Sans" w:hAnsi="Open Sans" w:cs="Open Sans"/>
                <w:sz w:val="18"/>
                <w:szCs w:val="18"/>
              </w:rPr>
              <w:t>key stakeholders</w:t>
            </w:r>
            <w:r w:rsidRPr="00803839">
              <w:rPr>
                <w:rFonts w:ascii="Open Sans" w:hAnsi="Open Sans" w:cs="Open Sans"/>
                <w:sz w:val="18"/>
                <w:szCs w:val="18"/>
              </w:rPr>
              <w:t xml:space="preserve"> of the detailed plan for the evaluation, including critical dates and milestones</w:t>
            </w:r>
            <w:r>
              <w:rPr>
                <w:rFonts w:ascii="Open Sans" w:hAnsi="Open Sans" w:cs="Open Sans"/>
                <w:sz w:val="18"/>
                <w:szCs w:val="18"/>
              </w:rPr>
              <w:t>,</w:t>
            </w:r>
            <w:r w:rsidRPr="00803839">
              <w:rPr>
                <w:rFonts w:ascii="Open Sans" w:hAnsi="Open Sans" w:cs="Open Sans"/>
                <w:sz w:val="18"/>
                <w:szCs w:val="18"/>
              </w:rPr>
              <w:t xml:space="preserve"> sites to be visited</w:t>
            </w:r>
            <w:r>
              <w:rPr>
                <w:rFonts w:ascii="Open Sans" w:hAnsi="Open Sans" w:cs="Open Sans"/>
                <w:sz w:val="18"/>
                <w:szCs w:val="18"/>
              </w:rPr>
              <w:t>,</w:t>
            </w:r>
            <w:r w:rsidRPr="00803839">
              <w:rPr>
                <w:rFonts w:ascii="Open Sans" w:hAnsi="Open Sans" w:cs="Open Sans"/>
                <w:sz w:val="18"/>
                <w:szCs w:val="18"/>
              </w:rPr>
              <w:t xml:space="preserve"> stakeholders to be engaged etc. </w:t>
            </w:r>
          </w:p>
        </w:tc>
      </w:tr>
      <w:tr w:rsidR="00F80C8C" w:rsidRPr="00803839" w14:paraId="4A1A980F" w14:textId="77777777" w:rsidTr="004E0111">
        <w:trPr>
          <w:trHeight w:val="219"/>
        </w:trPr>
        <w:tc>
          <w:tcPr>
            <w:tcW w:w="573" w:type="pct"/>
            <w:shd w:val="clear" w:color="auto" w:fill="F2F2F2" w:themeFill="background1" w:themeFillShade="F2"/>
          </w:tcPr>
          <w:p w14:paraId="475B99FC" w14:textId="77777777" w:rsidR="00F80C8C" w:rsidRPr="001D40F2" w:rsidRDefault="00F80C8C" w:rsidP="004E0111">
            <w:pPr>
              <w:spacing w:before="60" w:after="60"/>
              <w:rPr>
                <w:rFonts w:ascii="Open Sans" w:hAnsi="Open Sans" w:cs="Open Sans"/>
                <w:b/>
                <w:bCs/>
                <w:color w:val="125E70"/>
                <w:sz w:val="20"/>
                <w:szCs w:val="20"/>
              </w:rPr>
            </w:pPr>
            <w:r w:rsidRPr="001D40F2">
              <w:rPr>
                <w:rFonts w:ascii="Open Sans" w:hAnsi="Open Sans" w:cs="Open Sans"/>
                <w:b/>
                <w:bCs/>
                <w:color w:val="125E70"/>
                <w:sz w:val="20"/>
                <w:szCs w:val="20"/>
              </w:rPr>
              <w:t xml:space="preserve">Data collection </w:t>
            </w:r>
          </w:p>
        </w:tc>
        <w:tc>
          <w:tcPr>
            <w:tcW w:w="643" w:type="pct"/>
          </w:tcPr>
          <w:p w14:paraId="202F3C5B" w14:textId="7777777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Debriefing power-point</w:t>
            </w:r>
          </w:p>
        </w:tc>
        <w:tc>
          <w:tcPr>
            <w:tcW w:w="1083" w:type="pct"/>
          </w:tcPr>
          <w:p w14:paraId="4F2B2ED2" w14:textId="20ECDAEB"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Commissioning office management and programme staff</w:t>
            </w:r>
            <w:r>
              <w:rPr>
                <w:rFonts w:ascii="Open Sans" w:hAnsi="Open Sans" w:cs="Open Sans"/>
                <w:sz w:val="18"/>
                <w:szCs w:val="18"/>
              </w:rPr>
              <w:t xml:space="preserve">; </w:t>
            </w:r>
            <w:r w:rsidRPr="00803839">
              <w:rPr>
                <w:rFonts w:ascii="Open Sans" w:hAnsi="Open Sans" w:cs="Open Sans"/>
                <w:sz w:val="18"/>
                <w:szCs w:val="18"/>
              </w:rPr>
              <w:t xml:space="preserve">Evaluation </w:t>
            </w:r>
            <w:r>
              <w:rPr>
                <w:rFonts w:ascii="Open Sans" w:hAnsi="Open Sans" w:cs="Open Sans"/>
                <w:sz w:val="18"/>
                <w:szCs w:val="18"/>
              </w:rPr>
              <w:t>R</w:t>
            </w:r>
            <w:r w:rsidRPr="00803839">
              <w:rPr>
                <w:rFonts w:ascii="Open Sans" w:hAnsi="Open Sans" w:cs="Open Sans"/>
                <w:sz w:val="18"/>
                <w:szCs w:val="18"/>
              </w:rPr>
              <w:t>eference Group</w:t>
            </w:r>
          </w:p>
        </w:tc>
        <w:tc>
          <w:tcPr>
            <w:tcW w:w="647" w:type="pct"/>
          </w:tcPr>
          <w:p w14:paraId="46B01E3B" w14:textId="7777777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Team leader (may be sent to EM who then forwards to the relevant staff)</w:t>
            </w:r>
          </w:p>
        </w:tc>
        <w:tc>
          <w:tcPr>
            <w:tcW w:w="704" w:type="pct"/>
          </w:tcPr>
          <w:p w14:paraId="6D84A582" w14:textId="77777777" w:rsidR="00F80C8C" w:rsidRPr="00803839" w:rsidRDefault="00F80C8C" w:rsidP="004E0111">
            <w:pPr>
              <w:spacing w:before="60" w:after="60"/>
              <w:rPr>
                <w:rFonts w:ascii="Open Sans" w:hAnsi="Open Sans" w:cs="Open Sans"/>
                <w:sz w:val="18"/>
                <w:szCs w:val="18"/>
              </w:rPr>
            </w:pPr>
            <w:r>
              <w:rPr>
                <w:rFonts w:ascii="Open Sans" w:hAnsi="Open Sans" w:cs="Open Sans"/>
                <w:sz w:val="18"/>
                <w:szCs w:val="18"/>
              </w:rPr>
              <w:t>Meeting</w:t>
            </w:r>
          </w:p>
        </w:tc>
        <w:tc>
          <w:tcPr>
            <w:tcW w:w="1350" w:type="pct"/>
          </w:tcPr>
          <w:p w14:paraId="14CE5188" w14:textId="77777777" w:rsidR="00F80C8C" w:rsidRPr="00803839" w:rsidRDefault="00F80C8C" w:rsidP="004E0111">
            <w:pPr>
              <w:spacing w:before="60" w:after="60"/>
              <w:rPr>
                <w:rFonts w:ascii="Open Sans" w:hAnsi="Open Sans" w:cs="Open Sans"/>
                <w:sz w:val="18"/>
                <w:szCs w:val="18"/>
              </w:rPr>
            </w:pPr>
            <w:r>
              <w:rPr>
                <w:rFonts w:ascii="Open Sans" w:hAnsi="Open Sans" w:cs="Open Sans"/>
                <w:sz w:val="18"/>
                <w:szCs w:val="18"/>
              </w:rPr>
              <w:t>To i</w:t>
            </w:r>
            <w:r w:rsidRPr="004D176C">
              <w:rPr>
                <w:rFonts w:ascii="Open Sans" w:hAnsi="Open Sans" w:cs="Open Sans"/>
                <w:sz w:val="18"/>
                <w:szCs w:val="18"/>
              </w:rPr>
              <w:t xml:space="preserve">nvite </w:t>
            </w:r>
            <w:r>
              <w:rPr>
                <w:rFonts w:ascii="Open Sans" w:hAnsi="Open Sans" w:cs="Open Sans"/>
                <w:sz w:val="18"/>
                <w:szCs w:val="18"/>
              </w:rPr>
              <w:t xml:space="preserve">key </w:t>
            </w:r>
            <w:r w:rsidRPr="004D176C">
              <w:rPr>
                <w:rFonts w:ascii="Open Sans" w:hAnsi="Open Sans" w:cs="Open Sans"/>
                <w:sz w:val="18"/>
                <w:szCs w:val="18"/>
              </w:rPr>
              <w:t>stakeholders to discuss the preliminary findings</w:t>
            </w:r>
          </w:p>
        </w:tc>
      </w:tr>
      <w:tr w:rsidR="00F80C8C" w:rsidRPr="00803839" w14:paraId="0FF25B8E" w14:textId="77777777" w:rsidTr="004E0111">
        <w:trPr>
          <w:trHeight w:val="219"/>
        </w:trPr>
        <w:tc>
          <w:tcPr>
            <w:tcW w:w="573" w:type="pct"/>
            <w:vMerge w:val="restart"/>
            <w:shd w:val="clear" w:color="auto" w:fill="F2F2F2" w:themeFill="background1" w:themeFillShade="F2"/>
          </w:tcPr>
          <w:p w14:paraId="7948667D" w14:textId="77777777" w:rsidR="00F80C8C" w:rsidRPr="001D40F2" w:rsidRDefault="00F80C8C" w:rsidP="004E0111">
            <w:pPr>
              <w:spacing w:before="60" w:after="60"/>
              <w:rPr>
                <w:rFonts w:ascii="Open Sans" w:hAnsi="Open Sans" w:cs="Open Sans"/>
                <w:b/>
                <w:bCs/>
                <w:color w:val="125E70"/>
                <w:sz w:val="20"/>
                <w:szCs w:val="20"/>
              </w:rPr>
            </w:pPr>
            <w:r w:rsidRPr="001D40F2">
              <w:rPr>
                <w:rFonts w:ascii="Open Sans" w:hAnsi="Open Sans" w:cs="Open Sans"/>
                <w:b/>
                <w:bCs/>
                <w:color w:val="125E70"/>
                <w:sz w:val="20"/>
                <w:szCs w:val="20"/>
              </w:rPr>
              <w:t>Reporting</w:t>
            </w:r>
          </w:p>
        </w:tc>
        <w:tc>
          <w:tcPr>
            <w:tcW w:w="643" w:type="pct"/>
          </w:tcPr>
          <w:p w14:paraId="6990D0F4" w14:textId="7777777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Draft Evaluation report</w:t>
            </w:r>
          </w:p>
        </w:tc>
        <w:tc>
          <w:tcPr>
            <w:tcW w:w="1083" w:type="pct"/>
          </w:tcPr>
          <w:p w14:paraId="73AD111B" w14:textId="7777777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 xml:space="preserve">Evaluation </w:t>
            </w:r>
            <w:r>
              <w:rPr>
                <w:rFonts w:ascii="Open Sans" w:hAnsi="Open Sans" w:cs="Open Sans"/>
                <w:sz w:val="18"/>
                <w:szCs w:val="18"/>
              </w:rPr>
              <w:t>R</w:t>
            </w:r>
            <w:r w:rsidRPr="00803839">
              <w:rPr>
                <w:rFonts w:ascii="Open Sans" w:hAnsi="Open Sans" w:cs="Open Sans"/>
                <w:sz w:val="18"/>
                <w:szCs w:val="18"/>
              </w:rPr>
              <w:t>eference Group</w:t>
            </w:r>
          </w:p>
        </w:tc>
        <w:tc>
          <w:tcPr>
            <w:tcW w:w="647" w:type="pct"/>
          </w:tcPr>
          <w:p w14:paraId="51762B4C" w14:textId="7777777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Evaluation manage</w:t>
            </w:r>
            <w:r>
              <w:rPr>
                <w:rFonts w:ascii="Open Sans" w:hAnsi="Open Sans" w:cs="Open Sans"/>
                <w:sz w:val="18"/>
                <w:szCs w:val="18"/>
              </w:rPr>
              <w:t>r</w:t>
            </w:r>
          </w:p>
        </w:tc>
        <w:tc>
          <w:tcPr>
            <w:tcW w:w="704" w:type="pct"/>
          </w:tcPr>
          <w:p w14:paraId="3D67F16E" w14:textId="77777777" w:rsidR="00F80C8C" w:rsidRPr="00803839" w:rsidRDefault="00F80C8C" w:rsidP="004E0111">
            <w:pPr>
              <w:spacing w:before="60" w:after="60"/>
              <w:rPr>
                <w:rFonts w:ascii="Open Sans" w:hAnsi="Open Sans" w:cs="Open Sans"/>
                <w:sz w:val="18"/>
                <w:szCs w:val="18"/>
              </w:rPr>
            </w:pPr>
            <w:r w:rsidRPr="00803839">
              <w:rPr>
                <w:rFonts w:ascii="Open Sans" w:hAnsi="Open Sans" w:cs="Open Sans"/>
                <w:sz w:val="18"/>
                <w:szCs w:val="18"/>
              </w:rPr>
              <w:t>Email</w:t>
            </w:r>
          </w:p>
        </w:tc>
        <w:tc>
          <w:tcPr>
            <w:tcW w:w="1350" w:type="pct"/>
          </w:tcPr>
          <w:p w14:paraId="57A5D53D" w14:textId="0543F1D5" w:rsidR="00F80C8C" w:rsidRPr="00803839" w:rsidRDefault="00F80C8C" w:rsidP="004E0111">
            <w:pPr>
              <w:spacing w:before="60" w:after="60"/>
              <w:rPr>
                <w:rFonts w:ascii="Open Sans" w:hAnsi="Open Sans" w:cs="Open Sans"/>
                <w:sz w:val="18"/>
                <w:szCs w:val="18"/>
              </w:rPr>
            </w:pPr>
            <w:r w:rsidRPr="004D176C">
              <w:rPr>
                <w:rFonts w:ascii="Open Sans" w:hAnsi="Open Sans" w:cs="Open Sans"/>
                <w:sz w:val="18"/>
                <w:szCs w:val="18"/>
              </w:rPr>
              <w:t xml:space="preserve">To </w:t>
            </w:r>
            <w:r w:rsidR="001D0818">
              <w:rPr>
                <w:rFonts w:ascii="Open Sans" w:hAnsi="Open Sans" w:cs="Open Sans"/>
                <w:sz w:val="18"/>
                <w:szCs w:val="18"/>
              </w:rPr>
              <w:t>request</w:t>
            </w:r>
            <w:r w:rsidRPr="004D176C">
              <w:rPr>
                <w:rFonts w:ascii="Open Sans" w:hAnsi="Open Sans" w:cs="Open Sans"/>
                <w:sz w:val="18"/>
                <w:szCs w:val="18"/>
              </w:rPr>
              <w:t xml:space="preserve"> review </w:t>
            </w:r>
            <w:r w:rsidR="001D0818">
              <w:rPr>
                <w:rFonts w:ascii="Open Sans" w:hAnsi="Open Sans" w:cs="Open Sans"/>
                <w:sz w:val="18"/>
                <w:szCs w:val="18"/>
              </w:rPr>
              <w:t xml:space="preserve">of </w:t>
            </w:r>
            <w:r w:rsidRPr="004D176C">
              <w:rPr>
                <w:rFonts w:ascii="Open Sans" w:hAnsi="Open Sans" w:cs="Open Sans"/>
                <w:sz w:val="18"/>
                <w:szCs w:val="18"/>
              </w:rPr>
              <w:t xml:space="preserve">and comments on </w:t>
            </w:r>
            <w:r>
              <w:rPr>
                <w:rFonts w:ascii="Open Sans" w:hAnsi="Open Sans" w:cs="Open Sans"/>
                <w:sz w:val="18"/>
                <w:szCs w:val="18"/>
              </w:rPr>
              <w:t>ER</w:t>
            </w:r>
          </w:p>
        </w:tc>
      </w:tr>
      <w:tr w:rsidR="00A5385A" w:rsidRPr="00803839" w14:paraId="3A278E56" w14:textId="77777777" w:rsidTr="004E0111">
        <w:trPr>
          <w:trHeight w:val="219"/>
        </w:trPr>
        <w:tc>
          <w:tcPr>
            <w:tcW w:w="573" w:type="pct"/>
            <w:vMerge/>
            <w:shd w:val="clear" w:color="auto" w:fill="F2F2F2" w:themeFill="background1" w:themeFillShade="F2"/>
          </w:tcPr>
          <w:p w14:paraId="5593FB28" w14:textId="77777777" w:rsidR="00A5385A" w:rsidRPr="001D40F2" w:rsidRDefault="00A5385A" w:rsidP="004E0111">
            <w:pPr>
              <w:spacing w:before="60" w:after="60"/>
              <w:rPr>
                <w:rFonts w:ascii="Open Sans" w:hAnsi="Open Sans" w:cs="Open Sans"/>
                <w:b/>
                <w:bCs/>
                <w:color w:val="125E70"/>
                <w:sz w:val="20"/>
                <w:szCs w:val="20"/>
              </w:rPr>
            </w:pPr>
          </w:p>
        </w:tc>
        <w:tc>
          <w:tcPr>
            <w:tcW w:w="643" w:type="pct"/>
          </w:tcPr>
          <w:p w14:paraId="29171648" w14:textId="1D437A2E" w:rsidR="00A5385A" w:rsidRPr="00803839" w:rsidRDefault="00A5385A" w:rsidP="004E0111">
            <w:pPr>
              <w:spacing w:before="60" w:after="60"/>
              <w:rPr>
                <w:rFonts w:ascii="Open Sans" w:hAnsi="Open Sans" w:cs="Open Sans"/>
                <w:sz w:val="18"/>
                <w:szCs w:val="18"/>
              </w:rPr>
            </w:pPr>
            <w:r>
              <w:rPr>
                <w:rFonts w:ascii="Open Sans" w:hAnsi="Open Sans" w:cs="Open Sans"/>
                <w:sz w:val="18"/>
                <w:szCs w:val="18"/>
              </w:rPr>
              <w:t xml:space="preserve">Validation workshop </w:t>
            </w:r>
            <w:r w:rsidRPr="00803839">
              <w:rPr>
                <w:rFonts w:ascii="Open Sans" w:hAnsi="Open Sans" w:cs="Open Sans"/>
                <w:sz w:val="18"/>
                <w:szCs w:val="18"/>
              </w:rPr>
              <w:t>power-point</w:t>
            </w:r>
            <w:r w:rsidR="00FE4332">
              <w:rPr>
                <w:rFonts w:ascii="Open Sans" w:hAnsi="Open Sans" w:cs="Open Sans"/>
                <w:sz w:val="18"/>
                <w:szCs w:val="18"/>
              </w:rPr>
              <w:t xml:space="preserve"> and visual thinking</w:t>
            </w:r>
            <w:r w:rsidR="00FE4332">
              <w:rPr>
                <w:rStyle w:val="FootnoteReference"/>
                <w:rFonts w:ascii="Open Sans" w:hAnsi="Open Sans" w:cs="Open Sans"/>
                <w:sz w:val="18"/>
                <w:szCs w:val="18"/>
              </w:rPr>
              <w:footnoteReference w:id="2"/>
            </w:r>
          </w:p>
        </w:tc>
        <w:tc>
          <w:tcPr>
            <w:tcW w:w="1083" w:type="pct"/>
          </w:tcPr>
          <w:p w14:paraId="75BE9F72" w14:textId="5F5AD098" w:rsidR="00A5385A" w:rsidRPr="00803839" w:rsidRDefault="00A5385A" w:rsidP="004E0111">
            <w:pPr>
              <w:spacing w:before="60" w:after="60"/>
              <w:rPr>
                <w:rFonts w:ascii="Open Sans" w:hAnsi="Open Sans" w:cs="Open Sans"/>
                <w:sz w:val="18"/>
                <w:szCs w:val="18"/>
              </w:rPr>
            </w:pPr>
            <w:r w:rsidRPr="00803839">
              <w:rPr>
                <w:rFonts w:ascii="Open Sans" w:hAnsi="Open Sans" w:cs="Open Sans"/>
                <w:sz w:val="18"/>
                <w:szCs w:val="18"/>
              </w:rPr>
              <w:t>Commissioning office management and programme staff</w:t>
            </w:r>
            <w:r>
              <w:rPr>
                <w:rFonts w:ascii="Open Sans" w:hAnsi="Open Sans" w:cs="Open Sans"/>
                <w:sz w:val="18"/>
                <w:szCs w:val="18"/>
              </w:rPr>
              <w:t xml:space="preserve">; </w:t>
            </w:r>
            <w:r w:rsidRPr="00803839">
              <w:rPr>
                <w:rFonts w:ascii="Open Sans" w:hAnsi="Open Sans" w:cs="Open Sans"/>
                <w:sz w:val="18"/>
                <w:szCs w:val="18"/>
              </w:rPr>
              <w:t xml:space="preserve">Evaluation </w:t>
            </w:r>
            <w:r>
              <w:rPr>
                <w:rFonts w:ascii="Open Sans" w:hAnsi="Open Sans" w:cs="Open Sans"/>
                <w:sz w:val="18"/>
                <w:szCs w:val="18"/>
              </w:rPr>
              <w:t>R</w:t>
            </w:r>
            <w:r w:rsidRPr="00803839">
              <w:rPr>
                <w:rFonts w:ascii="Open Sans" w:hAnsi="Open Sans" w:cs="Open Sans"/>
                <w:sz w:val="18"/>
                <w:szCs w:val="18"/>
              </w:rPr>
              <w:t>eference Group</w:t>
            </w:r>
            <w:r>
              <w:rPr>
                <w:rFonts w:ascii="Open Sans" w:hAnsi="Open Sans" w:cs="Open Sans"/>
                <w:sz w:val="18"/>
                <w:szCs w:val="18"/>
              </w:rPr>
              <w:t>; partners</w:t>
            </w:r>
          </w:p>
        </w:tc>
        <w:tc>
          <w:tcPr>
            <w:tcW w:w="647" w:type="pct"/>
          </w:tcPr>
          <w:p w14:paraId="2CF7C9B5" w14:textId="29D4021D" w:rsidR="00A5385A" w:rsidRPr="00803839" w:rsidRDefault="00A5385A" w:rsidP="004E0111">
            <w:pPr>
              <w:spacing w:before="60" w:after="60"/>
              <w:rPr>
                <w:rFonts w:ascii="Open Sans" w:hAnsi="Open Sans" w:cs="Open Sans"/>
                <w:sz w:val="18"/>
                <w:szCs w:val="18"/>
              </w:rPr>
            </w:pPr>
            <w:r w:rsidRPr="00803839">
              <w:rPr>
                <w:rFonts w:ascii="Open Sans" w:hAnsi="Open Sans" w:cs="Open Sans"/>
                <w:sz w:val="18"/>
                <w:szCs w:val="18"/>
              </w:rPr>
              <w:t>Evaluation manage</w:t>
            </w:r>
            <w:r>
              <w:rPr>
                <w:rFonts w:ascii="Open Sans" w:hAnsi="Open Sans" w:cs="Open Sans"/>
                <w:sz w:val="18"/>
                <w:szCs w:val="18"/>
              </w:rPr>
              <w:t>r and Team Leader</w:t>
            </w:r>
          </w:p>
        </w:tc>
        <w:tc>
          <w:tcPr>
            <w:tcW w:w="704" w:type="pct"/>
          </w:tcPr>
          <w:p w14:paraId="3901F0CF" w14:textId="7F3A0CF1" w:rsidR="00A5385A" w:rsidRPr="00803839" w:rsidRDefault="00A5385A" w:rsidP="004E0111">
            <w:pPr>
              <w:spacing w:before="60" w:after="60"/>
              <w:rPr>
                <w:rFonts w:ascii="Open Sans" w:hAnsi="Open Sans" w:cs="Open Sans"/>
                <w:sz w:val="18"/>
                <w:szCs w:val="18"/>
              </w:rPr>
            </w:pPr>
            <w:r>
              <w:rPr>
                <w:rFonts w:ascii="Open Sans" w:hAnsi="Open Sans" w:cs="Open Sans"/>
                <w:sz w:val="18"/>
                <w:szCs w:val="18"/>
              </w:rPr>
              <w:t>Meeting</w:t>
            </w:r>
          </w:p>
        </w:tc>
        <w:tc>
          <w:tcPr>
            <w:tcW w:w="1350" w:type="pct"/>
          </w:tcPr>
          <w:p w14:paraId="1A7FF6B0" w14:textId="5508A5B0" w:rsidR="00A5385A" w:rsidRPr="004D176C" w:rsidRDefault="00A5385A" w:rsidP="004E0111">
            <w:pPr>
              <w:spacing w:before="60" w:after="60"/>
              <w:rPr>
                <w:rFonts w:ascii="Open Sans" w:hAnsi="Open Sans" w:cs="Open Sans"/>
                <w:sz w:val="18"/>
                <w:szCs w:val="18"/>
              </w:rPr>
            </w:pPr>
            <w:r>
              <w:rPr>
                <w:rFonts w:ascii="Open Sans" w:hAnsi="Open Sans" w:cs="Open Sans"/>
                <w:sz w:val="18"/>
                <w:szCs w:val="18"/>
              </w:rPr>
              <w:t>To discuss preliminary conclusions and recommendations</w:t>
            </w:r>
          </w:p>
        </w:tc>
      </w:tr>
      <w:tr w:rsidR="00A5385A" w:rsidRPr="00803839" w14:paraId="7751E5F1" w14:textId="77777777" w:rsidTr="004E0111">
        <w:trPr>
          <w:trHeight w:val="219"/>
        </w:trPr>
        <w:tc>
          <w:tcPr>
            <w:tcW w:w="573" w:type="pct"/>
            <w:vMerge/>
            <w:shd w:val="clear" w:color="auto" w:fill="F2F2F2" w:themeFill="background1" w:themeFillShade="F2"/>
          </w:tcPr>
          <w:p w14:paraId="5FAF1A9F" w14:textId="77777777" w:rsidR="00A5385A" w:rsidRPr="001D40F2" w:rsidRDefault="00A5385A" w:rsidP="004E0111">
            <w:pPr>
              <w:spacing w:before="60" w:after="60"/>
              <w:rPr>
                <w:rFonts w:ascii="Open Sans" w:hAnsi="Open Sans" w:cs="Open Sans"/>
                <w:b/>
                <w:bCs/>
                <w:color w:val="125E70"/>
                <w:sz w:val="20"/>
                <w:szCs w:val="20"/>
              </w:rPr>
            </w:pPr>
          </w:p>
        </w:tc>
        <w:tc>
          <w:tcPr>
            <w:tcW w:w="643" w:type="pct"/>
          </w:tcPr>
          <w:p w14:paraId="5B9D1CE7" w14:textId="77777777" w:rsidR="00A5385A" w:rsidRPr="00803839" w:rsidRDefault="00A5385A" w:rsidP="004E0111">
            <w:pPr>
              <w:spacing w:before="60" w:after="60"/>
              <w:rPr>
                <w:rFonts w:ascii="Open Sans" w:hAnsi="Open Sans" w:cs="Open Sans"/>
                <w:sz w:val="18"/>
                <w:szCs w:val="18"/>
              </w:rPr>
            </w:pPr>
            <w:r w:rsidRPr="00803839">
              <w:rPr>
                <w:rFonts w:ascii="Open Sans" w:hAnsi="Open Sans" w:cs="Open Sans"/>
                <w:sz w:val="18"/>
                <w:szCs w:val="18"/>
              </w:rPr>
              <w:t xml:space="preserve">Final </w:t>
            </w:r>
            <w:r>
              <w:rPr>
                <w:rFonts w:ascii="Open Sans" w:hAnsi="Open Sans" w:cs="Open Sans"/>
                <w:sz w:val="18"/>
                <w:szCs w:val="18"/>
              </w:rPr>
              <w:t>E</w:t>
            </w:r>
            <w:r w:rsidRPr="00803839">
              <w:rPr>
                <w:rFonts w:ascii="Open Sans" w:hAnsi="Open Sans" w:cs="Open Sans"/>
                <w:sz w:val="18"/>
                <w:szCs w:val="18"/>
              </w:rPr>
              <w:t xml:space="preserve">valuation </w:t>
            </w:r>
            <w:r>
              <w:rPr>
                <w:rFonts w:ascii="Open Sans" w:hAnsi="Open Sans" w:cs="Open Sans"/>
                <w:sz w:val="18"/>
                <w:szCs w:val="18"/>
              </w:rPr>
              <w:t>r</w:t>
            </w:r>
            <w:r w:rsidRPr="00803839">
              <w:rPr>
                <w:rFonts w:ascii="Open Sans" w:hAnsi="Open Sans" w:cs="Open Sans"/>
                <w:sz w:val="18"/>
                <w:szCs w:val="18"/>
              </w:rPr>
              <w:t>eport</w:t>
            </w:r>
          </w:p>
        </w:tc>
        <w:tc>
          <w:tcPr>
            <w:tcW w:w="1083" w:type="pct"/>
          </w:tcPr>
          <w:p w14:paraId="356AAD46" w14:textId="6B8DBB54" w:rsidR="00A5385A" w:rsidRPr="00803839" w:rsidRDefault="00A5385A" w:rsidP="004E0111">
            <w:pPr>
              <w:spacing w:before="60" w:after="60"/>
              <w:rPr>
                <w:rFonts w:ascii="Open Sans" w:hAnsi="Open Sans" w:cs="Open Sans"/>
                <w:sz w:val="18"/>
                <w:szCs w:val="18"/>
              </w:rPr>
            </w:pPr>
            <w:r w:rsidRPr="00803839">
              <w:rPr>
                <w:rFonts w:ascii="Open Sans" w:hAnsi="Open Sans" w:cs="Open Sans"/>
                <w:sz w:val="18"/>
                <w:szCs w:val="18"/>
              </w:rPr>
              <w:t xml:space="preserve">Evaluation </w:t>
            </w:r>
            <w:r>
              <w:rPr>
                <w:rFonts w:ascii="Open Sans" w:hAnsi="Open Sans" w:cs="Open Sans"/>
                <w:sz w:val="18"/>
                <w:szCs w:val="18"/>
              </w:rPr>
              <w:t>R</w:t>
            </w:r>
            <w:r w:rsidRPr="00803839">
              <w:rPr>
                <w:rFonts w:ascii="Open Sans" w:hAnsi="Open Sans" w:cs="Open Sans"/>
                <w:sz w:val="18"/>
                <w:szCs w:val="18"/>
              </w:rPr>
              <w:t>eference Group</w:t>
            </w:r>
            <w:r>
              <w:rPr>
                <w:rFonts w:ascii="Open Sans" w:hAnsi="Open Sans" w:cs="Open Sans"/>
                <w:sz w:val="18"/>
                <w:szCs w:val="18"/>
              </w:rPr>
              <w:t xml:space="preserve">; </w:t>
            </w:r>
            <w:r w:rsidRPr="00A71201">
              <w:rPr>
                <w:rFonts w:ascii="Open Sans" w:hAnsi="Open Sans" w:cs="Open Sans"/>
                <w:sz w:val="18"/>
                <w:szCs w:val="18"/>
              </w:rPr>
              <w:t>WFP Management; donors and partners;</w:t>
            </w:r>
            <w:r>
              <w:rPr>
                <w:rFonts w:ascii="Open Sans" w:hAnsi="Open Sans" w:cs="Open Sans"/>
                <w:sz w:val="18"/>
                <w:szCs w:val="18"/>
              </w:rPr>
              <w:t xml:space="preserve"> </w:t>
            </w:r>
            <w:r w:rsidRPr="00A71201">
              <w:rPr>
                <w:rFonts w:ascii="Open Sans" w:hAnsi="Open Sans" w:cs="Open Sans"/>
                <w:sz w:val="18"/>
                <w:szCs w:val="18"/>
              </w:rPr>
              <w:t>Evaluation community; WFP employees</w:t>
            </w:r>
            <w:r>
              <w:rPr>
                <w:rFonts w:ascii="Open Sans" w:hAnsi="Open Sans" w:cs="Open Sans"/>
                <w:sz w:val="18"/>
                <w:szCs w:val="18"/>
              </w:rPr>
              <w:t>; general public</w:t>
            </w:r>
            <w:r w:rsidRPr="00803839">
              <w:rPr>
                <w:rFonts w:ascii="Open Sans" w:hAnsi="Open Sans" w:cs="Open Sans"/>
                <w:sz w:val="18"/>
                <w:szCs w:val="18"/>
              </w:rPr>
              <w:t xml:space="preserve"> </w:t>
            </w:r>
          </w:p>
        </w:tc>
        <w:tc>
          <w:tcPr>
            <w:tcW w:w="647" w:type="pct"/>
          </w:tcPr>
          <w:p w14:paraId="58862AB9" w14:textId="77777777" w:rsidR="00A5385A" w:rsidRPr="00803839" w:rsidRDefault="00A5385A" w:rsidP="004E0111">
            <w:pPr>
              <w:spacing w:before="60" w:after="60"/>
              <w:rPr>
                <w:rFonts w:ascii="Open Sans" w:hAnsi="Open Sans" w:cs="Open Sans"/>
                <w:sz w:val="18"/>
                <w:szCs w:val="18"/>
              </w:rPr>
            </w:pPr>
            <w:r w:rsidRPr="00803839">
              <w:rPr>
                <w:rFonts w:ascii="Open Sans" w:hAnsi="Open Sans" w:cs="Open Sans"/>
                <w:sz w:val="18"/>
                <w:szCs w:val="18"/>
              </w:rPr>
              <w:t xml:space="preserve">Evaluation manager </w:t>
            </w:r>
          </w:p>
        </w:tc>
        <w:tc>
          <w:tcPr>
            <w:tcW w:w="704" w:type="pct"/>
          </w:tcPr>
          <w:p w14:paraId="2E21E24F" w14:textId="77777777" w:rsidR="00A5385A" w:rsidRPr="00803839" w:rsidRDefault="00A5385A" w:rsidP="004E0111">
            <w:pPr>
              <w:spacing w:before="60" w:after="60"/>
              <w:rPr>
                <w:rFonts w:ascii="Open Sans" w:hAnsi="Open Sans" w:cs="Open Sans"/>
                <w:sz w:val="18"/>
                <w:szCs w:val="18"/>
              </w:rPr>
            </w:pPr>
            <w:r w:rsidRPr="00803839">
              <w:rPr>
                <w:rFonts w:ascii="Open Sans" w:hAnsi="Open Sans" w:cs="Open Sans"/>
                <w:sz w:val="18"/>
                <w:szCs w:val="18"/>
              </w:rPr>
              <w:t>Email</w:t>
            </w:r>
            <w:r>
              <w:rPr>
                <w:rFonts w:ascii="Open Sans" w:hAnsi="Open Sans" w:cs="Open Sans"/>
                <w:sz w:val="18"/>
                <w:szCs w:val="18"/>
              </w:rPr>
              <w:t xml:space="preserve">; </w:t>
            </w:r>
            <w:r w:rsidRPr="00E457BE">
              <w:rPr>
                <w:rFonts w:ascii="Open Sans" w:hAnsi="Open Sans" w:cs="Open Sans"/>
                <w:sz w:val="18"/>
                <w:szCs w:val="18"/>
              </w:rPr>
              <w:t>WFPgo; WFP.org</w:t>
            </w:r>
            <w:r>
              <w:rPr>
                <w:rFonts w:ascii="Open Sans" w:hAnsi="Open Sans" w:cs="Open Sans"/>
                <w:sz w:val="18"/>
                <w:szCs w:val="18"/>
              </w:rPr>
              <w:t>; E</w:t>
            </w:r>
            <w:r w:rsidRPr="0046127B">
              <w:rPr>
                <w:rFonts w:ascii="Open Sans" w:hAnsi="Open Sans" w:cs="Open Sans"/>
                <w:sz w:val="18"/>
                <w:szCs w:val="18"/>
              </w:rPr>
              <w:t>valuation Network platforms (</w:t>
            </w:r>
            <w:proofErr w:type="gramStart"/>
            <w:r>
              <w:rPr>
                <w:rFonts w:ascii="Open Sans" w:hAnsi="Open Sans" w:cs="Open Sans"/>
                <w:sz w:val="18"/>
                <w:szCs w:val="18"/>
              </w:rPr>
              <w:t>e.g.</w:t>
            </w:r>
            <w:proofErr w:type="gramEnd"/>
            <w:r>
              <w:rPr>
                <w:rFonts w:ascii="Open Sans" w:hAnsi="Open Sans" w:cs="Open Sans"/>
                <w:sz w:val="18"/>
                <w:szCs w:val="18"/>
              </w:rPr>
              <w:t xml:space="preserve"> </w:t>
            </w:r>
            <w:r w:rsidRPr="0046127B">
              <w:rPr>
                <w:rFonts w:ascii="Open Sans" w:hAnsi="Open Sans" w:cs="Open Sans"/>
                <w:sz w:val="18"/>
                <w:szCs w:val="18"/>
              </w:rPr>
              <w:t>UNEG, ALNAP)</w:t>
            </w:r>
          </w:p>
        </w:tc>
        <w:tc>
          <w:tcPr>
            <w:tcW w:w="1350" w:type="pct"/>
          </w:tcPr>
          <w:p w14:paraId="64F3C823" w14:textId="77777777" w:rsidR="00A5385A" w:rsidRPr="00803839" w:rsidRDefault="00A5385A" w:rsidP="004E0111">
            <w:pPr>
              <w:spacing w:before="60" w:after="60"/>
              <w:rPr>
                <w:rFonts w:ascii="Open Sans" w:hAnsi="Open Sans" w:cs="Open Sans"/>
                <w:sz w:val="18"/>
                <w:szCs w:val="18"/>
              </w:rPr>
            </w:pPr>
            <w:r>
              <w:rPr>
                <w:rFonts w:ascii="Open Sans" w:hAnsi="Open Sans" w:cs="Open Sans"/>
                <w:sz w:val="18"/>
                <w:szCs w:val="18"/>
              </w:rPr>
              <w:t>To i</w:t>
            </w:r>
            <w:r w:rsidRPr="00803839">
              <w:rPr>
                <w:rFonts w:ascii="Open Sans" w:hAnsi="Open Sans" w:cs="Open Sans"/>
                <w:sz w:val="18"/>
                <w:szCs w:val="18"/>
              </w:rPr>
              <w:t xml:space="preserve">nform </w:t>
            </w:r>
            <w:r>
              <w:rPr>
                <w:rFonts w:ascii="Open Sans" w:hAnsi="Open Sans" w:cs="Open Sans"/>
                <w:sz w:val="18"/>
                <w:szCs w:val="18"/>
              </w:rPr>
              <w:t>key stakeholders</w:t>
            </w:r>
            <w:r w:rsidRPr="00803839">
              <w:rPr>
                <w:rFonts w:ascii="Open Sans" w:hAnsi="Open Sans" w:cs="Open Sans"/>
                <w:sz w:val="18"/>
                <w:szCs w:val="18"/>
              </w:rPr>
              <w:t xml:space="preserve"> of the final main product from the evaluation</w:t>
            </w:r>
            <w:r>
              <w:rPr>
                <w:rFonts w:ascii="Open Sans" w:hAnsi="Open Sans" w:cs="Open Sans"/>
                <w:sz w:val="18"/>
                <w:szCs w:val="18"/>
              </w:rPr>
              <w:t xml:space="preserve"> and make</w:t>
            </w:r>
            <w:r w:rsidRPr="00803839">
              <w:rPr>
                <w:rFonts w:ascii="Open Sans" w:hAnsi="Open Sans" w:cs="Open Sans"/>
                <w:sz w:val="18"/>
                <w:szCs w:val="18"/>
              </w:rPr>
              <w:t xml:space="preserve"> the report available publicly</w:t>
            </w:r>
          </w:p>
        </w:tc>
      </w:tr>
      <w:tr w:rsidR="00A5385A" w:rsidRPr="00803839" w14:paraId="7B0ADE67" w14:textId="77777777" w:rsidTr="004E0111">
        <w:trPr>
          <w:trHeight w:val="219"/>
        </w:trPr>
        <w:tc>
          <w:tcPr>
            <w:tcW w:w="573" w:type="pct"/>
            <w:vMerge w:val="restart"/>
            <w:shd w:val="clear" w:color="auto" w:fill="F2F2F2" w:themeFill="background1" w:themeFillShade="F2"/>
          </w:tcPr>
          <w:p w14:paraId="1BEF38BA" w14:textId="77777777" w:rsidR="00A5385A" w:rsidRPr="001D40F2" w:rsidRDefault="00A5385A" w:rsidP="004E0111">
            <w:pPr>
              <w:spacing w:before="60" w:after="60"/>
              <w:rPr>
                <w:rFonts w:ascii="Open Sans" w:hAnsi="Open Sans" w:cs="Open Sans"/>
                <w:b/>
                <w:bCs/>
                <w:color w:val="125E70"/>
                <w:sz w:val="20"/>
                <w:szCs w:val="20"/>
              </w:rPr>
            </w:pPr>
            <w:r w:rsidRPr="001D40F2">
              <w:rPr>
                <w:rFonts w:ascii="Open Sans" w:hAnsi="Open Sans" w:cs="Open Sans"/>
                <w:b/>
                <w:bCs/>
                <w:color w:val="125E70"/>
                <w:sz w:val="20"/>
                <w:szCs w:val="20"/>
              </w:rPr>
              <w:t>Dissemination &amp; Follow-up</w:t>
            </w:r>
          </w:p>
        </w:tc>
        <w:tc>
          <w:tcPr>
            <w:tcW w:w="643" w:type="pct"/>
          </w:tcPr>
          <w:p w14:paraId="435FF9E2" w14:textId="77777777" w:rsidR="00A5385A" w:rsidRPr="00803839" w:rsidRDefault="00A5385A" w:rsidP="004E0111">
            <w:pPr>
              <w:spacing w:before="60" w:after="60"/>
              <w:rPr>
                <w:rFonts w:ascii="Open Sans" w:hAnsi="Open Sans" w:cs="Open Sans"/>
                <w:sz w:val="18"/>
                <w:szCs w:val="18"/>
              </w:rPr>
            </w:pPr>
            <w:r w:rsidRPr="00803839">
              <w:rPr>
                <w:rFonts w:ascii="Open Sans" w:hAnsi="Open Sans" w:cs="Open Sans"/>
                <w:sz w:val="18"/>
                <w:szCs w:val="18"/>
              </w:rPr>
              <w:t xml:space="preserve">Draft Management Response </w:t>
            </w:r>
          </w:p>
        </w:tc>
        <w:tc>
          <w:tcPr>
            <w:tcW w:w="1083" w:type="pct"/>
          </w:tcPr>
          <w:p w14:paraId="5402236C" w14:textId="77777777" w:rsidR="00A5385A" w:rsidRPr="00803839" w:rsidRDefault="00A5385A" w:rsidP="004E0111">
            <w:pPr>
              <w:spacing w:before="60" w:after="60"/>
              <w:rPr>
                <w:rFonts w:ascii="Open Sans" w:hAnsi="Open Sans" w:cs="Open Sans"/>
                <w:sz w:val="18"/>
                <w:szCs w:val="18"/>
              </w:rPr>
            </w:pPr>
            <w:r w:rsidRPr="00803839">
              <w:rPr>
                <w:rFonts w:ascii="Open Sans" w:hAnsi="Open Sans" w:cs="Open Sans"/>
                <w:sz w:val="18"/>
                <w:szCs w:val="18"/>
              </w:rPr>
              <w:t xml:space="preserve">Evaluation </w:t>
            </w:r>
            <w:r>
              <w:rPr>
                <w:rFonts w:ascii="Open Sans" w:hAnsi="Open Sans" w:cs="Open Sans"/>
                <w:sz w:val="18"/>
                <w:szCs w:val="18"/>
              </w:rPr>
              <w:t>R</w:t>
            </w:r>
            <w:r w:rsidRPr="00803839">
              <w:rPr>
                <w:rFonts w:ascii="Open Sans" w:hAnsi="Open Sans" w:cs="Open Sans"/>
                <w:sz w:val="18"/>
                <w:szCs w:val="18"/>
              </w:rPr>
              <w:t>eference Group</w:t>
            </w:r>
            <w:r>
              <w:rPr>
                <w:rFonts w:ascii="Open Sans" w:hAnsi="Open Sans" w:cs="Open Sans"/>
                <w:sz w:val="18"/>
                <w:szCs w:val="18"/>
              </w:rPr>
              <w:t xml:space="preserve">; </w:t>
            </w:r>
            <w:r w:rsidRPr="00803839">
              <w:rPr>
                <w:rFonts w:ascii="Open Sans" w:hAnsi="Open Sans" w:cs="Open Sans"/>
                <w:sz w:val="18"/>
                <w:szCs w:val="18"/>
              </w:rPr>
              <w:t>CO Programme staff</w:t>
            </w:r>
            <w:r>
              <w:rPr>
                <w:rFonts w:ascii="Open Sans" w:hAnsi="Open Sans" w:cs="Open Sans"/>
                <w:sz w:val="18"/>
                <w:szCs w:val="18"/>
              </w:rPr>
              <w:t xml:space="preserve">; CO </w:t>
            </w:r>
            <w:r w:rsidRPr="00803839">
              <w:rPr>
                <w:rFonts w:ascii="Open Sans" w:hAnsi="Open Sans" w:cs="Open Sans"/>
                <w:sz w:val="18"/>
                <w:szCs w:val="18"/>
              </w:rPr>
              <w:t>M&amp;E staff</w:t>
            </w:r>
            <w:r>
              <w:rPr>
                <w:rFonts w:ascii="Open Sans" w:hAnsi="Open Sans" w:cs="Open Sans"/>
                <w:sz w:val="18"/>
                <w:szCs w:val="18"/>
              </w:rPr>
              <w:t xml:space="preserve">; </w:t>
            </w:r>
            <w:r w:rsidRPr="00803839">
              <w:rPr>
                <w:rFonts w:ascii="Open Sans" w:hAnsi="Open Sans" w:cs="Open Sans"/>
                <w:sz w:val="18"/>
                <w:szCs w:val="18"/>
              </w:rPr>
              <w:lastRenderedPageBreak/>
              <w:t>Senior Regional Programme Adviser</w:t>
            </w:r>
          </w:p>
        </w:tc>
        <w:tc>
          <w:tcPr>
            <w:tcW w:w="647" w:type="pct"/>
          </w:tcPr>
          <w:p w14:paraId="7115DBA5" w14:textId="77777777" w:rsidR="00A5385A" w:rsidRPr="00803839" w:rsidRDefault="00A5385A" w:rsidP="004E0111">
            <w:pPr>
              <w:spacing w:before="60" w:after="60"/>
              <w:rPr>
                <w:rFonts w:ascii="Open Sans" w:hAnsi="Open Sans" w:cs="Open Sans"/>
                <w:sz w:val="18"/>
                <w:szCs w:val="18"/>
              </w:rPr>
            </w:pPr>
            <w:r w:rsidRPr="00803839">
              <w:rPr>
                <w:rFonts w:ascii="Open Sans" w:hAnsi="Open Sans" w:cs="Open Sans"/>
                <w:sz w:val="18"/>
                <w:szCs w:val="18"/>
              </w:rPr>
              <w:lastRenderedPageBreak/>
              <w:t>Evaluation manager</w:t>
            </w:r>
          </w:p>
        </w:tc>
        <w:tc>
          <w:tcPr>
            <w:tcW w:w="704" w:type="pct"/>
          </w:tcPr>
          <w:p w14:paraId="6E983AFB" w14:textId="77777777" w:rsidR="00A5385A" w:rsidRPr="00803839" w:rsidRDefault="00A5385A" w:rsidP="004E0111">
            <w:pPr>
              <w:spacing w:before="60" w:after="60"/>
              <w:rPr>
                <w:rFonts w:ascii="Open Sans" w:hAnsi="Open Sans" w:cs="Open Sans"/>
                <w:sz w:val="18"/>
                <w:szCs w:val="18"/>
              </w:rPr>
            </w:pPr>
            <w:r w:rsidRPr="00803839">
              <w:rPr>
                <w:rFonts w:ascii="Open Sans" w:hAnsi="Open Sans" w:cs="Open Sans"/>
                <w:sz w:val="18"/>
                <w:szCs w:val="18"/>
              </w:rPr>
              <w:t>Email</w:t>
            </w:r>
            <w:r>
              <w:rPr>
                <w:rFonts w:ascii="Open Sans" w:hAnsi="Open Sans" w:cs="Open Sans"/>
                <w:sz w:val="18"/>
                <w:szCs w:val="18"/>
              </w:rPr>
              <w:t xml:space="preserve"> </w:t>
            </w:r>
            <w:r w:rsidRPr="00803839">
              <w:rPr>
                <w:rFonts w:ascii="Open Sans" w:hAnsi="Open Sans" w:cs="Open Sans"/>
                <w:sz w:val="18"/>
                <w:szCs w:val="18"/>
              </w:rPr>
              <w:t xml:space="preserve">and/or </w:t>
            </w:r>
            <w:r>
              <w:rPr>
                <w:rFonts w:ascii="Open Sans" w:hAnsi="Open Sans" w:cs="Open Sans"/>
                <w:sz w:val="18"/>
                <w:szCs w:val="18"/>
              </w:rPr>
              <w:t>a webinar</w:t>
            </w:r>
          </w:p>
        </w:tc>
        <w:tc>
          <w:tcPr>
            <w:tcW w:w="1350" w:type="pct"/>
          </w:tcPr>
          <w:p w14:paraId="611B9AB4" w14:textId="09117B15" w:rsidR="00A5385A" w:rsidRPr="00803839" w:rsidRDefault="00A5385A" w:rsidP="004E0111">
            <w:pPr>
              <w:spacing w:before="60" w:after="60"/>
              <w:rPr>
                <w:rFonts w:ascii="Open Sans" w:hAnsi="Open Sans" w:cs="Open Sans"/>
                <w:sz w:val="18"/>
                <w:szCs w:val="18"/>
              </w:rPr>
            </w:pPr>
            <w:r>
              <w:rPr>
                <w:rFonts w:ascii="Open Sans" w:hAnsi="Open Sans" w:cs="Open Sans"/>
                <w:sz w:val="18"/>
                <w:szCs w:val="18"/>
              </w:rPr>
              <w:t xml:space="preserve">To </w:t>
            </w:r>
            <w:r w:rsidRPr="00803839">
              <w:rPr>
                <w:rFonts w:ascii="Open Sans" w:hAnsi="Open Sans" w:cs="Open Sans"/>
                <w:sz w:val="18"/>
                <w:szCs w:val="18"/>
              </w:rPr>
              <w:t>discuss the commissioning office’s action</w:t>
            </w:r>
            <w:r>
              <w:rPr>
                <w:rFonts w:ascii="Open Sans" w:hAnsi="Open Sans" w:cs="Open Sans"/>
                <w:sz w:val="18"/>
                <w:szCs w:val="18"/>
              </w:rPr>
              <w:t>s</w:t>
            </w:r>
            <w:r w:rsidRPr="00803839">
              <w:rPr>
                <w:rFonts w:ascii="Open Sans" w:hAnsi="Open Sans" w:cs="Open Sans"/>
                <w:sz w:val="18"/>
                <w:szCs w:val="18"/>
              </w:rPr>
              <w:t xml:space="preserve"> to address the evaluation recommendations</w:t>
            </w:r>
            <w:r>
              <w:rPr>
                <w:rFonts w:ascii="Open Sans" w:hAnsi="Open Sans" w:cs="Open Sans"/>
                <w:sz w:val="18"/>
                <w:szCs w:val="18"/>
              </w:rPr>
              <w:t xml:space="preserve"> and </w:t>
            </w:r>
            <w:r w:rsidRPr="00803839">
              <w:rPr>
                <w:rFonts w:ascii="Open Sans" w:hAnsi="Open Sans" w:cs="Open Sans"/>
                <w:sz w:val="18"/>
                <w:szCs w:val="18"/>
              </w:rPr>
              <w:t>elicit comments</w:t>
            </w:r>
          </w:p>
        </w:tc>
      </w:tr>
      <w:tr w:rsidR="00A5385A" w:rsidRPr="00803839" w14:paraId="747C33CA" w14:textId="77777777" w:rsidTr="004E0111">
        <w:trPr>
          <w:trHeight w:val="260"/>
        </w:trPr>
        <w:tc>
          <w:tcPr>
            <w:tcW w:w="573" w:type="pct"/>
            <w:vMerge/>
            <w:shd w:val="clear" w:color="auto" w:fill="F2F2F2" w:themeFill="background1" w:themeFillShade="F2"/>
          </w:tcPr>
          <w:p w14:paraId="6B030EA6" w14:textId="77777777" w:rsidR="00A5385A" w:rsidRPr="001D40F2" w:rsidRDefault="00A5385A" w:rsidP="004E0111">
            <w:pPr>
              <w:spacing w:before="60" w:after="60"/>
              <w:rPr>
                <w:rFonts w:ascii="Open Sans" w:hAnsi="Open Sans" w:cs="Open Sans"/>
                <w:color w:val="125E70"/>
                <w:sz w:val="20"/>
                <w:szCs w:val="20"/>
              </w:rPr>
            </w:pPr>
          </w:p>
        </w:tc>
        <w:tc>
          <w:tcPr>
            <w:tcW w:w="643" w:type="pct"/>
          </w:tcPr>
          <w:p w14:paraId="6F55F29C" w14:textId="77777777" w:rsidR="00A5385A" w:rsidRPr="00803839" w:rsidRDefault="00A5385A" w:rsidP="004E0111">
            <w:pPr>
              <w:spacing w:before="60" w:after="60"/>
              <w:rPr>
                <w:rFonts w:ascii="Open Sans" w:hAnsi="Open Sans" w:cs="Open Sans"/>
                <w:sz w:val="18"/>
                <w:szCs w:val="18"/>
              </w:rPr>
            </w:pPr>
            <w:r w:rsidRPr="00803839">
              <w:rPr>
                <w:rFonts w:ascii="Open Sans" w:hAnsi="Open Sans" w:cs="Open Sans"/>
                <w:sz w:val="18"/>
                <w:szCs w:val="18"/>
              </w:rPr>
              <w:t xml:space="preserve">Final </w:t>
            </w:r>
            <w:r>
              <w:rPr>
                <w:rFonts w:ascii="Open Sans" w:hAnsi="Open Sans" w:cs="Open Sans"/>
                <w:sz w:val="18"/>
                <w:szCs w:val="18"/>
              </w:rPr>
              <w:t>M</w:t>
            </w:r>
            <w:r w:rsidRPr="00803839">
              <w:rPr>
                <w:rFonts w:ascii="Open Sans" w:hAnsi="Open Sans" w:cs="Open Sans"/>
                <w:sz w:val="18"/>
                <w:szCs w:val="18"/>
              </w:rPr>
              <w:t>anagement Response</w:t>
            </w:r>
          </w:p>
        </w:tc>
        <w:tc>
          <w:tcPr>
            <w:tcW w:w="1083" w:type="pct"/>
          </w:tcPr>
          <w:p w14:paraId="4F4931B3" w14:textId="7634C67D" w:rsidR="00A5385A" w:rsidRPr="00803839" w:rsidRDefault="00A5385A" w:rsidP="004E0111">
            <w:pPr>
              <w:spacing w:before="60" w:after="60"/>
              <w:rPr>
                <w:rFonts w:ascii="Open Sans" w:hAnsi="Open Sans" w:cs="Open Sans"/>
                <w:sz w:val="18"/>
                <w:szCs w:val="18"/>
              </w:rPr>
            </w:pPr>
            <w:r w:rsidRPr="00803839">
              <w:rPr>
                <w:rFonts w:ascii="Open Sans" w:hAnsi="Open Sans" w:cs="Open Sans"/>
                <w:sz w:val="18"/>
                <w:szCs w:val="18"/>
              </w:rPr>
              <w:t xml:space="preserve">Evaluation </w:t>
            </w:r>
            <w:r>
              <w:rPr>
                <w:rFonts w:ascii="Open Sans" w:hAnsi="Open Sans" w:cs="Open Sans"/>
                <w:sz w:val="18"/>
                <w:szCs w:val="18"/>
              </w:rPr>
              <w:t>R</w:t>
            </w:r>
            <w:r w:rsidRPr="00803839">
              <w:rPr>
                <w:rFonts w:ascii="Open Sans" w:hAnsi="Open Sans" w:cs="Open Sans"/>
                <w:sz w:val="18"/>
                <w:szCs w:val="18"/>
              </w:rPr>
              <w:t>eference Group</w:t>
            </w:r>
            <w:r>
              <w:rPr>
                <w:rFonts w:ascii="Open Sans" w:hAnsi="Open Sans" w:cs="Open Sans"/>
                <w:sz w:val="18"/>
                <w:szCs w:val="18"/>
              </w:rPr>
              <w:t xml:space="preserve">; </w:t>
            </w:r>
            <w:r w:rsidRPr="00A71201">
              <w:rPr>
                <w:rFonts w:ascii="Open Sans" w:hAnsi="Open Sans" w:cs="Open Sans"/>
                <w:sz w:val="18"/>
                <w:szCs w:val="18"/>
              </w:rPr>
              <w:t>WFP Management</w:t>
            </w:r>
            <w:r>
              <w:rPr>
                <w:rFonts w:ascii="Open Sans" w:hAnsi="Open Sans" w:cs="Open Sans"/>
                <w:sz w:val="18"/>
                <w:szCs w:val="18"/>
              </w:rPr>
              <w:t xml:space="preserve">; </w:t>
            </w:r>
            <w:r w:rsidRPr="00A71201">
              <w:rPr>
                <w:rFonts w:ascii="Open Sans" w:hAnsi="Open Sans" w:cs="Open Sans"/>
                <w:sz w:val="18"/>
                <w:szCs w:val="18"/>
              </w:rPr>
              <w:t>WFP employees;</w:t>
            </w:r>
            <w:r>
              <w:rPr>
                <w:rFonts w:ascii="Open Sans" w:hAnsi="Open Sans" w:cs="Open Sans"/>
                <w:sz w:val="18"/>
                <w:szCs w:val="18"/>
              </w:rPr>
              <w:t xml:space="preserve"> general public</w:t>
            </w:r>
            <w:r w:rsidRPr="00803839">
              <w:rPr>
                <w:rFonts w:ascii="Open Sans" w:hAnsi="Open Sans" w:cs="Open Sans"/>
                <w:sz w:val="18"/>
                <w:szCs w:val="18"/>
              </w:rPr>
              <w:t xml:space="preserve"> </w:t>
            </w:r>
          </w:p>
        </w:tc>
        <w:tc>
          <w:tcPr>
            <w:tcW w:w="647" w:type="pct"/>
          </w:tcPr>
          <w:p w14:paraId="46047093" w14:textId="77777777" w:rsidR="00A5385A" w:rsidRPr="00803839" w:rsidRDefault="00A5385A" w:rsidP="004E0111">
            <w:pPr>
              <w:spacing w:before="60" w:after="60"/>
              <w:rPr>
                <w:rFonts w:ascii="Open Sans" w:hAnsi="Open Sans" w:cs="Open Sans"/>
                <w:sz w:val="18"/>
                <w:szCs w:val="18"/>
              </w:rPr>
            </w:pPr>
            <w:r w:rsidRPr="00803839">
              <w:rPr>
                <w:rFonts w:ascii="Open Sans" w:hAnsi="Open Sans" w:cs="Open Sans"/>
                <w:sz w:val="18"/>
                <w:szCs w:val="18"/>
              </w:rPr>
              <w:t>Evaluation manager</w:t>
            </w:r>
          </w:p>
        </w:tc>
        <w:tc>
          <w:tcPr>
            <w:tcW w:w="704" w:type="pct"/>
          </w:tcPr>
          <w:p w14:paraId="335F9B5C" w14:textId="77777777" w:rsidR="00A5385A" w:rsidRPr="00803839" w:rsidRDefault="00A5385A" w:rsidP="004E0111">
            <w:pPr>
              <w:spacing w:before="60" w:after="60"/>
              <w:rPr>
                <w:rFonts w:ascii="Open Sans" w:hAnsi="Open Sans" w:cs="Open Sans"/>
                <w:sz w:val="18"/>
                <w:szCs w:val="18"/>
              </w:rPr>
            </w:pPr>
            <w:r w:rsidRPr="00803839">
              <w:rPr>
                <w:rFonts w:ascii="Open Sans" w:hAnsi="Open Sans" w:cs="Open Sans"/>
                <w:sz w:val="18"/>
                <w:szCs w:val="18"/>
              </w:rPr>
              <w:t>Email</w:t>
            </w:r>
            <w:r>
              <w:rPr>
                <w:rFonts w:ascii="Open Sans" w:hAnsi="Open Sans" w:cs="Open Sans"/>
                <w:sz w:val="18"/>
                <w:szCs w:val="18"/>
              </w:rPr>
              <w:t xml:space="preserve">; </w:t>
            </w:r>
            <w:r w:rsidRPr="00E457BE">
              <w:rPr>
                <w:rFonts w:ascii="Open Sans" w:hAnsi="Open Sans" w:cs="Open Sans"/>
                <w:sz w:val="18"/>
                <w:szCs w:val="18"/>
              </w:rPr>
              <w:t>WFPgo; WFP.org</w:t>
            </w:r>
            <w:r>
              <w:rPr>
                <w:rFonts w:ascii="Open Sans" w:hAnsi="Open Sans" w:cs="Open Sans"/>
                <w:sz w:val="18"/>
                <w:szCs w:val="18"/>
              </w:rPr>
              <w:t xml:space="preserve">; </w:t>
            </w:r>
          </w:p>
        </w:tc>
        <w:tc>
          <w:tcPr>
            <w:tcW w:w="1350" w:type="pct"/>
          </w:tcPr>
          <w:p w14:paraId="75D7D7BC" w14:textId="3275B53E" w:rsidR="00A5385A" w:rsidRPr="00803839" w:rsidRDefault="00A5385A" w:rsidP="004E0111">
            <w:pPr>
              <w:spacing w:before="60" w:after="60"/>
              <w:rPr>
                <w:rFonts w:ascii="Open Sans" w:hAnsi="Open Sans" w:cs="Open Sans"/>
                <w:sz w:val="18"/>
                <w:szCs w:val="18"/>
              </w:rPr>
            </w:pPr>
            <w:r>
              <w:rPr>
                <w:rFonts w:ascii="Open Sans" w:hAnsi="Open Sans" w:cs="Open Sans"/>
                <w:sz w:val="18"/>
                <w:szCs w:val="18"/>
              </w:rPr>
              <w:t>To e</w:t>
            </w:r>
            <w:r w:rsidRPr="00803839">
              <w:rPr>
                <w:rFonts w:ascii="Open Sans" w:hAnsi="Open Sans" w:cs="Open Sans"/>
                <w:sz w:val="18"/>
                <w:szCs w:val="18"/>
              </w:rPr>
              <w:t>nsure that all relevant staff are informed o</w:t>
            </w:r>
            <w:r>
              <w:rPr>
                <w:rFonts w:ascii="Open Sans" w:hAnsi="Open Sans" w:cs="Open Sans"/>
                <w:sz w:val="18"/>
                <w:szCs w:val="18"/>
              </w:rPr>
              <w:t>f</w:t>
            </w:r>
            <w:r w:rsidRPr="00803839">
              <w:rPr>
                <w:rFonts w:ascii="Open Sans" w:hAnsi="Open Sans" w:cs="Open Sans"/>
                <w:sz w:val="18"/>
                <w:szCs w:val="18"/>
              </w:rPr>
              <w:t xml:space="preserve"> the commitments made on taking actions</w:t>
            </w:r>
            <w:r>
              <w:rPr>
                <w:rFonts w:ascii="Open Sans" w:hAnsi="Open Sans" w:cs="Open Sans"/>
                <w:sz w:val="18"/>
                <w:szCs w:val="18"/>
              </w:rPr>
              <w:t xml:space="preserve"> and m</w:t>
            </w:r>
            <w:r w:rsidRPr="00803839">
              <w:rPr>
                <w:rFonts w:ascii="Open Sans" w:hAnsi="Open Sans" w:cs="Open Sans"/>
                <w:sz w:val="18"/>
                <w:szCs w:val="18"/>
              </w:rPr>
              <w:t xml:space="preserve">ake </w:t>
            </w:r>
            <w:r>
              <w:rPr>
                <w:rFonts w:ascii="Open Sans" w:hAnsi="Open Sans" w:cs="Open Sans"/>
                <w:sz w:val="18"/>
                <w:szCs w:val="18"/>
              </w:rPr>
              <w:t>the M</w:t>
            </w:r>
            <w:r w:rsidRPr="00803839">
              <w:rPr>
                <w:rFonts w:ascii="Open Sans" w:hAnsi="Open Sans" w:cs="Open Sans"/>
                <w:sz w:val="18"/>
                <w:szCs w:val="18"/>
              </w:rPr>
              <w:t xml:space="preserve">anagement Response </w:t>
            </w:r>
            <w:r w:rsidRPr="004D176C">
              <w:rPr>
                <w:rFonts w:ascii="Open Sans" w:hAnsi="Open Sans" w:cs="Open Sans"/>
                <w:color w:val="000000" w:themeColor="text1"/>
                <w:sz w:val="18"/>
                <w:szCs w:val="18"/>
              </w:rPr>
              <w:t xml:space="preserve">publicly available </w:t>
            </w:r>
          </w:p>
        </w:tc>
      </w:tr>
      <w:tr w:rsidR="00A5385A" w:rsidRPr="00803839" w14:paraId="2D7E270A" w14:textId="77777777" w:rsidTr="004E0111">
        <w:trPr>
          <w:trHeight w:val="260"/>
        </w:trPr>
        <w:tc>
          <w:tcPr>
            <w:tcW w:w="573" w:type="pct"/>
            <w:vMerge w:val="restart"/>
            <w:shd w:val="clear" w:color="auto" w:fill="F2F2F2" w:themeFill="background1" w:themeFillShade="F2"/>
            <w:vAlign w:val="center"/>
          </w:tcPr>
          <w:p w14:paraId="5BDBCD2F" w14:textId="77777777" w:rsidR="00A5385A" w:rsidRPr="001D40F2" w:rsidRDefault="00A5385A" w:rsidP="004E0111">
            <w:pPr>
              <w:spacing w:before="60" w:after="60"/>
              <w:rPr>
                <w:rFonts w:ascii="Open Sans" w:hAnsi="Open Sans" w:cs="Open Sans"/>
                <w:color w:val="125E70"/>
                <w:sz w:val="20"/>
                <w:szCs w:val="20"/>
              </w:rPr>
            </w:pPr>
            <w:r w:rsidRPr="001D40F2">
              <w:rPr>
                <w:rFonts w:ascii="Open Sans" w:hAnsi="Open Sans" w:cs="Open Sans"/>
                <w:b/>
                <w:bCs/>
                <w:color w:val="125E70"/>
                <w:sz w:val="20"/>
                <w:szCs w:val="20"/>
              </w:rPr>
              <w:t>Dissemination &amp; Follow-up (Associated Content)</w:t>
            </w:r>
          </w:p>
        </w:tc>
        <w:tc>
          <w:tcPr>
            <w:tcW w:w="643" w:type="pct"/>
            <w:shd w:val="clear" w:color="auto" w:fill="DBF3F9"/>
          </w:tcPr>
          <w:p w14:paraId="1A5B6735" w14:textId="77777777" w:rsidR="00A5385A" w:rsidRPr="00803839" w:rsidRDefault="00A5385A" w:rsidP="004E0111">
            <w:pPr>
              <w:spacing w:before="60" w:after="60"/>
              <w:rPr>
                <w:rFonts w:ascii="Open Sans" w:hAnsi="Open Sans" w:cs="Open Sans"/>
                <w:sz w:val="18"/>
                <w:szCs w:val="18"/>
              </w:rPr>
            </w:pPr>
            <w:r>
              <w:rPr>
                <w:rFonts w:ascii="Open Sans" w:hAnsi="Open Sans" w:cs="Open Sans"/>
                <w:sz w:val="18"/>
                <w:szCs w:val="18"/>
              </w:rPr>
              <w:t xml:space="preserve">Evaluation Brief </w:t>
            </w:r>
          </w:p>
        </w:tc>
        <w:tc>
          <w:tcPr>
            <w:tcW w:w="1083" w:type="pct"/>
            <w:shd w:val="clear" w:color="auto" w:fill="DBF3F9"/>
          </w:tcPr>
          <w:p w14:paraId="3F931BA5" w14:textId="704E7420" w:rsidR="00A5385A" w:rsidRPr="00803839" w:rsidRDefault="00A5385A" w:rsidP="004E0111">
            <w:pPr>
              <w:spacing w:before="60" w:after="60"/>
              <w:rPr>
                <w:rFonts w:ascii="Open Sans" w:hAnsi="Open Sans" w:cs="Open Sans"/>
                <w:sz w:val="18"/>
                <w:szCs w:val="18"/>
              </w:rPr>
            </w:pPr>
            <w:r>
              <w:rPr>
                <w:rFonts w:ascii="Open Sans" w:hAnsi="Open Sans" w:cs="Open Sans"/>
                <w:sz w:val="18"/>
                <w:szCs w:val="18"/>
              </w:rPr>
              <w:t xml:space="preserve">WFP Management; WFP employees; donors and partners; </w:t>
            </w:r>
            <w:r w:rsidRPr="00A71201">
              <w:rPr>
                <w:rFonts w:ascii="Open Sans" w:hAnsi="Open Sans" w:cs="Open Sans"/>
                <w:sz w:val="18"/>
                <w:szCs w:val="18"/>
              </w:rPr>
              <w:t>National decision-makers</w:t>
            </w:r>
          </w:p>
        </w:tc>
        <w:tc>
          <w:tcPr>
            <w:tcW w:w="647" w:type="pct"/>
            <w:shd w:val="clear" w:color="auto" w:fill="DBF3F9"/>
          </w:tcPr>
          <w:p w14:paraId="0998560C" w14:textId="77777777" w:rsidR="00A5385A" w:rsidRPr="00803839" w:rsidRDefault="00A5385A" w:rsidP="004E0111">
            <w:pPr>
              <w:spacing w:before="60" w:after="60"/>
              <w:rPr>
                <w:rFonts w:ascii="Open Sans" w:hAnsi="Open Sans" w:cs="Open Sans"/>
                <w:sz w:val="18"/>
                <w:szCs w:val="18"/>
              </w:rPr>
            </w:pPr>
            <w:r w:rsidRPr="00803839">
              <w:rPr>
                <w:rFonts w:ascii="Open Sans" w:hAnsi="Open Sans" w:cs="Open Sans"/>
                <w:sz w:val="18"/>
                <w:szCs w:val="18"/>
              </w:rPr>
              <w:t>Evaluation manager</w:t>
            </w:r>
          </w:p>
        </w:tc>
        <w:tc>
          <w:tcPr>
            <w:tcW w:w="704" w:type="pct"/>
            <w:shd w:val="clear" w:color="auto" w:fill="DBF3F9"/>
          </w:tcPr>
          <w:p w14:paraId="3429BA51" w14:textId="77777777" w:rsidR="00A5385A" w:rsidRPr="00803839" w:rsidRDefault="00A5385A" w:rsidP="004E0111">
            <w:pPr>
              <w:spacing w:before="60" w:after="60"/>
              <w:rPr>
                <w:rFonts w:ascii="Open Sans" w:hAnsi="Open Sans" w:cs="Open Sans"/>
                <w:sz w:val="18"/>
                <w:szCs w:val="18"/>
              </w:rPr>
            </w:pPr>
            <w:r w:rsidRPr="00947C68">
              <w:rPr>
                <w:rFonts w:ascii="Open Sans" w:hAnsi="Open Sans" w:cs="Open Sans"/>
                <w:sz w:val="18"/>
                <w:szCs w:val="18"/>
              </w:rPr>
              <w:t>WFP.org, WFPgo</w:t>
            </w:r>
          </w:p>
        </w:tc>
        <w:tc>
          <w:tcPr>
            <w:tcW w:w="1350" w:type="pct"/>
            <w:vMerge w:val="restart"/>
            <w:shd w:val="clear" w:color="auto" w:fill="DBF3F9"/>
            <w:vAlign w:val="center"/>
          </w:tcPr>
          <w:p w14:paraId="3FDD727E" w14:textId="77777777" w:rsidR="00A5385A" w:rsidRDefault="00A5385A" w:rsidP="004E0111">
            <w:pPr>
              <w:spacing w:before="60" w:after="60"/>
              <w:rPr>
                <w:rFonts w:ascii="Open Sans" w:hAnsi="Open Sans" w:cs="Open Sans"/>
                <w:sz w:val="18"/>
                <w:szCs w:val="18"/>
              </w:rPr>
            </w:pPr>
            <w:r>
              <w:rPr>
                <w:rFonts w:ascii="Open Sans" w:hAnsi="Open Sans" w:cs="Open Sans"/>
                <w:sz w:val="18"/>
                <w:szCs w:val="18"/>
              </w:rPr>
              <w:t xml:space="preserve">To disseminate evaluation findings </w:t>
            </w:r>
          </w:p>
        </w:tc>
      </w:tr>
      <w:tr w:rsidR="00A5385A" w:rsidRPr="00803839" w14:paraId="397111AC" w14:textId="77777777" w:rsidTr="004E0111">
        <w:trPr>
          <w:trHeight w:val="260"/>
        </w:trPr>
        <w:tc>
          <w:tcPr>
            <w:tcW w:w="573" w:type="pct"/>
            <w:vMerge/>
            <w:shd w:val="clear" w:color="auto" w:fill="F2F2F2" w:themeFill="background1" w:themeFillShade="F2"/>
          </w:tcPr>
          <w:p w14:paraId="5BAC6740" w14:textId="77777777" w:rsidR="00A5385A" w:rsidRPr="001D40F2" w:rsidRDefault="00A5385A" w:rsidP="004E0111">
            <w:pPr>
              <w:spacing w:before="60" w:after="60"/>
              <w:rPr>
                <w:rFonts w:ascii="Open Sans" w:hAnsi="Open Sans" w:cs="Open Sans"/>
                <w:color w:val="125E70"/>
                <w:sz w:val="20"/>
                <w:szCs w:val="20"/>
              </w:rPr>
            </w:pPr>
          </w:p>
        </w:tc>
        <w:tc>
          <w:tcPr>
            <w:tcW w:w="643" w:type="pct"/>
            <w:shd w:val="clear" w:color="auto" w:fill="DBF3F9"/>
          </w:tcPr>
          <w:p w14:paraId="0001DA12" w14:textId="665F9D30" w:rsidR="00A5385A" w:rsidRDefault="00A5385A" w:rsidP="004E0111">
            <w:pPr>
              <w:spacing w:before="60" w:after="60"/>
              <w:rPr>
                <w:rFonts w:ascii="Open Sans" w:hAnsi="Open Sans" w:cs="Open Sans"/>
                <w:sz w:val="18"/>
                <w:szCs w:val="18"/>
              </w:rPr>
            </w:pPr>
            <w:r w:rsidRPr="008825FE">
              <w:rPr>
                <w:rFonts w:ascii="Open Sans" w:hAnsi="Open Sans" w:cs="Open Sans"/>
                <w:sz w:val="18"/>
                <w:szCs w:val="18"/>
              </w:rPr>
              <w:t>Infographics</w:t>
            </w:r>
            <w:r>
              <w:rPr>
                <w:rStyle w:val="FootnoteReference"/>
                <w:rFonts w:ascii="Open Sans" w:hAnsi="Open Sans" w:cs="Open Sans"/>
                <w:sz w:val="18"/>
                <w:szCs w:val="18"/>
              </w:rPr>
              <w:footnoteReference w:id="3"/>
            </w:r>
            <w:r>
              <w:rPr>
                <w:rFonts w:ascii="Open Sans" w:hAnsi="Open Sans" w:cs="Open Sans"/>
                <w:sz w:val="18"/>
                <w:szCs w:val="18"/>
              </w:rPr>
              <w:t>, posters</w:t>
            </w:r>
            <w:r w:rsidRPr="008825FE">
              <w:rPr>
                <w:rFonts w:ascii="Open Sans" w:hAnsi="Open Sans" w:cs="Open Sans"/>
                <w:sz w:val="18"/>
                <w:szCs w:val="18"/>
              </w:rPr>
              <w:t xml:space="preserve"> &amp; data </w:t>
            </w:r>
            <w:proofErr w:type="spellStart"/>
            <w:r w:rsidRPr="008825FE">
              <w:rPr>
                <w:rFonts w:ascii="Open Sans" w:hAnsi="Open Sans" w:cs="Open Sans"/>
                <w:sz w:val="18"/>
                <w:szCs w:val="18"/>
              </w:rPr>
              <w:t>visualisation</w:t>
            </w:r>
            <w:proofErr w:type="spellEnd"/>
            <w:r>
              <w:rPr>
                <w:rStyle w:val="FootnoteReference"/>
                <w:rFonts w:ascii="Open Sans" w:hAnsi="Open Sans" w:cs="Open Sans"/>
                <w:sz w:val="18"/>
                <w:szCs w:val="18"/>
              </w:rPr>
              <w:footnoteReference w:id="4"/>
            </w:r>
          </w:p>
        </w:tc>
        <w:tc>
          <w:tcPr>
            <w:tcW w:w="1083" w:type="pct"/>
            <w:vMerge w:val="restart"/>
            <w:shd w:val="clear" w:color="auto" w:fill="DBF3F9"/>
            <w:vAlign w:val="center"/>
          </w:tcPr>
          <w:p w14:paraId="62179384" w14:textId="73EEE3E5" w:rsidR="00A5385A" w:rsidRPr="008825FE" w:rsidRDefault="00A5385A" w:rsidP="004E0111">
            <w:pPr>
              <w:spacing w:before="60" w:after="60"/>
              <w:rPr>
                <w:rFonts w:ascii="Open Sans" w:hAnsi="Open Sans" w:cs="Open Sans"/>
                <w:sz w:val="18"/>
                <w:szCs w:val="18"/>
              </w:rPr>
            </w:pPr>
            <w:r w:rsidRPr="008825FE">
              <w:rPr>
                <w:rFonts w:ascii="Open Sans" w:hAnsi="Open Sans" w:cs="Open Sans"/>
                <w:sz w:val="18"/>
                <w:szCs w:val="18"/>
              </w:rPr>
              <w:t xml:space="preserve">Donors and </w:t>
            </w:r>
            <w:r>
              <w:rPr>
                <w:rFonts w:ascii="Open Sans" w:hAnsi="Open Sans" w:cs="Open Sans"/>
                <w:sz w:val="18"/>
                <w:szCs w:val="18"/>
              </w:rPr>
              <w:t>p</w:t>
            </w:r>
            <w:r w:rsidRPr="008825FE">
              <w:rPr>
                <w:rFonts w:ascii="Open Sans" w:hAnsi="Open Sans" w:cs="Open Sans"/>
                <w:sz w:val="18"/>
                <w:szCs w:val="18"/>
              </w:rPr>
              <w:t xml:space="preserve">artners; Evaluation </w:t>
            </w:r>
            <w:r>
              <w:rPr>
                <w:rFonts w:ascii="Open Sans" w:hAnsi="Open Sans" w:cs="Open Sans"/>
                <w:sz w:val="18"/>
                <w:szCs w:val="18"/>
              </w:rPr>
              <w:t>community</w:t>
            </w:r>
            <w:r w:rsidRPr="008825FE">
              <w:rPr>
                <w:rFonts w:ascii="Open Sans" w:hAnsi="Open Sans" w:cs="Open Sans"/>
                <w:sz w:val="18"/>
                <w:szCs w:val="18"/>
              </w:rPr>
              <w:t xml:space="preserve">; </w:t>
            </w:r>
            <w:r w:rsidRPr="00A71201">
              <w:rPr>
                <w:rFonts w:ascii="Open Sans" w:hAnsi="Open Sans" w:cs="Open Sans"/>
                <w:sz w:val="18"/>
                <w:szCs w:val="18"/>
              </w:rPr>
              <w:t xml:space="preserve">National decision-makers; Affected populations, </w:t>
            </w:r>
            <w:proofErr w:type="gramStart"/>
            <w:r w:rsidRPr="00A71201">
              <w:rPr>
                <w:rFonts w:ascii="Open Sans" w:hAnsi="Open Sans" w:cs="Open Sans"/>
                <w:sz w:val="18"/>
                <w:szCs w:val="18"/>
              </w:rPr>
              <w:t>beneficiaries</w:t>
            </w:r>
            <w:proofErr w:type="gramEnd"/>
            <w:r w:rsidRPr="00A71201">
              <w:rPr>
                <w:rFonts w:ascii="Open Sans" w:hAnsi="Open Sans" w:cs="Open Sans"/>
                <w:sz w:val="18"/>
                <w:szCs w:val="18"/>
              </w:rPr>
              <w:t xml:space="preserve"> and communities; </w:t>
            </w:r>
            <w:r w:rsidRPr="008825FE">
              <w:rPr>
                <w:rFonts w:ascii="Open Sans" w:hAnsi="Open Sans" w:cs="Open Sans"/>
                <w:sz w:val="18"/>
                <w:szCs w:val="18"/>
              </w:rPr>
              <w:t>General public</w:t>
            </w:r>
          </w:p>
        </w:tc>
        <w:tc>
          <w:tcPr>
            <w:tcW w:w="647" w:type="pct"/>
            <w:vMerge w:val="restart"/>
            <w:shd w:val="clear" w:color="auto" w:fill="DBF3F9"/>
          </w:tcPr>
          <w:p w14:paraId="3D832AE3" w14:textId="2C310FAD" w:rsidR="00A5385A" w:rsidRPr="00803839" w:rsidRDefault="00A5385A" w:rsidP="004E0111">
            <w:pPr>
              <w:spacing w:before="60" w:after="60"/>
              <w:rPr>
                <w:rFonts w:ascii="Open Sans" w:hAnsi="Open Sans" w:cs="Open Sans"/>
                <w:sz w:val="18"/>
                <w:szCs w:val="18"/>
              </w:rPr>
            </w:pPr>
            <w:r>
              <w:rPr>
                <w:rFonts w:ascii="Open Sans" w:hAnsi="Open Sans" w:cs="Open Sans"/>
                <w:sz w:val="18"/>
                <w:szCs w:val="18"/>
              </w:rPr>
              <w:t xml:space="preserve">Evaluation Team; </w:t>
            </w:r>
            <w:r w:rsidRPr="001F2571">
              <w:rPr>
                <w:rFonts w:ascii="Open Sans" w:hAnsi="Open Sans" w:cs="Open Sans"/>
                <w:sz w:val="18"/>
                <w:szCs w:val="18"/>
              </w:rPr>
              <w:t>OEV</w:t>
            </w:r>
            <w:r>
              <w:rPr>
                <w:rFonts w:ascii="Open Sans" w:hAnsi="Open Sans" w:cs="Open Sans"/>
                <w:sz w:val="18"/>
                <w:szCs w:val="18"/>
              </w:rPr>
              <w:t>/RB/CO</w:t>
            </w:r>
            <w:r w:rsidRPr="001F2571">
              <w:rPr>
                <w:rFonts w:ascii="Open Sans" w:hAnsi="Open Sans" w:cs="Open Sans"/>
                <w:sz w:val="18"/>
                <w:szCs w:val="18"/>
              </w:rPr>
              <w:t xml:space="preserve"> Communications/ KM unit</w:t>
            </w:r>
          </w:p>
        </w:tc>
        <w:tc>
          <w:tcPr>
            <w:tcW w:w="704" w:type="pct"/>
            <w:vMerge w:val="restart"/>
            <w:shd w:val="clear" w:color="auto" w:fill="DBF3F9"/>
            <w:vAlign w:val="center"/>
          </w:tcPr>
          <w:p w14:paraId="6C11186F" w14:textId="13C5AB76" w:rsidR="00A5385A" w:rsidRPr="00803839" w:rsidRDefault="00A5385A" w:rsidP="004E0111">
            <w:pPr>
              <w:spacing w:before="60" w:after="60"/>
              <w:rPr>
                <w:rFonts w:ascii="Open Sans" w:hAnsi="Open Sans" w:cs="Open Sans"/>
                <w:sz w:val="18"/>
                <w:szCs w:val="18"/>
              </w:rPr>
            </w:pPr>
            <w:r w:rsidRPr="00947C68">
              <w:rPr>
                <w:rFonts w:ascii="Open Sans" w:hAnsi="Open Sans" w:cs="Open Sans"/>
                <w:sz w:val="18"/>
                <w:szCs w:val="18"/>
              </w:rPr>
              <w:t>WFP.org, WFPgo</w:t>
            </w:r>
            <w:r>
              <w:rPr>
                <w:rFonts w:ascii="Open Sans" w:hAnsi="Open Sans" w:cs="Open Sans"/>
                <w:sz w:val="18"/>
                <w:szCs w:val="18"/>
              </w:rPr>
              <w:t>; E</w:t>
            </w:r>
            <w:r w:rsidRPr="0046127B">
              <w:rPr>
                <w:rFonts w:ascii="Open Sans" w:hAnsi="Open Sans" w:cs="Open Sans"/>
                <w:sz w:val="18"/>
                <w:szCs w:val="18"/>
              </w:rPr>
              <w:t>valuation Network platforms (</w:t>
            </w:r>
            <w:proofErr w:type="gramStart"/>
            <w:r>
              <w:rPr>
                <w:rFonts w:ascii="Open Sans" w:hAnsi="Open Sans" w:cs="Open Sans"/>
                <w:sz w:val="18"/>
                <w:szCs w:val="18"/>
              </w:rPr>
              <w:t>e.g.</w:t>
            </w:r>
            <w:proofErr w:type="gramEnd"/>
            <w:r>
              <w:rPr>
                <w:rFonts w:ascii="Open Sans" w:hAnsi="Open Sans" w:cs="Open Sans"/>
                <w:sz w:val="18"/>
                <w:szCs w:val="18"/>
              </w:rPr>
              <w:t xml:space="preserve"> </w:t>
            </w:r>
            <w:r w:rsidRPr="0046127B">
              <w:rPr>
                <w:rFonts w:ascii="Open Sans" w:hAnsi="Open Sans" w:cs="Open Sans"/>
                <w:sz w:val="18"/>
                <w:szCs w:val="18"/>
              </w:rPr>
              <w:t>UNEG, ALNAP)</w:t>
            </w:r>
            <w:r>
              <w:rPr>
                <w:rFonts w:ascii="Open Sans" w:hAnsi="Open Sans" w:cs="Open Sans"/>
                <w:sz w:val="18"/>
                <w:szCs w:val="18"/>
              </w:rPr>
              <w:t xml:space="preserve">; </w:t>
            </w:r>
            <w:r w:rsidRPr="001B4DDB">
              <w:rPr>
                <w:rFonts w:ascii="Open Sans" w:hAnsi="Open Sans" w:cs="Open Sans"/>
                <w:sz w:val="18"/>
                <w:szCs w:val="18"/>
              </w:rPr>
              <w:t>Newsletter</w:t>
            </w:r>
            <w:r>
              <w:rPr>
                <w:rFonts w:ascii="Open Sans" w:hAnsi="Open Sans" w:cs="Open Sans"/>
                <w:sz w:val="18"/>
                <w:szCs w:val="18"/>
              </w:rPr>
              <w:t xml:space="preserve">; business card </w:t>
            </w:r>
            <w:proofErr w:type="spellStart"/>
            <w:r>
              <w:rPr>
                <w:rFonts w:ascii="Open Sans" w:hAnsi="Open Sans" w:cs="Open Sans"/>
                <w:sz w:val="18"/>
                <w:szCs w:val="18"/>
              </w:rPr>
              <w:t>fo</w:t>
            </w:r>
            <w:proofErr w:type="spellEnd"/>
            <w:r>
              <w:rPr>
                <w:rFonts w:ascii="Open Sans" w:hAnsi="Open Sans" w:cs="Open Sans"/>
                <w:sz w:val="18"/>
                <w:szCs w:val="18"/>
              </w:rPr>
              <w:t xml:space="preserve"> event; radio programmes; theater/drama, town-hall meetings; exhibition space</w:t>
            </w:r>
          </w:p>
        </w:tc>
        <w:tc>
          <w:tcPr>
            <w:tcW w:w="1350" w:type="pct"/>
            <w:vMerge/>
            <w:shd w:val="clear" w:color="auto" w:fill="DBF3F9"/>
          </w:tcPr>
          <w:p w14:paraId="66E34F96" w14:textId="77777777" w:rsidR="00A5385A" w:rsidRDefault="00A5385A" w:rsidP="004E0111">
            <w:pPr>
              <w:spacing w:before="60" w:after="60"/>
              <w:rPr>
                <w:rFonts w:ascii="Open Sans" w:hAnsi="Open Sans" w:cs="Open Sans"/>
                <w:sz w:val="18"/>
                <w:szCs w:val="18"/>
              </w:rPr>
            </w:pPr>
          </w:p>
        </w:tc>
      </w:tr>
      <w:tr w:rsidR="00A5385A" w:rsidRPr="00803839" w14:paraId="3604DA2C" w14:textId="77777777" w:rsidTr="004E0111">
        <w:trPr>
          <w:trHeight w:val="260"/>
        </w:trPr>
        <w:tc>
          <w:tcPr>
            <w:tcW w:w="573" w:type="pct"/>
            <w:vMerge/>
            <w:shd w:val="clear" w:color="auto" w:fill="F2F2F2" w:themeFill="background1" w:themeFillShade="F2"/>
          </w:tcPr>
          <w:p w14:paraId="41BFC7B4" w14:textId="77777777" w:rsidR="00A5385A" w:rsidRPr="001D40F2" w:rsidRDefault="00A5385A" w:rsidP="004E0111">
            <w:pPr>
              <w:spacing w:before="60" w:after="60"/>
              <w:rPr>
                <w:rFonts w:ascii="Open Sans" w:hAnsi="Open Sans" w:cs="Open Sans"/>
                <w:color w:val="125E70"/>
                <w:sz w:val="20"/>
                <w:szCs w:val="20"/>
              </w:rPr>
            </w:pPr>
          </w:p>
        </w:tc>
        <w:tc>
          <w:tcPr>
            <w:tcW w:w="643" w:type="pct"/>
            <w:shd w:val="clear" w:color="auto" w:fill="DBF3F9"/>
          </w:tcPr>
          <w:p w14:paraId="755D2485" w14:textId="4C64D9A9" w:rsidR="00A5385A" w:rsidRDefault="00A5385A" w:rsidP="004E0111">
            <w:pPr>
              <w:spacing w:before="60" w:after="60"/>
              <w:rPr>
                <w:rFonts w:ascii="Open Sans" w:hAnsi="Open Sans" w:cs="Open Sans"/>
                <w:sz w:val="18"/>
                <w:szCs w:val="18"/>
              </w:rPr>
            </w:pPr>
            <w:r w:rsidRPr="00C721A9">
              <w:rPr>
                <w:rFonts w:ascii="Open Sans" w:hAnsi="Open Sans" w:cs="Open Sans"/>
                <w:sz w:val="18"/>
                <w:szCs w:val="18"/>
              </w:rPr>
              <w:t>Video</w:t>
            </w:r>
            <w:r>
              <w:rPr>
                <w:rStyle w:val="FootnoteReference"/>
                <w:rFonts w:ascii="Open Sans" w:hAnsi="Open Sans" w:cs="Open Sans"/>
                <w:sz w:val="18"/>
                <w:szCs w:val="18"/>
              </w:rPr>
              <w:footnoteReference w:id="5"/>
            </w:r>
            <w:r w:rsidRPr="00C721A9">
              <w:rPr>
                <w:rFonts w:ascii="Open Sans" w:hAnsi="Open Sans" w:cs="Open Sans"/>
                <w:sz w:val="18"/>
                <w:szCs w:val="18"/>
              </w:rPr>
              <w:t xml:space="preserve"> </w:t>
            </w:r>
          </w:p>
        </w:tc>
        <w:tc>
          <w:tcPr>
            <w:tcW w:w="1083" w:type="pct"/>
            <w:vMerge/>
            <w:shd w:val="clear" w:color="auto" w:fill="DBF3F9"/>
          </w:tcPr>
          <w:p w14:paraId="114F043F" w14:textId="77777777" w:rsidR="00A5385A" w:rsidRPr="00803839" w:rsidRDefault="00A5385A" w:rsidP="004E0111">
            <w:pPr>
              <w:spacing w:before="60" w:after="60"/>
              <w:rPr>
                <w:rFonts w:ascii="Open Sans" w:hAnsi="Open Sans" w:cs="Open Sans"/>
                <w:sz w:val="18"/>
                <w:szCs w:val="18"/>
              </w:rPr>
            </w:pPr>
          </w:p>
        </w:tc>
        <w:tc>
          <w:tcPr>
            <w:tcW w:w="647" w:type="pct"/>
            <w:vMerge/>
            <w:shd w:val="clear" w:color="auto" w:fill="DBF3F9"/>
          </w:tcPr>
          <w:p w14:paraId="1F62972A" w14:textId="77777777" w:rsidR="00A5385A" w:rsidRPr="00803839" w:rsidRDefault="00A5385A" w:rsidP="004E0111">
            <w:pPr>
              <w:spacing w:before="60" w:after="60"/>
              <w:rPr>
                <w:rFonts w:ascii="Open Sans" w:hAnsi="Open Sans" w:cs="Open Sans"/>
                <w:sz w:val="18"/>
                <w:szCs w:val="18"/>
              </w:rPr>
            </w:pPr>
          </w:p>
        </w:tc>
        <w:tc>
          <w:tcPr>
            <w:tcW w:w="704" w:type="pct"/>
            <w:vMerge/>
            <w:shd w:val="clear" w:color="auto" w:fill="DBF3F9"/>
          </w:tcPr>
          <w:p w14:paraId="244DFB87" w14:textId="77777777" w:rsidR="00A5385A" w:rsidRPr="00803839" w:rsidRDefault="00A5385A" w:rsidP="004E0111">
            <w:pPr>
              <w:spacing w:before="60" w:after="60"/>
              <w:rPr>
                <w:rFonts w:ascii="Open Sans" w:hAnsi="Open Sans" w:cs="Open Sans"/>
                <w:sz w:val="18"/>
                <w:szCs w:val="18"/>
              </w:rPr>
            </w:pPr>
          </w:p>
        </w:tc>
        <w:tc>
          <w:tcPr>
            <w:tcW w:w="1350" w:type="pct"/>
            <w:vMerge/>
            <w:shd w:val="clear" w:color="auto" w:fill="DBF3F9"/>
          </w:tcPr>
          <w:p w14:paraId="5EB738A4" w14:textId="77777777" w:rsidR="00A5385A" w:rsidRDefault="00A5385A" w:rsidP="004E0111">
            <w:pPr>
              <w:spacing w:before="60" w:after="60"/>
              <w:rPr>
                <w:rFonts w:ascii="Open Sans" w:hAnsi="Open Sans" w:cs="Open Sans"/>
                <w:sz w:val="18"/>
                <w:szCs w:val="18"/>
              </w:rPr>
            </w:pPr>
          </w:p>
        </w:tc>
      </w:tr>
      <w:tr w:rsidR="00A5385A" w:rsidRPr="00803839" w14:paraId="508AE8DD" w14:textId="77777777" w:rsidTr="004E0111">
        <w:trPr>
          <w:trHeight w:val="260"/>
        </w:trPr>
        <w:tc>
          <w:tcPr>
            <w:tcW w:w="573" w:type="pct"/>
            <w:vMerge/>
            <w:shd w:val="clear" w:color="auto" w:fill="F2F2F2" w:themeFill="background1" w:themeFillShade="F2"/>
          </w:tcPr>
          <w:p w14:paraId="7332A7B8" w14:textId="77777777" w:rsidR="00A5385A" w:rsidRPr="001D40F2" w:rsidRDefault="00A5385A" w:rsidP="004E0111">
            <w:pPr>
              <w:spacing w:before="60" w:after="60"/>
              <w:rPr>
                <w:rFonts w:ascii="Open Sans" w:hAnsi="Open Sans" w:cs="Open Sans"/>
                <w:color w:val="125E70"/>
                <w:sz w:val="20"/>
                <w:szCs w:val="20"/>
              </w:rPr>
            </w:pPr>
          </w:p>
        </w:tc>
        <w:tc>
          <w:tcPr>
            <w:tcW w:w="643" w:type="pct"/>
            <w:shd w:val="clear" w:color="auto" w:fill="DBF3F9"/>
          </w:tcPr>
          <w:p w14:paraId="79592099" w14:textId="60F009C5" w:rsidR="00A5385A" w:rsidRDefault="00A5385A" w:rsidP="004E0111">
            <w:pPr>
              <w:spacing w:before="60" w:after="60"/>
              <w:rPr>
                <w:rFonts w:ascii="Open Sans" w:hAnsi="Open Sans" w:cs="Open Sans"/>
                <w:sz w:val="18"/>
                <w:szCs w:val="18"/>
              </w:rPr>
            </w:pPr>
            <w:r w:rsidRPr="00C721A9">
              <w:rPr>
                <w:rFonts w:ascii="Open Sans" w:hAnsi="Open Sans" w:cs="Open Sans"/>
                <w:sz w:val="18"/>
                <w:szCs w:val="18"/>
              </w:rPr>
              <w:t>Blog</w:t>
            </w:r>
            <w:r>
              <w:rPr>
                <w:rFonts w:ascii="Open Sans" w:hAnsi="Open Sans" w:cs="Open Sans"/>
                <w:sz w:val="18"/>
                <w:szCs w:val="18"/>
              </w:rPr>
              <w:t>, lessons learned papers, tailored briefs, summaries of findings</w:t>
            </w:r>
          </w:p>
        </w:tc>
        <w:tc>
          <w:tcPr>
            <w:tcW w:w="1083" w:type="pct"/>
            <w:vMerge/>
            <w:shd w:val="clear" w:color="auto" w:fill="DBF3F9"/>
          </w:tcPr>
          <w:p w14:paraId="6B447701" w14:textId="77777777" w:rsidR="00A5385A" w:rsidRPr="00803839" w:rsidRDefault="00A5385A" w:rsidP="004E0111">
            <w:pPr>
              <w:spacing w:before="60" w:after="60"/>
              <w:rPr>
                <w:rFonts w:ascii="Open Sans" w:hAnsi="Open Sans" w:cs="Open Sans"/>
                <w:sz w:val="18"/>
                <w:szCs w:val="18"/>
              </w:rPr>
            </w:pPr>
          </w:p>
        </w:tc>
        <w:tc>
          <w:tcPr>
            <w:tcW w:w="647" w:type="pct"/>
            <w:shd w:val="clear" w:color="auto" w:fill="DBF3F9"/>
          </w:tcPr>
          <w:p w14:paraId="3C965115" w14:textId="77777777" w:rsidR="00A5385A" w:rsidRPr="00803839" w:rsidRDefault="00A5385A" w:rsidP="004E0111">
            <w:pPr>
              <w:spacing w:before="60" w:after="60"/>
              <w:rPr>
                <w:rFonts w:ascii="Open Sans" w:hAnsi="Open Sans" w:cs="Open Sans"/>
                <w:sz w:val="18"/>
                <w:szCs w:val="18"/>
              </w:rPr>
            </w:pPr>
            <w:r w:rsidRPr="00803839">
              <w:rPr>
                <w:rFonts w:ascii="Open Sans" w:hAnsi="Open Sans" w:cs="Open Sans"/>
                <w:sz w:val="18"/>
                <w:szCs w:val="18"/>
              </w:rPr>
              <w:t>Evaluation manager</w:t>
            </w:r>
          </w:p>
        </w:tc>
        <w:tc>
          <w:tcPr>
            <w:tcW w:w="704" w:type="pct"/>
            <w:vMerge/>
            <w:shd w:val="clear" w:color="auto" w:fill="DBF3F9"/>
          </w:tcPr>
          <w:p w14:paraId="6DB165DF" w14:textId="77777777" w:rsidR="00A5385A" w:rsidRPr="00803839" w:rsidRDefault="00A5385A" w:rsidP="004E0111">
            <w:pPr>
              <w:spacing w:before="60" w:after="60"/>
              <w:rPr>
                <w:rFonts w:ascii="Open Sans" w:hAnsi="Open Sans" w:cs="Open Sans"/>
                <w:sz w:val="18"/>
                <w:szCs w:val="18"/>
              </w:rPr>
            </w:pPr>
          </w:p>
        </w:tc>
        <w:tc>
          <w:tcPr>
            <w:tcW w:w="1350" w:type="pct"/>
            <w:vMerge/>
            <w:shd w:val="clear" w:color="auto" w:fill="DBF3F9"/>
          </w:tcPr>
          <w:p w14:paraId="499E14A5" w14:textId="77777777" w:rsidR="00A5385A" w:rsidRDefault="00A5385A" w:rsidP="004E0111">
            <w:pPr>
              <w:spacing w:before="60" w:after="60"/>
              <w:rPr>
                <w:rFonts w:ascii="Open Sans" w:hAnsi="Open Sans" w:cs="Open Sans"/>
                <w:sz w:val="18"/>
                <w:szCs w:val="18"/>
              </w:rPr>
            </w:pPr>
          </w:p>
        </w:tc>
      </w:tr>
    </w:tbl>
    <w:p w14:paraId="54F952F2" w14:textId="77777777" w:rsidR="00931E69" w:rsidRDefault="00931E69" w:rsidP="00F80C8C">
      <w:pPr>
        <w:pStyle w:val="ListParagraph"/>
        <w:numPr>
          <w:ilvl w:val="0"/>
          <w:numId w:val="59"/>
        </w:numPr>
        <w:spacing w:before="360" w:after="120" w:line="276" w:lineRule="auto"/>
        <w:jc w:val="both"/>
        <w:rPr>
          <w:rFonts w:ascii="Open Sans" w:hAnsi="Open Sans" w:cs="Open Sans"/>
          <w:b/>
          <w:color w:val="125E70"/>
          <w:sz w:val="32"/>
        </w:rPr>
        <w:sectPr w:rsidR="00931E69" w:rsidSect="00931E69">
          <w:headerReference w:type="first" r:id="rId15"/>
          <w:footerReference w:type="first" r:id="rId16"/>
          <w:pgSz w:w="15840" w:h="12240" w:orient="landscape"/>
          <w:pgMar w:top="1138" w:right="1138" w:bottom="1138" w:left="1138" w:header="720" w:footer="720" w:gutter="0"/>
          <w:cols w:space="720"/>
          <w:titlePg/>
          <w:docGrid w:linePitch="360"/>
        </w:sectPr>
      </w:pPr>
      <w:bookmarkStart w:id="3" w:name="_Ref56605651"/>
    </w:p>
    <w:p w14:paraId="3A7C3262" w14:textId="65F3CC81" w:rsidR="00F80C8C" w:rsidRPr="001D40F2" w:rsidRDefault="008D197E" w:rsidP="001D40F2">
      <w:pPr>
        <w:pStyle w:val="ListParagraph"/>
        <w:numPr>
          <w:ilvl w:val="0"/>
          <w:numId w:val="57"/>
        </w:numPr>
        <w:spacing w:before="240" w:after="120" w:line="240" w:lineRule="auto"/>
        <w:contextualSpacing w:val="0"/>
        <w:jc w:val="both"/>
        <w:rPr>
          <w:rFonts w:ascii="Open Sans" w:hAnsi="Open Sans" w:cs="Open Sans"/>
          <w:b/>
          <w:color w:val="125E70"/>
          <w:sz w:val="32"/>
        </w:rPr>
      </w:pPr>
      <w:bookmarkStart w:id="4" w:name="_Ref83370559"/>
      <w:r w:rsidRPr="001D40F2">
        <w:rPr>
          <w:rFonts w:ascii="Open Sans" w:hAnsi="Open Sans" w:cs="Open Sans"/>
          <w:b/>
          <w:color w:val="125E70"/>
          <w:sz w:val="32"/>
        </w:rPr>
        <w:lastRenderedPageBreak/>
        <w:t>Target audience and communication</w:t>
      </w:r>
      <w:r w:rsidR="004D6D1F" w:rsidRPr="001D40F2">
        <w:rPr>
          <w:rFonts w:ascii="Open Sans" w:hAnsi="Open Sans" w:cs="Open Sans"/>
          <w:b/>
          <w:color w:val="125E70"/>
          <w:sz w:val="32"/>
        </w:rPr>
        <w:t xml:space="preserve"> channels</w:t>
      </w:r>
      <w:bookmarkEnd w:id="4"/>
      <w:r w:rsidRPr="001D40F2">
        <w:rPr>
          <w:rFonts w:ascii="Open Sans" w:hAnsi="Open Sans" w:cs="Open Sans"/>
          <w:b/>
          <w:color w:val="125E70"/>
          <w:sz w:val="32"/>
        </w:rPr>
        <w:t xml:space="preserve"> </w:t>
      </w:r>
      <w:bookmarkEnd w:id="3"/>
    </w:p>
    <w:p w14:paraId="16947F6C" w14:textId="72BFF1A2" w:rsidR="007456EF" w:rsidRPr="001D40F2" w:rsidRDefault="00C0703C" w:rsidP="001D40F2">
      <w:pPr>
        <w:pStyle w:val="ListParagraph"/>
        <w:numPr>
          <w:ilvl w:val="0"/>
          <w:numId w:val="55"/>
        </w:numPr>
        <w:spacing w:after="120" w:line="240" w:lineRule="auto"/>
        <w:ind w:left="360"/>
        <w:contextualSpacing w:val="0"/>
        <w:jc w:val="both"/>
        <w:rPr>
          <w:rFonts w:ascii="Open Sans" w:hAnsi="Open Sans" w:cs="Open Sans"/>
          <w:sz w:val="20"/>
          <w:szCs w:val="20"/>
          <w:lang w:val="en-GB"/>
        </w:rPr>
      </w:pPr>
      <w:r w:rsidRPr="001D40F2">
        <w:rPr>
          <w:rFonts w:ascii="Open Sans" w:hAnsi="Open Sans" w:cs="Open Sans"/>
          <w:sz w:val="20"/>
          <w:szCs w:val="20"/>
        </w:rPr>
        <w:t>Th</w:t>
      </w:r>
      <w:r w:rsidR="001B747E" w:rsidRPr="001D40F2">
        <w:rPr>
          <w:rFonts w:ascii="Open Sans" w:hAnsi="Open Sans" w:cs="Open Sans"/>
          <w:sz w:val="20"/>
          <w:szCs w:val="20"/>
        </w:rPr>
        <w:t>e Communication and Knowledge Management</w:t>
      </w:r>
      <w:r w:rsidRPr="001D40F2">
        <w:rPr>
          <w:rFonts w:ascii="Open Sans" w:hAnsi="Open Sans" w:cs="Open Sans"/>
          <w:sz w:val="20"/>
          <w:szCs w:val="20"/>
        </w:rPr>
        <w:t xml:space="preserve"> plan does not offer a prescriptive guide on how to communicate to different stakeholders identified in the stakeholder analysis. </w:t>
      </w:r>
      <w:r w:rsidR="001B747E" w:rsidRPr="001D40F2">
        <w:rPr>
          <w:rFonts w:ascii="Open Sans" w:hAnsi="Open Sans" w:cs="Open Sans"/>
          <w:sz w:val="20"/>
          <w:szCs w:val="20"/>
        </w:rPr>
        <w:t>I</w:t>
      </w:r>
      <w:r w:rsidRPr="001D40F2">
        <w:rPr>
          <w:rFonts w:ascii="Open Sans" w:hAnsi="Open Sans" w:cs="Open Sans"/>
          <w:sz w:val="20"/>
          <w:szCs w:val="20"/>
        </w:rPr>
        <w:t>t</w:t>
      </w:r>
      <w:r w:rsidR="001B747E" w:rsidRPr="001D40F2">
        <w:rPr>
          <w:rFonts w:ascii="Open Sans" w:hAnsi="Open Sans" w:cs="Open Sans"/>
          <w:sz w:val="20"/>
          <w:szCs w:val="20"/>
        </w:rPr>
        <w:t xml:space="preserve"> rather</w:t>
      </w:r>
      <w:r w:rsidRPr="001D40F2">
        <w:rPr>
          <w:rFonts w:ascii="Open Sans" w:hAnsi="Open Sans" w:cs="Open Sans"/>
          <w:sz w:val="20"/>
          <w:szCs w:val="20"/>
        </w:rPr>
        <w:t xml:space="preserve"> focuses on </w:t>
      </w:r>
      <w:r w:rsidRPr="001D40F2">
        <w:rPr>
          <w:rFonts w:ascii="Open Sans" w:hAnsi="Open Sans" w:cs="Open Sans"/>
          <w:b/>
          <w:bCs/>
          <w:sz w:val="20"/>
          <w:szCs w:val="20"/>
        </w:rPr>
        <w:t xml:space="preserve">creating tailored products </w:t>
      </w:r>
      <w:r w:rsidR="001B747E" w:rsidRPr="001D40F2">
        <w:rPr>
          <w:rFonts w:ascii="Open Sans" w:hAnsi="Open Sans" w:cs="Open Sans"/>
          <w:b/>
          <w:bCs/>
          <w:sz w:val="20"/>
          <w:szCs w:val="20"/>
        </w:rPr>
        <w:t>for</w:t>
      </w:r>
      <w:r w:rsidR="006112A0" w:rsidRPr="001D40F2">
        <w:rPr>
          <w:rFonts w:ascii="Open Sans" w:hAnsi="Open Sans" w:cs="Open Sans"/>
          <w:b/>
          <w:bCs/>
          <w:sz w:val="20"/>
          <w:szCs w:val="20"/>
        </w:rPr>
        <w:t xml:space="preserve"> different</w:t>
      </w:r>
      <w:r w:rsidRPr="001D40F2">
        <w:rPr>
          <w:rFonts w:ascii="Open Sans" w:hAnsi="Open Sans" w:cs="Open Sans"/>
          <w:b/>
          <w:bCs/>
          <w:sz w:val="20"/>
          <w:szCs w:val="20"/>
        </w:rPr>
        <w:t xml:space="preserve"> target audiences</w:t>
      </w:r>
      <w:r w:rsidRPr="001D40F2">
        <w:rPr>
          <w:rFonts w:ascii="Open Sans" w:hAnsi="Open Sans" w:cs="Open Sans"/>
          <w:sz w:val="20"/>
          <w:szCs w:val="20"/>
        </w:rPr>
        <w:t xml:space="preserve"> </w:t>
      </w:r>
      <w:r w:rsidRPr="001D40F2">
        <w:rPr>
          <w:rFonts w:ascii="Open Sans" w:hAnsi="Open Sans" w:cs="Open Sans"/>
          <w:b/>
          <w:bCs/>
          <w:sz w:val="20"/>
          <w:szCs w:val="20"/>
        </w:rPr>
        <w:t>at key phases of the evaluation</w:t>
      </w:r>
      <w:r w:rsidRPr="001D40F2">
        <w:rPr>
          <w:rFonts w:ascii="Open Sans" w:hAnsi="Open Sans" w:cs="Open Sans"/>
          <w:sz w:val="20"/>
          <w:szCs w:val="20"/>
        </w:rPr>
        <w:t xml:space="preserve"> in order to optim</w:t>
      </w:r>
      <w:r w:rsidRPr="001D40F2">
        <w:rPr>
          <w:rFonts w:ascii="Open Sans" w:hAnsi="Open Sans" w:cs="Open Sans"/>
          <w:sz w:val="20"/>
          <w:szCs w:val="20"/>
          <w:lang w:val="en-GB"/>
        </w:rPr>
        <w:t>ize evaluation use.</w:t>
      </w:r>
    </w:p>
    <w:p w14:paraId="19C36461" w14:textId="56341CCD" w:rsidR="006112A0" w:rsidRPr="001D40F2" w:rsidRDefault="00A5385A" w:rsidP="001D40F2">
      <w:pPr>
        <w:pStyle w:val="ListParagraph"/>
        <w:numPr>
          <w:ilvl w:val="0"/>
          <w:numId w:val="55"/>
        </w:numPr>
        <w:spacing w:after="120" w:line="240" w:lineRule="auto"/>
        <w:ind w:left="360"/>
        <w:contextualSpacing w:val="0"/>
        <w:jc w:val="both"/>
        <w:rPr>
          <w:rFonts w:ascii="Open Sans" w:hAnsi="Open Sans" w:cs="Open Sans"/>
          <w:sz w:val="20"/>
          <w:szCs w:val="20"/>
        </w:rPr>
      </w:pPr>
      <w:r w:rsidRPr="001D40F2">
        <w:rPr>
          <w:rFonts w:ascii="Open Sans" w:hAnsi="Open Sans" w:cs="Open Sans"/>
          <w:sz w:val="20"/>
          <w:szCs w:val="20"/>
          <w:lang w:val="en-GB"/>
        </w:rPr>
        <w:t>The plan should dedicate attention to</w:t>
      </w:r>
      <w:r w:rsidRPr="001D40F2">
        <w:rPr>
          <w:rFonts w:ascii="Open Sans" w:hAnsi="Open Sans" w:cs="Open Sans"/>
          <w:sz w:val="20"/>
          <w:szCs w:val="20"/>
        </w:rPr>
        <w:t xml:space="preserve"> developing products and channeling knowledge to audiences identified in the stakeholder analysis, ensuring that communications are tailored and directed to the most relevant audience (figure 1). Particular attention should be paid to direct </w:t>
      </w:r>
      <w:r w:rsidR="006112A0" w:rsidRPr="001D40F2">
        <w:rPr>
          <w:rFonts w:ascii="Open Sans" w:hAnsi="Open Sans" w:cs="Open Sans"/>
          <w:sz w:val="20"/>
          <w:szCs w:val="20"/>
        </w:rPr>
        <w:t>users of evaluation evidence, and other stakeholders who may benefit from, have an interest in or be affected by the evaluation findings.</w:t>
      </w:r>
      <w:r w:rsidR="008B18EE" w:rsidRPr="001D40F2">
        <w:rPr>
          <w:rFonts w:ascii="Open Sans" w:hAnsi="Open Sans" w:cs="Open Sans"/>
          <w:sz w:val="20"/>
          <w:szCs w:val="20"/>
        </w:rPr>
        <w:t xml:space="preserve"> Annex 2 provides a mapping </w:t>
      </w:r>
      <w:r w:rsidR="008D12ED" w:rsidRPr="001D40F2">
        <w:rPr>
          <w:rFonts w:ascii="Open Sans" w:hAnsi="Open Sans" w:cs="Open Sans"/>
          <w:sz w:val="20"/>
          <w:szCs w:val="20"/>
        </w:rPr>
        <w:t>of products and channels to different audiences.</w:t>
      </w:r>
    </w:p>
    <w:p w14:paraId="5A534538" w14:textId="2A9470C3" w:rsidR="00226A4F" w:rsidRPr="001D40F2" w:rsidRDefault="00226A4F" w:rsidP="001D40F2">
      <w:pPr>
        <w:pStyle w:val="ListParagraph"/>
        <w:numPr>
          <w:ilvl w:val="0"/>
          <w:numId w:val="55"/>
        </w:numPr>
        <w:spacing w:after="120" w:line="240" w:lineRule="auto"/>
        <w:ind w:left="360"/>
        <w:contextualSpacing w:val="0"/>
        <w:jc w:val="both"/>
        <w:rPr>
          <w:rFonts w:ascii="Open Sans" w:hAnsi="Open Sans" w:cs="Open Sans"/>
          <w:sz w:val="20"/>
          <w:szCs w:val="20"/>
          <w:lang w:val="en-GB"/>
        </w:rPr>
      </w:pPr>
      <w:r w:rsidRPr="001D40F2">
        <w:rPr>
          <w:rFonts w:ascii="Open Sans" w:hAnsi="Open Sans" w:cs="Open Sans"/>
          <w:sz w:val="20"/>
          <w:szCs w:val="20"/>
        </w:rPr>
        <w:t>Through the plan, the evaluation manager should identify and plan ahead for key events/</w:t>
      </w:r>
      <w:r w:rsidR="00F80C8C" w:rsidRPr="001D40F2">
        <w:rPr>
          <w:rFonts w:ascii="Open Sans" w:hAnsi="Open Sans" w:cs="Open Sans"/>
          <w:sz w:val="20"/>
          <w:szCs w:val="20"/>
        </w:rPr>
        <w:t xml:space="preserve"> </w:t>
      </w:r>
      <w:r w:rsidRPr="001D40F2">
        <w:rPr>
          <w:rFonts w:ascii="Open Sans" w:hAnsi="Open Sans" w:cs="Open Sans"/>
          <w:sz w:val="20"/>
          <w:szCs w:val="20"/>
        </w:rPr>
        <w:t>fora where the evaluation results can be shared. It may be beneficial to involve the evaluation team (especially the team leader) in some communication processes at a later stage after the evaluation is completed</w:t>
      </w:r>
      <w:r w:rsidR="00F80C8C" w:rsidRPr="001D40F2">
        <w:rPr>
          <w:rFonts w:ascii="Open Sans" w:hAnsi="Open Sans" w:cs="Open Sans"/>
          <w:sz w:val="20"/>
          <w:szCs w:val="20"/>
        </w:rPr>
        <w:t xml:space="preserve"> (</w:t>
      </w:r>
      <w:r w:rsidRPr="001D40F2">
        <w:rPr>
          <w:rFonts w:ascii="Open Sans" w:hAnsi="Open Sans" w:cs="Open Sans"/>
          <w:sz w:val="20"/>
          <w:szCs w:val="20"/>
        </w:rPr>
        <w:t xml:space="preserve">the contractual arrangements </w:t>
      </w:r>
      <w:r w:rsidR="00F80C8C" w:rsidRPr="001D40F2">
        <w:rPr>
          <w:rFonts w:ascii="Open Sans" w:hAnsi="Open Sans" w:cs="Open Sans"/>
          <w:sz w:val="20"/>
          <w:szCs w:val="20"/>
        </w:rPr>
        <w:t xml:space="preserve">should </w:t>
      </w:r>
      <w:r w:rsidRPr="001D40F2">
        <w:rPr>
          <w:rFonts w:ascii="Open Sans" w:hAnsi="Open Sans" w:cs="Open Sans"/>
          <w:sz w:val="20"/>
          <w:szCs w:val="20"/>
        </w:rPr>
        <w:t>ensure that there is provision for this</w:t>
      </w:r>
      <w:r w:rsidR="00F80C8C" w:rsidRPr="001D40F2">
        <w:rPr>
          <w:rFonts w:ascii="Open Sans" w:hAnsi="Open Sans" w:cs="Open Sans"/>
          <w:sz w:val="20"/>
          <w:szCs w:val="20"/>
        </w:rPr>
        <w:t>)</w:t>
      </w:r>
      <w:r w:rsidRPr="001D40F2">
        <w:rPr>
          <w:rFonts w:ascii="Open Sans" w:hAnsi="Open Sans" w:cs="Open Sans"/>
          <w:sz w:val="20"/>
          <w:szCs w:val="20"/>
        </w:rPr>
        <w:t xml:space="preserve">. The </w:t>
      </w:r>
      <w:r w:rsidR="0080271B" w:rsidRPr="001D40F2">
        <w:rPr>
          <w:rFonts w:ascii="Open Sans" w:hAnsi="Open Sans" w:cs="Open Sans"/>
          <w:sz w:val="20"/>
          <w:szCs w:val="20"/>
        </w:rPr>
        <w:t>p</w:t>
      </w:r>
      <w:r w:rsidRPr="001D40F2">
        <w:rPr>
          <w:rFonts w:ascii="Open Sans" w:hAnsi="Open Sans" w:cs="Open Sans"/>
          <w:sz w:val="20"/>
          <w:szCs w:val="20"/>
        </w:rPr>
        <w:t xml:space="preserve">lan should make clear the respective roles and responsibilities of </w:t>
      </w:r>
      <w:r w:rsidR="00F80C8C" w:rsidRPr="001D40F2">
        <w:rPr>
          <w:rFonts w:ascii="Open Sans" w:hAnsi="Open Sans" w:cs="Open Sans"/>
          <w:sz w:val="20"/>
          <w:szCs w:val="20"/>
        </w:rPr>
        <w:t xml:space="preserve">the </w:t>
      </w:r>
      <w:r w:rsidRPr="001D40F2">
        <w:rPr>
          <w:rFonts w:ascii="Open Sans" w:hAnsi="Open Sans" w:cs="Open Sans"/>
          <w:sz w:val="20"/>
          <w:szCs w:val="20"/>
        </w:rPr>
        <w:t xml:space="preserve">evaluation team and </w:t>
      </w:r>
      <w:r w:rsidR="00F80C8C" w:rsidRPr="001D40F2">
        <w:rPr>
          <w:rFonts w:ascii="Open Sans" w:hAnsi="Open Sans" w:cs="Open Sans"/>
          <w:sz w:val="20"/>
          <w:szCs w:val="20"/>
        </w:rPr>
        <w:t xml:space="preserve">the </w:t>
      </w:r>
      <w:r w:rsidRPr="001D40F2">
        <w:rPr>
          <w:rFonts w:ascii="Open Sans" w:hAnsi="Open Sans" w:cs="Open Sans"/>
          <w:sz w:val="20"/>
          <w:szCs w:val="20"/>
        </w:rPr>
        <w:t>commissioning office throughout the evaluation</w:t>
      </w:r>
      <w:r w:rsidR="00A4299B" w:rsidRPr="001D40F2">
        <w:rPr>
          <w:rFonts w:ascii="Open Sans" w:hAnsi="Open Sans" w:cs="Open Sans"/>
          <w:sz w:val="20"/>
          <w:szCs w:val="20"/>
        </w:rPr>
        <w:t xml:space="preserve"> (</w:t>
      </w:r>
      <w:r w:rsidR="00863F4A" w:rsidRPr="001D40F2">
        <w:rPr>
          <w:rFonts w:ascii="Open Sans" w:hAnsi="Open Sans" w:cs="Open Sans"/>
          <w:sz w:val="20"/>
          <w:szCs w:val="20"/>
        </w:rPr>
        <w:t>i.e.,</w:t>
      </w:r>
      <w:r w:rsidR="00A4299B" w:rsidRPr="001D40F2">
        <w:rPr>
          <w:rFonts w:ascii="Open Sans" w:hAnsi="Open Sans" w:cs="Open Sans"/>
          <w:sz w:val="20"/>
          <w:szCs w:val="20"/>
        </w:rPr>
        <w:t xml:space="preserve"> identifying who is the cr</w:t>
      </w:r>
      <w:r w:rsidR="00A4299B" w:rsidRPr="001D40F2">
        <w:rPr>
          <w:rFonts w:ascii="Open Sans" w:hAnsi="Open Sans" w:cs="Open Sans"/>
          <w:sz w:val="20"/>
          <w:szCs w:val="20"/>
          <w:lang w:val="en-GB"/>
        </w:rPr>
        <w:t>eator lead)</w:t>
      </w:r>
      <w:r w:rsidRPr="001D40F2">
        <w:rPr>
          <w:rFonts w:ascii="Open Sans" w:hAnsi="Open Sans" w:cs="Open Sans"/>
          <w:sz w:val="20"/>
          <w:szCs w:val="20"/>
          <w:lang w:val="en-GB"/>
        </w:rPr>
        <w:t xml:space="preserve">. </w:t>
      </w:r>
    </w:p>
    <w:p w14:paraId="1020F087" w14:textId="201041A0" w:rsidR="00EA29B6" w:rsidRPr="001D40F2" w:rsidRDefault="0080271B" w:rsidP="001D40F2">
      <w:pPr>
        <w:pStyle w:val="ListParagraph"/>
        <w:numPr>
          <w:ilvl w:val="0"/>
          <w:numId w:val="55"/>
        </w:numPr>
        <w:spacing w:after="120" w:line="240" w:lineRule="auto"/>
        <w:ind w:left="360"/>
        <w:contextualSpacing w:val="0"/>
        <w:jc w:val="both"/>
        <w:rPr>
          <w:rFonts w:ascii="Open Sans" w:hAnsi="Open Sans" w:cs="Open Sans"/>
          <w:sz w:val="20"/>
          <w:szCs w:val="20"/>
          <w:lang w:val="en-GB"/>
        </w:rPr>
      </w:pPr>
      <w:r w:rsidRPr="001D40F2">
        <w:rPr>
          <w:rFonts w:ascii="Open Sans" w:hAnsi="Open Sans" w:cs="Open Sans"/>
          <w:sz w:val="20"/>
          <w:szCs w:val="20"/>
          <w:lang w:val="en-GB"/>
        </w:rPr>
        <w:t>Particular attention should be paid to potential means and channels of communicating with and disseminating results to affected populations, notably individuals/groups who are marginalized</w:t>
      </w:r>
      <w:r w:rsidR="00650B33" w:rsidRPr="001D40F2">
        <w:rPr>
          <w:rFonts w:ascii="Open Sans" w:hAnsi="Open Sans" w:cs="Open Sans"/>
          <w:sz w:val="20"/>
          <w:szCs w:val="20"/>
        </w:rPr>
        <w:t xml:space="preserve">. </w:t>
      </w:r>
      <w:r w:rsidR="00226A4F" w:rsidRPr="001D40F2">
        <w:rPr>
          <w:rFonts w:ascii="Open Sans" w:hAnsi="Open Sans" w:cs="Open Sans"/>
          <w:sz w:val="20"/>
          <w:szCs w:val="20"/>
        </w:rPr>
        <w:t xml:space="preserve">The </w:t>
      </w:r>
      <w:r w:rsidR="00690FB1" w:rsidRPr="001D40F2">
        <w:rPr>
          <w:rFonts w:ascii="Open Sans" w:hAnsi="Open Sans" w:cs="Open Sans"/>
          <w:sz w:val="20"/>
          <w:szCs w:val="20"/>
        </w:rPr>
        <w:t xml:space="preserve">evaluation manager </w:t>
      </w:r>
      <w:r w:rsidR="00226A4F" w:rsidRPr="001D40F2">
        <w:rPr>
          <w:rFonts w:ascii="Open Sans" w:hAnsi="Open Sans" w:cs="Open Sans"/>
          <w:sz w:val="20"/>
          <w:szCs w:val="20"/>
        </w:rPr>
        <w:t xml:space="preserve">is encouraged to develop evaluation products that reduce barriers to information and exchange lessons and experiences. </w:t>
      </w:r>
      <w:r w:rsidR="000A15F2" w:rsidRPr="001D40F2">
        <w:rPr>
          <w:rFonts w:ascii="Open Sans" w:hAnsi="Open Sans" w:cs="Open Sans"/>
          <w:sz w:val="20"/>
          <w:szCs w:val="20"/>
        </w:rPr>
        <w:t>Such products and channels may include the translation of key messages into local languages, use of local radio broadcasting, video media clips, visual presentations, posters, public announcements, mobile and social media, community consultations and stakeholder workshops.</w:t>
      </w:r>
      <w:r w:rsidR="00C75A88" w:rsidRPr="001D40F2">
        <w:rPr>
          <w:rFonts w:ascii="Open Sans" w:hAnsi="Open Sans" w:cs="Open Sans"/>
          <w:sz w:val="20"/>
          <w:szCs w:val="20"/>
        </w:rPr>
        <w:t xml:space="preserve"> </w:t>
      </w:r>
      <w:r w:rsidR="00226A4F" w:rsidRPr="001D40F2">
        <w:rPr>
          <w:rFonts w:ascii="Open Sans" w:hAnsi="Open Sans" w:cs="Open Sans"/>
          <w:sz w:val="20"/>
          <w:szCs w:val="20"/>
        </w:rPr>
        <w:t xml:space="preserve">Furthermore, the </w:t>
      </w:r>
      <w:r w:rsidR="00C75A88" w:rsidRPr="001D40F2">
        <w:rPr>
          <w:rFonts w:ascii="Open Sans" w:hAnsi="Open Sans" w:cs="Open Sans"/>
          <w:sz w:val="20"/>
          <w:szCs w:val="20"/>
          <w:lang w:val="en-GB"/>
        </w:rPr>
        <w:t xml:space="preserve">evaluation manager </w:t>
      </w:r>
      <w:r w:rsidR="00226A4F" w:rsidRPr="001D40F2">
        <w:rPr>
          <w:rFonts w:ascii="Open Sans" w:hAnsi="Open Sans" w:cs="Open Sans"/>
          <w:sz w:val="20"/>
          <w:szCs w:val="20"/>
        </w:rPr>
        <w:t>might create opportunities with other evaluation colleagues to discuss and compare experiences in this area fo</w:t>
      </w:r>
      <w:r w:rsidR="00226A4F" w:rsidRPr="001D40F2">
        <w:rPr>
          <w:rFonts w:ascii="Open Sans" w:hAnsi="Open Sans" w:cs="Open Sans"/>
          <w:sz w:val="20"/>
          <w:szCs w:val="20"/>
          <w:lang w:val="en-GB"/>
        </w:rPr>
        <w:t>r ensuring good practice.</w:t>
      </w:r>
    </w:p>
    <w:p w14:paraId="7D5C612F" w14:textId="5D590E61" w:rsidR="00226A4F" w:rsidRPr="001D40F2" w:rsidRDefault="00226A4F" w:rsidP="001D40F2">
      <w:pPr>
        <w:pStyle w:val="ListParagraph"/>
        <w:numPr>
          <w:ilvl w:val="0"/>
          <w:numId w:val="55"/>
        </w:numPr>
        <w:spacing w:after="120" w:line="240" w:lineRule="auto"/>
        <w:ind w:left="360"/>
        <w:contextualSpacing w:val="0"/>
        <w:jc w:val="both"/>
        <w:rPr>
          <w:rFonts w:ascii="Open Sans" w:hAnsi="Open Sans" w:cs="Open Sans"/>
          <w:sz w:val="20"/>
          <w:szCs w:val="20"/>
        </w:rPr>
      </w:pPr>
      <w:r w:rsidRPr="001D40F2">
        <w:rPr>
          <w:rFonts w:ascii="Open Sans" w:hAnsi="Open Sans" w:cs="Open Sans"/>
          <w:sz w:val="20"/>
          <w:szCs w:val="20"/>
          <w:lang w:val="en-GB"/>
        </w:rPr>
        <w:t xml:space="preserve">The plan should </w:t>
      </w:r>
      <w:r w:rsidR="00464AE7" w:rsidRPr="001D40F2">
        <w:rPr>
          <w:rFonts w:ascii="Open Sans" w:hAnsi="Open Sans" w:cs="Open Sans"/>
          <w:sz w:val="20"/>
          <w:szCs w:val="20"/>
          <w:lang w:val="en-GB"/>
        </w:rPr>
        <w:t>also pay attention at</w:t>
      </w:r>
      <w:r w:rsidRPr="001D40F2">
        <w:rPr>
          <w:rFonts w:ascii="Open Sans" w:hAnsi="Open Sans" w:cs="Open Sans"/>
          <w:sz w:val="20"/>
          <w:szCs w:val="20"/>
          <w:lang w:val="en-GB"/>
        </w:rPr>
        <w:t xml:space="preserve"> how findings on </w:t>
      </w:r>
      <w:r w:rsidR="00F80C8C" w:rsidRPr="001D40F2">
        <w:rPr>
          <w:rFonts w:ascii="Open Sans" w:hAnsi="Open Sans" w:cs="Open Sans"/>
          <w:sz w:val="20"/>
          <w:szCs w:val="20"/>
          <w:lang w:val="en-GB"/>
        </w:rPr>
        <w:t>Gender Equality and the Empowerment of Women (</w:t>
      </w:r>
      <w:r w:rsidRPr="001D40F2">
        <w:rPr>
          <w:rFonts w:ascii="Open Sans" w:hAnsi="Open Sans" w:cs="Open Sans"/>
          <w:sz w:val="20"/>
          <w:szCs w:val="20"/>
        </w:rPr>
        <w:t>GEEW</w:t>
      </w:r>
      <w:r w:rsidR="00F80C8C" w:rsidRPr="001D40F2">
        <w:rPr>
          <w:rFonts w:ascii="Open Sans" w:hAnsi="Open Sans" w:cs="Open Sans"/>
          <w:sz w:val="20"/>
          <w:szCs w:val="20"/>
        </w:rPr>
        <w:t>)</w:t>
      </w:r>
      <w:r w:rsidRPr="001D40F2">
        <w:rPr>
          <w:rFonts w:ascii="Open Sans" w:hAnsi="Open Sans" w:cs="Open Sans"/>
          <w:sz w:val="20"/>
          <w:szCs w:val="20"/>
        </w:rPr>
        <w:t xml:space="preserve"> </w:t>
      </w:r>
      <w:r w:rsidR="00464AE7" w:rsidRPr="001D40F2">
        <w:rPr>
          <w:rFonts w:ascii="Open Sans" w:hAnsi="Open Sans" w:cs="Open Sans"/>
          <w:sz w:val="20"/>
          <w:szCs w:val="20"/>
        </w:rPr>
        <w:t>can</w:t>
      </w:r>
      <w:r w:rsidRPr="001D40F2">
        <w:rPr>
          <w:rFonts w:ascii="Open Sans" w:hAnsi="Open Sans" w:cs="Open Sans"/>
          <w:sz w:val="20"/>
          <w:szCs w:val="20"/>
        </w:rPr>
        <w:t xml:space="preserve"> be disseminated </w:t>
      </w:r>
      <w:r w:rsidR="00464AE7" w:rsidRPr="001D40F2">
        <w:rPr>
          <w:rFonts w:ascii="Open Sans" w:hAnsi="Open Sans" w:cs="Open Sans"/>
          <w:sz w:val="20"/>
          <w:szCs w:val="20"/>
        </w:rPr>
        <w:t xml:space="preserve">and used, </w:t>
      </w:r>
      <w:r w:rsidRPr="001D40F2">
        <w:rPr>
          <w:rFonts w:ascii="Open Sans" w:hAnsi="Open Sans" w:cs="Open Sans"/>
          <w:sz w:val="20"/>
          <w:szCs w:val="20"/>
        </w:rPr>
        <w:t>and how stakeholders interested or affected by GEEW issues will be engaged</w:t>
      </w:r>
      <w:r w:rsidR="00464AE7" w:rsidRPr="001D40F2">
        <w:rPr>
          <w:rFonts w:ascii="Open Sans" w:hAnsi="Open Sans" w:cs="Open Sans"/>
          <w:sz w:val="20"/>
          <w:szCs w:val="20"/>
        </w:rPr>
        <w:t xml:space="preserve"> in the process</w:t>
      </w:r>
      <w:r w:rsidR="001E2EFE" w:rsidRPr="001D40F2">
        <w:rPr>
          <w:rStyle w:val="FootnoteReference"/>
          <w:rFonts w:ascii="Open Sans" w:hAnsi="Open Sans" w:cs="Open Sans"/>
          <w:sz w:val="20"/>
          <w:szCs w:val="20"/>
        </w:rPr>
        <w:footnoteReference w:id="6"/>
      </w:r>
      <w:r w:rsidRPr="001D40F2">
        <w:rPr>
          <w:rFonts w:ascii="Open Sans" w:hAnsi="Open Sans" w:cs="Open Sans"/>
          <w:sz w:val="20"/>
          <w:szCs w:val="20"/>
        </w:rPr>
        <w:t xml:space="preserve">. It should promote the fullest possible use of GEEW </w:t>
      </w:r>
      <w:r w:rsidR="00F80C8C" w:rsidRPr="001D40F2">
        <w:rPr>
          <w:rFonts w:ascii="Open Sans" w:hAnsi="Open Sans" w:cs="Open Sans"/>
          <w:sz w:val="20"/>
          <w:szCs w:val="20"/>
        </w:rPr>
        <w:t>findings</w:t>
      </w:r>
      <w:r w:rsidRPr="001D40F2">
        <w:rPr>
          <w:rFonts w:ascii="Open Sans" w:hAnsi="Open Sans" w:cs="Open Sans"/>
          <w:sz w:val="20"/>
          <w:szCs w:val="20"/>
        </w:rPr>
        <w:t xml:space="preserve"> of the evaluation within the UN system, NGOs partners, and the Government stakeholders. </w:t>
      </w:r>
      <w:r w:rsidR="00F80C8C" w:rsidRPr="001D40F2">
        <w:rPr>
          <w:rStyle w:val="FootnoteReference"/>
          <w:rFonts w:ascii="Open Sans" w:hAnsi="Open Sans" w:cs="Open Sans"/>
          <w:sz w:val="20"/>
          <w:szCs w:val="20"/>
        </w:rPr>
        <w:footnoteReference w:id="7"/>
      </w:r>
    </w:p>
    <w:p w14:paraId="64434633" w14:textId="4B71CB8D" w:rsidR="00F223C3" w:rsidRDefault="00F223C3" w:rsidP="00C43F4B">
      <w:pPr>
        <w:pStyle w:val="ListParagraph"/>
        <w:spacing w:before="120" w:after="120"/>
        <w:ind w:left="0"/>
        <w:jc w:val="both"/>
        <w:rPr>
          <w:rFonts w:ascii="Open Sans" w:hAnsi="Open Sans"/>
          <w:b/>
          <w:color w:val="4472C4" w:themeColor="accent5"/>
          <w:sz w:val="18"/>
          <w:lang w:eastAsia="fr-FR" w:bidi="fr-FR"/>
        </w:rPr>
      </w:pPr>
    </w:p>
    <w:p w14:paraId="60E55E62" w14:textId="5D6C1166" w:rsidR="008D197E" w:rsidRDefault="008D197E" w:rsidP="00C43F4B">
      <w:pPr>
        <w:pStyle w:val="ListParagraph"/>
        <w:spacing w:before="120" w:after="120"/>
        <w:ind w:left="0"/>
        <w:jc w:val="both"/>
        <w:rPr>
          <w:rFonts w:ascii="Open Sans" w:hAnsi="Open Sans"/>
          <w:b/>
          <w:color w:val="4472C4" w:themeColor="accent5"/>
          <w:sz w:val="18"/>
          <w:lang w:eastAsia="fr-FR" w:bidi="fr-FR"/>
        </w:rPr>
      </w:pPr>
    </w:p>
    <w:p w14:paraId="15E451EB" w14:textId="7FB82EB1" w:rsidR="00310084" w:rsidRDefault="00310084" w:rsidP="00C43F4B">
      <w:pPr>
        <w:pStyle w:val="ListParagraph"/>
        <w:spacing w:before="120" w:after="120"/>
        <w:ind w:left="0"/>
        <w:jc w:val="both"/>
        <w:rPr>
          <w:rFonts w:ascii="Open Sans" w:hAnsi="Open Sans"/>
          <w:b/>
          <w:color w:val="4472C4" w:themeColor="accent5"/>
          <w:sz w:val="18"/>
          <w:lang w:eastAsia="fr-FR" w:bidi="fr-FR"/>
        </w:rPr>
      </w:pPr>
    </w:p>
    <w:p w14:paraId="57E43B14" w14:textId="69BB54FD" w:rsidR="00FB3272" w:rsidRDefault="00FB3272" w:rsidP="00C43F4B">
      <w:pPr>
        <w:pStyle w:val="ListParagraph"/>
        <w:spacing w:before="120" w:after="120"/>
        <w:ind w:left="0"/>
        <w:jc w:val="both"/>
        <w:rPr>
          <w:rFonts w:ascii="Open Sans" w:hAnsi="Open Sans"/>
          <w:b/>
          <w:color w:val="4472C4" w:themeColor="accent5"/>
          <w:sz w:val="18"/>
          <w:lang w:eastAsia="fr-FR" w:bidi="fr-FR"/>
        </w:rPr>
      </w:pPr>
    </w:p>
    <w:p w14:paraId="52B86F3C" w14:textId="08903E45" w:rsidR="00FB3272" w:rsidRDefault="00FB3272" w:rsidP="00C43F4B">
      <w:pPr>
        <w:pStyle w:val="ListParagraph"/>
        <w:spacing w:before="120" w:after="120"/>
        <w:ind w:left="0"/>
        <w:jc w:val="both"/>
        <w:rPr>
          <w:rFonts w:ascii="Open Sans" w:hAnsi="Open Sans"/>
          <w:b/>
          <w:color w:val="4472C4" w:themeColor="accent5"/>
          <w:sz w:val="18"/>
          <w:lang w:eastAsia="fr-FR" w:bidi="fr-FR"/>
        </w:rPr>
      </w:pPr>
    </w:p>
    <w:p w14:paraId="20B19F01" w14:textId="592DBD35" w:rsidR="00FB3272" w:rsidRDefault="00FB3272" w:rsidP="00C43F4B">
      <w:pPr>
        <w:pStyle w:val="ListParagraph"/>
        <w:spacing w:before="120" w:after="120"/>
        <w:ind w:left="0"/>
        <w:jc w:val="both"/>
        <w:rPr>
          <w:rFonts w:ascii="Open Sans" w:hAnsi="Open Sans"/>
          <w:b/>
          <w:color w:val="4472C4" w:themeColor="accent5"/>
          <w:sz w:val="18"/>
          <w:lang w:eastAsia="fr-FR" w:bidi="fr-FR"/>
        </w:rPr>
      </w:pPr>
    </w:p>
    <w:p w14:paraId="4AC07DE8" w14:textId="55AB1D73" w:rsidR="00FB3272" w:rsidRDefault="00FB3272" w:rsidP="00C43F4B">
      <w:pPr>
        <w:pStyle w:val="ListParagraph"/>
        <w:spacing w:before="120" w:after="120"/>
        <w:ind w:left="0"/>
        <w:jc w:val="both"/>
        <w:rPr>
          <w:rFonts w:ascii="Open Sans" w:hAnsi="Open Sans"/>
          <w:b/>
          <w:color w:val="4472C4" w:themeColor="accent5"/>
          <w:sz w:val="18"/>
          <w:lang w:eastAsia="fr-FR" w:bidi="fr-FR"/>
        </w:rPr>
      </w:pPr>
    </w:p>
    <w:p w14:paraId="20959B66" w14:textId="77777777" w:rsidR="00FB3272" w:rsidRDefault="00FB3272" w:rsidP="00C43F4B">
      <w:pPr>
        <w:pStyle w:val="ListParagraph"/>
        <w:spacing w:before="120" w:after="120"/>
        <w:ind w:left="0"/>
        <w:jc w:val="both"/>
        <w:rPr>
          <w:rFonts w:ascii="Open Sans" w:hAnsi="Open Sans"/>
          <w:b/>
          <w:color w:val="4472C4" w:themeColor="accent5"/>
          <w:sz w:val="18"/>
          <w:lang w:eastAsia="fr-FR" w:bidi="fr-FR"/>
        </w:rPr>
      </w:pPr>
    </w:p>
    <w:p w14:paraId="4B5B83B9" w14:textId="10D9288D" w:rsidR="00310084" w:rsidRDefault="00310084" w:rsidP="00C43F4B">
      <w:pPr>
        <w:pStyle w:val="ListParagraph"/>
        <w:spacing w:before="120" w:after="120"/>
        <w:ind w:left="0"/>
        <w:jc w:val="both"/>
        <w:rPr>
          <w:rFonts w:ascii="Open Sans" w:hAnsi="Open Sans"/>
          <w:b/>
          <w:color w:val="4472C4" w:themeColor="accent5"/>
          <w:sz w:val="18"/>
          <w:lang w:eastAsia="fr-FR" w:bidi="fr-FR"/>
        </w:rPr>
      </w:pPr>
    </w:p>
    <w:p w14:paraId="75F5629D" w14:textId="61D5267B" w:rsidR="00310084" w:rsidRDefault="00310084" w:rsidP="00C43F4B">
      <w:pPr>
        <w:pStyle w:val="ListParagraph"/>
        <w:spacing w:before="120" w:after="120"/>
        <w:ind w:left="0"/>
        <w:jc w:val="both"/>
        <w:rPr>
          <w:rFonts w:ascii="Open Sans" w:hAnsi="Open Sans"/>
          <w:b/>
          <w:color w:val="4472C4" w:themeColor="accent5"/>
          <w:sz w:val="18"/>
          <w:lang w:eastAsia="fr-FR" w:bidi="fr-FR"/>
        </w:rPr>
      </w:pPr>
    </w:p>
    <w:p w14:paraId="493229DB" w14:textId="247C82FD" w:rsidR="00310084" w:rsidRDefault="00310084" w:rsidP="00C43F4B">
      <w:pPr>
        <w:pStyle w:val="ListParagraph"/>
        <w:spacing w:before="120" w:after="120"/>
        <w:ind w:left="0"/>
        <w:jc w:val="both"/>
        <w:rPr>
          <w:rFonts w:ascii="Open Sans" w:hAnsi="Open Sans"/>
          <w:b/>
          <w:color w:val="4472C4" w:themeColor="accent5"/>
          <w:sz w:val="18"/>
          <w:lang w:eastAsia="fr-FR" w:bidi="fr-FR"/>
        </w:rPr>
      </w:pPr>
    </w:p>
    <w:p w14:paraId="57B9E1E0" w14:textId="111B3089" w:rsidR="00310084" w:rsidRDefault="00310084" w:rsidP="00C43F4B">
      <w:pPr>
        <w:pStyle w:val="ListParagraph"/>
        <w:spacing w:before="120" w:after="120"/>
        <w:ind w:left="0"/>
        <w:jc w:val="both"/>
        <w:rPr>
          <w:rFonts w:ascii="Open Sans" w:hAnsi="Open Sans"/>
          <w:b/>
          <w:color w:val="4472C4" w:themeColor="accent5"/>
          <w:sz w:val="18"/>
          <w:lang w:eastAsia="fr-FR" w:bidi="fr-FR"/>
        </w:rPr>
      </w:pPr>
    </w:p>
    <w:p w14:paraId="5B21A94C" w14:textId="77777777" w:rsidR="00310084" w:rsidRDefault="00310084" w:rsidP="00C43F4B">
      <w:pPr>
        <w:pStyle w:val="ListParagraph"/>
        <w:spacing w:before="120" w:after="120"/>
        <w:ind w:left="0"/>
        <w:jc w:val="both"/>
        <w:rPr>
          <w:rFonts w:ascii="Open Sans" w:hAnsi="Open Sans"/>
          <w:b/>
          <w:color w:val="4472C4" w:themeColor="accent5"/>
          <w:sz w:val="18"/>
          <w:lang w:eastAsia="fr-FR" w:bidi="fr-FR"/>
        </w:rPr>
      </w:pPr>
    </w:p>
    <w:p w14:paraId="1AA5E90C" w14:textId="25138FCD" w:rsidR="008D197E" w:rsidRDefault="008D197E" w:rsidP="00C43F4B">
      <w:pPr>
        <w:pStyle w:val="ListParagraph"/>
        <w:spacing w:before="120" w:after="120"/>
        <w:ind w:left="0"/>
        <w:jc w:val="both"/>
        <w:rPr>
          <w:rFonts w:ascii="Open Sans" w:hAnsi="Open Sans"/>
          <w:b/>
          <w:color w:val="4472C4" w:themeColor="accent5"/>
          <w:sz w:val="18"/>
          <w:lang w:eastAsia="fr-FR" w:bidi="fr-FR"/>
        </w:rPr>
      </w:pPr>
    </w:p>
    <w:p w14:paraId="2C18F07C" w14:textId="063E92EA" w:rsidR="006965B6" w:rsidRPr="004E0111" w:rsidRDefault="002F1BDE" w:rsidP="008C1024">
      <w:pPr>
        <w:pStyle w:val="ListParagraph"/>
        <w:spacing w:before="120" w:after="120"/>
        <w:ind w:left="0"/>
        <w:jc w:val="both"/>
        <w:rPr>
          <w:rFonts w:ascii="Open Sans" w:hAnsi="Open Sans"/>
          <w:b/>
          <w:color w:val="125E70"/>
          <w:sz w:val="18"/>
          <w:lang w:eastAsia="fr-FR" w:bidi="fr-FR"/>
        </w:rPr>
      </w:pPr>
      <w:r>
        <w:rPr>
          <w:rFonts w:ascii="Open Sans" w:hAnsi="Open Sans"/>
          <w:b/>
          <w:noProof/>
          <w:color w:val="125E70"/>
          <w:sz w:val="18"/>
          <w:lang w:eastAsia="fr-FR" w:bidi="fr-FR"/>
        </w:rPr>
        <w:lastRenderedPageBreak/>
        <mc:AlternateContent>
          <mc:Choice Requires="wpg">
            <w:drawing>
              <wp:anchor distT="0" distB="0" distL="114300" distR="114300" simplePos="0" relativeHeight="251645440" behindDoc="0" locked="0" layoutInCell="1" allowOverlap="1" wp14:anchorId="2996CE8F" wp14:editId="27DA9019">
                <wp:simplePos x="0" y="0"/>
                <wp:positionH relativeFrom="column">
                  <wp:posOffset>4043296</wp:posOffset>
                </wp:positionH>
                <wp:positionV relativeFrom="paragraph">
                  <wp:posOffset>1587175</wp:posOffset>
                </wp:positionV>
                <wp:extent cx="2603736" cy="3840480"/>
                <wp:effectExtent l="0" t="0" r="25400" b="26670"/>
                <wp:wrapNone/>
                <wp:docPr id="19" name="Group 19"/>
                <wp:cNvGraphicFramePr/>
                <a:graphic xmlns:a="http://schemas.openxmlformats.org/drawingml/2006/main">
                  <a:graphicData uri="http://schemas.microsoft.com/office/word/2010/wordprocessingGroup">
                    <wpg:wgp>
                      <wpg:cNvGrpSpPr/>
                      <wpg:grpSpPr>
                        <a:xfrm>
                          <a:off x="0" y="0"/>
                          <a:ext cx="2603736" cy="3840480"/>
                          <a:chOff x="0" y="0"/>
                          <a:chExt cx="2603736" cy="3840480"/>
                        </a:xfrm>
                      </wpg:grpSpPr>
                      <wps:wsp>
                        <wps:cNvPr id="17" name="Flowchart: Alternate Process 17"/>
                        <wps:cNvSpPr/>
                        <wps:spPr>
                          <a:xfrm>
                            <a:off x="691116" y="0"/>
                            <a:ext cx="1912620" cy="3840480"/>
                          </a:xfrm>
                          <a:prstGeom prst="flowChartAlternateProcess">
                            <a:avLst/>
                          </a:prstGeom>
                          <a:solidFill>
                            <a:srgbClr val="125E70"/>
                          </a:solidFill>
                          <a:ln/>
                        </wps:spPr>
                        <wps:style>
                          <a:lnRef idx="3">
                            <a:schemeClr val="lt1"/>
                          </a:lnRef>
                          <a:fillRef idx="1">
                            <a:schemeClr val="accent5"/>
                          </a:fillRef>
                          <a:effectRef idx="1">
                            <a:schemeClr val="accent5"/>
                          </a:effectRef>
                          <a:fontRef idx="minor">
                            <a:schemeClr val="lt1"/>
                          </a:fontRef>
                        </wps:style>
                        <wps:txbx>
                          <w:txbxContent>
                            <w:p w14:paraId="6D9F6775" w14:textId="77777777" w:rsidR="002D4140" w:rsidRPr="008C1024" w:rsidRDefault="002D4140" w:rsidP="008C1024">
                              <w:pPr>
                                <w:spacing w:after="0" w:line="240" w:lineRule="auto"/>
                                <w:jc w:val="center"/>
                                <w:rPr>
                                  <w:rFonts w:ascii="Open Sans" w:hAnsi="Open Sans" w:cs="Open Sans"/>
                                  <w:b/>
                                  <w:color w:val="FFFFFF" w:themeColor="background1"/>
                                  <w:u w:val="single"/>
                                </w:rPr>
                              </w:pPr>
                              <w:r w:rsidRPr="008C1024">
                                <w:rPr>
                                  <w:rFonts w:ascii="Open Sans" w:hAnsi="Open Sans" w:cs="Open Sans"/>
                                  <w:b/>
                                  <w:color w:val="FFFFFF" w:themeColor="background1"/>
                                  <w:u w:val="single"/>
                                </w:rPr>
                                <w:t>Communication Means</w:t>
                              </w:r>
                            </w:p>
                            <w:p w14:paraId="1750D79C" w14:textId="77777777" w:rsidR="002D4140" w:rsidRPr="008C1024" w:rsidRDefault="002D4140" w:rsidP="008C1024">
                              <w:pPr>
                                <w:spacing w:after="0" w:line="240" w:lineRule="auto"/>
                                <w:jc w:val="center"/>
                                <w:rPr>
                                  <w:rFonts w:ascii="Open Sans" w:hAnsi="Open Sans" w:cs="Open Sans"/>
                                  <w:b/>
                                  <w:color w:val="000000" w:themeColor="text1"/>
                                  <w:u w:val="single"/>
                                </w:rPr>
                              </w:pPr>
                            </w:p>
                            <w:p w14:paraId="136C48ED"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Debriefing</w:t>
                              </w:r>
                            </w:p>
                            <w:p w14:paraId="3C3669FD"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Meetings/briefings</w:t>
                              </w:r>
                            </w:p>
                            <w:p w14:paraId="0E8CEA1A"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Workshop</w:t>
                              </w:r>
                            </w:p>
                            <w:p w14:paraId="4EFD9D18"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Brown bag</w:t>
                              </w:r>
                            </w:p>
                            <w:p w14:paraId="72807DA7"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Email</w:t>
                              </w:r>
                            </w:p>
                            <w:p w14:paraId="46616B00" w14:textId="08636B5F"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WFP website</w:t>
                              </w:r>
                              <w:r w:rsidR="00450F0D" w:rsidRPr="008C1024">
                                <w:rPr>
                                  <w:rFonts w:ascii="Open Sans" w:hAnsi="Open Sans" w:cs="Open Sans"/>
                                </w:rPr>
                                <w:t>s</w:t>
                              </w:r>
                            </w:p>
                            <w:p w14:paraId="6A6062F0" w14:textId="46140B14" w:rsidR="00450F0D" w:rsidRPr="008C1024" w:rsidRDefault="00450F0D"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 xml:space="preserve">WFP Online Evaluation Community </w:t>
                              </w:r>
                            </w:p>
                            <w:p w14:paraId="23420830" w14:textId="4C77D960" w:rsidR="00450F0D" w:rsidRPr="008C1024" w:rsidRDefault="00450F0D"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WFP Online Thematic Communities</w:t>
                              </w:r>
                            </w:p>
                            <w:p w14:paraId="5A72E2D0" w14:textId="0EC0755F"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Partner website</w:t>
                              </w:r>
                            </w:p>
                            <w:p w14:paraId="04741990" w14:textId="05271875"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Video</w:t>
                              </w:r>
                              <w:r w:rsidR="00450F0D" w:rsidRPr="008C1024">
                                <w:rPr>
                                  <w:rFonts w:ascii="Open Sans" w:hAnsi="Open Sans" w:cs="Open Sans"/>
                                </w:rPr>
                                <w:t xml:space="preserve"> and Radio</w:t>
                              </w:r>
                            </w:p>
                            <w:p w14:paraId="75054E2D"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News media (print)</w:t>
                              </w:r>
                            </w:p>
                            <w:p w14:paraId="6794FC45"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Broadcast media</w:t>
                              </w:r>
                            </w:p>
                            <w:p w14:paraId="599EE0DF"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Panel presentation</w:t>
                              </w:r>
                            </w:p>
                            <w:p w14:paraId="3F25A3E1"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Poster session</w:t>
                              </w:r>
                            </w:p>
                            <w:p w14:paraId="220CB28D"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Social media</w:t>
                              </w:r>
                            </w:p>
                            <w:p w14:paraId="5C2A8D75" w14:textId="77777777" w:rsidR="002D4140" w:rsidRPr="008C1024" w:rsidRDefault="002D4140" w:rsidP="00675F65">
                              <w:pPr>
                                <w:rPr>
                                  <w:rFonts w:ascii="Open Sans" w:hAnsi="Open Sans" w:cs="Open Sans"/>
                                  <w:color w:val="FFFFFF" w:themeColor="background1"/>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18" name="Group 18"/>
                        <wpg:cNvGrpSpPr/>
                        <wpg:grpSpPr>
                          <a:xfrm>
                            <a:off x="0" y="414670"/>
                            <a:ext cx="485775" cy="3018539"/>
                            <a:chOff x="0" y="0"/>
                            <a:chExt cx="485775" cy="3018539"/>
                          </a:xfrm>
                        </wpg:grpSpPr>
                        <wps:wsp>
                          <wps:cNvPr id="9" name="Arrow: Right 9"/>
                          <wps:cNvSpPr/>
                          <wps:spPr>
                            <a:xfrm>
                              <a:off x="0" y="1637414"/>
                              <a:ext cx="485775" cy="1381125"/>
                            </a:xfrm>
                            <a:prstGeom prst="rightArrow">
                              <a:avLst/>
                            </a:prstGeom>
                            <a:solidFill>
                              <a:srgbClr val="125E70"/>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Arrow: Right 12"/>
                          <wps:cNvSpPr/>
                          <wps:spPr>
                            <a:xfrm rot="10800000">
                              <a:off x="0" y="0"/>
                              <a:ext cx="485775" cy="1381125"/>
                            </a:xfrm>
                            <a:prstGeom prst="rightArrow">
                              <a:avLst/>
                            </a:prstGeom>
                            <a:solidFill>
                              <a:srgbClr val="125E70"/>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2996CE8F" id="Group 19" o:spid="_x0000_s1026" style="position:absolute;left:0;text-align:left;margin-left:318.35pt;margin-top:124.95pt;width:205pt;height:302.4pt;z-index:251645440" coordsize="26037,38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7" o:spid="_x0000_s1027" type="#_x0000_t176" style="position:absolute;left:6911;width:19126;height:38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" fillcolor="#125e70" strokecolor="white [3201]" strokeweight="1.5pt">
                  <v:textbox inset="0,0,0,0">
                    <w:txbxContent>
                      <w:p w14:paraId="6D9F6775" w14:textId="77777777" w:rsidR="002D4140" w:rsidRPr="008C1024" w:rsidRDefault="002D4140" w:rsidP="008C1024">
                        <w:pPr>
                          <w:spacing w:after="0" w:line="240" w:lineRule="auto"/>
                          <w:jc w:val="center"/>
                          <w:rPr>
                            <w:rFonts w:ascii="Open Sans" w:hAnsi="Open Sans" w:cs="Open Sans"/>
                            <w:b/>
                            <w:color w:val="FFFFFF" w:themeColor="background1"/>
                            <w:u w:val="single"/>
                          </w:rPr>
                        </w:pPr>
                        <w:r w:rsidRPr="008C1024">
                          <w:rPr>
                            <w:rFonts w:ascii="Open Sans" w:hAnsi="Open Sans" w:cs="Open Sans"/>
                            <w:b/>
                            <w:color w:val="FFFFFF" w:themeColor="background1"/>
                            <w:u w:val="single"/>
                          </w:rPr>
                          <w:t>Communication Means</w:t>
                        </w:r>
                      </w:p>
                      <w:p w14:paraId="1750D79C" w14:textId="77777777" w:rsidR="002D4140" w:rsidRPr="008C1024" w:rsidRDefault="002D4140" w:rsidP="008C1024">
                        <w:pPr>
                          <w:spacing w:after="0" w:line="240" w:lineRule="auto"/>
                          <w:jc w:val="center"/>
                          <w:rPr>
                            <w:rFonts w:ascii="Open Sans" w:hAnsi="Open Sans" w:cs="Open Sans"/>
                            <w:b/>
                            <w:color w:val="000000" w:themeColor="text1"/>
                            <w:u w:val="single"/>
                          </w:rPr>
                        </w:pPr>
                      </w:p>
                      <w:p w14:paraId="136C48ED"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Debriefing</w:t>
                        </w:r>
                      </w:p>
                      <w:p w14:paraId="3C3669FD"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Meetings/briefings</w:t>
                        </w:r>
                      </w:p>
                      <w:p w14:paraId="0E8CEA1A"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Workshop</w:t>
                        </w:r>
                      </w:p>
                      <w:p w14:paraId="4EFD9D18"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Brown bag</w:t>
                        </w:r>
                      </w:p>
                      <w:p w14:paraId="72807DA7"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Email</w:t>
                        </w:r>
                      </w:p>
                      <w:p w14:paraId="46616B00" w14:textId="08636B5F"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WFP website</w:t>
                        </w:r>
                        <w:r w:rsidR="00450F0D" w:rsidRPr="008C1024">
                          <w:rPr>
                            <w:rFonts w:ascii="Open Sans" w:hAnsi="Open Sans" w:cs="Open Sans"/>
                          </w:rPr>
                          <w:t>s</w:t>
                        </w:r>
                      </w:p>
                      <w:p w14:paraId="6A6062F0" w14:textId="46140B14" w:rsidR="00450F0D" w:rsidRPr="008C1024" w:rsidRDefault="00450F0D"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 xml:space="preserve">WFP Online Evaluation Community </w:t>
                        </w:r>
                      </w:p>
                      <w:p w14:paraId="23420830" w14:textId="4C77D960" w:rsidR="00450F0D" w:rsidRPr="008C1024" w:rsidRDefault="00450F0D"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WFP Online Thematic Communities</w:t>
                        </w:r>
                      </w:p>
                      <w:p w14:paraId="5A72E2D0" w14:textId="0EC0755F"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Partner website</w:t>
                        </w:r>
                      </w:p>
                      <w:p w14:paraId="04741990" w14:textId="05271875"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Video</w:t>
                        </w:r>
                        <w:r w:rsidR="00450F0D" w:rsidRPr="008C1024">
                          <w:rPr>
                            <w:rFonts w:ascii="Open Sans" w:hAnsi="Open Sans" w:cs="Open Sans"/>
                          </w:rPr>
                          <w:t xml:space="preserve"> and Radio</w:t>
                        </w:r>
                      </w:p>
                      <w:p w14:paraId="75054E2D"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News media (print)</w:t>
                        </w:r>
                      </w:p>
                      <w:p w14:paraId="6794FC45"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Broadcast media</w:t>
                        </w:r>
                      </w:p>
                      <w:p w14:paraId="599EE0DF"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Panel presentation</w:t>
                        </w:r>
                      </w:p>
                      <w:p w14:paraId="3F25A3E1"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Poster session</w:t>
                        </w:r>
                      </w:p>
                      <w:p w14:paraId="220CB28D" w14:textId="77777777" w:rsidR="002D4140" w:rsidRPr="008C1024" w:rsidRDefault="002D4140" w:rsidP="008C1024">
                        <w:pPr>
                          <w:numPr>
                            <w:ilvl w:val="0"/>
                            <w:numId w:val="47"/>
                          </w:numPr>
                          <w:tabs>
                            <w:tab w:val="clear" w:pos="720"/>
                            <w:tab w:val="num" w:pos="142"/>
                          </w:tabs>
                          <w:spacing w:after="0" w:line="240" w:lineRule="auto"/>
                          <w:ind w:left="142" w:hanging="142"/>
                          <w:jc w:val="center"/>
                          <w:rPr>
                            <w:rFonts w:ascii="Open Sans" w:hAnsi="Open Sans" w:cs="Open Sans"/>
                          </w:rPr>
                        </w:pPr>
                        <w:r w:rsidRPr="008C1024">
                          <w:rPr>
                            <w:rFonts w:ascii="Open Sans" w:hAnsi="Open Sans" w:cs="Open Sans"/>
                          </w:rPr>
                          <w:t>Social media</w:t>
                        </w:r>
                      </w:p>
                      <w:p w14:paraId="5C2A8D75" w14:textId="77777777" w:rsidR="002D4140" w:rsidRPr="008C1024" w:rsidRDefault="002D4140" w:rsidP="00675F65">
                        <w:pPr>
                          <w:rPr>
                            <w:rFonts w:ascii="Open Sans" w:hAnsi="Open Sans" w:cs="Open Sans"/>
                            <w:color w:val="FFFFFF" w:themeColor="background1"/>
                          </w:rPr>
                        </w:pPr>
                      </w:p>
                    </w:txbxContent>
                  </v:textbox>
                </v:shape>
                <v:group id="Group 18" o:spid="_x0000_s1028" style="position:absolute;top:4146;width:4857;height:30186" coordsize="4857,30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9" o:spid="_x0000_s1029" type="#_x0000_t13" style="position:absolute;top:16374;width:4857;height:13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" adj="10800" fillcolor="#125e70" stroked="f" strokeweight="1pt"/>
                  <v:shape id="Arrow: Right 12" o:spid="_x0000_s1030" type="#_x0000_t13" style="position:absolute;width:4857;height:1381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" adj="10800" fillcolor="#125e70" stroked="f" strokeweight="1pt"/>
                </v:group>
              </v:group>
            </w:pict>
          </mc:Fallback>
        </mc:AlternateContent>
      </w:r>
      <w:r w:rsidR="005B3F80" w:rsidRPr="004E0111">
        <w:rPr>
          <w:rFonts w:ascii="Open Sans" w:hAnsi="Open Sans"/>
          <w:b/>
          <w:color w:val="125E70"/>
          <w:sz w:val="18"/>
          <w:lang w:eastAsia="fr-FR" w:bidi="fr-FR"/>
        </w:rPr>
        <w:t xml:space="preserve">Figure </w:t>
      </w:r>
      <w:r w:rsidR="00A5385A" w:rsidRPr="004E0111">
        <w:rPr>
          <w:rFonts w:ascii="Open Sans" w:hAnsi="Open Sans"/>
          <w:b/>
          <w:color w:val="125E70"/>
          <w:sz w:val="18"/>
          <w:lang w:eastAsia="fr-FR" w:bidi="fr-FR"/>
        </w:rPr>
        <w:t>1</w:t>
      </w:r>
      <w:r w:rsidR="005B3F80" w:rsidRPr="004E0111">
        <w:rPr>
          <w:rFonts w:ascii="Open Sans" w:hAnsi="Open Sans"/>
          <w:b/>
          <w:color w:val="125E70"/>
          <w:sz w:val="18"/>
          <w:lang w:eastAsia="fr-FR" w:bidi="fr-FR"/>
        </w:rPr>
        <w:t xml:space="preserve">: The key </w:t>
      </w:r>
      <w:r w:rsidR="001F24E7" w:rsidRPr="004E0111">
        <w:rPr>
          <w:rFonts w:ascii="Open Sans" w:hAnsi="Open Sans"/>
          <w:b/>
          <w:color w:val="125E70"/>
          <w:sz w:val="18"/>
          <w:lang w:eastAsia="fr-FR" w:bidi="fr-FR"/>
        </w:rPr>
        <w:t xml:space="preserve">audiences </w:t>
      </w:r>
      <w:r w:rsidR="005B3F80" w:rsidRPr="004E0111">
        <w:rPr>
          <w:rFonts w:ascii="Open Sans" w:hAnsi="Open Sans"/>
          <w:b/>
          <w:color w:val="125E70"/>
          <w:sz w:val="18"/>
          <w:lang w:eastAsia="fr-FR" w:bidi="fr-FR"/>
        </w:rPr>
        <w:t>of a communication plan</w:t>
      </w: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4882"/>
      </w:tblGrid>
      <w:tr w:rsidR="001305B3" w:rsidRPr="008C1024" w14:paraId="68DE8AA4" w14:textId="77777777" w:rsidTr="002A2BF9">
        <w:trPr>
          <w:trHeight w:val="833"/>
        </w:trPr>
        <w:tc>
          <w:tcPr>
            <w:tcW w:w="1418" w:type="dxa"/>
            <w:tcBorders>
              <w:bottom w:val="single" w:sz="48" w:space="0" w:color="FFFFFF" w:themeColor="background1"/>
              <w:right w:val="single" w:sz="24" w:space="0" w:color="125E70"/>
            </w:tcBorders>
            <w:vAlign w:val="center"/>
          </w:tcPr>
          <w:p w14:paraId="291EFC81" w14:textId="177C189C" w:rsidR="001305B3" w:rsidRPr="008C1024" w:rsidRDefault="00E34BEC" w:rsidP="00B06FA2">
            <w:pPr>
              <w:tabs>
                <w:tab w:val="left" w:pos="1870"/>
              </w:tabs>
              <w:jc w:val="center"/>
              <w:rPr>
                <w:rFonts w:ascii="Open Sans" w:hAnsi="Open Sans" w:cs="Open Sans"/>
                <w:b/>
                <w:bCs/>
                <w:sz w:val="20"/>
                <w:szCs w:val="20"/>
              </w:rPr>
            </w:pPr>
            <w:bookmarkStart w:id="5" w:name="_Hlk32584661"/>
            <w:r w:rsidRPr="00133D30">
              <w:rPr>
                <w:rFonts w:cs="Open Sans"/>
                <w:b/>
                <w:bCs/>
                <w:noProof/>
                <w:szCs w:val="18"/>
              </w:rPr>
              <mc:AlternateContent>
                <mc:Choice Requires="wpg">
                  <w:drawing>
                    <wp:inline distT="0" distB="0" distL="0" distR="0" wp14:anchorId="0EC8C94E" wp14:editId="535B3644">
                      <wp:extent cx="498300" cy="396000"/>
                      <wp:effectExtent l="38100" t="0" r="35560" b="4445"/>
                      <wp:docPr id="2012933187" name="Group 83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98300" cy="396000"/>
                                <a:chOff x="0" y="0"/>
                                <a:chExt cx="4385605" cy="3476623"/>
                              </a:xfrm>
                              <a:solidFill>
                                <a:srgbClr val="125E70"/>
                              </a:solidFill>
                            </wpg:grpSpPr>
                            <wpg:grpSp>
                              <wpg:cNvPr id="2012933188" name="Group 2012933188"/>
                              <wpg:cNvGrpSpPr>
                                <a:grpSpLocks noChangeAspect="1"/>
                              </wpg:cNvGrpSpPr>
                              <wpg:grpSpPr>
                                <a:xfrm>
                                  <a:off x="1622625" y="0"/>
                                  <a:ext cx="1115922" cy="1669143"/>
                                  <a:chOff x="1622621" y="0"/>
                                  <a:chExt cx="425666" cy="636692"/>
                                </a:xfrm>
                                <a:grpFill/>
                              </wpg:grpSpPr>
                              <wps:wsp>
                                <wps:cNvPr id="2012933189" name="Oval 2012933189"/>
                                <wps:cNvSpPr>
                                  <a:spLocks noChangeAspect="1"/>
                                </wps:cNvSpPr>
                                <wps:spPr>
                                  <a:xfrm>
                                    <a:off x="1706914" y="0"/>
                                    <a:ext cx="257081" cy="257081"/>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12933190" name="Rectangle: Top Corners Rounded 2012933190"/>
                                <wps:cNvSpPr>
                                  <a:spLocks noChangeAspect="1"/>
                                </wps:cNvSpPr>
                                <wps:spPr>
                                  <a:xfrm>
                                    <a:off x="1622621" y="286946"/>
                                    <a:ext cx="425666" cy="349746"/>
                                  </a:xfrm>
                                  <a:prstGeom prst="round2SameRect">
                                    <a:avLst>
                                      <a:gd name="adj1" fmla="val 50000"/>
                                      <a:gd name="adj2" fmla="val 7349"/>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12933191" name="Group 2012933191"/>
                              <wpg:cNvGrpSpPr/>
                              <wpg:grpSpPr>
                                <a:xfrm>
                                  <a:off x="571501" y="790230"/>
                                  <a:ext cx="735624" cy="1753647"/>
                                  <a:chOff x="571501" y="790230"/>
                                  <a:chExt cx="735624" cy="1753647"/>
                                </a:xfrm>
                                <a:grpFill/>
                              </wpg:grpSpPr>
                              <wps:wsp>
                                <wps:cNvPr id="2012933192" name="Oval 2012933192"/>
                                <wps:cNvSpPr>
                                  <a:spLocks noChangeAspect="1"/>
                                </wps:cNvSpPr>
                                <wps:spPr>
                                  <a:xfrm>
                                    <a:off x="571501" y="790230"/>
                                    <a:ext cx="735624" cy="735624"/>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12933193" name="Freeform: Shape 2012933193"/>
                                <wps:cNvSpPr>
                                  <a:spLocks noChangeAspect="1"/>
                                </wps:cNvSpPr>
                                <wps:spPr>
                                  <a:xfrm>
                                    <a:off x="599432" y="1611311"/>
                                    <a:ext cx="662940" cy="932566"/>
                                  </a:xfrm>
                                  <a:custGeom>
                                    <a:avLst/>
                                    <a:gdLst>
                                      <a:gd name="connsiteX0" fmla="*/ 259932 w 662940"/>
                                      <a:gd name="connsiteY0" fmla="*/ 0 h 932566"/>
                                      <a:gd name="connsiteX1" fmla="*/ 403008 w 662940"/>
                                      <a:gd name="connsiteY1" fmla="*/ 0 h 932566"/>
                                      <a:gd name="connsiteX2" fmla="*/ 662940 w 662940"/>
                                      <a:gd name="connsiteY2" fmla="*/ 259932 h 932566"/>
                                      <a:gd name="connsiteX3" fmla="*/ 662940 w 662940"/>
                                      <a:gd name="connsiteY3" fmla="*/ 268162 h 932566"/>
                                      <a:gd name="connsiteX4" fmla="*/ 155409 w 662940"/>
                                      <a:gd name="connsiteY4" fmla="*/ 932566 h 932566"/>
                                      <a:gd name="connsiteX5" fmla="*/ 143284 w 662940"/>
                                      <a:gd name="connsiteY5" fmla="*/ 932566 h 932566"/>
                                      <a:gd name="connsiteX6" fmla="*/ 115582 w 662940"/>
                                      <a:gd name="connsiteY6" fmla="*/ 881528 h 932566"/>
                                      <a:gd name="connsiteX7" fmla="*/ 32013 w 662940"/>
                                      <a:gd name="connsiteY7" fmla="*/ 797960 h 932566"/>
                                      <a:gd name="connsiteX8" fmla="*/ 0 w 662940"/>
                                      <a:gd name="connsiteY8" fmla="*/ 780584 h 932566"/>
                                      <a:gd name="connsiteX9" fmla="*/ 0 w 662940"/>
                                      <a:gd name="connsiteY9" fmla="*/ 770458 h 932566"/>
                                      <a:gd name="connsiteX10" fmla="*/ 22719 w 662940"/>
                                      <a:gd name="connsiteY10" fmla="*/ 758126 h 932566"/>
                                      <a:gd name="connsiteX11" fmla="*/ 223280 w 662940"/>
                                      <a:gd name="connsiteY11" fmla="*/ 380916 h 932566"/>
                                      <a:gd name="connsiteX12" fmla="*/ 145590 w 662940"/>
                                      <a:gd name="connsiteY12" fmla="*/ 126577 h 932566"/>
                                      <a:gd name="connsiteX13" fmla="*/ 92695 w 662940"/>
                                      <a:gd name="connsiteY13" fmla="*/ 62468 h 932566"/>
                                      <a:gd name="connsiteX14" fmla="*/ 114602 w 662940"/>
                                      <a:gd name="connsiteY14" fmla="*/ 44393 h 932566"/>
                                      <a:gd name="connsiteX15" fmla="*/ 259932 w 662940"/>
                                      <a:gd name="connsiteY15" fmla="*/ 0 h 9325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662940" h="932566">
                                        <a:moveTo>
                                          <a:pt x="259932" y="0"/>
                                        </a:moveTo>
                                        <a:lnTo>
                                          <a:pt x="403008" y="0"/>
                                        </a:lnTo>
                                        <a:cubicBezTo>
                                          <a:pt x="546564" y="0"/>
                                          <a:pt x="662940" y="116376"/>
                                          <a:pt x="662940" y="259932"/>
                                        </a:cubicBezTo>
                                        <a:lnTo>
                                          <a:pt x="662940" y="268162"/>
                                        </a:lnTo>
                                        <a:lnTo>
                                          <a:pt x="155409" y="932566"/>
                                        </a:lnTo>
                                        <a:lnTo>
                                          <a:pt x="143284" y="932566"/>
                                        </a:lnTo>
                                        <a:lnTo>
                                          <a:pt x="115582" y="881528"/>
                                        </a:lnTo>
                                        <a:cubicBezTo>
                                          <a:pt x="93342" y="848609"/>
                                          <a:pt x="64933" y="820200"/>
                                          <a:pt x="32013" y="797960"/>
                                        </a:cubicBezTo>
                                        <a:lnTo>
                                          <a:pt x="0" y="780584"/>
                                        </a:lnTo>
                                        <a:lnTo>
                                          <a:pt x="0" y="770458"/>
                                        </a:lnTo>
                                        <a:lnTo>
                                          <a:pt x="22719" y="758126"/>
                                        </a:lnTo>
                                        <a:cubicBezTo>
                                          <a:pt x="143723" y="676377"/>
                                          <a:pt x="223280" y="537937"/>
                                          <a:pt x="223280" y="380916"/>
                                        </a:cubicBezTo>
                                        <a:cubicBezTo>
                                          <a:pt x="223280" y="286703"/>
                                          <a:pt x="194640" y="199180"/>
                                          <a:pt x="145590" y="126577"/>
                                        </a:cubicBezTo>
                                        <a:lnTo>
                                          <a:pt x="92695" y="62468"/>
                                        </a:lnTo>
                                        <a:lnTo>
                                          <a:pt x="114602" y="44393"/>
                                        </a:lnTo>
                                        <a:cubicBezTo>
                                          <a:pt x="156087" y="16366"/>
                                          <a:pt x="206099" y="0"/>
                                          <a:pt x="259932" y="0"/>
                                        </a:cubicBez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g:grpSp>
                              <wpg:cNvPr id="2012933194" name="Group 2012933194"/>
                              <wpg:cNvGrpSpPr/>
                              <wpg:grpSpPr>
                                <a:xfrm>
                                  <a:off x="3649981" y="1559853"/>
                                  <a:ext cx="735624" cy="1901599"/>
                                  <a:chOff x="3649981" y="1559853"/>
                                  <a:chExt cx="735624" cy="1901599"/>
                                </a:xfrm>
                                <a:grpFill/>
                              </wpg:grpSpPr>
                              <wps:wsp>
                                <wps:cNvPr id="2012933195" name="Oval 2012933195"/>
                                <wps:cNvSpPr>
                                  <a:spLocks noChangeAspect="1"/>
                                </wps:cNvSpPr>
                                <wps:spPr>
                                  <a:xfrm>
                                    <a:off x="3649981" y="1559853"/>
                                    <a:ext cx="735624" cy="735624"/>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12933196" name="Freeform: Shape 2012933196"/>
                                <wps:cNvSpPr>
                                  <a:spLocks noChangeAspect="1"/>
                                </wps:cNvSpPr>
                                <wps:spPr>
                                  <a:xfrm>
                                    <a:off x="3709822" y="2380934"/>
                                    <a:ext cx="628652" cy="1080518"/>
                                  </a:xfrm>
                                  <a:custGeom>
                                    <a:avLst/>
                                    <a:gdLst>
                                      <a:gd name="connsiteX0" fmla="*/ 221455 w 628652"/>
                                      <a:gd name="connsiteY0" fmla="*/ 0 h 1080518"/>
                                      <a:gd name="connsiteX1" fmla="*/ 407197 w 628652"/>
                                      <a:gd name="connsiteY1" fmla="*/ 0 h 1080518"/>
                                      <a:gd name="connsiteX2" fmla="*/ 628652 w 628652"/>
                                      <a:gd name="connsiteY2" fmla="*/ 221455 h 1080518"/>
                                      <a:gd name="connsiteX3" fmla="*/ 628652 w 628652"/>
                                      <a:gd name="connsiteY3" fmla="*/ 1049489 h 1080518"/>
                                      <a:gd name="connsiteX4" fmla="*/ 615800 w 628652"/>
                                      <a:gd name="connsiteY4" fmla="*/ 1080518 h 1080518"/>
                                      <a:gd name="connsiteX5" fmla="*/ 0 w 628652"/>
                                      <a:gd name="connsiteY5" fmla="*/ 274381 h 1080518"/>
                                      <a:gd name="connsiteX6" fmla="*/ 0 w 628652"/>
                                      <a:gd name="connsiteY6" fmla="*/ 221455 h 1080518"/>
                                      <a:gd name="connsiteX7" fmla="*/ 221455 w 628652"/>
                                      <a:gd name="connsiteY7" fmla="*/ 0 h 10805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28652" h="1080518">
                                        <a:moveTo>
                                          <a:pt x="221455" y="0"/>
                                        </a:moveTo>
                                        <a:lnTo>
                                          <a:pt x="407197" y="0"/>
                                        </a:lnTo>
                                        <a:cubicBezTo>
                                          <a:pt x="529503" y="0"/>
                                          <a:pt x="628652" y="99149"/>
                                          <a:pt x="628652" y="221455"/>
                                        </a:cubicBezTo>
                                        <a:lnTo>
                                          <a:pt x="628652" y="1049489"/>
                                        </a:lnTo>
                                        <a:lnTo>
                                          <a:pt x="615800" y="1080518"/>
                                        </a:lnTo>
                                        <a:lnTo>
                                          <a:pt x="0" y="274381"/>
                                        </a:lnTo>
                                        <a:lnTo>
                                          <a:pt x="0" y="221455"/>
                                        </a:lnTo>
                                        <a:cubicBezTo>
                                          <a:pt x="0" y="99149"/>
                                          <a:pt x="99149" y="0"/>
                                          <a:pt x="221455" y="0"/>
                                        </a:cubicBez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g:grpSp>
                              <wpg:cNvPr id="2012933197" name="Group 2012933197"/>
                              <wpg:cNvGrpSpPr/>
                              <wpg:grpSpPr>
                                <a:xfrm>
                                  <a:off x="3076674" y="722015"/>
                                  <a:ext cx="735624" cy="1821861"/>
                                  <a:chOff x="3076674" y="722015"/>
                                  <a:chExt cx="735624" cy="1821861"/>
                                </a:xfrm>
                                <a:grpFill/>
                              </wpg:grpSpPr>
                              <wps:wsp>
                                <wps:cNvPr id="2012933198" name="Oval 2012933198"/>
                                <wps:cNvSpPr>
                                  <a:spLocks noChangeAspect="1"/>
                                </wps:cNvSpPr>
                                <wps:spPr>
                                  <a:xfrm>
                                    <a:off x="3076674" y="722015"/>
                                    <a:ext cx="735624" cy="735624"/>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12933199" name="Freeform: Shape 2012933199"/>
                                <wps:cNvSpPr>
                                  <a:spLocks noChangeAspect="1"/>
                                </wps:cNvSpPr>
                                <wps:spPr>
                                  <a:xfrm>
                                    <a:off x="3128798" y="1543096"/>
                                    <a:ext cx="647700" cy="1000780"/>
                                  </a:xfrm>
                                  <a:custGeom>
                                    <a:avLst/>
                                    <a:gdLst>
                                      <a:gd name="connsiteX0" fmla="*/ 257176 w 647700"/>
                                      <a:gd name="connsiteY0" fmla="*/ 0 h 1000780"/>
                                      <a:gd name="connsiteX1" fmla="*/ 390524 w 647700"/>
                                      <a:gd name="connsiteY1" fmla="*/ 0 h 1000780"/>
                                      <a:gd name="connsiteX2" fmla="*/ 534314 w 647700"/>
                                      <a:gd name="connsiteY2" fmla="*/ 43922 h 1000780"/>
                                      <a:gd name="connsiteX3" fmla="*/ 569377 w 647700"/>
                                      <a:gd name="connsiteY3" fmla="*/ 72852 h 1000780"/>
                                      <a:gd name="connsiteX4" fmla="*/ 522036 w 647700"/>
                                      <a:gd name="connsiteY4" fmla="*/ 130230 h 1000780"/>
                                      <a:gd name="connsiteX5" fmla="*/ 444346 w 647700"/>
                                      <a:gd name="connsiteY5" fmla="*/ 384569 h 1000780"/>
                                      <a:gd name="connsiteX6" fmla="*/ 644907 w 647700"/>
                                      <a:gd name="connsiteY6" fmla="*/ 761779 h 1000780"/>
                                      <a:gd name="connsiteX7" fmla="*/ 647700 w 647700"/>
                                      <a:gd name="connsiteY7" fmla="*/ 763295 h 1000780"/>
                                      <a:gd name="connsiteX8" fmla="*/ 647700 w 647700"/>
                                      <a:gd name="connsiteY8" fmla="*/ 796545 h 1000780"/>
                                      <a:gd name="connsiteX9" fmla="*/ 631716 w 647700"/>
                                      <a:gd name="connsiteY9" fmla="*/ 805221 h 1000780"/>
                                      <a:gd name="connsiteX10" fmla="*/ 501594 w 647700"/>
                                      <a:gd name="connsiteY10" fmla="*/ 999420 h 1000780"/>
                                      <a:gd name="connsiteX11" fmla="*/ 501457 w 647700"/>
                                      <a:gd name="connsiteY11" fmla="*/ 1000780 h 1000780"/>
                                      <a:gd name="connsiteX12" fmla="*/ 495898 w 647700"/>
                                      <a:gd name="connsiteY12" fmla="*/ 1000780 h 1000780"/>
                                      <a:gd name="connsiteX13" fmla="*/ 0 w 647700"/>
                                      <a:gd name="connsiteY13" fmla="*/ 351606 h 1000780"/>
                                      <a:gd name="connsiteX14" fmla="*/ 0 w 647700"/>
                                      <a:gd name="connsiteY14" fmla="*/ 257176 h 1000780"/>
                                      <a:gd name="connsiteX15" fmla="*/ 257176 w 647700"/>
                                      <a:gd name="connsiteY15" fmla="*/ 0 h 1000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647700" h="1000780">
                                        <a:moveTo>
                                          <a:pt x="257176" y="0"/>
                                        </a:moveTo>
                                        <a:lnTo>
                                          <a:pt x="390524" y="0"/>
                                        </a:lnTo>
                                        <a:cubicBezTo>
                                          <a:pt x="443787" y="0"/>
                                          <a:pt x="493268" y="16192"/>
                                          <a:pt x="534314" y="43922"/>
                                        </a:cubicBezTo>
                                        <a:lnTo>
                                          <a:pt x="569377" y="72852"/>
                                        </a:lnTo>
                                        <a:lnTo>
                                          <a:pt x="522036" y="130230"/>
                                        </a:lnTo>
                                        <a:cubicBezTo>
                                          <a:pt x="472987" y="202833"/>
                                          <a:pt x="444346" y="290356"/>
                                          <a:pt x="444346" y="384569"/>
                                        </a:cubicBezTo>
                                        <a:cubicBezTo>
                                          <a:pt x="444346" y="541590"/>
                                          <a:pt x="523903" y="680030"/>
                                          <a:pt x="644907" y="761779"/>
                                        </a:cubicBezTo>
                                        <a:lnTo>
                                          <a:pt x="647700" y="763295"/>
                                        </a:lnTo>
                                        <a:lnTo>
                                          <a:pt x="647700" y="796545"/>
                                        </a:lnTo>
                                        <a:lnTo>
                                          <a:pt x="631716" y="805221"/>
                                        </a:lnTo>
                                        <a:cubicBezTo>
                                          <a:pt x="565877" y="849701"/>
                                          <a:pt x="518080" y="918857"/>
                                          <a:pt x="501594" y="999420"/>
                                        </a:cubicBezTo>
                                        <a:lnTo>
                                          <a:pt x="501457" y="1000780"/>
                                        </a:lnTo>
                                        <a:lnTo>
                                          <a:pt x="495898" y="1000780"/>
                                        </a:lnTo>
                                        <a:lnTo>
                                          <a:pt x="0" y="351606"/>
                                        </a:lnTo>
                                        <a:lnTo>
                                          <a:pt x="0" y="257176"/>
                                        </a:lnTo>
                                        <a:cubicBezTo>
                                          <a:pt x="0" y="115142"/>
                                          <a:pt x="115142" y="0"/>
                                          <a:pt x="257176" y="0"/>
                                        </a:cubicBez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g:grpSp>
                              <wpg:cNvPr id="2012933200" name="Group 2012933200"/>
                              <wpg:cNvGrpSpPr/>
                              <wpg:grpSpPr>
                                <a:xfrm>
                                  <a:off x="0" y="1620807"/>
                                  <a:ext cx="735624" cy="1839487"/>
                                  <a:chOff x="0" y="1620807"/>
                                  <a:chExt cx="735624" cy="1839487"/>
                                </a:xfrm>
                                <a:grpFill/>
                              </wpg:grpSpPr>
                              <wps:wsp>
                                <wps:cNvPr id="2012933201" name="Oval 2012933201"/>
                                <wps:cNvSpPr>
                                  <a:spLocks noChangeAspect="1"/>
                                </wps:cNvSpPr>
                                <wps:spPr>
                                  <a:xfrm>
                                    <a:off x="0" y="1620807"/>
                                    <a:ext cx="735624" cy="735624"/>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12933202" name="Freeform: Shape 2012933202"/>
                                <wps:cNvSpPr>
                                  <a:spLocks noChangeAspect="1"/>
                                </wps:cNvSpPr>
                                <wps:spPr>
                                  <a:xfrm>
                                    <a:off x="48254" y="2441888"/>
                                    <a:ext cx="633985" cy="1018406"/>
                                  </a:xfrm>
                                  <a:custGeom>
                                    <a:avLst/>
                                    <a:gdLst>
                                      <a:gd name="connsiteX0" fmla="*/ 249237 w 633985"/>
                                      <a:gd name="connsiteY0" fmla="*/ 0 h 1018406"/>
                                      <a:gd name="connsiteX1" fmla="*/ 395287 w 633985"/>
                                      <a:gd name="connsiteY1" fmla="*/ 0 h 1018406"/>
                                      <a:gd name="connsiteX2" fmla="*/ 624938 w 633985"/>
                                      <a:gd name="connsiteY2" fmla="*/ 152223 h 1018406"/>
                                      <a:gd name="connsiteX3" fmla="*/ 633985 w 633985"/>
                                      <a:gd name="connsiteY3" fmla="*/ 197033 h 1018406"/>
                                      <a:gd name="connsiteX4" fmla="*/ 6546 w 633985"/>
                                      <a:gd name="connsiteY4" fmla="*/ 1018406 h 1018406"/>
                                      <a:gd name="connsiteX5" fmla="*/ 0 w 633985"/>
                                      <a:gd name="connsiteY5" fmla="*/ 1002602 h 1018406"/>
                                      <a:gd name="connsiteX6" fmla="*/ 0 w 633985"/>
                                      <a:gd name="connsiteY6" fmla="*/ 249237 h 1018406"/>
                                      <a:gd name="connsiteX7" fmla="*/ 249237 w 633985"/>
                                      <a:gd name="connsiteY7" fmla="*/ 0 h 1018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33985" h="1018406">
                                        <a:moveTo>
                                          <a:pt x="249237" y="0"/>
                                        </a:moveTo>
                                        <a:lnTo>
                                          <a:pt x="395287" y="0"/>
                                        </a:lnTo>
                                        <a:cubicBezTo>
                                          <a:pt x="498525" y="0"/>
                                          <a:pt x="587102" y="62768"/>
                                          <a:pt x="624938" y="152223"/>
                                        </a:cubicBezTo>
                                        <a:lnTo>
                                          <a:pt x="633985" y="197033"/>
                                        </a:lnTo>
                                        <a:lnTo>
                                          <a:pt x="6546" y="1018406"/>
                                        </a:lnTo>
                                        <a:lnTo>
                                          <a:pt x="0" y="1002602"/>
                                        </a:lnTo>
                                        <a:lnTo>
                                          <a:pt x="0" y="249237"/>
                                        </a:lnTo>
                                        <a:cubicBezTo>
                                          <a:pt x="0" y="111587"/>
                                          <a:pt x="111587" y="0"/>
                                          <a:pt x="249237" y="0"/>
                                        </a:cubicBez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s:wsp>
                              <wps:cNvPr id="2012933203" name="Trapezoid 2012933203"/>
                              <wps:cNvSpPr/>
                              <wps:spPr>
                                <a:xfrm>
                                  <a:off x="172712" y="1771379"/>
                                  <a:ext cx="4015740" cy="1705244"/>
                                </a:xfrm>
                                <a:prstGeom prst="trapezoid">
                                  <a:avLst>
                                    <a:gd name="adj" fmla="val 76389"/>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24E02EB7" id="Group 837" o:spid="_x0000_s1026" style="width:39.25pt;height:31.2pt;mso-position-horizontal-relative:char;mso-position-vertical-relative:line" coordsize="43856,34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">
                      <o:lock v:ext="edit" aspectratio="t"/>
                      <v:group id="Group 2012933188" o:spid="_x0000_s1027" style="position:absolute;left:16226;width:11159;height:16691" coordorigin="16226" coordsize="4256,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">
                        <o:lock v:ext="edit" aspectratio="t"/>
                        <v:oval id="Oval 2012933189" o:spid="_x0000_s1028" style="position:absolute;left:17069;width:2570;height:25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" filled="f" stroked="f" strokeweight="1pt">
                          <v:stroke joinstyle="miter"/>
                          <o:lock v:ext="edit" aspectratio="t"/>
                        </v:oval>
                        <v:shape id="Rectangle: Top Corners Rounded 2012933190" o:spid="_x0000_s1029" style="position:absolute;left:16226;top:2869;width:4256;height:3497;visibility:visible;mso-wrap-style:square;v-text-anchor:middle" coordsize="425666,349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" path="m174873,r75920,c347373,,425666,78293,425666,174873r,149170c425666,338238,414158,349746,399963,349746r-374260,c11508,349746,,338238,,324043l,174873c,78293,78293,,174873,xe" filled="f" stroked="f" strokeweight="1pt">
                          <v:stroke joinstyle="miter"/>
                          <v:path arrowok="t" o:connecttype="custom" o:connectlocs="174873,0;250793,0;425666,174873;425666,324043;399963,349746;25703,349746;0,324043;0,174873;174873,0" o:connectangles="0,0,0,0,0,0,0,0,0"/>
                          <o:lock v:ext="edit" aspectratio="t"/>
                        </v:shape>
                      </v:group>
                      <v:group id="Group 2012933191" o:spid="_x0000_s1030" style="position:absolute;left:5715;top:7902;width:7356;height:17536" coordorigin="5715,7902" coordsize="7356,17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">
                        <v:oval id="Oval 2012933192" o:spid="_x0000_s1031" style="position:absolute;left:5715;top:7902;width:7356;height:73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" filled="f" stroked="f" strokeweight="1pt">
                          <v:stroke joinstyle="miter"/>
                          <o:lock v:ext="edit" aspectratio="t"/>
                        </v:oval>
                        <v:shape id="Freeform: Shape 2012933193" o:spid="_x0000_s1032" style="position:absolute;left:5994;top:16113;width:6629;height:9325;visibility:visible;mso-wrap-style:square;v-text-anchor:middle" coordsize="662940,932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" path="m259932,l403008,c546564,,662940,116376,662940,259932r,8230l155409,932566r-12125,l115582,881528c93342,848609,64933,820200,32013,797960l,780584,,770458,22719,758126c143723,676377,223280,537937,223280,380916v,-94213,-28640,-181736,-77690,-254339l92695,62468,114602,44393c156087,16366,206099,,259932,xe" filled="f" stroked="f" strokeweight="1pt">
                          <v:stroke joinstyle="miter"/>
                          <v:path arrowok="t" o:connecttype="custom" o:connectlocs="259932,0;403008,0;662940,259932;662940,268162;155409,932566;143284,932566;115582,881528;32013,797960;0,780584;0,770458;22719,758126;223280,380916;145590,126577;92695,62468;114602,44393;259932,0" o:connectangles="0,0,0,0,0,0,0,0,0,0,0,0,0,0,0,0"/>
                          <o:lock v:ext="edit" aspectratio="t"/>
                        </v:shape>
                      </v:group>
                      <v:group id="Group 2012933194" o:spid="_x0000_s1033" style="position:absolute;left:36499;top:15598;width:7357;height:19016" coordorigin="36499,15598" coordsize="7356,19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">
                        <v:oval id="Oval 2012933195" o:spid="_x0000_s1034" style="position:absolute;left:36499;top:15598;width:7357;height:73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" filled="f" stroked="f" strokeweight="1pt">
                          <v:stroke joinstyle="miter"/>
                          <o:lock v:ext="edit" aspectratio="t"/>
                        </v:oval>
                        <v:shape id="Freeform: Shape 2012933196" o:spid="_x0000_s1035" style="position:absolute;left:37098;top:23809;width:6286;height:10805;visibility:visible;mso-wrap-style:square;v-text-anchor:middle" coordsize="628652,1080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" path="m221455,l407197,c529503,,628652,99149,628652,221455r,828034l615800,1080518,,274381,,221455c,99149,99149,,221455,xe" filled="f" stroked="f" strokeweight="1pt">
                          <v:stroke joinstyle="miter"/>
                          <v:path arrowok="t" o:connecttype="custom" o:connectlocs="221455,0;407197,0;628652,221455;628652,1049489;615800,1080518;0,274381;0,221455;221455,0" o:connectangles="0,0,0,0,0,0,0,0"/>
                          <o:lock v:ext="edit" aspectratio="t"/>
                        </v:shape>
                      </v:group>
                      <v:group id="Group 2012933197" o:spid="_x0000_s1036" style="position:absolute;left:30766;top:7220;width:7356;height:18218" coordorigin="30766,7220" coordsize="7356,18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">
                        <v:oval id="Oval 2012933198" o:spid="_x0000_s1037" style="position:absolute;left:30766;top:7220;width:7356;height:73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" filled="f" stroked="f" strokeweight="1pt">
                          <v:stroke joinstyle="miter"/>
                          <o:lock v:ext="edit" aspectratio="t"/>
                        </v:oval>
                        <v:shape id="Freeform: Shape 2012933199" o:spid="_x0000_s1038" style="position:absolute;left:31287;top:15430;width:6477;height:10008;visibility:visible;mso-wrap-style:square;v-text-anchor:middle" coordsize="647700,1000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" path="m257176,l390524,v53263,,102744,16192,143790,43922l569377,72852r-47341,57378c472987,202833,444346,290356,444346,384569v,157021,79557,295461,200561,377210l647700,763295r,33250l631716,805221c565877,849701,518080,918857,501594,999420r-137,1360l495898,1000780,,351606,,257176c,115142,115142,,257176,xe" filled="f" stroked="f" strokeweight="1pt">
                          <v:stroke joinstyle="miter"/>
                          <v:path arrowok="t" o:connecttype="custom" o:connectlocs="257176,0;390524,0;534314,43922;569377,72852;522036,130230;444346,384569;644907,761779;647700,763295;647700,796545;631716,805221;501594,999420;501457,1000780;495898,1000780;0,351606;0,257176;257176,0" o:connectangles="0,0,0,0,0,0,0,0,0,0,0,0,0,0,0,0"/>
                          <o:lock v:ext="edit" aspectratio="t"/>
                        </v:shape>
                      </v:group>
                      <v:group id="Group 2012933200" o:spid="_x0000_s1039" style="position:absolute;top:16208;width:7356;height:18394" coordorigin=",16208" coordsize="7356,18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">
                        <v:oval id="Oval 2012933201" o:spid="_x0000_s1040" style="position:absolute;top:16208;width:7356;height:73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" filled="f" stroked="f" strokeweight="1pt">
                          <v:stroke joinstyle="miter"/>
                          <o:lock v:ext="edit" aspectratio="t"/>
                        </v:oval>
                        <v:shape id="Freeform: Shape 2012933202" o:spid="_x0000_s1041" style="position:absolute;left:482;top:24418;width:6340;height:10184;visibility:visible;mso-wrap-style:square;v-text-anchor:middle" coordsize="633985,1018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" path="m249237,l395287,c498525,,587102,62768,624938,152223r9047,44810l6546,1018406,,1002602,,249237c,111587,111587,,249237,xe" filled="f" stroked="f" strokeweight="1pt">
                          <v:stroke joinstyle="miter"/>
                          <v:path arrowok="t" o:connecttype="custom" o:connectlocs="249237,0;395287,0;624938,152223;633985,197033;6546,1018406;0,1002602;0,249237;249237,0" o:connectangles="0,0,0,0,0,0,0,0"/>
                          <o:lock v:ext="edit" aspectratio="t"/>
                        </v:shape>
                      </v:group>
                      <v:shape id="Trapezoid 2012933203" o:spid="_x0000_s1042" style="position:absolute;left:1727;top:17713;width:40157;height:17053;visibility:visible;mso-wrap-style:square;v-text-anchor:middle" coordsize="4015740,1705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" path="m,1705244l1302619,,2713121,,4015740,1705244,,1705244xe" filled="f" stroked="f" strokeweight="1pt">
                        <v:stroke joinstyle="miter"/>
                        <v:path arrowok="t" o:connecttype="custom" o:connectlocs="0,1705244;1302619,0;2713121,0;4015740,1705244;0,1705244" o:connectangles="0,0,0,0,0"/>
                      </v:shape>
                      <w10:anchorlock/>
                    </v:group>
                  </w:pict>
                </mc:Fallback>
              </mc:AlternateContent>
            </w:r>
          </w:p>
        </w:tc>
        <w:tc>
          <w:tcPr>
            <w:tcW w:w="4882" w:type="dxa"/>
            <w:tcBorders>
              <w:left w:val="single" w:sz="24" w:space="0" w:color="125E70"/>
              <w:bottom w:val="single" w:sz="48" w:space="0" w:color="FFFFFF" w:themeColor="background1"/>
            </w:tcBorders>
            <w:vAlign w:val="center"/>
          </w:tcPr>
          <w:p w14:paraId="24C9B2D6" w14:textId="2421931D" w:rsidR="001305B3" w:rsidRPr="008C1024" w:rsidRDefault="001305B3" w:rsidP="00B06FA2">
            <w:pPr>
              <w:tabs>
                <w:tab w:val="left" w:pos="1870"/>
              </w:tabs>
              <w:rPr>
                <w:rFonts w:ascii="Open Sans" w:hAnsi="Open Sans" w:cs="Open Sans"/>
                <w:sz w:val="20"/>
                <w:szCs w:val="20"/>
              </w:rPr>
            </w:pPr>
            <w:r w:rsidRPr="008C1024">
              <w:rPr>
                <w:rFonts w:ascii="Open Sans" w:hAnsi="Open Sans" w:cs="Open Sans"/>
                <w:b/>
                <w:bCs/>
                <w:sz w:val="20"/>
                <w:szCs w:val="20"/>
              </w:rPr>
              <w:t xml:space="preserve">WFP Management </w:t>
            </w:r>
            <w:r w:rsidRPr="008C1024">
              <w:rPr>
                <w:rFonts w:ascii="Open Sans" w:hAnsi="Open Sans" w:cs="Open Sans"/>
                <w:sz w:val="20"/>
                <w:szCs w:val="20"/>
              </w:rPr>
              <w:t xml:space="preserve">who </w:t>
            </w:r>
            <w:proofErr w:type="gramStart"/>
            <w:r w:rsidRPr="008C1024">
              <w:rPr>
                <w:rFonts w:ascii="Open Sans" w:hAnsi="Open Sans" w:cs="Open Sans"/>
                <w:sz w:val="20"/>
                <w:szCs w:val="20"/>
              </w:rPr>
              <w:t>use</w:t>
            </w:r>
            <w:proofErr w:type="gramEnd"/>
            <w:r w:rsidRPr="008C1024">
              <w:rPr>
                <w:rFonts w:ascii="Open Sans" w:hAnsi="Open Sans" w:cs="Open Sans"/>
                <w:sz w:val="20"/>
                <w:szCs w:val="20"/>
              </w:rPr>
              <w:t xml:space="preserve"> evaluation evidence to make decisions about the organization’s future direction.</w:t>
            </w:r>
          </w:p>
        </w:tc>
      </w:tr>
      <w:tr w:rsidR="001305B3" w:rsidRPr="008C1024" w14:paraId="2BABD1E8" w14:textId="77777777" w:rsidTr="002A2BF9">
        <w:trPr>
          <w:trHeight w:val="1417"/>
        </w:trPr>
        <w:tc>
          <w:tcPr>
            <w:tcW w:w="1418" w:type="dxa"/>
            <w:tcBorders>
              <w:top w:val="single" w:sz="48" w:space="0" w:color="FFFFFF" w:themeColor="background1"/>
              <w:bottom w:val="single" w:sz="48" w:space="0" w:color="FFFFFF" w:themeColor="background1"/>
              <w:right w:val="single" w:sz="24" w:space="0" w:color="125E70"/>
            </w:tcBorders>
            <w:vAlign w:val="center"/>
          </w:tcPr>
          <w:p w14:paraId="3C7999AF" w14:textId="2D840A40" w:rsidR="001305B3" w:rsidRPr="008C1024" w:rsidRDefault="00A5004A" w:rsidP="00B06FA2">
            <w:pPr>
              <w:tabs>
                <w:tab w:val="left" w:pos="1870"/>
              </w:tabs>
              <w:jc w:val="center"/>
              <w:rPr>
                <w:rFonts w:ascii="Open Sans" w:hAnsi="Open Sans" w:cs="Open Sans"/>
                <w:b/>
                <w:bCs/>
                <w:sz w:val="20"/>
                <w:szCs w:val="20"/>
              </w:rPr>
            </w:pPr>
            <w:r w:rsidRPr="00133D30">
              <w:rPr>
                <w:rFonts w:cs="Open Sans"/>
                <w:b/>
                <w:bCs/>
                <w:noProof/>
                <w:szCs w:val="18"/>
              </w:rPr>
              <mc:AlternateContent>
                <mc:Choice Requires="wpg">
                  <w:drawing>
                    <wp:inline distT="0" distB="0" distL="0" distR="0" wp14:anchorId="3D8A15DD" wp14:editId="2474F331">
                      <wp:extent cx="470347" cy="468000"/>
                      <wp:effectExtent l="0" t="0" r="6350" b="27305"/>
                      <wp:docPr id="144" name="Group 805"/>
                      <wp:cNvGraphicFramePr/>
                      <a:graphic xmlns:a="http://schemas.openxmlformats.org/drawingml/2006/main">
                        <a:graphicData uri="http://schemas.microsoft.com/office/word/2010/wordprocessingGroup">
                          <wpg:wgp>
                            <wpg:cNvGrpSpPr/>
                            <wpg:grpSpPr>
                              <a:xfrm>
                                <a:off x="0" y="0"/>
                                <a:ext cx="470347" cy="468000"/>
                                <a:chOff x="0" y="0"/>
                                <a:chExt cx="296367" cy="294888"/>
                              </a:xfrm>
                              <a:solidFill>
                                <a:srgbClr val="125E70"/>
                              </a:solidFill>
                            </wpg:grpSpPr>
                            <wps:wsp>
                              <wps:cNvPr id="145" name="Freeform: Shape 145"/>
                              <wps:cNvSpPr/>
                              <wps:spPr>
                                <a:xfrm>
                                  <a:off x="17889" y="138230"/>
                                  <a:ext cx="62874" cy="62874"/>
                                </a:xfrm>
                                <a:custGeom>
                                  <a:avLst/>
                                  <a:gdLst>
                                    <a:gd name="connsiteX0" fmla="*/ 48485 w 62874"/>
                                    <a:gd name="connsiteY0" fmla="*/ 39532 h 62874"/>
                                    <a:gd name="connsiteX1" fmla="*/ 59802 w 62874"/>
                                    <a:gd name="connsiteY1" fmla="*/ 28214 h 62874"/>
                                    <a:gd name="connsiteX2" fmla="*/ 63126 w 62874"/>
                                    <a:gd name="connsiteY2" fmla="*/ 21568 h 62874"/>
                                    <a:gd name="connsiteX3" fmla="*/ 59443 w 62874"/>
                                    <a:gd name="connsiteY3" fmla="*/ 10340 h 62874"/>
                                    <a:gd name="connsiteX4" fmla="*/ 53156 w 62874"/>
                                    <a:gd name="connsiteY4" fmla="*/ 6837 h 62874"/>
                                    <a:gd name="connsiteX5" fmla="*/ 50191 w 62874"/>
                                    <a:gd name="connsiteY5" fmla="*/ 6837 h 62874"/>
                                    <a:gd name="connsiteX6" fmla="*/ 41209 w 62874"/>
                                    <a:gd name="connsiteY6" fmla="*/ 10340 h 62874"/>
                                    <a:gd name="connsiteX7" fmla="*/ 23964 w 62874"/>
                                    <a:gd name="connsiteY7" fmla="*/ 27586 h 62874"/>
                                    <a:gd name="connsiteX8" fmla="*/ 10401 w 62874"/>
                                    <a:gd name="connsiteY8" fmla="*/ 40789 h 62874"/>
                                    <a:gd name="connsiteX9" fmla="*/ 10401 w 62874"/>
                                    <a:gd name="connsiteY9" fmla="*/ 58754 h 62874"/>
                                    <a:gd name="connsiteX10" fmla="*/ 19383 w 62874"/>
                                    <a:gd name="connsiteY10" fmla="*/ 62616 h 62874"/>
                                    <a:gd name="connsiteX11" fmla="*/ 28365 w 62874"/>
                                    <a:gd name="connsiteY11" fmla="*/ 59113 h 62874"/>
                                    <a:gd name="connsiteX12" fmla="*/ 48215 w 62874"/>
                                    <a:gd name="connsiteY12" fmla="*/ 39263 h 6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2874" h="62874">
                                      <a:moveTo>
                                        <a:pt x="48485" y="39532"/>
                                      </a:moveTo>
                                      <a:lnTo>
                                        <a:pt x="59802" y="28214"/>
                                      </a:lnTo>
                                      <a:cubicBezTo>
                                        <a:pt x="61617" y="26427"/>
                                        <a:pt x="62784" y="24092"/>
                                        <a:pt x="63126" y="21568"/>
                                      </a:cubicBezTo>
                                      <a:cubicBezTo>
                                        <a:pt x="63745" y="17454"/>
                                        <a:pt x="62380" y="13286"/>
                                        <a:pt x="59443" y="10340"/>
                                      </a:cubicBezTo>
                                      <a:cubicBezTo>
                                        <a:pt x="57709" y="8625"/>
                                        <a:pt x="55536" y="7412"/>
                                        <a:pt x="53156" y="6837"/>
                                      </a:cubicBezTo>
                                      <a:cubicBezTo>
                                        <a:pt x="52167" y="6703"/>
                                        <a:pt x="51171" y="6703"/>
                                        <a:pt x="50191" y="6837"/>
                                      </a:cubicBezTo>
                                      <a:cubicBezTo>
                                        <a:pt x="46841" y="6739"/>
                                        <a:pt x="43599" y="7996"/>
                                        <a:pt x="41209" y="10340"/>
                                      </a:cubicBezTo>
                                      <a:lnTo>
                                        <a:pt x="23964" y="27586"/>
                                      </a:lnTo>
                                      <a:lnTo>
                                        <a:pt x="10401" y="40789"/>
                                      </a:lnTo>
                                      <a:cubicBezTo>
                                        <a:pt x="5515" y="45784"/>
                                        <a:pt x="5515" y="53759"/>
                                        <a:pt x="10401" y="58754"/>
                                      </a:cubicBezTo>
                                      <a:cubicBezTo>
                                        <a:pt x="12808" y="61116"/>
                                        <a:pt x="16015" y="62490"/>
                                        <a:pt x="19383" y="62616"/>
                                      </a:cubicBezTo>
                                      <a:cubicBezTo>
                                        <a:pt x="22733" y="62759"/>
                                        <a:pt x="25994" y="61493"/>
                                        <a:pt x="28365" y="59113"/>
                                      </a:cubicBezTo>
                                      <a:lnTo>
                                        <a:pt x="48215" y="39263"/>
                                      </a:lnTo>
                                      <a:close/>
                                    </a:path>
                                  </a:pathLst>
                                </a:custGeom>
                                <a:grpFill/>
                                <a:ln w="9525" cap="flat">
                                  <a:noFill/>
                                  <a:prstDash val="solid"/>
                                  <a:miter/>
                                </a:ln>
                              </wps:spPr>
                              <wps:bodyPr rtlCol="0" anchor="ctr"/>
                            </wps:wsp>
                            <wps:wsp>
                              <wps:cNvPr id="146" name="Freeform: Shape 146"/>
                              <wps:cNvSpPr/>
                              <wps:spPr>
                                <a:xfrm>
                                  <a:off x="0" y="299"/>
                                  <a:ext cx="260478" cy="269460"/>
                                </a:xfrm>
                                <a:custGeom>
                                  <a:avLst/>
                                  <a:gdLst>
                                    <a:gd name="connsiteX0" fmla="*/ 153768 w 260478"/>
                                    <a:gd name="connsiteY0" fmla="*/ 76236 h 269460"/>
                                    <a:gd name="connsiteX1" fmla="*/ 152061 w 260478"/>
                                    <a:gd name="connsiteY1" fmla="*/ 77943 h 269460"/>
                                    <a:gd name="connsiteX2" fmla="*/ 128079 w 260478"/>
                                    <a:gd name="connsiteY2" fmla="*/ 101925 h 269460"/>
                                    <a:gd name="connsiteX3" fmla="*/ 127181 w 260478"/>
                                    <a:gd name="connsiteY3" fmla="*/ 102823 h 269460"/>
                                    <a:gd name="connsiteX4" fmla="*/ 118199 w 260478"/>
                                    <a:gd name="connsiteY4" fmla="*/ 111805 h 269460"/>
                                    <a:gd name="connsiteX5" fmla="*/ 100235 w 260478"/>
                                    <a:gd name="connsiteY5" fmla="*/ 119080 h 269460"/>
                                    <a:gd name="connsiteX6" fmla="*/ 97092 w 260478"/>
                                    <a:gd name="connsiteY6" fmla="*/ 119080 h 269460"/>
                                    <a:gd name="connsiteX7" fmla="*/ 75319 w 260478"/>
                                    <a:gd name="connsiteY7" fmla="*/ 91119 h 269460"/>
                                    <a:gd name="connsiteX8" fmla="*/ 82451 w 260478"/>
                                    <a:gd name="connsiteY8" fmla="*/ 76505 h 269460"/>
                                    <a:gd name="connsiteX9" fmla="*/ 135804 w 260478"/>
                                    <a:gd name="connsiteY9" fmla="*/ 23242 h 269460"/>
                                    <a:gd name="connsiteX10" fmla="*/ 139846 w 260478"/>
                                    <a:gd name="connsiteY10" fmla="*/ 19380 h 269460"/>
                                    <a:gd name="connsiteX11" fmla="*/ 19370 w 260478"/>
                                    <a:gd name="connsiteY11" fmla="*/ 49155 h 269460"/>
                                    <a:gd name="connsiteX12" fmla="*/ 32062 w 260478"/>
                                    <a:gd name="connsiteY12" fmla="*/ 156176 h 269460"/>
                                    <a:gd name="connsiteX13" fmla="*/ 32780 w 260478"/>
                                    <a:gd name="connsiteY13" fmla="*/ 156984 h 269460"/>
                                    <a:gd name="connsiteX14" fmla="*/ 50744 w 260478"/>
                                    <a:gd name="connsiteY14" fmla="*/ 139020 h 269460"/>
                                    <a:gd name="connsiteX15" fmla="*/ 68259 w 260478"/>
                                    <a:gd name="connsiteY15" fmla="*/ 131835 h 269460"/>
                                    <a:gd name="connsiteX16" fmla="*/ 80924 w 260478"/>
                                    <a:gd name="connsiteY16" fmla="*/ 135158 h 269460"/>
                                    <a:gd name="connsiteX17" fmla="*/ 86493 w 260478"/>
                                    <a:gd name="connsiteY17" fmla="*/ 139379 h 269460"/>
                                    <a:gd name="connsiteX18" fmla="*/ 93229 w 260478"/>
                                    <a:gd name="connsiteY18" fmla="*/ 151146 h 269460"/>
                                    <a:gd name="connsiteX19" fmla="*/ 94038 w 260478"/>
                                    <a:gd name="connsiteY19" fmla="*/ 157074 h 269460"/>
                                    <a:gd name="connsiteX20" fmla="*/ 93140 w 260478"/>
                                    <a:gd name="connsiteY20" fmla="*/ 164080 h 269460"/>
                                    <a:gd name="connsiteX21" fmla="*/ 99607 w 260478"/>
                                    <a:gd name="connsiteY21" fmla="*/ 163182 h 269460"/>
                                    <a:gd name="connsiteX22" fmla="*/ 117571 w 260478"/>
                                    <a:gd name="connsiteY22" fmla="*/ 170726 h 269460"/>
                                    <a:gd name="connsiteX23" fmla="*/ 125115 w 260478"/>
                                    <a:gd name="connsiteY23" fmla="*/ 188691 h 269460"/>
                                    <a:gd name="connsiteX24" fmla="*/ 124217 w 260478"/>
                                    <a:gd name="connsiteY24" fmla="*/ 195697 h 269460"/>
                                    <a:gd name="connsiteX25" fmla="*/ 130684 w 260478"/>
                                    <a:gd name="connsiteY25" fmla="*/ 194798 h 269460"/>
                                    <a:gd name="connsiteX26" fmla="*/ 148648 w 260478"/>
                                    <a:gd name="connsiteY26" fmla="*/ 202343 h 269460"/>
                                    <a:gd name="connsiteX27" fmla="*/ 156193 w 260478"/>
                                    <a:gd name="connsiteY27" fmla="*/ 220307 h 269460"/>
                                    <a:gd name="connsiteX28" fmla="*/ 155295 w 260478"/>
                                    <a:gd name="connsiteY28" fmla="*/ 227313 h 269460"/>
                                    <a:gd name="connsiteX29" fmla="*/ 161762 w 260478"/>
                                    <a:gd name="connsiteY29" fmla="*/ 226505 h 269460"/>
                                    <a:gd name="connsiteX30" fmla="*/ 179726 w 260478"/>
                                    <a:gd name="connsiteY30" fmla="*/ 233960 h 269460"/>
                                    <a:gd name="connsiteX31" fmla="*/ 185026 w 260478"/>
                                    <a:gd name="connsiteY31" fmla="*/ 262702 h 269460"/>
                                    <a:gd name="connsiteX32" fmla="*/ 192211 w 260478"/>
                                    <a:gd name="connsiteY32" fmla="*/ 264140 h 269460"/>
                                    <a:gd name="connsiteX33" fmla="*/ 211037 w 260478"/>
                                    <a:gd name="connsiteY33" fmla="*/ 245421 h 269460"/>
                                    <a:gd name="connsiteX34" fmla="*/ 208648 w 260478"/>
                                    <a:gd name="connsiteY34" fmla="*/ 236206 h 269460"/>
                                    <a:gd name="connsiteX35" fmla="*/ 234552 w 260478"/>
                                    <a:gd name="connsiteY35" fmla="*/ 229828 h 269460"/>
                                    <a:gd name="connsiteX36" fmla="*/ 234516 w 260478"/>
                                    <a:gd name="connsiteY36" fmla="*/ 210248 h 269460"/>
                                    <a:gd name="connsiteX37" fmla="*/ 243498 w 260478"/>
                                    <a:gd name="connsiteY37" fmla="*/ 212762 h 269460"/>
                                    <a:gd name="connsiteX38" fmla="*/ 262271 w 260478"/>
                                    <a:gd name="connsiteY38" fmla="*/ 193810 h 269460"/>
                                    <a:gd name="connsiteX39" fmla="*/ 256792 w 260478"/>
                                    <a:gd name="connsiteY39" fmla="*/ 180607 h 2694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260478" h="269460">
                                      <a:moveTo>
                                        <a:pt x="153768" y="76236"/>
                                      </a:moveTo>
                                      <a:lnTo>
                                        <a:pt x="152061" y="77943"/>
                                      </a:lnTo>
                                      <a:lnTo>
                                        <a:pt x="128079" y="101925"/>
                                      </a:lnTo>
                                      <a:lnTo>
                                        <a:pt x="127181" y="102823"/>
                                      </a:lnTo>
                                      <a:lnTo>
                                        <a:pt x="118199" y="111805"/>
                                      </a:lnTo>
                                      <a:cubicBezTo>
                                        <a:pt x="113457" y="116583"/>
                                        <a:pt x="106963" y="119215"/>
                                        <a:pt x="100235" y="119080"/>
                                      </a:cubicBezTo>
                                      <a:lnTo>
                                        <a:pt x="97092" y="119080"/>
                                      </a:lnTo>
                                      <a:cubicBezTo>
                                        <a:pt x="83358" y="117373"/>
                                        <a:pt x="73613" y="104853"/>
                                        <a:pt x="75319" y="91119"/>
                                      </a:cubicBezTo>
                                      <a:cubicBezTo>
                                        <a:pt x="76002" y="85586"/>
                                        <a:pt x="78517" y="80449"/>
                                        <a:pt x="82451" y="76505"/>
                                      </a:cubicBezTo>
                                      <a:lnTo>
                                        <a:pt x="135804" y="23242"/>
                                      </a:lnTo>
                                      <a:cubicBezTo>
                                        <a:pt x="137151" y="21895"/>
                                        <a:pt x="138499" y="20548"/>
                                        <a:pt x="139846" y="19380"/>
                                      </a:cubicBezTo>
                                      <a:cubicBezTo>
                                        <a:pt x="98358" y="-5671"/>
                                        <a:pt x="44412" y="7658"/>
                                        <a:pt x="19370" y="49155"/>
                                      </a:cubicBezTo>
                                      <a:cubicBezTo>
                                        <a:pt x="-1387" y="83529"/>
                                        <a:pt x="3840" y="127604"/>
                                        <a:pt x="32062" y="156176"/>
                                      </a:cubicBezTo>
                                      <a:lnTo>
                                        <a:pt x="32780" y="156984"/>
                                      </a:lnTo>
                                      <a:lnTo>
                                        <a:pt x="50744" y="139020"/>
                                      </a:lnTo>
                                      <a:cubicBezTo>
                                        <a:pt x="55388" y="134376"/>
                                        <a:pt x="61693" y="131790"/>
                                        <a:pt x="68259" y="131835"/>
                                      </a:cubicBezTo>
                                      <a:cubicBezTo>
                                        <a:pt x="72696" y="131835"/>
                                        <a:pt x="77062" y="132984"/>
                                        <a:pt x="80924" y="135158"/>
                                      </a:cubicBezTo>
                                      <a:cubicBezTo>
                                        <a:pt x="82954" y="136326"/>
                                        <a:pt x="84822" y="137745"/>
                                        <a:pt x="86493" y="139379"/>
                                      </a:cubicBezTo>
                                      <a:cubicBezTo>
                                        <a:pt x="89708" y="142667"/>
                                        <a:pt x="92026" y="146718"/>
                                        <a:pt x="93229" y="151146"/>
                                      </a:cubicBezTo>
                                      <a:cubicBezTo>
                                        <a:pt x="93678" y="153095"/>
                                        <a:pt x="93948" y="155080"/>
                                        <a:pt x="94038" y="157074"/>
                                      </a:cubicBezTo>
                                      <a:cubicBezTo>
                                        <a:pt x="94110" y="159445"/>
                                        <a:pt x="93804" y="161808"/>
                                        <a:pt x="93140" y="164080"/>
                                      </a:cubicBezTo>
                                      <a:cubicBezTo>
                                        <a:pt x="95241" y="163460"/>
                                        <a:pt x="97415" y="163164"/>
                                        <a:pt x="99607" y="163182"/>
                                      </a:cubicBezTo>
                                      <a:cubicBezTo>
                                        <a:pt x="106352" y="163227"/>
                                        <a:pt x="112810" y="165939"/>
                                        <a:pt x="117571" y="170726"/>
                                      </a:cubicBezTo>
                                      <a:cubicBezTo>
                                        <a:pt x="122295" y="175523"/>
                                        <a:pt x="124999" y="181954"/>
                                        <a:pt x="125115" y="188691"/>
                                      </a:cubicBezTo>
                                      <a:cubicBezTo>
                                        <a:pt x="125232" y="191062"/>
                                        <a:pt x="124927" y="193433"/>
                                        <a:pt x="124217" y="195697"/>
                                      </a:cubicBezTo>
                                      <a:cubicBezTo>
                                        <a:pt x="126319" y="195086"/>
                                        <a:pt x="128493" y="194781"/>
                                        <a:pt x="130684" y="194798"/>
                                      </a:cubicBezTo>
                                      <a:cubicBezTo>
                                        <a:pt x="137430" y="194852"/>
                                        <a:pt x="143888" y="197556"/>
                                        <a:pt x="148648" y="202343"/>
                                      </a:cubicBezTo>
                                      <a:cubicBezTo>
                                        <a:pt x="153373" y="207140"/>
                                        <a:pt x="156076" y="213571"/>
                                        <a:pt x="156193" y="220307"/>
                                      </a:cubicBezTo>
                                      <a:cubicBezTo>
                                        <a:pt x="156310" y="222678"/>
                                        <a:pt x="156005" y="225050"/>
                                        <a:pt x="155295" y="227313"/>
                                      </a:cubicBezTo>
                                      <a:cubicBezTo>
                                        <a:pt x="157397" y="226729"/>
                                        <a:pt x="159579" y="226460"/>
                                        <a:pt x="161762" y="226505"/>
                                      </a:cubicBezTo>
                                      <a:cubicBezTo>
                                        <a:pt x="168490" y="226559"/>
                                        <a:pt x="174939" y="229236"/>
                                        <a:pt x="179726" y="233960"/>
                                      </a:cubicBezTo>
                                      <a:cubicBezTo>
                                        <a:pt x="187280" y="241523"/>
                                        <a:pt x="189382" y="252948"/>
                                        <a:pt x="185026" y="262702"/>
                                      </a:cubicBezTo>
                                      <a:cubicBezTo>
                                        <a:pt x="187298" y="263673"/>
                                        <a:pt x="189741" y="264158"/>
                                        <a:pt x="192211" y="264140"/>
                                      </a:cubicBezTo>
                                      <a:cubicBezTo>
                                        <a:pt x="202576" y="264166"/>
                                        <a:pt x="211010" y="255786"/>
                                        <a:pt x="211037" y="245421"/>
                                      </a:cubicBezTo>
                                      <a:cubicBezTo>
                                        <a:pt x="211046" y="242197"/>
                                        <a:pt x="210220" y="239026"/>
                                        <a:pt x="208648" y="236206"/>
                                      </a:cubicBezTo>
                                      <a:cubicBezTo>
                                        <a:pt x="217558" y="241595"/>
                                        <a:pt x="229154" y="238747"/>
                                        <a:pt x="234552" y="229828"/>
                                      </a:cubicBezTo>
                                      <a:cubicBezTo>
                                        <a:pt x="238190" y="223810"/>
                                        <a:pt x="238181" y="216257"/>
                                        <a:pt x="234516" y="210248"/>
                                      </a:cubicBezTo>
                                      <a:cubicBezTo>
                                        <a:pt x="237238" y="211864"/>
                                        <a:pt x="240337" y="212735"/>
                                        <a:pt x="243498" y="212762"/>
                                      </a:cubicBezTo>
                                      <a:cubicBezTo>
                                        <a:pt x="253917" y="212717"/>
                                        <a:pt x="262325" y="204230"/>
                                        <a:pt x="262271" y="193810"/>
                                      </a:cubicBezTo>
                                      <a:cubicBezTo>
                                        <a:pt x="262253" y="188862"/>
                                        <a:pt x="260277" y="184119"/>
                                        <a:pt x="256792" y="180607"/>
                                      </a:cubicBezTo>
                                      <a:close/>
                                    </a:path>
                                  </a:pathLst>
                                </a:custGeom>
                                <a:grpFill/>
                                <a:ln w="9525" cap="flat">
                                  <a:noFill/>
                                  <a:prstDash val="solid"/>
                                  <a:miter/>
                                </a:ln>
                              </wps:spPr>
                              <wps:bodyPr rtlCol="0" anchor="ctr"/>
                            </wps:wsp>
                            <wps:wsp>
                              <wps:cNvPr id="147" name="Freeform: Shape 147"/>
                              <wps:cNvSpPr/>
                              <wps:spPr>
                                <a:xfrm>
                                  <a:off x="111897" y="232014"/>
                                  <a:ext cx="62874" cy="62874"/>
                                </a:xfrm>
                                <a:custGeom>
                                  <a:avLst/>
                                  <a:gdLst>
                                    <a:gd name="connsiteX0" fmla="*/ 50225 w 62874"/>
                                    <a:gd name="connsiteY0" fmla="*/ 6737 h 62874"/>
                                    <a:gd name="connsiteX1" fmla="*/ 48249 w 62874"/>
                                    <a:gd name="connsiteY1" fmla="*/ 6737 h 62874"/>
                                    <a:gd name="connsiteX2" fmla="*/ 41603 w 62874"/>
                                    <a:gd name="connsiteY2" fmla="*/ 10060 h 62874"/>
                                    <a:gd name="connsiteX3" fmla="*/ 10435 w 62874"/>
                                    <a:gd name="connsiteY3" fmla="*/ 41227 h 62874"/>
                                    <a:gd name="connsiteX4" fmla="*/ 10435 w 62874"/>
                                    <a:gd name="connsiteY4" fmla="*/ 59191 h 62874"/>
                                    <a:gd name="connsiteX5" fmla="*/ 19417 w 62874"/>
                                    <a:gd name="connsiteY5" fmla="*/ 63053 h 62874"/>
                                    <a:gd name="connsiteX6" fmla="*/ 28399 w 62874"/>
                                    <a:gd name="connsiteY6" fmla="*/ 59551 h 62874"/>
                                    <a:gd name="connsiteX7" fmla="*/ 59567 w 62874"/>
                                    <a:gd name="connsiteY7" fmla="*/ 28383 h 62874"/>
                                    <a:gd name="connsiteX8" fmla="*/ 62890 w 62874"/>
                                    <a:gd name="connsiteY8" fmla="*/ 21736 h 62874"/>
                                    <a:gd name="connsiteX9" fmla="*/ 59117 w 62874"/>
                                    <a:gd name="connsiteY9" fmla="*/ 10509 h 62874"/>
                                    <a:gd name="connsiteX10" fmla="*/ 50225 w 62874"/>
                                    <a:gd name="connsiteY10" fmla="*/ 6737 h 6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62874" h="62874">
                                      <a:moveTo>
                                        <a:pt x="50225" y="6737"/>
                                      </a:moveTo>
                                      <a:lnTo>
                                        <a:pt x="48249" y="6737"/>
                                      </a:lnTo>
                                      <a:cubicBezTo>
                                        <a:pt x="45743" y="7131"/>
                                        <a:pt x="43426" y="8290"/>
                                        <a:pt x="41603" y="10060"/>
                                      </a:cubicBezTo>
                                      <a:lnTo>
                                        <a:pt x="10435" y="41227"/>
                                      </a:lnTo>
                                      <a:cubicBezTo>
                                        <a:pt x="5504" y="46203"/>
                                        <a:pt x="5504" y="54215"/>
                                        <a:pt x="10435" y="59191"/>
                                      </a:cubicBezTo>
                                      <a:cubicBezTo>
                                        <a:pt x="12824" y="61580"/>
                                        <a:pt x="16040" y="62963"/>
                                        <a:pt x="19417" y="63053"/>
                                      </a:cubicBezTo>
                                      <a:cubicBezTo>
                                        <a:pt x="22767" y="63153"/>
                                        <a:pt x="26010" y="61895"/>
                                        <a:pt x="28399" y="59551"/>
                                      </a:cubicBezTo>
                                      <a:lnTo>
                                        <a:pt x="59567" y="28383"/>
                                      </a:lnTo>
                                      <a:cubicBezTo>
                                        <a:pt x="61318" y="26551"/>
                                        <a:pt x="62468" y="24233"/>
                                        <a:pt x="62890" y="21736"/>
                                      </a:cubicBezTo>
                                      <a:cubicBezTo>
                                        <a:pt x="63519" y="17604"/>
                                        <a:pt x="62117" y="13419"/>
                                        <a:pt x="59117" y="10509"/>
                                      </a:cubicBezTo>
                                      <a:cubicBezTo>
                                        <a:pt x="56737" y="8173"/>
                                        <a:pt x="53557" y="6826"/>
                                        <a:pt x="50225" y="6737"/>
                                      </a:cubicBezTo>
                                      <a:close/>
                                    </a:path>
                                  </a:pathLst>
                                </a:custGeom>
                                <a:grpFill/>
                                <a:ln w="9525" cap="flat">
                                  <a:noFill/>
                                  <a:prstDash val="solid"/>
                                  <a:miter/>
                                </a:ln>
                              </wps:spPr>
                              <wps:bodyPr rtlCol="0" anchor="ctr"/>
                            </wps:wsp>
                            <wps:wsp>
                              <wps:cNvPr id="148" name="Freeform: Shape 148"/>
                              <wps:cNvSpPr/>
                              <wps:spPr>
                                <a:xfrm>
                                  <a:off x="49505" y="169251"/>
                                  <a:ext cx="62874" cy="62874"/>
                                </a:xfrm>
                                <a:custGeom>
                                  <a:avLst/>
                                  <a:gdLst>
                                    <a:gd name="connsiteX0" fmla="*/ 62856 w 62874"/>
                                    <a:gd name="connsiteY0" fmla="*/ 21894 h 62874"/>
                                    <a:gd name="connsiteX1" fmla="*/ 59174 w 62874"/>
                                    <a:gd name="connsiteY1" fmla="*/ 10666 h 62874"/>
                                    <a:gd name="connsiteX2" fmla="*/ 50192 w 62874"/>
                                    <a:gd name="connsiteY2" fmla="*/ 6804 h 62874"/>
                                    <a:gd name="connsiteX3" fmla="*/ 48216 w 62874"/>
                                    <a:gd name="connsiteY3" fmla="*/ 6804 h 62874"/>
                                    <a:gd name="connsiteX4" fmla="*/ 41569 w 62874"/>
                                    <a:gd name="connsiteY4" fmla="*/ 10127 h 62874"/>
                                    <a:gd name="connsiteX5" fmla="*/ 10401 w 62874"/>
                                    <a:gd name="connsiteY5" fmla="*/ 41295 h 62874"/>
                                    <a:gd name="connsiteX6" fmla="*/ 10401 w 62874"/>
                                    <a:gd name="connsiteY6" fmla="*/ 59259 h 62874"/>
                                    <a:gd name="connsiteX7" fmla="*/ 19383 w 62874"/>
                                    <a:gd name="connsiteY7" fmla="*/ 63121 h 62874"/>
                                    <a:gd name="connsiteX8" fmla="*/ 27916 w 62874"/>
                                    <a:gd name="connsiteY8" fmla="*/ 59618 h 62874"/>
                                    <a:gd name="connsiteX9" fmla="*/ 59084 w 62874"/>
                                    <a:gd name="connsiteY9" fmla="*/ 28451 h 62874"/>
                                    <a:gd name="connsiteX10" fmla="*/ 62856 w 62874"/>
                                    <a:gd name="connsiteY10" fmla="*/ 21894 h 6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62874" h="62874">
                                      <a:moveTo>
                                        <a:pt x="62856" y="21894"/>
                                      </a:moveTo>
                                      <a:cubicBezTo>
                                        <a:pt x="63476" y="17780"/>
                                        <a:pt x="62111" y="13612"/>
                                        <a:pt x="59174" y="10666"/>
                                      </a:cubicBezTo>
                                      <a:cubicBezTo>
                                        <a:pt x="56802" y="8241"/>
                                        <a:pt x="53578" y="6858"/>
                                        <a:pt x="50192" y="6804"/>
                                      </a:cubicBezTo>
                                      <a:cubicBezTo>
                                        <a:pt x="49536" y="6714"/>
                                        <a:pt x="48871" y="6714"/>
                                        <a:pt x="48216" y="6804"/>
                                      </a:cubicBezTo>
                                      <a:cubicBezTo>
                                        <a:pt x="45709" y="7199"/>
                                        <a:pt x="43392" y="8358"/>
                                        <a:pt x="41569" y="10127"/>
                                      </a:cubicBezTo>
                                      <a:lnTo>
                                        <a:pt x="10401" y="41295"/>
                                      </a:lnTo>
                                      <a:cubicBezTo>
                                        <a:pt x="5515" y="46289"/>
                                        <a:pt x="5515" y="54265"/>
                                        <a:pt x="10401" y="59259"/>
                                      </a:cubicBezTo>
                                      <a:cubicBezTo>
                                        <a:pt x="12808" y="61621"/>
                                        <a:pt x="16015" y="62996"/>
                                        <a:pt x="19383" y="63121"/>
                                      </a:cubicBezTo>
                                      <a:cubicBezTo>
                                        <a:pt x="22581" y="63139"/>
                                        <a:pt x="25653" y="61882"/>
                                        <a:pt x="27916" y="59618"/>
                                      </a:cubicBezTo>
                                      <a:lnTo>
                                        <a:pt x="59084" y="28451"/>
                                      </a:lnTo>
                                      <a:cubicBezTo>
                                        <a:pt x="61042" y="26753"/>
                                        <a:pt x="62371" y="24445"/>
                                        <a:pt x="62856" y="21894"/>
                                      </a:cubicBezTo>
                                      <a:close/>
                                    </a:path>
                                  </a:pathLst>
                                </a:custGeom>
                                <a:grpFill/>
                                <a:ln w="9525" cap="flat">
                                  <a:noFill/>
                                  <a:prstDash val="solid"/>
                                  <a:miter/>
                                </a:ln>
                              </wps:spPr>
                              <wps:bodyPr rtlCol="0" anchor="ctr"/>
                            </wps:wsp>
                            <wps:wsp>
                              <wps:cNvPr id="149" name="Freeform: Shape 149"/>
                              <wps:cNvSpPr/>
                              <wps:spPr>
                                <a:xfrm>
                                  <a:off x="80767" y="200599"/>
                                  <a:ext cx="62874" cy="62874"/>
                                </a:xfrm>
                                <a:custGeom>
                                  <a:avLst/>
                                  <a:gdLst>
                                    <a:gd name="connsiteX0" fmla="*/ 62942 w 62874"/>
                                    <a:gd name="connsiteY0" fmla="*/ 21894 h 62874"/>
                                    <a:gd name="connsiteX1" fmla="*/ 59259 w 62874"/>
                                    <a:gd name="connsiteY1" fmla="*/ 10666 h 62874"/>
                                    <a:gd name="connsiteX2" fmla="*/ 50277 w 62874"/>
                                    <a:gd name="connsiteY2" fmla="*/ 6804 h 62874"/>
                                    <a:gd name="connsiteX3" fmla="*/ 48301 w 62874"/>
                                    <a:gd name="connsiteY3" fmla="*/ 6804 h 62874"/>
                                    <a:gd name="connsiteX4" fmla="*/ 41655 w 62874"/>
                                    <a:gd name="connsiteY4" fmla="*/ 10127 h 62874"/>
                                    <a:gd name="connsiteX5" fmla="*/ 10218 w 62874"/>
                                    <a:gd name="connsiteY5" fmla="*/ 41295 h 62874"/>
                                    <a:gd name="connsiteX6" fmla="*/ 10667 w 62874"/>
                                    <a:gd name="connsiteY6" fmla="*/ 59259 h 62874"/>
                                    <a:gd name="connsiteX7" fmla="*/ 19649 w 62874"/>
                                    <a:gd name="connsiteY7" fmla="*/ 63121 h 62874"/>
                                    <a:gd name="connsiteX8" fmla="*/ 28631 w 62874"/>
                                    <a:gd name="connsiteY8" fmla="*/ 59618 h 62874"/>
                                    <a:gd name="connsiteX9" fmla="*/ 59708 w 62874"/>
                                    <a:gd name="connsiteY9" fmla="*/ 28450 h 62874"/>
                                    <a:gd name="connsiteX10" fmla="*/ 62942 w 62874"/>
                                    <a:gd name="connsiteY10" fmla="*/ 21894 h 62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62874" h="62874">
                                      <a:moveTo>
                                        <a:pt x="62942" y="21894"/>
                                      </a:moveTo>
                                      <a:cubicBezTo>
                                        <a:pt x="63562" y="17780"/>
                                        <a:pt x="62197" y="13612"/>
                                        <a:pt x="59259" y="10666"/>
                                      </a:cubicBezTo>
                                      <a:cubicBezTo>
                                        <a:pt x="56888" y="8241"/>
                                        <a:pt x="53664" y="6858"/>
                                        <a:pt x="50277" y="6804"/>
                                      </a:cubicBezTo>
                                      <a:cubicBezTo>
                                        <a:pt x="49622" y="6714"/>
                                        <a:pt x="48957" y="6714"/>
                                        <a:pt x="48301" y="6804"/>
                                      </a:cubicBezTo>
                                      <a:cubicBezTo>
                                        <a:pt x="45796" y="7199"/>
                                        <a:pt x="43478" y="8358"/>
                                        <a:pt x="41655" y="10127"/>
                                      </a:cubicBezTo>
                                      <a:lnTo>
                                        <a:pt x="10218" y="41295"/>
                                      </a:lnTo>
                                      <a:cubicBezTo>
                                        <a:pt x="5403" y="46388"/>
                                        <a:pt x="5610" y="54409"/>
                                        <a:pt x="10667" y="59259"/>
                                      </a:cubicBezTo>
                                      <a:cubicBezTo>
                                        <a:pt x="13056" y="61648"/>
                                        <a:pt x="16271" y="63031"/>
                                        <a:pt x="19649" y="63121"/>
                                      </a:cubicBezTo>
                                      <a:cubicBezTo>
                                        <a:pt x="22990" y="63220"/>
                                        <a:pt x="26242" y="61963"/>
                                        <a:pt x="28631" y="59618"/>
                                      </a:cubicBezTo>
                                      <a:lnTo>
                                        <a:pt x="59708" y="28450"/>
                                      </a:lnTo>
                                      <a:cubicBezTo>
                                        <a:pt x="61469" y="26672"/>
                                        <a:pt x="62610" y="24373"/>
                                        <a:pt x="62942" y="21894"/>
                                      </a:cubicBezTo>
                                      <a:close/>
                                    </a:path>
                                  </a:pathLst>
                                </a:custGeom>
                                <a:grpFill/>
                                <a:ln w="9525" cap="flat">
                                  <a:noFill/>
                                  <a:prstDash val="solid"/>
                                  <a:miter/>
                                </a:ln>
                              </wps:spPr>
                              <wps:bodyPr rtlCol="0" anchor="ctr"/>
                            </wps:wsp>
                            <wps:wsp>
                              <wps:cNvPr id="150" name="Freeform: Shape 150"/>
                              <wps:cNvSpPr/>
                              <wps:spPr>
                                <a:xfrm>
                                  <a:off x="80799" y="0"/>
                                  <a:ext cx="215568" cy="161676"/>
                                </a:xfrm>
                                <a:custGeom>
                                  <a:avLst/>
                                  <a:gdLst>
                                    <a:gd name="connsiteX0" fmla="*/ 187939 w 215568"/>
                                    <a:gd name="connsiteY0" fmla="*/ 32434 h 161676"/>
                                    <a:gd name="connsiteX1" fmla="*/ 92820 w 215568"/>
                                    <a:gd name="connsiteY1" fmla="*/ 13212 h 161676"/>
                                    <a:gd name="connsiteX2" fmla="*/ 69377 w 215568"/>
                                    <a:gd name="connsiteY2" fmla="*/ 27314 h 161676"/>
                                    <a:gd name="connsiteX3" fmla="*/ 63808 w 215568"/>
                                    <a:gd name="connsiteY3" fmla="*/ 32434 h 161676"/>
                                    <a:gd name="connsiteX4" fmla="*/ 10455 w 215568"/>
                                    <a:gd name="connsiteY4" fmla="*/ 85697 h 161676"/>
                                    <a:gd name="connsiteX5" fmla="*/ 10455 w 215568"/>
                                    <a:gd name="connsiteY5" fmla="*/ 103661 h 161676"/>
                                    <a:gd name="connsiteX6" fmla="*/ 28419 w 215568"/>
                                    <a:gd name="connsiteY6" fmla="*/ 103661 h 161676"/>
                                    <a:gd name="connsiteX7" fmla="*/ 74586 w 215568"/>
                                    <a:gd name="connsiteY7" fmla="*/ 57493 h 161676"/>
                                    <a:gd name="connsiteX8" fmla="*/ 90574 w 215568"/>
                                    <a:gd name="connsiteY8" fmla="*/ 73392 h 161676"/>
                                    <a:gd name="connsiteX9" fmla="*/ 180394 w 215568"/>
                                    <a:gd name="connsiteY9" fmla="*/ 163212 h 161676"/>
                                    <a:gd name="connsiteX10" fmla="*/ 195251 w 215568"/>
                                    <a:gd name="connsiteY10" fmla="*/ 40643 h 161676"/>
                                    <a:gd name="connsiteX11" fmla="*/ 187939 w 215568"/>
                                    <a:gd name="connsiteY11" fmla="*/ 32434 h 1616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15568" h="161676">
                                      <a:moveTo>
                                        <a:pt x="187939" y="32434"/>
                                      </a:moveTo>
                                      <a:cubicBezTo>
                                        <a:pt x="162978" y="7481"/>
                                        <a:pt x="125506" y="-90"/>
                                        <a:pt x="92820" y="13212"/>
                                      </a:cubicBezTo>
                                      <a:cubicBezTo>
                                        <a:pt x="84305" y="16634"/>
                                        <a:pt x="76392" y="21395"/>
                                        <a:pt x="69377" y="27314"/>
                                      </a:cubicBezTo>
                                      <a:cubicBezTo>
                                        <a:pt x="67491" y="28930"/>
                                        <a:pt x="65604" y="30637"/>
                                        <a:pt x="63808" y="32434"/>
                                      </a:cubicBezTo>
                                      <a:lnTo>
                                        <a:pt x="10455" y="85697"/>
                                      </a:lnTo>
                                      <a:cubicBezTo>
                                        <a:pt x="5497" y="90655"/>
                                        <a:pt x="5497" y="98703"/>
                                        <a:pt x="10455" y="103661"/>
                                      </a:cubicBezTo>
                                      <a:cubicBezTo>
                                        <a:pt x="15413" y="108619"/>
                                        <a:pt x="23461" y="108619"/>
                                        <a:pt x="28419" y="103661"/>
                                      </a:cubicBezTo>
                                      <a:lnTo>
                                        <a:pt x="74586" y="57493"/>
                                      </a:lnTo>
                                      <a:lnTo>
                                        <a:pt x="90574" y="73392"/>
                                      </a:lnTo>
                                      <a:lnTo>
                                        <a:pt x="180394" y="163212"/>
                                      </a:lnTo>
                                      <a:cubicBezTo>
                                        <a:pt x="218344" y="133463"/>
                                        <a:pt x="224999" y="78592"/>
                                        <a:pt x="195251" y="40643"/>
                                      </a:cubicBezTo>
                                      <a:cubicBezTo>
                                        <a:pt x="192987" y="37751"/>
                                        <a:pt x="190544" y="35011"/>
                                        <a:pt x="187939" y="32434"/>
                                      </a:cubicBezTo>
                                      <a:close/>
                                    </a:path>
                                  </a:pathLst>
                                </a:custGeom>
                                <a:grpFill/>
                                <a:ln w="9525" cap="flat">
                                  <a:noFill/>
                                  <a:prstDash val="solid"/>
                                  <a:miter/>
                                </a:ln>
                              </wps:spPr>
                              <wps:bodyPr rtlCol="0" anchor="ctr"/>
                            </wps:wsp>
                          </wpg:wgp>
                        </a:graphicData>
                      </a:graphic>
                    </wp:inline>
                  </w:drawing>
                </mc:Choice>
                <mc:Fallback>
                  <w:pict>
                    <v:group w14:anchorId="1FBF8B76" id="Group 805" o:spid="_x0000_s1026" style="width:37.05pt;height:36.85pt;mso-position-horizontal-relative:char;mso-position-vertical-relative:line" coordsize="296367,2948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">
                      <v:shape id="Freeform: Shape 145" o:spid="_x0000_s1027" style="position:absolute;left:17889;top:138230;width:62874;height:62874;visibility:visible;mso-wrap-style:square;v-text-anchor:middle" coordsize="62874,62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" path="m48485,39532l59802,28214v1815,-1787,2982,-4122,3324,-6646c63745,17454,62380,13286,59443,10340,57709,8625,55536,7412,53156,6837v-989,-134,-1985,-134,-2965,c46841,6739,43599,7996,41209,10340l23964,27586,10401,40789v-4886,4995,-4886,12970,,17965c12808,61116,16015,62490,19383,62616v3350,143,6611,-1123,8982,-3503l48215,39263r270,269xe" filled="f" stroked="f">
                        <v:stroke joinstyle="miter"/>
                        <v:path arrowok="t" o:connecttype="custom" o:connectlocs="48485,39532;59802,28214;63126,21568;59443,10340;53156,6837;50191,6837;41209,10340;23964,27586;10401,40789;10401,58754;19383,62616;28365,59113;48215,39263" o:connectangles="0,0,0,0,0,0,0,0,0,0,0,0,0"/>
                      </v:shape>
                      <v:shape id="Freeform: Shape 146" o:spid="_x0000_s1028" style="position:absolute;top:299;width:260478;height:269460;visibility:visible;mso-wrap-style:square;v-text-anchor:middle" coordsize="260478,269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" path="m153768,76236r-1707,1707l128079,101925r-898,898l118199,111805v-4742,4778,-11236,7410,-17964,7275l97092,119080c83358,117373,73613,104853,75319,91119v683,-5533,3198,-10670,7132,-14614l135804,23242v1347,-1347,2695,-2694,4042,-3862c98358,-5671,44412,7658,19370,49155,-1387,83529,3840,127604,32062,156176r718,808l50744,139020v4644,-4644,10949,-7230,17515,-7185c72696,131835,77062,132984,80924,135158v2030,1168,3898,2587,5569,4221c89708,142667,92026,146718,93229,151146v449,1949,719,3934,809,5928c94110,159445,93804,161808,93140,164080v2101,-620,4275,-916,6467,-898c106352,163227,112810,165939,117571,170726v4724,4797,7428,11228,7544,17965c125232,191062,124927,193433,124217,195697v2102,-611,4276,-916,6467,-899c137430,194852,143888,197556,148648,202343v4725,4797,7428,11228,7545,17964c156310,222678,156005,225050,155295,227313v2102,-584,4284,-853,6467,-808c168490,226559,174939,229236,179726,233960v7554,7563,9656,18988,5300,28742c187298,263673,189741,264158,192211,264140v10365,26,18799,-8354,18826,-18719c211046,242197,210220,239026,208648,236206v8910,5389,20506,2541,25904,-6378c238190,223810,238181,216257,234516,210248v2722,1616,5821,2487,8982,2514c253917,212717,262325,204230,262271,193810v-18,-4948,-1994,-9691,-5479,-13203l153768,76236xe" filled="f" stroked="f">
                        <v:stroke joinstyle="miter"/>
                        <v:path arrowok="t" o:connecttype="custom" o:connectlocs="153768,76236;152061,77943;128079,101925;127181,102823;118199,111805;100235,119080;97092,119080;75319,91119;82451,76505;135804,23242;139846,19380;19370,49155;32062,156176;32780,156984;50744,139020;68259,131835;80924,135158;86493,139379;93229,151146;94038,157074;93140,164080;99607,163182;117571,170726;125115,188691;124217,195697;130684,194798;148648,202343;156193,220307;155295,227313;161762,226505;179726,233960;185026,262702;192211,264140;211037,245421;208648,236206;234552,229828;234516,210248;243498,212762;262271,193810;256792,180607" o:connectangles="0,0,0,0,0,0,0,0,0,0,0,0,0,0,0,0,0,0,0,0,0,0,0,0,0,0,0,0,0,0,0,0,0,0,0,0,0,0,0,0"/>
                      </v:shape>
                      <v:shape id="Freeform: Shape 147" o:spid="_x0000_s1029" style="position:absolute;left:111897;top:232014;width:62874;height:62874;visibility:visible;mso-wrap-style:square;v-text-anchor:middle" coordsize="62874,62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" path="m50225,6737r-1976,c45743,7131,43426,8290,41603,10060l10435,41227v-4931,4976,-4931,12988,,17964c12824,61580,16040,62963,19417,63053v3350,100,6593,-1158,8982,-3502l59567,28383v1751,-1832,2901,-4150,3323,-6647c63519,17604,62117,13419,59117,10509,56737,8173,53557,6826,50225,6737xe" filled="f" stroked="f">
                        <v:stroke joinstyle="miter"/>
                        <v:path arrowok="t" o:connecttype="custom" o:connectlocs="50225,6737;48249,6737;41603,10060;10435,41227;10435,59191;19417,63053;28399,59551;59567,28383;62890,21736;59117,10509;50225,6737" o:connectangles="0,0,0,0,0,0,0,0,0,0,0"/>
                      </v:shape>
                      <v:shape id="Freeform: Shape 148" o:spid="_x0000_s1030" style="position:absolute;left:49505;top:169251;width:62874;height:62874;visibility:visible;mso-wrap-style:square;v-text-anchor:middle" coordsize="62874,62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" path="m62856,21894v620,-4114,-745,-8282,-3682,-11228c56802,8241,53578,6858,50192,6804v-656,-90,-1321,-90,-1976,c45709,7199,43392,8358,41569,10127l10401,41295v-4886,4994,-4886,12970,,17964c12808,61621,16015,62996,19383,63121v3198,18,6270,-1239,8533,-3503l59084,28451v1958,-1698,3287,-4006,3772,-6557xe" filled="f" stroked="f">
                        <v:stroke joinstyle="miter"/>
                        <v:path arrowok="t" o:connecttype="custom" o:connectlocs="62856,21894;59174,10666;50192,6804;48216,6804;41569,10127;10401,41295;10401,59259;19383,63121;27916,59618;59084,28451;62856,21894" o:connectangles="0,0,0,0,0,0,0,0,0,0,0"/>
                      </v:shape>
                      <v:shape id="Freeform: Shape 149" o:spid="_x0000_s1031" style="position:absolute;left:80767;top:200599;width:62874;height:62874;visibility:visible;mso-wrap-style:square;v-text-anchor:middle" coordsize="62874,62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" path="m62942,21894v620,-4114,-745,-8282,-3683,-11228c56888,8241,53664,6858,50277,6804v-655,-90,-1320,-90,-1976,c45796,7199,43478,8358,41655,10127l10218,41295v-4815,5093,-4608,13114,449,17964c13056,61648,16271,63031,19649,63121v3341,99,6593,-1158,8982,-3503l59708,28450v1761,-1778,2902,-4077,3234,-6556xe" filled="f" stroked="f">
                        <v:stroke joinstyle="miter"/>
                        <v:path arrowok="t" o:connecttype="custom" o:connectlocs="62942,21894;59259,10666;50277,6804;48301,6804;41655,10127;10218,41295;10667,59259;19649,63121;28631,59618;59708,28450;62942,21894" o:connectangles="0,0,0,0,0,0,0,0,0,0,0"/>
                      </v:shape>
                      <v:shape id="Freeform: Shape 150" o:spid="_x0000_s1032" style="position:absolute;left:80799;width:215568;height:161676;visibility:visible;mso-wrap-style:square;v-text-anchor:middle" coordsize="215568,161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" path="m187939,32434c162978,7481,125506,-90,92820,13212,84305,16634,76392,21395,69377,27314v-1886,1616,-3773,3323,-5569,5120l10455,85697v-4958,4958,-4958,13006,,17964c15413,108619,23461,108619,28419,103661l74586,57493,90574,73392r89820,89820c218344,133463,224999,78592,195251,40643v-2264,-2892,-4707,-5632,-7312,-8209xe" filled="f" stroked="f">
                        <v:stroke joinstyle="miter"/>
                        <v:path arrowok="t" o:connecttype="custom" o:connectlocs="187939,32434;92820,13212;69377,27314;63808,32434;10455,85697;10455,103661;28419,103661;74586,57493;90574,73392;180394,163212;195251,40643;187939,32434" o:connectangles="0,0,0,0,0,0,0,0,0,0,0,0"/>
                      </v:shape>
                      <w10:anchorlock/>
                    </v:group>
                  </w:pict>
                </mc:Fallback>
              </mc:AlternateContent>
            </w:r>
          </w:p>
        </w:tc>
        <w:tc>
          <w:tcPr>
            <w:tcW w:w="4882" w:type="dxa"/>
            <w:tcBorders>
              <w:top w:val="single" w:sz="48" w:space="0" w:color="FFFFFF" w:themeColor="background1"/>
              <w:left w:val="single" w:sz="24" w:space="0" w:color="125E70"/>
              <w:bottom w:val="single" w:sz="48" w:space="0" w:color="FFFFFF" w:themeColor="background1"/>
            </w:tcBorders>
            <w:vAlign w:val="center"/>
          </w:tcPr>
          <w:p w14:paraId="20099BD4" w14:textId="7CDBDAA1" w:rsidR="001305B3" w:rsidRPr="008C1024" w:rsidRDefault="001305B3" w:rsidP="00B06FA2">
            <w:pPr>
              <w:tabs>
                <w:tab w:val="left" w:pos="1870"/>
              </w:tabs>
              <w:rPr>
                <w:rFonts w:ascii="Open Sans" w:hAnsi="Open Sans" w:cs="Open Sans"/>
                <w:sz w:val="20"/>
                <w:szCs w:val="20"/>
              </w:rPr>
            </w:pPr>
            <w:r w:rsidRPr="008C1024">
              <w:rPr>
                <w:rFonts w:ascii="Open Sans" w:hAnsi="Open Sans" w:cs="Open Sans"/>
                <w:b/>
                <w:bCs/>
                <w:sz w:val="20"/>
                <w:szCs w:val="20"/>
              </w:rPr>
              <w:t>Donors and partners</w:t>
            </w:r>
            <w:r w:rsidR="00BE76F5" w:rsidRPr="008C1024">
              <w:rPr>
                <w:rFonts w:ascii="Open Sans" w:hAnsi="Open Sans" w:cs="Open Sans"/>
                <w:b/>
                <w:bCs/>
                <w:sz w:val="20"/>
                <w:szCs w:val="20"/>
              </w:rPr>
              <w:t xml:space="preserve"> </w:t>
            </w:r>
            <w:r w:rsidRPr="008C1024">
              <w:rPr>
                <w:rFonts w:ascii="Open Sans" w:hAnsi="Open Sans" w:cs="Open Sans"/>
                <w:sz w:val="20"/>
                <w:szCs w:val="20"/>
              </w:rPr>
              <w:t xml:space="preserve">who </w:t>
            </w:r>
            <w:r w:rsidRPr="008C1024">
              <w:rPr>
                <w:rFonts w:ascii="Open Sans" w:hAnsi="Open Sans" w:cs="Open Sans"/>
                <w:color w:val="000000"/>
                <w:sz w:val="20"/>
                <w:szCs w:val="20"/>
              </w:rPr>
              <w:t>are responsible for reporting on the performance of their investments, and employ</w:t>
            </w:r>
            <w:r w:rsidRPr="008C1024">
              <w:rPr>
                <w:rFonts w:ascii="Open Sans" w:hAnsi="Open Sans" w:cs="Open Sans"/>
                <w:sz w:val="20"/>
                <w:szCs w:val="20"/>
              </w:rPr>
              <w:t xml:space="preserve"> evidence produced in evaluations to demonstrate impact and build cases for future partnerships and relationships with WFP.</w:t>
            </w:r>
          </w:p>
        </w:tc>
      </w:tr>
      <w:tr w:rsidR="001305B3" w:rsidRPr="008C1024" w14:paraId="03AC1D40" w14:textId="77777777" w:rsidTr="002A2BF9">
        <w:trPr>
          <w:trHeight w:val="1417"/>
        </w:trPr>
        <w:tc>
          <w:tcPr>
            <w:tcW w:w="1418" w:type="dxa"/>
            <w:tcBorders>
              <w:top w:val="single" w:sz="48" w:space="0" w:color="FFFFFF" w:themeColor="background1"/>
              <w:bottom w:val="single" w:sz="48" w:space="0" w:color="FFFFFF" w:themeColor="background1"/>
              <w:right w:val="single" w:sz="24" w:space="0" w:color="125E70"/>
            </w:tcBorders>
            <w:vAlign w:val="center"/>
          </w:tcPr>
          <w:p w14:paraId="79A08C77" w14:textId="49663505" w:rsidR="001305B3" w:rsidRPr="008C1024" w:rsidRDefault="009C40FC" w:rsidP="00B06FA2">
            <w:pPr>
              <w:tabs>
                <w:tab w:val="left" w:pos="1870"/>
              </w:tabs>
              <w:jc w:val="center"/>
              <w:rPr>
                <w:rFonts w:ascii="Open Sans" w:hAnsi="Open Sans" w:cs="Open Sans"/>
                <w:b/>
                <w:bCs/>
                <w:sz w:val="20"/>
                <w:szCs w:val="20"/>
              </w:rPr>
            </w:pPr>
            <w:r w:rsidRPr="00572E27">
              <w:rPr>
                <w:rFonts w:cs="Open Sans"/>
                <w:noProof/>
                <w:szCs w:val="18"/>
              </w:rPr>
              <mc:AlternateContent>
                <mc:Choice Requires="wpg">
                  <w:drawing>
                    <wp:inline distT="0" distB="0" distL="0" distR="0" wp14:anchorId="710CD196" wp14:editId="742F4EDE">
                      <wp:extent cx="540000" cy="480638"/>
                      <wp:effectExtent l="0" t="0" r="0" b="0"/>
                      <wp:docPr id="1500564960" name="Group 756"/>
                      <wp:cNvGraphicFramePr/>
                      <a:graphic xmlns:a="http://schemas.openxmlformats.org/drawingml/2006/main">
                        <a:graphicData uri="http://schemas.microsoft.com/office/word/2010/wordprocessingGroup">
                          <wpg:wgp>
                            <wpg:cNvGrpSpPr/>
                            <wpg:grpSpPr>
                              <a:xfrm>
                                <a:off x="0" y="0"/>
                                <a:ext cx="540000" cy="480638"/>
                                <a:chOff x="0" y="0"/>
                                <a:chExt cx="944948" cy="841070"/>
                              </a:xfrm>
                              <a:solidFill>
                                <a:srgbClr val="125E70"/>
                              </a:solidFill>
                            </wpg:grpSpPr>
                            <wpg:grpSp>
                              <wpg:cNvPr id="1500564961" name="Group 1500564961"/>
                              <wpg:cNvGrpSpPr>
                                <a:grpSpLocks noChangeAspect="1"/>
                              </wpg:cNvGrpSpPr>
                              <wpg:grpSpPr>
                                <a:xfrm>
                                  <a:off x="0" y="0"/>
                                  <a:ext cx="944948" cy="639615"/>
                                  <a:chOff x="0" y="0"/>
                                  <a:chExt cx="854746" cy="578559"/>
                                </a:xfrm>
                                <a:grpFill/>
                              </wpg:grpSpPr>
                              <wps:wsp>
                                <wps:cNvPr id="1500564962" name="Oval 1500564962"/>
                                <wps:cNvSpPr>
                                  <a:spLocks noChangeAspect="1"/>
                                </wps:cNvSpPr>
                                <wps:spPr>
                                  <a:xfrm>
                                    <a:off x="301325" y="0"/>
                                    <a:ext cx="257081" cy="257081"/>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00564963" name="Oval 1500564963"/>
                                <wps:cNvSpPr>
                                  <a:spLocks noChangeAspect="1"/>
                                </wps:cNvSpPr>
                                <wps:spPr>
                                  <a:xfrm>
                                    <a:off x="587410" y="57102"/>
                                    <a:ext cx="183331" cy="183331"/>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00564964" name="Oval 1500564964"/>
                                <wps:cNvSpPr>
                                  <a:spLocks noChangeAspect="1"/>
                                </wps:cNvSpPr>
                                <wps:spPr>
                                  <a:xfrm>
                                    <a:off x="88990" y="57102"/>
                                    <a:ext cx="183331" cy="183331"/>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00564969" name="Rectangle: Top Corners Rounded 1500564969"/>
                                <wps:cNvSpPr>
                                  <a:spLocks noChangeAspect="1"/>
                                </wps:cNvSpPr>
                                <wps:spPr>
                                  <a:xfrm>
                                    <a:off x="216246" y="286946"/>
                                    <a:ext cx="425666" cy="291613"/>
                                  </a:xfrm>
                                  <a:prstGeom prst="round2SameRect">
                                    <a:avLst>
                                      <a:gd name="adj1" fmla="val 50000"/>
                                      <a:gd name="adj2" fmla="val 7349"/>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00564970" name="Freeform: Shape 1500564970"/>
                                <wps:cNvSpPr>
                                  <a:spLocks noChangeAspect="1"/>
                                </wps:cNvSpPr>
                                <wps:spPr>
                                  <a:xfrm>
                                    <a:off x="597385" y="270299"/>
                                    <a:ext cx="257361" cy="211910"/>
                                  </a:xfrm>
                                  <a:custGeom>
                                    <a:avLst/>
                                    <a:gdLst>
                                      <a:gd name="connsiteX0" fmla="*/ 53992 w 257361"/>
                                      <a:gd name="connsiteY0" fmla="*/ 0 h 211910"/>
                                      <a:gd name="connsiteX1" fmla="*/ 151406 w 257361"/>
                                      <a:gd name="connsiteY1" fmla="*/ 0 h 211910"/>
                                      <a:gd name="connsiteX2" fmla="*/ 257361 w 257361"/>
                                      <a:gd name="connsiteY2" fmla="*/ 105955 h 211910"/>
                                      <a:gd name="connsiteX3" fmla="*/ 257361 w 257361"/>
                                      <a:gd name="connsiteY3" fmla="*/ 196337 h 211910"/>
                                      <a:gd name="connsiteX4" fmla="*/ 241788 w 257361"/>
                                      <a:gd name="connsiteY4" fmla="*/ 211910 h 211910"/>
                                      <a:gd name="connsiteX5" fmla="*/ 81692 w 257361"/>
                                      <a:gd name="connsiteY5" fmla="*/ 211910 h 211910"/>
                                      <a:gd name="connsiteX6" fmla="*/ 81692 w 257361"/>
                                      <a:gd name="connsiteY6" fmla="*/ 159985 h 211910"/>
                                      <a:gd name="connsiteX7" fmla="*/ 31127 w 257361"/>
                                      <a:gd name="connsiteY7" fmla="*/ 37910 h 211910"/>
                                      <a:gd name="connsiteX8" fmla="*/ 0 w 257361"/>
                                      <a:gd name="connsiteY8" fmla="*/ 16923 h 211910"/>
                                      <a:gd name="connsiteX9" fmla="*/ 12750 w 257361"/>
                                      <a:gd name="connsiteY9" fmla="*/ 8327 h 211910"/>
                                      <a:gd name="connsiteX10" fmla="*/ 53992 w 257361"/>
                                      <a:gd name="connsiteY10" fmla="*/ 0 h 2119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57361" h="211910">
                                        <a:moveTo>
                                          <a:pt x="53992" y="0"/>
                                        </a:moveTo>
                                        <a:lnTo>
                                          <a:pt x="151406" y="0"/>
                                        </a:lnTo>
                                        <a:cubicBezTo>
                                          <a:pt x="209923" y="0"/>
                                          <a:pt x="257361" y="47438"/>
                                          <a:pt x="257361" y="105955"/>
                                        </a:cubicBezTo>
                                        <a:lnTo>
                                          <a:pt x="257361" y="196337"/>
                                        </a:lnTo>
                                        <a:cubicBezTo>
                                          <a:pt x="257361" y="204938"/>
                                          <a:pt x="250389" y="211910"/>
                                          <a:pt x="241788" y="211910"/>
                                        </a:cubicBezTo>
                                        <a:lnTo>
                                          <a:pt x="81692" y="211910"/>
                                        </a:lnTo>
                                        <a:lnTo>
                                          <a:pt x="81692" y="159985"/>
                                        </a:lnTo>
                                        <a:cubicBezTo>
                                          <a:pt x="81692" y="112312"/>
                                          <a:pt x="62369" y="69152"/>
                                          <a:pt x="31127" y="37910"/>
                                        </a:cubicBezTo>
                                        <a:lnTo>
                                          <a:pt x="0" y="16923"/>
                                        </a:lnTo>
                                        <a:lnTo>
                                          <a:pt x="12750" y="8327"/>
                                        </a:lnTo>
                                        <a:cubicBezTo>
                                          <a:pt x="25426" y="2965"/>
                                          <a:pt x="39363" y="0"/>
                                          <a:pt x="53992" y="0"/>
                                        </a:cubicBez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00564971" name="Freeform: Shape 1500564971"/>
                                <wps:cNvSpPr>
                                  <a:spLocks noChangeAspect="1"/>
                                </wps:cNvSpPr>
                                <wps:spPr>
                                  <a:xfrm>
                                    <a:off x="0" y="270299"/>
                                    <a:ext cx="257062" cy="211910"/>
                                  </a:xfrm>
                                  <a:custGeom>
                                    <a:avLst/>
                                    <a:gdLst>
                                      <a:gd name="connsiteX0" fmla="*/ 105955 w 257062"/>
                                      <a:gd name="connsiteY0" fmla="*/ 0 h 211910"/>
                                      <a:gd name="connsiteX1" fmla="*/ 203369 w 257062"/>
                                      <a:gd name="connsiteY1" fmla="*/ 0 h 211910"/>
                                      <a:gd name="connsiteX2" fmla="*/ 244611 w 257062"/>
                                      <a:gd name="connsiteY2" fmla="*/ 8327 h 211910"/>
                                      <a:gd name="connsiteX3" fmla="*/ 257062 w 257062"/>
                                      <a:gd name="connsiteY3" fmla="*/ 16721 h 211910"/>
                                      <a:gd name="connsiteX4" fmla="*/ 225636 w 257062"/>
                                      <a:gd name="connsiteY4" fmla="*/ 37910 h 211910"/>
                                      <a:gd name="connsiteX5" fmla="*/ 175070 w 257062"/>
                                      <a:gd name="connsiteY5" fmla="*/ 159985 h 211910"/>
                                      <a:gd name="connsiteX6" fmla="*/ 175070 w 257062"/>
                                      <a:gd name="connsiteY6" fmla="*/ 211910 h 211910"/>
                                      <a:gd name="connsiteX7" fmla="*/ 15573 w 257062"/>
                                      <a:gd name="connsiteY7" fmla="*/ 211910 h 211910"/>
                                      <a:gd name="connsiteX8" fmla="*/ 0 w 257062"/>
                                      <a:gd name="connsiteY8" fmla="*/ 196337 h 211910"/>
                                      <a:gd name="connsiteX9" fmla="*/ 0 w 257062"/>
                                      <a:gd name="connsiteY9" fmla="*/ 105955 h 211910"/>
                                      <a:gd name="connsiteX10" fmla="*/ 105955 w 257062"/>
                                      <a:gd name="connsiteY10" fmla="*/ 0 h 2119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57062" h="211910">
                                        <a:moveTo>
                                          <a:pt x="105955" y="0"/>
                                        </a:moveTo>
                                        <a:lnTo>
                                          <a:pt x="203369" y="0"/>
                                        </a:lnTo>
                                        <a:cubicBezTo>
                                          <a:pt x="217998" y="0"/>
                                          <a:pt x="231935" y="2965"/>
                                          <a:pt x="244611" y="8327"/>
                                        </a:cubicBezTo>
                                        <a:lnTo>
                                          <a:pt x="257062" y="16721"/>
                                        </a:lnTo>
                                        <a:lnTo>
                                          <a:pt x="225636" y="37910"/>
                                        </a:lnTo>
                                        <a:cubicBezTo>
                                          <a:pt x="194394" y="69152"/>
                                          <a:pt x="175070" y="112312"/>
                                          <a:pt x="175070" y="159985"/>
                                        </a:cubicBezTo>
                                        <a:lnTo>
                                          <a:pt x="175070" y="211910"/>
                                        </a:lnTo>
                                        <a:lnTo>
                                          <a:pt x="15573" y="211910"/>
                                        </a:lnTo>
                                        <a:cubicBezTo>
                                          <a:pt x="6972" y="211910"/>
                                          <a:pt x="0" y="204938"/>
                                          <a:pt x="0" y="196337"/>
                                        </a:cubicBezTo>
                                        <a:lnTo>
                                          <a:pt x="0" y="105955"/>
                                        </a:lnTo>
                                        <a:cubicBezTo>
                                          <a:pt x="0" y="47438"/>
                                          <a:pt x="47438" y="0"/>
                                          <a:pt x="105955" y="0"/>
                                        </a:cubicBez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500564972" name="Rectangle 1500564972"/>
                              <wps:cNvSpPr/>
                              <wps:spPr>
                                <a:xfrm>
                                  <a:off x="162953" y="298810"/>
                                  <a:ext cx="615599" cy="542260"/>
                                </a:xfrm>
                                <a:prstGeom prst="rect">
                                  <a:avLst/>
                                </a:prstGeom>
                                <a:noFill/>
                              </wps:spPr>
                              <wps:txbx>
                                <w:txbxContent>
                                  <w:p w14:paraId="66B1ADD2" w14:textId="77777777" w:rsidR="009C40FC" w:rsidRDefault="009C40FC" w:rsidP="009C40FC">
                                    <w:pPr>
                                      <w:jc w:val="center"/>
                                      <w:rPr>
                                        <w:sz w:val="24"/>
                                        <w:szCs w:val="24"/>
                                      </w:rPr>
                                    </w:pPr>
                                    <w:r>
                                      <w:rPr>
                                        <w:rFonts w:eastAsia="Open Sans" w:cs="Open Sans"/>
                                        <w:b/>
                                        <w:bCs/>
                                        <w:color w:val="FFFFFF" w:themeColor="background1"/>
                                        <w:kern w:val="24"/>
                                        <w:sz w:val="14"/>
                                        <w:szCs w:val="14"/>
                                      </w:rPr>
                                      <w:t>WFP</w:t>
                                    </w:r>
                                  </w:p>
                                </w:txbxContent>
                              </wps:txbx>
                              <wps:bodyPr wrap="none">
                                <a:spAutoFit/>
                              </wps:bodyPr>
                            </wps:wsp>
                          </wpg:wgp>
                        </a:graphicData>
                      </a:graphic>
                    </wp:inline>
                  </w:drawing>
                </mc:Choice>
                <mc:Fallback>
                  <w:pict>
                    <v:group w14:anchorId="710CD196" id="Group 756" o:spid="_x0000_s1031" style="width:42.5pt;height:37.85pt;mso-position-horizontal-relative:char;mso-position-vertical-relative:line" coordsize="9449,8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">
                      <v:group id="Group 1500564961" o:spid="_x0000_s1032" style="position:absolute;width:9449;height:6396" coordsize="8547,5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">
                        <o:lock v:ext="edit" aspectratio="t"/>
                        <v:oval id="Oval 1500564962" o:spid="_x0000_s1033" style="position:absolute;left:3013;width:2571;height:25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" filled="f" stroked="f" strokeweight="1pt">
                          <v:stroke joinstyle="miter"/>
                          <o:lock v:ext="edit" aspectratio="t"/>
                        </v:oval>
                        <v:oval id="Oval 1500564963" o:spid="_x0000_s1034" style="position:absolute;left:5874;top:571;width:1833;height:18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" filled="f" stroked="f" strokeweight="1pt">
                          <v:stroke joinstyle="miter"/>
                          <o:lock v:ext="edit" aspectratio="t"/>
                        </v:oval>
                        <v:oval id="Oval 1500564964" o:spid="_x0000_s1035" style="position:absolute;left:889;top:571;width:1834;height:18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" filled="f" stroked="f" strokeweight="1pt">
                          <v:stroke joinstyle="miter"/>
                          <o:lock v:ext="edit" aspectratio="t"/>
                        </v:oval>
                        <v:shape id="Rectangle: Top Corners Rounded 1500564969" o:spid="_x0000_s1036" style="position:absolute;left:2162;top:2869;width:4257;height:2916;visibility:visible;mso-wrap-style:square;v-text-anchor:middle" coordsize="425666,291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" path="m145807,l279860,v80527,,145807,65280,145807,145807c425667,187265,425666,228724,425666,270182v,11836,-9595,21431,-21431,21431l21431,291613c9595,291613,,282018,,270182l,145807c,65280,65280,,145807,xe" filled="f" stroked="f" strokeweight="1pt">
                          <v:stroke joinstyle="miter"/>
                          <v:path arrowok="t" o:connecttype="custom" o:connectlocs="145807,0;279860,0;425667,145807;425666,270182;404235,291613;21431,291613;0,270182;0,145807;145807,0" o:connectangles="0,0,0,0,0,0,0,0,0"/>
                          <o:lock v:ext="edit" aspectratio="t"/>
                        </v:shape>
                        <v:shape id="Freeform: Shape 1500564970" o:spid="_x0000_s1037" style="position:absolute;left:5973;top:2702;width:2574;height:2120;visibility:visible;mso-wrap-style:square;v-text-anchor:middle" coordsize="257361,21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" path="m53992,r97414,c209923,,257361,47438,257361,105955r,90382c257361,204938,250389,211910,241788,211910r-160096,l81692,159985c81692,112312,62369,69152,31127,37910l,16923,12750,8327c25426,2965,39363,,53992,xe" filled="f" stroked="f" strokeweight="1pt">
                          <v:stroke joinstyle="miter"/>
                          <v:path arrowok="t" o:connecttype="custom" o:connectlocs="53992,0;151406,0;257361,105955;257361,196337;241788,211910;81692,211910;81692,159985;31127,37910;0,16923;12750,8327;53992,0" o:connectangles="0,0,0,0,0,0,0,0,0,0,0"/>
                          <o:lock v:ext="edit" aspectratio="t"/>
                        </v:shape>
                        <v:shape id="Freeform: Shape 1500564971" o:spid="_x0000_s1038" style="position:absolute;top:2702;width:2570;height:2120;visibility:visible;mso-wrap-style:square;v-text-anchor:middle" coordsize="257062,21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" path="m105955,r97414,c217998,,231935,2965,244611,8327r12451,8394l225636,37910v-31242,31242,-50566,74402,-50566,122075l175070,211910r-159497,c6972,211910,,204938,,196337l,105955c,47438,47438,,105955,xe" filled="f" stroked="f" strokeweight="1pt">
                          <v:stroke joinstyle="miter"/>
                          <v:path arrowok="t" o:connecttype="custom" o:connectlocs="105955,0;203369,0;244611,8327;257062,16721;225636,37910;175070,159985;175070,211910;15573,211910;0,196337;0,105955;105955,0" o:connectangles="0,0,0,0,0,0,0,0,0,0,0"/>
                          <o:lock v:ext="edit" aspectratio="t"/>
                        </v:shape>
                      </v:group>
                      <v:rect id="Rectangle 1500564972" o:spid="_x0000_s1039" style="position:absolute;left:1629;top:2988;width:6156;height:54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" filled="f" stroked="f">
                        <v:textbox style="mso-fit-shape-to-text:t">
                          <w:txbxContent>
                            <w:p w14:paraId="66B1ADD2" w14:textId="77777777" w:rsidR="009C40FC" w:rsidRDefault="009C40FC" w:rsidP="009C40FC">
                              <w:pPr>
                                <w:jc w:val="center"/>
                                <w:rPr>
                                  <w:sz w:val="24"/>
                                  <w:szCs w:val="24"/>
                                </w:rPr>
                              </w:pPr>
                              <w:r>
                                <w:rPr>
                                  <w:rFonts w:eastAsia="Open Sans" w:cs="Open Sans"/>
                                  <w:b/>
                                  <w:bCs/>
                                  <w:color w:val="FFFFFF" w:themeColor="background1"/>
                                  <w:kern w:val="24"/>
                                  <w:sz w:val="14"/>
                                  <w:szCs w:val="14"/>
                                </w:rPr>
                                <w:t>WFP</w:t>
                              </w:r>
                            </w:p>
                          </w:txbxContent>
                        </v:textbox>
                      </v:rect>
                      <w10:anchorlock/>
                    </v:group>
                  </w:pict>
                </mc:Fallback>
              </mc:AlternateContent>
            </w:r>
          </w:p>
        </w:tc>
        <w:tc>
          <w:tcPr>
            <w:tcW w:w="4882" w:type="dxa"/>
            <w:tcBorders>
              <w:top w:val="single" w:sz="48" w:space="0" w:color="FFFFFF" w:themeColor="background1"/>
              <w:left w:val="single" w:sz="24" w:space="0" w:color="125E70"/>
              <w:bottom w:val="single" w:sz="48" w:space="0" w:color="FFFFFF" w:themeColor="background1"/>
            </w:tcBorders>
            <w:vAlign w:val="center"/>
          </w:tcPr>
          <w:p w14:paraId="1F39B39C" w14:textId="1256550D" w:rsidR="001305B3" w:rsidRPr="002A45EE" w:rsidRDefault="001305B3" w:rsidP="00B06FA2">
            <w:pPr>
              <w:tabs>
                <w:tab w:val="left" w:pos="1870"/>
              </w:tabs>
              <w:rPr>
                <w:rFonts w:ascii="Open Sans" w:hAnsi="Open Sans" w:cs="Open Sans"/>
                <w:sz w:val="20"/>
                <w:szCs w:val="20"/>
              </w:rPr>
            </w:pPr>
            <w:r w:rsidRPr="002A45EE">
              <w:rPr>
                <w:rFonts w:ascii="Open Sans" w:hAnsi="Open Sans" w:cs="Open Sans"/>
                <w:b/>
                <w:bCs/>
                <w:sz w:val="20"/>
                <w:szCs w:val="20"/>
              </w:rPr>
              <w:t xml:space="preserve">WFP </w:t>
            </w:r>
            <w:r w:rsidR="007476D0" w:rsidRPr="002A45EE">
              <w:rPr>
                <w:rFonts w:ascii="Open Sans" w:hAnsi="Open Sans" w:cs="Open Sans"/>
                <w:b/>
                <w:bCs/>
                <w:sz w:val="20"/>
                <w:szCs w:val="20"/>
              </w:rPr>
              <w:t>employees</w:t>
            </w:r>
            <w:r w:rsidR="002A45EE">
              <w:rPr>
                <w:rFonts w:ascii="Open Sans" w:hAnsi="Open Sans" w:cs="Open Sans"/>
                <w:sz w:val="20"/>
                <w:szCs w:val="20"/>
              </w:rPr>
              <w:t xml:space="preserve">, </w:t>
            </w:r>
            <w:r w:rsidR="002A45EE" w:rsidRPr="002A45EE">
              <w:rPr>
                <w:rFonts w:ascii="Open Sans" w:hAnsi="Open Sans" w:cs="Open Sans"/>
                <w:b/>
                <w:bCs/>
                <w:sz w:val="20"/>
                <w:szCs w:val="20"/>
              </w:rPr>
              <w:t>including evaluation cadre,</w:t>
            </w:r>
            <w:r w:rsidRPr="002A45EE">
              <w:rPr>
                <w:rFonts w:ascii="Open Sans" w:hAnsi="Open Sans" w:cs="Open Sans"/>
                <w:sz w:val="20"/>
                <w:szCs w:val="20"/>
              </w:rPr>
              <w:t xml:space="preserve"> who </w:t>
            </w:r>
            <w:r w:rsidR="002A45EE" w:rsidRPr="002A45EE">
              <w:rPr>
                <w:rFonts w:ascii="Open Sans" w:hAnsi="Open Sans" w:cs="Open Sans"/>
                <w:sz w:val="20"/>
                <w:szCs w:val="20"/>
              </w:rPr>
              <w:t xml:space="preserve">foster </w:t>
            </w:r>
            <w:r w:rsidR="002A45EE">
              <w:rPr>
                <w:rFonts w:ascii="Open Sans" w:hAnsi="Open Sans" w:cs="Open Sans"/>
                <w:sz w:val="20"/>
                <w:szCs w:val="20"/>
              </w:rPr>
              <w:t>evaluation</w:t>
            </w:r>
            <w:r w:rsidR="002A45EE" w:rsidRPr="002A45EE">
              <w:rPr>
                <w:rFonts w:ascii="Open Sans" w:hAnsi="Open Sans" w:cs="Open Sans"/>
                <w:sz w:val="20"/>
                <w:szCs w:val="20"/>
              </w:rPr>
              <w:t xml:space="preserve"> culture and practice, </w:t>
            </w:r>
            <w:r w:rsidR="00BC27CA" w:rsidRPr="002A45EE">
              <w:rPr>
                <w:rFonts w:ascii="Open Sans" w:hAnsi="Open Sans" w:cs="Open Sans"/>
                <w:sz w:val="20"/>
                <w:szCs w:val="20"/>
              </w:rPr>
              <w:t>utilizing</w:t>
            </w:r>
            <w:r w:rsidR="002A45EE" w:rsidRPr="002A45EE">
              <w:rPr>
                <w:rFonts w:ascii="Open Sans" w:hAnsi="Open Sans" w:cs="Open Sans"/>
                <w:sz w:val="20"/>
                <w:szCs w:val="20"/>
              </w:rPr>
              <w:t xml:space="preserve"> evidence generated by evaluations to make decisions about how to construct new or reshape existing policies, programmes, </w:t>
            </w:r>
            <w:proofErr w:type="gramStart"/>
            <w:r w:rsidR="002A45EE" w:rsidRPr="002A45EE">
              <w:rPr>
                <w:rFonts w:ascii="Open Sans" w:hAnsi="Open Sans" w:cs="Open Sans"/>
                <w:sz w:val="20"/>
                <w:szCs w:val="20"/>
              </w:rPr>
              <w:t>strategies</w:t>
            </w:r>
            <w:proofErr w:type="gramEnd"/>
            <w:r w:rsidR="002A45EE" w:rsidRPr="002A45EE">
              <w:rPr>
                <w:rFonts w:ascii="Open Sans" w:hAnsi="Open Sans" w:cs="Open Sans"/>
                <w:sz w:val="20"/>
                <w:szCs w:val="20"/>
              </w:rPr>
              <w:t xml:space="preserve"> and plans</w:t>
            </w:r>
            <w:r w:rsidRPr="002A45EE">
              <w:rPr>
                <w:rFonts w:ascii="Open Sans" w:hAnsi="Open Sans" w:cs="Open Sans"/>
                <w:sz w:val="20"/>
                <w:szCs w:val="20"/>
              </w:rPr>
              <w:t>.</w:t>
            </w:r>
          </w:p>
        </w:tc>
      </w:tr>
      <w:tr w:rsidR="001305B3" w:rsidRPr="008C1024" w14:paraId="626A3918" w14:textId="77777777" w:rsidTr="002A2BF9">
        <w:trPr>
          <w:trHeight w:val="1091"/>
        </w:trPr>
        <w:tc>
          <w:tcPr>
            <w:tcW w:w="1418" w:type="dxa"/>
            <w:tcBorders>
              <w:top w:val="single" w:sz="48" w:space="0" w:color="FFFFFF" w:themeColor="background1"/>
              <w:bottom w:val="single" w:sz="48" w:space="0" w:color="FFFFFF" w:themeColor="background1"/>
              <w:right w:val="single" w:sz="24" w:space="0" w:color="125E70"/>
            </w:tcBorders>
            <w:vAlign w:val="center"/>
          </w:tcPr>
          <w:p w14:paraId="7CEACEDA" w14:textId="05AE5378" w:rsidR="001305B3" w:rsidRPr="008C1024" w:rsidRDefault="00C43B89" w:rsidP="00B06FA2">
            <w:pPr>
              <w:tabs>
                <w:tab w:val="left" w:pos="1870"/>
              </w:tabs>
              <w:jc w:val="center"/>
              <w:rPr>
                <w:rFonts w:ascii="Open Sans" w:hAnsi="Open Sans" w:cs="Open Sans"/>
                <w:b/>
                <w:bCs/>
                <w:sz w:val="20"/>
                <w:szCs w:val="20"/>
              </w:rPr>
            </w:pPr>
            <w:r w:rsidRPr="00133D30">
              <w:rPr>
                <w:rFonts w:cs="Open Sans"/>
                <w:b/>
                <w:bCs/>
                <w:noProof/>
                <w:szCs w:val="18"/>
              </w:rPr>
              <mc:AlternateContent>
                <mc:Choice Requires="wpg">
                  <w:drawing>
                    <wp:inline distT="0" distB="0" distL="0" distR="0" wp14:anchorId="0BC4D2A0" wp14:editId="3B44807C">
                      <wp:extent cx="484751" cy="468000"/>
                      <wp:effectExtent l="0" t="38100" r="0" b="8255"/>
                      <wp:docPr id="759" name="Group 770"/>
                      <wp:cNvGraphicFramePr/>
                      <a:graphic xmlns:a="http://schemas.openxmlformats.org/drawingml/2006/main">
                        <a:graphicData uri="http://schemas.microsoft.com/office/word/2010/wordprocessingGroup">
                          <wpg:wgp>
                            <wpg:cNvGrpSpPr/>
                            <wpg:grpSpPr>
                              <a:xfrm>
                                <a:off x="0" y="0"/>
                                <a:ext cx="484751" cy="468000"/>
                                <a:chOff x="0" y="-1"/>
                                <a:chExt cx="736371" cy="710928"/>
                              </a:xfrm>
                              <a:solidFill>
                                <a:srgbClr val="125E70"/>
                              </a:solidFill>
                            </wpg:grpSpPr>
                            <wpg:grpSp>
                              <wpg:cNvPr id="760" name="Group 760"/>
                              <wpg:cNvGrpSpPr>
                                <a:grpSpLocks noChangeAspect="1"/>
                              </wpg:cNvGrpSpPr>
                              <wpg:grpSpPr>
                                <a:xfrm rot="4470013">
                                  <a:off x="215419" y="49001"/>
                                  <a:ext cx="306005" cy="208002"/>
                                  <a:chOff x="215419" y="49003"/>
                                  <a:chExt cx="195576" cy="132939"/>
                                </a:xfrm>
                                <a:grpFill/>
                              </wpg:grpSpPr>
                              <wps:wsp>
                                <wps:cNvPr id="761" name="Freeform: Shape 761"/>
                                <wps:cNvSpPr/>
                                <wps:spPr>
                                  <a:xfrm>
                                    <a:off x="281613" y="122571"/>
                                    <a:ext cx="62874" cy="44910"/>
                                  </a:xfrm>
                                  <a:custGeom>
                                    <a:avLst/>
                                    <a:gdLst>
                                      <a:gd name="connsiteX0" fmla="*/ 64401 w 62874"/>
                                      <a:gd name="connsiteY0" fmla="*/ 12264 h 44910"/>
                                      <a:gd name="connsiteX1" fmla="*/ 48054 w 62874"/>
                                      <a:gd name="connsiteY1" fmla="*/ 7863 h 44910"/>
                                      <a:gd name="connsiteX2" fmla="*/ 7904 w 62874"/>
                                      <a:gd name="connsiteY2" fmla="*/ 31037 h 44910"/>
                                      <a:gd name="connsiteX3" fmla="*/ 6737 w 62874"/>
                                      <a:gd name="connsiteY3" fmla="*/ 35348 h 44910"/>
                                      <a:gd name="connsiteX4" fmla="*/ 23084 w 62874"/>
                                      <a:gd name="connsiteY4" fmla="*/ 39749 h 44910"/>
                                      <a:gd name="connsiteX5" fmla="*/ 63233 w 62874"/>
                                      <a:gd name="connsiteY5" fmla="*/ 16576 h 449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2874" h="44910">
                                        <a:moveTo>
                                          <a:pt x="64401" y="12264"/>
                                        </a:moveTo>
                                        <a:lnTo>
                                          <a:pt x="48054" y="7863"/>
                                        </a:lnTo>
                                        <a:cubicBezTo>
                                          <a:pt x="30566" y="3174"/>
                                          <a:pt x="12593" y="13549"/>
                                          <a:pt x="7904" y="31037"/>
                                        </a:cubicBezTo>
                                        <a:lnTo>
                                          <a:pt x="6737" y="35348"/>
                                        </a:lnTo>
                                        <a:lnTo>
                                          <a:pt x="23084" y="39749"/>
                                        </a:lnTo>
                                        <a:cubicBezTo>
                                          <a:pt x="40572" y="44438"/>
                                          <a:pt x="58545" y="34064"/>
                                          <a:pt x="63233" y="16576"/>
                                        </a:cubicBezTo>
                                        <a:close/>
                                      </a:path>
                                    </a:pathLst>
                                  </a:custGeom>
                                  <a:grpFill/>
                                  <a:ln w="9525" cap="flat">
                                    <a:noFill/>
                                    <a:prstDash val="solid"/>
                                    <a:miter/>
                                  </a:ln>
                                </wps:spPr>
                                <wps:bodyPr rtlCol="0" anchor="ctr"/>
                              </wps:wsp>
                              <wps:wsp>
                                <wps:cNvPr id="762" name="Freeform: Shape 762"/>
                                <wps:cNvSpPr/>
                                <wps:spPr>
                                  <a:xfrm>
                                    <a:off x="335595" y="137032"/>
                                    <a:ext cx="62874" cy="44910"/>
                                  </a:xfrm>
                                  <a:custGeom>
                                    <a:avLst/>
                                    <a:gdLst>
                                      <a:gd name="connsiteX0" fmla="*/ 6737 w 62874"/>
                                      <a:gd name="connsiteY0" fmla="*/ 35348 h 44910"/>
                                      <a:gd name="connsiteX1" fmla="*/ 23084 w 62874"/>
                                      <a:gd name="connsiteY1" fmla="*/ 39749 h 44910"/>
                                      <a:gd name="connsiteX2" fmla="*/ 63233 w 62874"/>
                                      <a:gd name="connsiteY2" fmla="*/ 16576 h 44910"/>
                                      <a:gd name="connsiteX3" fmla="*/ 64401 w 62874"/>
                                      <a:gd name="connsiteY3" fmla="*/ 12264 h 44910"/>
                                      <a:gd name="connsiteX4" fmla="*/ 48054 w 62874"/>
                                      <a:gd name="connsiteY4" fmla="*/ 7863 h 44910"/>
                                      <a:gd name="connsiteX5" fmla="*/ 7904 w 62874"/>
                                      <a:gd name="connsiteY5" fmla="*/ 31037 h 449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2874" h="44910">
                                        <a:moveTo>
                                          <a:pt x="6737" y="35348"/>
                                        </a:moveTo>
                                        <a:lnTo>
                                          <a:pt x="23084" y="39749"/>
                                        </a:lnTo>
                                        <a:cubicBezTo>
                                          <a:pt x="40572" y="44438"/>
                                          <a:pt x="58545" y="34064"/>
                                          <a:pt x="63233" y="16576"/>
                                        </a:cubicBezTo>
                                        <a:lnTo>
                                          <a:pt x="64401" y="12264"/>
                                        </a:lnTo>
                                        <a:lnTo>
                                          <a:pt x="48054" y="7863"/>
                                        </a:lnTo>
                                        <a:cubicBezTo>
                                          <a:pt x="30566" y="3174"/>
                                          <a:pt x="12593" y="13549"/>
                                          <a:pt x="7904" y="31037"/>
                                        </a:cubicBezTo>
                                        <a:close/>
                                      </a:path>
                                    </a:pathLst>
                                  </a:custGeom>
                                  <a:grpFill/>
                                  <a:ln w="9525" cap="flat">
                                    <a:noFill/>
                                    <a:prstDash val="solid"/>
                                    <a:miter/>
                                  </a:ln>
                                </wps:spPr>
                                <wps:bodyPr rtlCol="0" anchor="ctr"/>
                              </wps:wsp>
                              <wps:wsp>
                                <wps:cNvPr id="763" name="Freeform: Shape 763"/>
                                <wps:cNvSpPr/>
                                <wps:spPr>
                                  <a:xfrm>
                                    <a:off x="303692" y="61272"/>
                                    <a:ext cx="53892" cy="53892"/>
                                  </a:xfrm>
                                  <a:custGeom>
                                    <a:avLst/>
                                    <a:gdLst>
                                      <a:gd name="connsiteX0" fmla="*/ 30556 w 53892"/>
                                      <a:gd name="connsiteY0" fmla="*/ 51287 h 53892"/>
                                      <a:gd name="connsiteX1" fmla="*/ 46813 w 53892"/>
                                      <a:gd name="connsiteY1" fmla="*/ 55688 h 53892"/>
                                      <a:gd name="connsiteX2" fmla="*/ 48520 w 53892"/>
                                      <a:gd name="connsiteY2" fmla="*/ 51287 h 53892"/>
                                      <a:gd name="connsiteX3" fmla="*/ 25346 w 53892"/>
                                      <a:gd name="connsiteY3" fmla="*/ 11138 h 53892"/>
                                      <a:gd name="connsiteX4" fmla="*/ 9089 w 53892"/>
                                      <a:gd name="connsiteY4" fmla="*/ 6737 h 53892"/>
                                      <a:gd name="connsiteX5" fmla="*/ 7921 w 53892"/>
                                      <a:gd name="connsiteY5" fmla="*/ 11048 h 53892"/>
                                      <a:gd name="connsiteX6" fmla="*/ 30556 w 53892"/>
                                      <a:gd name="connsiteY6" fmla="*/ 51287 h 538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3892" h="53892">
                                        <a:moveTo>
                                          <a:pt x="30556" y="51287"/>
                                        </a:moveTo>
                                        <a:lnTo>
                                          <a:pt x="46813" y="55688"/>
                                        </a:lnTo>
                                        <a:lnTo>
                                          <a:pt x="48520" y="51287"/>
                                        </a:lnTo>
                                        <a:cubicBezTo>
                                          <a:pt x="53208" y="33799"/>
                                          <a:pt x="42834" y="15826"/>
                                          <a:pt x="25346" y="11138"/>
                                        </a:cubicBezTo>
                                        <a:lnTo>
                                          <a:pt x="9089" y="6737"/>
                                        </a:lnTo>
                                        <a:lnTo>
                                          <a:pt x="7921" y="11048"/>
                                        </a:lnTo>
                                        <a:cubicBezTo>
                                          <a:pt x="3143" y="28401"/>
                                          <a:pt x="13247" y="46365"/>
                                          <a:pt x="30556" y="51287"/>
                                        </a:cubicBezTo>
                                        <a:close/>
                                      </a:path>
                                    </a:pathLst>
                                  </a:custGeom>
                                  <a:grpFill/>
                                  <a:ln w="9525" cap="flat">
                                    <a:noFill/>
                                    <a:prstDash val="solid"/>
                                    <a:miter/>
                                  </a:ln>
                                </wps:spPr>
                                <wps:bodyPr rtlCol="0" anchor="ctr"/>
                              </wps:wsp>
                              <wps:wsp>
                                <wps:cNvPr id="764" name="Freeform: Shape 764"/>
                                <wps:cNvSpPr/>
                                <wps:spPr>
                                  <a:xfrm>
                                    <a:off x="357103" y="75733"/>
                                    <a:ext cx="53892" cy="53892"/>
                                  </a:xfrm>
                                  <a:custGeom>
                                    <a:avLst/>
                                    <a:gdLst>
                                      <a:gd name="connsiteX0" fmla="*/ 31037 w 53892"/>
                                      <a:gd name="connsiteY0" fmla="*/ 51198 h 53892"/>
                                      <a:gd name="connsiteX1" fmla="*/ 47294 w 53892"/>
                                      <a:gd name="connsiteY1" fmla="*/ 55599 h 53892"/>
                                      <a:gd name="connsiteX2" fmla="*/ 48462 w 53892"/>
                                      <a:gd name="connsiteY2" fmla="*/ 51287 h 53892"/>
                                      <a:gd name="connsiteX3" fmla="*/ 25288 w 53892"/>
                                      <a:gd name="connsiteY3" fmla="*/ 11138 h 53892"/>
                                      <a:gd name="connsiteX4" fmla="*/ 9031 w 53892"/>
                                      <a:gd name="connsiteY4" fmla="*/ 6737 h 53892"/>
                                      <a:gd name="connsiteX5" fmla="*/ 7863 w 53892"/>
                                      <a:gd name="connsiteY5" fmla="*/ 11048 h 53892"/>
                                      <a:gd name="connsiteX6" fmla="*/ 31037 w 53892"/>
                                      <a:gd name="connsiteY6" fmla="*/ 51198 h 538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3892" h="53892">
                                        <a:moveTo>
                                          <a:pt x="31037" y="51198"/>
                                        </a:moveTo>
                                        <a:lnTo>
                                          <a:pt x="47294" y="55599"/>
                                        </a:lnTo>
                                        <a:lnTo>
                                          <a:pt x="48462" y="51287"/>
                                        </a:lnTo>
                                        <a:cubicBezTo>
                                          <a:pt x="53150" y="33799"/>
                                          <a:pt x="42776" y="15826"/>
                                          <a:pt x="25288" y="11138"/>
                                        </a:cubicBezTo>
                                        <a:lnTo>
                                          <a:pt x="9031" y="6737"/>
                                        </a:lnTo>
                                        <a:lnTo>
                                          <a:pt x="7863" y="11048"/>
                                        </a:lnTo>
                                        <a:cubicBezTo>
                                          <a:pt x="3174" y="28536"/>
                                          <a:pt x="13549" y="46509"/>
                                          <a:pt x="31037" y="51198"/>
                                        </a:cubicBezTo>
                                        <a:close/>
                                      </a:path>
                                    </a:pathLst>
                                  </a:custGeom>
                                  <a:grpFill/>
                                  <a:ln w="9525" cap="flat">
                                    <a:noFill/>
                                    <a:prstDash val="solid"/>
                                    <a:miter/>
                                  </a:ln>
                                </wps:spPr>
                                <wps:bodyPr rtlCol="0" anchor="ctr"/>
                              </wps:wsp>
                              <wps:wsp>
                                <wps:cNvPr id="765" name="Freeform: Shape 765"/>
                                <wps:cNvSpPr/>
                                <wps:spPr>
                                  <a:xfrm>
                                    <a:off x="229790" y="120871"/>
                                    <a:ext cx="53892" cy="35928"/>
                                  </a:xfrm>
                                  <a:custGeom>
                                    <a:avLst/>
                                    <a:gdLst>
                                      <a:gd name="connsiteX0" fmla="*/ 18410 w 53892"/>
                                      <a:gd name="connsiteY0" fmla="*/ 7048 h 35928"/>
                                      <a:gd name="connsiteX1" fmla="*/ 7048 w 53892"/>
                                      <a:gd name="connsiteY1" fmla="*/ 13649 h 35928"/>
                                      <a:gd name="connsiteX2" fmla="*/ 13649 w 53892"/>
                                      <a:gd name="connsiteY2" fmla="*/ 25012 h 35928"/>
                                      <a:gd name="connsiteX3" fmla="*/ 37631 w 53892"/>
                                      <a:gd name="connsiteY3" fmla="*/ 31479 h 35928"/>
                                      <a:gd name="connsiteX4" fmla="*/ 48994 w 53892"/>
                                      <a:gd name="connsiteY4" fmla="*/ 24877 h 35928"/>
                                      <a:gd name="connsiteX5" fmla="*/ 42392 w 53892"/>
                                      <a:gd name="connsiteY5" fmla="*/ 13515 h 359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53892" h="35928">
                                        <a:moveTo>
                                          <a:pt x="18410" y="7048"/>
                                        </a:moveTo>
                                        <a:cubicBezTo>
                                          <a:pt x="13452" y="5736"/>
                                          <a:pt x="8359" y="8691"/>
                                          <a:pt x="7048" y="13649"/>
                                        </a:cubicBezTo>
                                        <a:cubicBezTo>
                                          <a:pt x="5736" y="18608"/>
                                          <a:pt x="8691" y="23700"/>
                                          <a:pt x="13649" y="25012"/>
                                        </a:cubicBezTo>
                                        <a:lnTo>
                                          <a:pt x="37631" y="31479"/>
                                        </a:lnTo>
                                        <a:cubicBezTo>
                                          <a:pt x="42589" y="32790"/>
                                          <a:pt x="47682" y="29835"/>
                                          <a:pt x="48994" y="24877"/>
                                        </a:cubicBezTo>
                                        <a:cubicBezTo>
                                          <a:pt x="50305" y="19919"/>
                                          <a:pt x="47350" y="14826"/>
                                          <a:pt x="42392" y="13515"/>
                                        </a:cubicBezTo>
                                        <a:close/>
                                      </a:path>
                                    </a:pathLst>
                                  </a:custGeom>
                                  <a:grpFill/>
                                  <a:ln w="9525" cap="flat">
                                    <a:noFill/>
                                    <a:prstDash val="solid"/>
                                    <a:miter/>
                                  </a:ln>
                                </wps:spPr>
                                <wps:bodyPr rtlCol="0" anchor="ctr"/>
                              </wps:wsp>
                              <wps:wsp>
                                <wps:cNvPr id="767" name="Freeform: Shape 767"/>
                                <wps:cNvSpPr/>
                                <wps:spPr>
                                  <a:xfrm>
                                    <a:off x="248775" y="49003"/>
                                    <a:ext cx="53892" cy="35928"/>
                                  </a:xfrm>
                                  <a:custGeom>
                                    <a:avLst/>
                                    <a:gdLst>
                                      <a:gd name="connsiteX0" fmla="*/ 13617 w 53892"/>
                                      <a:gd name="connsiteY0" fmla="*/ 24934 h 35928"/>
                                      <a:gd name="connsiteX1" fmla="*/ 37599 w 53892"/>
                                      <a:gd name="connsiteY1" fmla="*/ 31401 h 35928"/>
                                      <a:gd name="connsiteX2" fmla="*/ 49006 w 53892"/>
                                      <a:gd name="connsiteY2" fmla="*/ 24844 h 35928"/>
                                      <a:gd name="connsiteX3" fmla="*/ 42449 w 53892"/>
                                      <a:gd name="connsiteY3" fmla="*/ 13437 h 35928"/>
                                      <a:gd name="connsiteX4" fmla="*/ 18467 w 53892"/>
                                      <a:gd name="connsiteY4" fmla="*/ 7060 h 35928"/>
                                      <a:gd name="connsiteX5" fmla="*/ 7060 w 53892"/>
                                      <a:gd name="connsiteY5" fmla="*/ 13617 h 35928"/>
                                      <a:gd name="connsiteX6" fmla="*/ 13617 w 53892"/>
                                      <a:gd name="connsiteY6" fmla="*/ 25024 h 359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3892" h="35928">
                                        <a:moveTo>
                                          <a:pt x="13617" y="24934"/>
                                        </a:moveTo>
                                        <a:lnTo>
                                          <a:pt x="37599" y="31401"/>
                                        </a:lnTo>
                                        <a:cubicBezTo>
                                          <a:pt x="42557" y="32740"/>
                                          <a:pt x="47668" y="29802"/>
                                          <a:pt x="49006" y="24844"/>
                                        </a:cubicBezTo>
                                        <a:cubicBezTo>
                                          <a:pt x="50344" y="19886"/>
                                          <a:pt x="47407" y="14776"/>
                                          <a:pt x="42449" y="13437"/>
                                        </a:cubicBezTo>
                                        <a:lnTo>
                                          <a:pt x="18467" y="7060"/>
                                        </a:lnTo>
                                        <a:cubicBezTo>
                                          <a:pt x="13509" y="5722"/>
                                          <a:pt x="8398" y="8659"/>
                                          <a:pt x="7060" y="13617"/>
                                        </a:cubicBezTo>
                                        <a:cubicBezTo>
                                          <a:pt x="5722" y="18575"/>
                                          <a:pt x="8659" y="23686"/>
                                          <a:pt x="13617" y="25024"/>
                                        </a:cubicBezTo>
                                        <a:close/>
                                      </a:path>
                                    </a:pathLst>
                                  </a:custGeom>
                                  <a:grpFill/>
                                  <a:ln w="9525" cap="flat">
                                    <a:noFill/>
                                    <a:prstDash val="solid"/>
                                    <a:miter/>
                                  </a:ln>
                                </wps:spPr>
                                <wps:bodyPr rtlCol="0" anchor="ctr"/>
                              </wps:wsp>
                              <wps:wsp>
                                <wps:cNvPr id="128" name="Freeform: Shape 128"/>
                                <wps:cNvSpPr/>
                                <wps:spPr>
                                  <a:xfrm>
                                    <a:off x="215419" y="78566"/>
                                    <a:ext cx="89820" cy="44910"/>
                                  </a:xfrm>
                                  <a:custGeom>
                                    <a:avLst/>
                                    <a:gdLst>
                                      <a:gd name="connsiteX0" fmla="*/ 13649 w 89820"/>
                                      <a:gd name="connsiteY0" fmla="*/ 25012 h 44910"/>
                                      <a:gd name="connsiteX1" fmla="*/ 79577 w 89820"/>
                                      <a:gd name="connsiteY1" fmla="*/ 42976 h 44910"/>
                                      <a:gd name="connsiteX2" fmla="*/ 90984 w 89820"/>
                                      <a:gd name="connsiteY2" fmla="*/ 36419 h 44910"/>
                                      <a:gd name="connsiteX3" fmla="*/ 84428 w 89820"/>
                                      <a:gd name="connsiteY3" fmla="*/ 25012 h 44910"/>
                                      <a:gd name="connsiteX4" fmla="*/ 18410 w 89820"/>
                                      <a:gd name="connsiteY4" fmla="*/ 7048 h 44910"/>
                                      <a:gd name="connsiteX5" fmla="*/ 7048 w 89820"/>
                                      <a:gd name="connsiteY5" fmla="*/ 13649 h 44910"/>
                                      <a:gd name="connsiteX6" fmla="*/ 13649 w 89820"/>
                                      <a:gd name="connsiteY6" fmla="*/ 25012 h 449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9820" h="44910">
                                        <a:moveTo>
                                          <a:pt x="13649" y="25012"/>
                                        </a:moveTo>
                                        <a:lnTo>
                                          <a:pt x="79577" y="42976"/>
                                        </a:lnTo>
                                        <a:cubicBezTo>
                                          <a:pt x="84535" y="44314"/>
                                          <a:pt x="89646" y="41377"/>
                                          <a:pt x="90984" y="36419"/>
                                        </a:cubicBezTo>
                                        <a:cubicBezTo>
                                          <a:pt x="92323" y="31461"/>
                                          <a:pt x="89386" y="26350"/>
                                          <a:pt x="84428" y="25012"/>
                                        </a:cubicBezTo>
                                        <a:lnTo>
                                          <a:pt x="18410" y="7048"/>
                                        </a:lnTo>
                                        <a:cubicBezTo>
                                          <a:pt x="13452" y="5736"/>
                                          <a:pt x="8359" y="8691"/>
                                          <a:pt x="7048" y="13649"/>
                                        </a:cubicBezTo>
                                        <a:cubicBezTo>
                                          <a:pt x="5736" y="18607"/>
                                          <a:pt x="8691" y="23700"/>
                                          <a:pt x="13649" y="25012"/>
                                        </a:cubicBezTo>
                                        <a:close/>
                                      </a:path>
                                    </a:pathLst>
                                  </a:custGeom>
                                  <a:grpFill/>
                                  <a:ln w="9525" cap="flat">
                                    <a:noFill/>
                                    <a:prstDash val="solid"/>
                                    <a:miter/>
                                  </a:ln>
                                </wps:spPr>
                                <wps:bodyPr rtlCol="0" anchor="ctr"/>
                              </wps:wsp>
                            </wpg:grpSp>
                            <wpg:grpSp>
                              <wpg:cNvPr id="129" name="Group 129"/>
                              <wpg:cNvGrpSpPr>
                                <a:grpSpLocks noChangeAspect="1"/>
                              </wpg:cNvGrpSpPr>
                              <wpg:grpSpPr>
                                <a:xfrm>
                                  <a:off x="436577" y="166801"/>
                                  <a:ext cx="299794" cy="544126"/>
                                  <a:chOff x="436577" y="166801"/>
                                  <a:chExt cx="179640" cy="326047"/>
                                </a:xfrm>
                                <a:grpFill/>
                              </wpg:grpSpPr>
                              <wps:wsp>
                                <wps:cNvPr id="130" name="Freeform: Shape 130"/>
                                <wps:cNvSpPr/>
                                <wps:spPr>
                                  <a:xfrm>
                                    <a:off x="436577" y="232370"/>
                                    <a:ext cx="179640" cy="260478"/>
                                  </a:xfrm>
                                  <a:custGeom>
                                    <a:avLst/>
                                    <a:gdLst>
                                      <a:gd name="connsiteX0" fmla="*/ 91886 w 179640"/>
                                      <a:gd name="connsiteY0" fmla="*/ 6737 h 260478"/>
                                      <a:gd name="connsiteX1" fmla="*/ 6737 w 179640"/>
                                      <a:gd name="connsiteY1" fmla="*/ 85419 h 260478"/>
                                      <a:gd name="connsiteX2" fmla="*/ 19850 w 179640"/>
                                      <a:gd name="connsiteY2" fmla="*/ 98532 h 260478"/>
                                      <a:gd name="connsiteX3" fmla="*/ 32964 w 179640"/>
                                      <a:gd name="connsiteY3" fmla="*/ 85419 h 260478"/>
                                      <a:gd name="connsiteX4" fmla="*/ 59102 w 179640"/>
                                      <a:gd name="connsiteY4" fmla="*/ 39521 h 260478"/>
                                      <a:gd name="connsiteX5" fmla="*/ 59102 w 179640"/>
                                      <a:gd name="connsiteY5" fmla="*/ 243053 h 260478"/>
                                      <a:gd name="connsiteX6" fmla="*/ 72215 w 179640"/>
                                      <a:gd name="connsiteY6" fmla="*/ 256167 h 260478"/>
                                      <a:gd name="connsiteX7" fmla="*/ 85329 w 179640"/>
                                      <a:gd name="connsiteY7" fmla="*/ 243053 h 260478"/>
                                      <a:gd name="connsiteX8" fmla="*/ 85329 w 179640"/>
                                      <a:gd name="connsiteY8" fmla="*/ 144251 h 260478"/>
                                      <a:gd name="connsiteX9" fmla="*/ 98443 w 179640"/>
                                      <a:gd name="connsiteY9" fmla="*/ 144251 h 260478"/>
                                      <a:gd name="connsiteX10" fmla="*/ 98443 w 179640"/>
                                      <a:gd name="connsiteY10" fmla="*/ 243053 h 260478"/>
                                      <a:gd name="connsiteX11" fmla="*/ 111557 w 179640"/>
                                      <a:gd name="connsiteY11" fmla="*/ 256167 h 260478"/>
                                      <a:gd name="connsiteX12" fmla="*/ 124670 w 179640"/>
                                      <a:gd name="connsiteY12" fmla="*/ 243053 h 260478"/>
                                      <a:gd name="connsiteX13" fmla="*/ 124670 w 179640"/>
                                      <a:gd name="connsiteY13" fmla="*/ 39521 h 260478"/>
                                      <a:gd name="connsiteX14" fmla="*/ 150898 w 179640"/>
                                      <a:gd name="connsiteY14" fmla="*/ 85419 h 260478"/>
                                      <a:gd name="connsiteX15" fmla="*/ 164011 w 179640"/>
                                      <a:gd name="connsiteY15" fmla="*/ 98532 h 260478"/>
                                      <a:gd name="connsiteX16" fmla="*/ 177125 w 179640"/>
                                      <a:gd name="connsiteY16" fmla="*/ 85419 h 260478"/>
                                      <a:gd name="connsiteX17" fmla="*/ 91886 w 179640"/>
                                      <a:gd name="connsiteY17" fmla="*/ 6737 h 2604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79640" h="260478">
                                        <a:moveTo>
                                          <a:pt x="91886" y="6737"/>
                                        </a:moveTo>
                                        <a:cubicBezTo>
                                          <a:pt x="42575" y="6737"/>
                                          <a:pt x="6737" y="39880"/>
                                          <a:pt x="6737" y="85419"/>
                                        </a:cubicBezTo>
                                        <a:cubicBezTo>
                                          <a:pt x="6737" y="92658"/>
                                          <a:pt x="12608" y="98532"/>
                                          <a:pt x="19850" y="98532"/>
                                        </a:cubicBezTo>
                                        <a:cubicBezTo>
                                          <a:pt x="27092" y="98532"/>
                                          <a:pt x="32964" y="92658"/>
                                          <a:pt x="32964" y="85419"/>
                                        </a:cubicBezTo>
                                        <a:cubicBezTo>
                                          <a:pt x="32583" y="66476"/>
                                          <a:pt x="42619" y="48853"/>
                                          <a:pt x="59102" y="39521"/>
                                        </a:cubicBezTo>
                                        <a:lnTo>
                                          <a:pt x="59102" y="243053"/>
                                        </a:lnTo>
                                        <a:cubicBezTo>
                                          <a:pt x="59102" y="250293"/>
                                          <a:pt x="64973" y="256167"/>
                                          <a:pt x="72215" y="256167"/>
                                        </a:cubicBezTo>
                                        <a:cubicBezTo>
                                          <a:pt x="79458" y="256167"/>
                                          <a:pt x="85329" y="250293"/>
                                          <a:pt x="85329" y="243053"/>
                                        </a:cubicBezTo>
                                        <a:lnTo>
                                          <a:pt x="85329" y="144251"/>
                                        </a:lnTo>
                                        <a:lnTo>
                                          <a:pt x="98443" y="144251"/>
                                        </a:lnTo>
                                        <a:lnTo>
                                          <a:pt x="98443" y="243053"/>
                                        </a:lnTo>
                                        <a:cubicBezTo>
                                          <a:pt x="98443" y="250293"/>
                                          <a:pt x="104314" y="256167"/>
                                          <a:pt x="111557" y="256167"/>
                                        </a:cubicBezTo>
                                        <a:cubicBezTo>
                                          <a:pt x="118799" y="256167"/>
                                          <a:pt x="124670" y="250293"/>
                                          <a:pt x="124670" y="243053"/>
                                        </a:cubicBezTo>
                                        <a:lnTo>
                                          <a:pt x="124670" y="39521"/>
                                        </a:lnTo>
                                        <a:cubicBezTo>
                                          <a:pt x="141203" y="48817"/>
                                          <a:pt x="151280" y="66458"/>
                                          <a:pt x="150898" y="85419"/>
                                        </a:cubicBezTo>
                                        <a:cubicBezTo>
                                          <a:pt x="150898" y="92658"/>
                                          <a:pt x="156769" y="98532"/>
                                          <a:pt x="164011" y="98532"/>
                                        </a:cubicBezTo>
                                        <a:cubicBezTo>
                                          <a:pt x="171254" y="98532"/>
                                          <a:pt x="177125" y="92658"/>
                                          <a:pt x="177125" y="85419"/>
                                        </a:cubicBezTo>
                                        <a:cubicBezTo>
                                          <a:pt x="177125" y="39880"/>
                                          <a:pt x="141287" y="6737"/>
                                          <a:pt x="91886" y="6737"/>
                                        </a:cubicBezTo>
                                        <a:close/>
                                      </a:path>
                                    </a:pathLst>
                                  </a:custGeom>
                                  <a:grpFill/>
                                  <a:ln w="9525" cap="flat">
                                    <a:noFill/>
                                    <a:prstDash val="solid"/>
                                    <a:miter/>
                                  </a:ln>
                                </wps:spPr>
                                <wps:bodyPr rtlCol="0" anchor="ctr"/>
                              </wps:wsp>
                              <wps:wsp>
                                <wps:cNvPr id="131" name="Freeform: Shape 131"/>
                                <wps:cNvSpPr/>
                                <wps:spPr>
                                  <a:xfrm>
                                    <a:off x="495499" y="166801"/>
                                    <a:ext cx="62874" cy="62874"/>
                                  </a:xfrm>
                                  <a:custGeom>
                                    <a:avLst/>
                                    <a:gdLst>
                                      <a:gd name="connsiteX0" fmla="*/ 59191 w 62874"/>
                                      <a:gd name="connsiteY0" fmla="*/ 32964 h 62874"/>
                                      <a:gd name="connsiteX1" fmla="*/ 32964 w 62874"/>
                                      <a:gd name="connsiteY1" fmla="*/ 59191 h 62874"/>
                                      <a:gd name="connsiteX2" fmla="*/ 6737 w 62874"/>
                                      <a:gd name="connsiteY2" fmla="*/ 32964 h 62874"/>
                                      <a:gd name="connsiteX3" fmla="*/ 32964 w 62874"/>
                                      <a:gd name="connsiteY3" fmla="*/ 6737 h 62874"/>
                                      <a:gd name="connsiteX4" fmla="*/ 59191 w 62874"/>
                                      <a:gd name="connsiteY4" fmla="*/ 32964 h 6287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2874" h="62874">
                                        <a:moveTo>
                                          <a:pt x="59191" y="32964"/>
                                        </a:moveTo>
                                        <a:cubicBezTo>
                                          <a:pt x="59191" y="47449"/>
                                          <a:pt x="47449" y="59191"/>
                                          <a:pt x="32964" y="59191"/>
                                        </a:cubicBezTo>
                                        <a:cubicBezTo>
                                          <a:pt x="18479" y="59191"/>
                                          <a:pt x="6737" y="47449"/>
                                          <a:pt x="6737" y="32964"/>
                                        </a:cubicBezTo>
                                        <a:cubicBezTo>
                                          <a:pt x="6737" y="18479"/>
                                          <a:pt x="18479" y="6737"/>
                                          <a:pt x="32964" y="6737"/>
                                        </a:cubicBezTo>
                                        <a:cubicBezTo>
                                          <a:pt x="47449" y="6737"/>
                                          <a:pt x="59191" y="18479"/>
                                          <a:pt x="59191" y="32964"/>
                                        </a:cubicBezTo>
                                        <a:close/>
                                      </a:path>
                                    </a:pathLst>
                                  </a:custGeom>
                                  <a:grpFill/>
                                  <a:ln w="9525" cap="flat">
                                    <a:noFill/>
                                    <a:prstDash val="solid"/>
                                    <a:miter/>
                                  </a:ln>
                                </wps:spPr>
                                <wps:bodyPr rtlCol="0" anchor="ctr"/>
                              </wps:wsp>
                            </wpg:grpSp>
                            <wpg:grpSp>
                              <wpg:cNvPr id="132" name="Group 132"/>
                              <wpg:cNvGrpSpPr>
                                <a:grpSpLocks noChangeAspect="1"/>
                              </wpg:cNvGrpSpPr>
                              <wpg:grpSpPr>
                                <a:xfrm>
                                  <a:off x="0" y="166801"/>
                                  <a:ext cx="299794" cy="544126"/>
                                  <a:chOff x="0" y="166801"/>
                                  <a:chExt cx="179640" cy="326047"/>
                                </a:xfrm>
                                <a:grpFill/>
                              </wpg:grpSpPr>
                              <wps:wsp>
                                <wps:cNvPr id="133" name="Freeform: Shape 133"/>
                                <wps:cNvSpPr/>
                                <wps:spPr>
                                  <a:xfrm>
                                    <a:off x="0" y="232370"/>
                                    <a:ext cx="179640" cy="260478"/>
                                  </a:xfrm>
                                  <a:custGeom>
                                    <a:avLst/>
                                    <a:gdLst>
                                      <a:gd name="connsiteX0" fmla="*/ 91886 w 179640"/>
                                      <a:gd name="connsiteY0" fmla="*/ 6737 h 260478"/>
                                      <a:gd name="connsiteX1" fmla="*/ 6737 w 179640"/>
                                      <a:gd name="connsiteY1" fmla="*/ 85419 h 260478"/>
                                      <a:gd name="connsiteX2" fmla="*/ 19850 w 179640"/>
                                      <a:gd name="connsiteY2" fmla="*/ 98533 h 260478"/>
                                      <a:gd name="connsiteX3" fmla="*/ 32964 w 179640"/>
                                      <a:gd name="connsiteY3" fmla="*/ 85419 h 260478"/>
                                      <a:gd name="connsiteX4" fmla="*/ 65748 w 179640"/>
                                      <a:gd name="connsiteY4" fmla="*/ 39521 h 260478"/>
                                      <a:gd name="connsiteX5" fmla="*/ 39521 w 179640"/>
                                      <a:gd name="connsiteY5" fmla="*/ 164011 h 260478"/>
                                      <a:gd name="connsiteX6" fmla="*/ 44856 w 179640"/>
                                      <a:gd name="connsiteY6" fmla="*/ 170640 h 260478"/>
                                      <a:gd name="connsiteX7" fmla="*/ 45988 w 179640"/>
                                      <a:gd name="connsiteY7" fmla="*/ 170658 h 260478"/>
                                      <a:gd name="connsiteX8" fmla="*/ 59102 w 179640"/>
                                      <a:gd name="connsiteY8" fmla="*/ 170658 h 260478"/>
                                      <a:gd name="connsiteX9" fmla="*/ 59102 w 179640"/>
                                      <a:gd name="connsiteY9" fmla="*/ 242514 h 260478"/>
                                      <a:gd name="connsiteX10" fmla="*/ 72216 w 179640"/>
                                      <a:gd name="connsiteY10" fmla="*/ 255628 h 260478"/>
                                      <a:gd name="connsiteX11" fmla="*/ 85329 w 179640"/>
                                      <a:gd name="connsiteY11" fmla="*/ 242514 h 260478"/>
                                      <a:gd name="connsiteX12" fmla="*/ 85329 w 179640"/>
                                      <a:gd name="connsiteY12" fmla="*/ 170658 h 260478"/>
                                      <a:gd name="connsiteX13" fmla="*/ 98443 w 179640"/>
                                      <a:gd name="connsiteY13" fmla="*/ 170658 h 260478"/>
                                      <a:gd name="connsiteX14" fmla="*/ 98443 w 179640"/>
                                      <a:gd name="connsiteY14" fmla="*/ 242514 h 260478"/>
                                      <a:gd name="connsiteX15" fmla="*/ 111557 w 179640"/>
                                      <a:gd name="connsiteY15" fmla="*/ 255628 h 260478"/>
                                      <a:gd name="connsiteX16" fmla="*/ 124670 w 179640"/>
                                      <a:gd name="connsiteY16" fmla="*/ 242514 h 260478"/>
                                      <a:gd name="connsiteX17" fmla="*/ 124670 w 179640"/>
                                      <a:gd name="connsiteY17" fmla="*/ 170658 h 260478"/>
                                      <a:gd name="connsiteX18" fmla="*/ 137784 w 179640"/>
                                      <a:gd name="connsiteY18" fmla="*/ 170658 h 260478"/>
                                      <a:gd name="connsiteX19" fmla="*/ 144269 w 179640"/>
                                      <a:gd name="connsiteY19" fmla="*/ 165143 h 260478"/>
                                      <a:gd name="connsiteX20" fmla="*/ 144251 w 179640"/>
                                      <a:gd name="connsiteY20" fmla="*/ 164011 h 260478"/>
                                      <a:gd name="connsiteX21" fmla="*/ 118204 w 179640"/>
                                      <a:gd name="connsiteY21" fmla="*/ 39521 h 260478"/>
                                      <a:gd name="connsiteX22" fmla="*/ 150898 w 179640"/>
                                      <a:gd name="connsiteY22" fmla="*/ 85419 h 260478"/>
                                      <a:gd name="connsiteX23" fmla="*/ 164012 w 179640"/>
                                      <a:gd name="connsiteY23" fmla="*/ 98533 h 260478"/>
                                      <a:gd name="connsiteX24" fmla="*/ 177125 w 179640"/>
                                      <a:gd name="connsiteY24" fmla="*/ 85419 h 260478"/>
                                      <a:gd name="connsiteX25" fmla="*/ 91886 w 179640"/>
                                      <a:gd name="connsiteY25" fmla="*/ 6737 h 2604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79640" h="260478">
                                        <a:moveTo>
                                          <a:pt x="91886" y="6737"/>
                                        </a:moveTo>
                                        <a:cubicBezTo>
                                          <a:pt x="42575" y="6737"/>
                                          <a:pt x="6737" y="39880"/>
                                          <a:pt x="6737" y="85419"/>
                                        </a:cubicBezTo>
                                        <a:cubicBezTo>
                                          <a:pt x="6737" y="92658"/>
                                          <a:pt x="12611" y="98533"/>
                                          <a:pt x="19850" y="98533"/>
                                        </a:cubicBezTo>
                                        <a:cubicBezTo>
                                          <a:pt x="27090" y="98533"/>
                                          <a:pt x="32964" y="92658"/>
                                          <a:pt x="32964" y="85419"/>
                                        </a:cubicBezTo>
                                        <a:cubicBezTo>
                                          <a:pt x="32955" y="64688"/>
                                          <a:pt x="46132" y="46239"/>
                                          <a:pt x="65748" y="39521"/>
                                        </a:cubicBezTo>
                                        <a:lnTo>
                                          <a:pt x="39521" y="164011"/>
                                        </a:lnTo>
                                        <a:cubicBezTo>
                                          <a:pt x="39162" y="167317"/>
                                          <a:pt x="41551" y="170281"/>
                                          <a:pt x="44856" y="170640"/>
                                        </a:cubicBezTo>
                                        <a:cubicBezTo>
                                          <a:pt x="45233" y="170685"/>
                                          <a:pt x="45611" y="170685"/>
                                          <a:pt x="45988" y="170658"/>
                                        </a:cubicBezTo>
                                        <a:lnTo>
                                          <a:pt x="59102" y="170658"/>
                                        </a:lnTo>
                                        <a:lnTo>
                                          <a:pt x="59102" y="242514"/>
                                        </a:lnTo>
                                        <a:cubicBezTo>
                                          <a:pt x="59102" y="249754"/>
                                          <a:pt x="64976" y="255628"/>
                                          <a:pt x="72216" y="255628"/>
                                        </a:cubicBezTo>
                                        <a:cubicBezTo>
                                          <a:pt x="79455" y="255628"/>
                                          <a:pt x="85329" y="249754"/>
                                          <a:pt x="85329" y="242514"/>
                                        </a:cubicBezTo>
                                        <a:lnTo>
                                          <a:pt x="85329" y="170658"/>
                                        </a:lnTo>
                                        <a:lnTo>
                                          <a:pt x="98443" y="170658"/>
                                        </a:lnTo>
                                        <a:lnTo>
                                          <a:pt x="98443" y="242514"/>
                                        </a:lnTo>
                                        <a:cubicBezTo>
                                          <a:pt x="98443" y="249754"/>
                                          <a:pt x="104317" y="255628"/>
                                          <a:pt x="111557" y="255628"/>
                                        </a:cubicBezTo>
                                        <a:cubicBezTo>
                                          <a:pt x="118796" y="255628"/>
                                          <a:pt x="124670" y="249754"/>
                                          <a:pt x="124670" y="242514"/>
                                        </a:cubicBezTo>
                                        <a:lnTo>
                                          <a:pt x="124670" y="170658"/>
                                        </a:lnTo>
                                        <a:lnTo>
                                          <a:pt x="137784" y="170658"/>
                                        </a:lnTo>
                                        <a:cubicBezTo>
                                          <a:pt x="141099" y="170928"/>
                                          <a:pt x="144000" y="168457"/>
                                          <a:pt x="144269" y="165143"/>
                                        </a:cubicBezTo>
                                        <a:cubicBezTo>
                                          <a:pt x="144296" y="164766"/>
                                          <a:pt x="144296" y="164389"/>
                                          <a:pt x="144251" y="164011"/>
                                        </a:cubicBezTo>
                                        <a:lnTo>
                                          <a:pt x="118204" y="39521"/>
                                        </a:lnTo>
                                        <a:cubicBezTo>
                                          <a:pt x="137596" y="46518"/>
                                          <a:pt x="150628" y="64805"/>
                                          <a:pt x="150898" y="85419"/>
                                        </a:cubicBezTo>
                                        <a:cubicBezTo>
                                          <a:pt x="150898" y="92658"/>
                                          <a:pt x="156772" y="98533"/>
                                          <a:pt x="164012" y="98533"/>
                                        </a:cubicBezTo>
                                        <a:cubicBezTo>
                                          <a:pt x="171251" y="98533"/>
                                          <a:pt x="177125" y="92658"/>
                                          <a:pt x="177125" y="85419"/>
                                        </a:cubicBezTo>
                                        <a:cubicBezTo>
                                          <a:pt x="177125" y="39880"/>
                                          <a:pt x="141287" y="6737"/>
                                          <a:pt x="91886" y="6737"/>
                                        </a:cubicBezTo>
                                        <a:close/>
                                      </a:path>
                                    </a:pathLst>
                                  </a:custGeom>
                                  <a:grpFill/>
                                  <a:ln w="9525" cap="flat">
                                    <a:noFill/>
                                    <a:prstDash val="solid"/>
                                    <a:miter/>
                                  </a:ln>
                                </wps:spPr>
                                <wps:bodyPr rtlCol="0" anchor="ctr"/>
                              </wps:wsp>
                              <wps:wsp>
                                <wps:cNvPr id="134" name="Freeform: Shape 134"/>
                                <wps:cNvSpPr/>
                                <wps:spPr>
                                  <a:xfrm>
                                    <a:off x="58922" y="166801"/>
                                    <a:ext cx="62874" cy="62874"/>
                                  </a:xfrm>
                                  <a:custGeom>
                                    <a:avLst/>
                                    <a:gdLst>
                                      <a:gd name="connsiteX0" fmla="*/ 59191 w 62874"/>
                                      <a:gd name="connsiteY0" fmla="*/ 32964 h 62874"/>
                                      <a:gd name="connsiteX1" fmla="*/ 32964 w 62874"/>
                                      <a:gd name="connsiteY1" fmla="*/ 59192 h 62874"/>
                                      <a:gd name="connsiteX2" fmla="*/ 6737 w 62874"/>
                                      <a:gd name="connsiteY2" fmla="*/ 32964 h 62874"/>
                                      <a:gd name="connsiteX3" fmla="*/ 32964 w 62874"/>
                                      <a:gd name="connsiteY3" fmla="*/ 6736 h 62874"/>
                                      <a:gd name="connsiteX4" fmla="*/ 59191 w 62874"/>
                                      <a:gd name="connsiteY4" fmla="*/ 32964 h 6287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2874" h="62874">
                                        <a:moveTo>
                                          <a:pt x="59191" y="32964"/>
                                        </a:moveTo>
                                        <a:cubicBezTo>
                                          <a:pt x="59191" y="47449"/>
                                          <a:pt x="47449" y="59192"/>
                                          <a:pt x="32964" y="59192"/>
                                        </a:cubicBezTo>
                                        <a:cubicBezTo>
                                          <a:pt x="18479" y="59192"/>
                                          <a:pt x="6737" y="47449"/>
                                          <a:pt x="6737" y="32964"/>
                                        </a:cubicBezTo>
                                        <a:cubicBezTo>
                                          <a:pt x="6737" y="18479"/>
                                          <a:pt x="18479" y="6736"/>
                                          <a:pt x="32964" y="6736"/>
                                        </a:cubicBezTo>
                                        <a:cubicBezTo>
                                          <a:pt x="47449" y="6736"/>
                                          <a:pt x="59191" y="18479"/>
                                          <a:pt x="59191" y="32964"/>
                                        </a:cubicBezTo>
                                        <a:close/>
                                      </a:path>
                                    </a:pathLst>
                                  </a:custGeom>
                                  <a:grpFill/>
                                  <a:ln w="9525" cap="flat">
                                    <a:noFill/>
                                    <a:prstDash val="solid"/>
                                    <a:miter/>
                                  </a:ln>
                                </wps:spPr>
                                <wps:bodyPr rtlCol="0" anchor="ctr"/>
                              </wps:wsp>
                            </wpg:grpSp>
                            <wpg:grpSp>
                              <wpg:cNvPr id="135" name="Group 135"/>
                              <wpg:cNvGrpSpPr>
                                <a:grpSpLocks noChangeAspect="1"/>
                              </wpg:cNvGrpSpPr>
                              <wpg:grpSpPr>
                                <a:xfrm>
                                  <a:off x="259884" y="327765"/>
                                  <a:ext cx="216603" cy="383162"/>
                                  <a:chOff x="259884" y="327765"/>
                                  <a:chExt cx="143712" cy="254221"/>
                                </a:xfrm>
                                <a:grpFill/>
                              </wpg:grpSpPr>
                              <wps:wsp>
                                <wps:cNvPr id="136" name="Freeform: Shape 136"/>
                                <wps:cNvSpPr/>
                                <wps:spPr>
                                  <a:xfrm>
                                    <a:off x="259884" y="393364"/>
                                    <a:ext cx="143712" cy="188622"/>
                                  </a:xfrm>
                                  <a:custGeom>
                                    <a:avLst/>
                                    <a:gdLst>
                                      <a:gd name="connsiteX0" fmla="*/ 72305 w 143712"/>
                                      <a:gd name="connsiteY0" fmla="*/ 6796 h 188622"/>
                                      <a:gd name="connsiteX1" fmla="*/ 6790 w 143712"/>
                                      <a:gd name="connsiteY1" fmla="*/ 66912 h 188622"/>
                                      <a:gd name="connsiteX2" fmla="*/ 6737 w 143712"/>
                                      <a:gd name="connsiteY2" fmla="*/ 69041 h 188622"/>
                                      <a:gd name="connsiteX3" fmla="*/ 17515 w 143712"/>
                                      <a:gd name="connsiteY3" fmla="*/ 77933 h 188622"/>
                                      <a:gd name="connsiteX4" fmla="*/ 26407 w 143712"/>
                                      <a:gd name="connsiteY4" fmla="*/ 69041 h 188622"/>
                                      <a:gd name="connsiteX5" fmla="*/ 46077 w 143712"/>
                                      <a:gd name="connsiteY5" fmla="*/ 33742 h 188622"/>
                                      <a:gd name="connsiteX6" fmla="*/ 46077 w 143712"/>
                                      <a:gd name="connsiteY6" fmla="*/ 173951 h 188622"/>
                                      <a:gd name="connsiteX7" fmla="*/ 56856 w 143712"/>
                                      <a:gd name="connsiteY7" fmla="*/ 182843 h 188622"/>
                                      <a:gd name="connsiteX8" fmla="*/ 65748 w 143712"/>
                                      <a:gd name="connsiteY8" fmla="*/ 173951 h 188622"/>
                                      <a:gd name="connsiteX9" fmla="*/ 65748 w 143712"/>
                                      <a:gd name="connsiteY9" fmla="*/ 105059 h 188622"/>
                                      <a:gd name="connsiteX10" fmla="*/ 78862 w 143712"/>
                                      <a:gd name="connsiteY10" fmla="*/ 105059 h 188622"/>
                                      <a:gd name="connsiteX11" fmla="*/ 78862 w 143712"/>
                                      <a:gd name="connsiteY11" fmla="*/ 173951 h 188622"/>
                                      <a:gd name="connsiteX12" fmla="*/ 89640 w 143712"/>
                                      <a:gd name="connsiteY12" fmla="*/ 182843 h 188622"/>
                                      <a:gd name="connsiteX13" fmla="*/ 98533 w 143712"/>
                                      <a:gd name="connsiteY13" fmla="*/ 173951 h 188622"/>
                                      <a:gd name="connsiteX14" fmla="*/ 98533 w 143712"/>
                                      <a:gd name="connsiteY14" fmla="*/ 33742 h 188622"/>
                                      <a:gd name="connsiteX15" fmla="*/ 118203 w 143712"/>
                                      <a:gd name="connsiteY15" fmla="*/ 69041 h 188622"/>
                                      <a:gd name="connsiteX16" fmla="*/ 128981 w 143712"/>
                                      <a:gd name="connsiteY16" fmla="*/ 77933 h 188622"/>
                                      <a:gd name="connsiteX17" fmla="*/ 137874 w 143712"/>
                                      <a:gd name="connsiteY17" fmla="*/ 69041 h 188622"/>
                                      <a:gd name="connsiteX18" fmla="*/ 74434 w 143712"/>
                                      <a:gd name="connsiteY18" fmla="*/ 6742 h 188622"/>
                                      <a:gd name="connsiteX19" fmla="*/ 72305 w 143712"/>
                                      <a:gd name="connsiteY19" fmla="*/ 6796 h 1886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143712" h="188622">
                                        <a:moveTo>
                                          <a:pt x="72305" y="6796"/>
                                        </a:moveTo>
                                        <a:cubicBezTo>
                                          <a:pt x="37617" y="5305"/>
                                          <a:pt x="8281" y="32224"/>
                                          <a:pt x="6790" y="66912"/>
                                        </a:cubicBezTo>
                                        <a:cubicBezTo>
                                          <a:pt x="6763" y="67622"/>
                                          <a:pt x="6745" y="68331"/>
                                          <a:pt x="6737" y="69041"/>
                                        </a:cubicBezTo>
                                        <a:cubicBezTo>
                                          <a:pt x="7257" y="74475"/>
                                          <a:pt x="12081" y="78454"/>
                                          <a:pt x="17515" y="77933"/>
                                        </a:cubicBezTo>
                                        <a:cubicBezTo>
                                          <a:pt x="22221" y="77484"/>
                                          <a:pt x="25958" y="73757"/>
                                          <a:pt x="26407" y="69041"/>
                                        </a:cubicBezTo>
                                        <a:cubicBezTo>
                                          <a:pt x="26281" y="54625"/>
                                          <a:pt x="33754" y="41215"/>
                                          <a:pt x="46077" y="33742"/>
                                        </a:cubicBezTo>
                                        <a:lnTo>
                                          <a:pt x="46077" y="173951"/>
                                        </a:lnTo>
                                        <a:cubicBezTo>
                                          <a:pt x="46599" y="179385"/>
                                          <a:pt x="51422" y="183364"/>
                                          <a:pt x="56856" y="182843"/>
                                        </a:cubicBezTo>
                                        <a:cubicBezTo>
                                          <a:pt x="61562" y="182394"/>
                                          <a:pt x="65299" y="178667"/>
                                          <a:pt x="65748" y="173951"/>
                                        </a:cubicBezTo>
                                        <a:lnTo>
                                          <a:pt x="65748" y="105059"/>
                                        </a:lnTo>
                                        <a:lnTo>
                                          <a:pt x="78862" y="105059"/>
                                        </a:lnTo>
                                        <a:lnTo>
                                          <a:pt x="78862" y="173951"/>
                                        </a:lnTo>
                                        <a:cubicBezTo>
                                          <a:pt x="79383" y="179385"/>
                                          <a:pt x="84206" y="183364"/>
                                          <a:pt x="89640" y="182843"/>
                                        </a:cubicBezTo>
                                        <a:cubicBezTo>
                                          <a:pt x="94347" y="182394"/>
                                          <a:pt x="98083" y="178667"/>
                                          <a:pt x="98533" y="173951"/>
                                        </a:cubicBezTo>
                                        <a:lnTo>
                                          <a:pt x="98533" y="33742"/>
                                        </a:lnTo>
                                        <a:cubicBezTo>
                                          <a:pt x="110856" y="41215"/>
                                          <a:pt x="118329" y="54625"/>
                                          <a:pt x="118203" y="69041"/>
                                        </a:cubicBezTo>
                                        <a:cubicBezTo>
                                          <a:pt x="118724" y="74475"/>
                                          <a:pt x="123547" y="78454"/>
                                          <a:pt x="128981" y="77933"/>
                                        </a:cubicBezTo>
                                        <a:cubicBezTo>
                                          <a:pt x="133688" y="77484"/>
                                          <a:pt x="137425" y="73757"/>
                                          <a:pt x="137874" y="69041"/>
                                        </a:cubicBezTo>
                                        <a:cubicBezTo>
                                          <a:pt x="137559" y="34317"/>
                                          <a:pt x="109158" y="6427"/>
                                          <a:pt x="74434" y="6742"/>
                                        </a:cubicBezTo>
                                        <a:cubicBezTo>
                                          <a:pt x="73724" y="6751"/>
                                          <a:pt x="73015" y="6769"/>
                                          <a:pt x="72305" y="6796"/>
                                        </a:cubicBezTo>
                                        <a:close/>
                                      </a:path>
                                    </a:pathLst>
                                  </a:custGeom>
                                  <a:grpFill/>
                                  <a:ln w="9525" cap="flat">
                                    <a:noFill/>
                                    <a:prstDash val="solid"/>
                                    <a:miter/>
                                  </a:ln>
                                </wps:spPr>
                                <wps:bodyPr rtlCol="0" anchor="ctr"/>
                              </wps:wsp>
                              <wps:wsp>
                                <wps:cNvPr id="138" name="Freeform: Shape 138"/>
                                <wps:cNvSpPr/>
                                <wps:spPr>
                                  <a:xfrm>
                                    <a:off x="299585" y="327765"/>
                                    <a:ext cx="62874" cy="62874"/>
                                  </a:xfrm>
                                  <a:custGeom>
                                    <a:avLst/>
                                    <a:gdLst>
                                      <a:gd name="connsiteX0" fmla="*/ 59191 w 62874"/>
                                      <a:gd name="connsiteY0" fmla="*/ 32964 h 62874"/>
                                      <a:gd name="connsiteX1" fmla="*/ 32964 w 62874"/>
                                      <a:gd name="connsiteY1" fmla="*/ 59192 h 62874"/>
                                      <a:gd name="connsiteX2" fmla="*/ 6736 w 62874"/>
                                      <a:gd name="connsiteY2" fmla="*/ 32964 h 62874"/>
                                      <a:gd name="connsiteX3" fmla="*/ 32964 w 62874"/>
                                      <a:gd name="connsiteY3" fmla="*/ 6736 h 62874"/>
                                      <a:gd name="connsiteX4" fmla="*/ 59191 w 62874"/>
                                      <a:gd name="connsiteY4" fmla="*/ 32964 h 6287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2874" h="62874">
                                        <a:moveTo>
                                          <a:pt x="59191" y="32964"/>
                                        </a:moveTo>
                                        <a:cubicBezTo>
                                          <a:pt x="59191" y="47449"/>
                                          <a:pt x="47449" y="59192"/>
                                          <a:pt x="32964" y="59192"/>
                                        </a:cubicBezTo>
                                        <a:cubicBezTo>
                                          <a:pt x="18479" y="59192"/>
                                          <a:pt x="6736" y="47449"/>
                                          <a:pt x="6736" y="32964"/>
                                        </a:cubicBezTo>
                                        <a:cubicBezTo>
                                          <a:pt x="6736" y="18479"/>
                                          <a:pt x="18479" y="6736"/>
                                          <a:pt x="32964" y="6736"/>
                                        </a:cubicBezTo>
                                        <a:cubicBezTo>
                                          <a:pt x="47449" y="6736"/>
                                          <a:pt x="59191" y="18479"/>
                                          <a:pt x="59191" y="32964"/>
                                        </a:cubicBezTo>
                                        <a:close/>
                                      </a:path>
                                    </a:pathLst>
                                  </a:custGeom>
                                  <a:grpFill/>
                                  <a:ln w="9525" cap="flat">
                                    <a:noFill/>
                                    <a:prstDash val="solid"/>
                                    <a:miter/>
                                  </a:ln>
                                </wps:spPr>
                                <wps:bodyPr rtlCol="0" anchor="ctr"/>
                              </wps:wsp>
                            </wpg:grpSp>
                          </wpg:wgp>
                        </a:graphicData>
                      </a:graphic>
                    </wp:inline>
                  </w:drawing>
                </mc:Choice>
                <mc:Fallback>
                  <w:pict>
                    <v:group w14:anchorId="573C9C54" id="Group 770" o:spid="_x0000_s1026" style="width:38.15pt;height:36.85pt;mso-position-horizontal-relative:char;mso-position-vertical-relative:line" coordorigin="" coordsize="7363,7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">
                      <v:group id="Group 760" o:spid="_x0000_s1027" style="position:absolute;left:2154;top:490;width:3060;height:2080;rotation:4882446fd" coordorigin="215419,49003" coordsize="195576,132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">
                        <o:lock v:ext="edit" aspectratio="t"/>
                        <v:shape id="Freeform: Shape 761" o:spid="_x0000_s1028" style="position:absolute;left:281613;top:122571;width:62874;height:44910;visibility:visible;mso-wrap-style:square;v-text-anchor:middle" coordsize="62874,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" path="m64401,12264l48054,7863c30566,3174,12593,13549,7904,31037l6737,35348r16347,4401c40572,44438,58545,34064,63233,16576r1168,-4312xe" filled="f" stroked="f">
                          <v:stroke joinstyle="miter"/>
                          <v:path arrowok="t" o:connecttype="custom" o:connectlocs="64401,12264;48054,7863;7904,31037;6737,35348;23084,39749;63233,16576" o:connectangles="0,0,0,0,0,0"/>
                        </v:shape>
                        <v:shape id="Freeform: Shape 762" o:spid="_x0000_s1029" style="position:absolute;left:335595;top:137032;width:62874;height:44910;visibility:visible;mso-wrap-style:square;v-text-anchor:middle" coordsize="62874,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" path="m6737,35348r16347,4401c40572,44438,58545,34064,63233,16576r1168,-4312l48054,7863c30566,3174,12593,13549,7904,31037l6737,35348xe" filled="f" stroked="f">
                          <v:stroke joinstyle="miter"/>
                          <v:path arrowok="t" o:connecttype="custom" o:connectlocs="6737,35348;23084,39749;63233,16576;64401,12264;48054,7863;7904,31037" o:connectangles="0,0,0,0,0,0"/>
                        </v:shape>
                        <v:shape id="Freeform: Shape 763" o:spid="_x0000_s1030" style="position:absolute;left:303692;top:61272;width:53892;height:53892;visibility:visible;mso-wrap-style:square;v-text-anchor:middle" coordsize="53892,5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" path="m30556,51287r16257,4401l48520,51287c53208,33799,42834,15826,25346,11138l9089,6737,7921,11048c3143,28401,13247,46365,30556,51287xe" filled="f" stroked="f">
                          <v:stroke joinstyle="miter"/>
                          <v:path arrowok="t" o:connecttype="custom" o:connectlocs="30556,51287;46813,55688;48520,51287;25346,11138;9089,6737;7921,11048;30556,51287" o:connectangles="0,0,0,0,0,0,0"/>
                        </v:shape>
                        <v:shape id="Freeform: Shape 764" o:spid="_x0000_s1031" style="position:absolute;left:357103;top:75733;width:53892;height:53892;visibility:visible;mso-wrap-style:square;v-text-anchor:middle" coordsize="53892,5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" path="m31037,51198r16257,4401l48462,51287c53150,33799,42776,15826,25288,11138l9031,6737,7863,11048c3174,28536,13549,46509,31037,51198xe" filled="f" stroked="f">
                          <v:stroke joinstyle="miter"/>
                          <v:path arrowok="t" o:connecttype="custom" o:connectlocs="31037,51198;47294,55599;48462,51287;25288,11138;9031,6737;7863,11048;31037,51198" o:connectangles="0,0,0,0,0,0,0"/>
                        </v:shape>
                        <v:shape id="Freeform: Shape 765" o:spid="_x0000_s1032" style="position:absolute;left:229790;top:120871;width:53892;height:35928;visibility:visible;mso-wrap-style:square;v-text-anchor:middle" coordsize="53892,3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" path="m18410,7048c13452,5736,8359,8691,7048,13649v-1312,4959,1643,10051,6601,11363l37631,31479v4958,1311,10051,-1644,11363,-6602c50305,19919,47350,14826,42392,13515l18410,7048xe" filled="f" stroked="f">
                          <v:stroke joinstyle="miter"/>
                          <v:path arrowok="t" o:connecttype="custom" o:connectlocs="18410,7048;7048,13649;13649,25012;37631,31479;48994,24877;42392,13515" o:connectangles="0,0,0,0,0,0"/>
                        </v:shape>
                        <v:shape id="Freeform: Shape 767" o:spid="_x0000_s1033" style="position:absolute;left:248775;top:49003;width:53892;height:35928;visibility:visible;mso-wrap-style:square;v-text-anchor:middle" coordsize="53892,3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" path="m13617,24934r23982,6467c42557,32740,47668,29802,49006,24844,50344,19886,47407,14776,42449,13437l18467,7060c13509,5722,8398,8659,7060,13617v-1338,4958,1599,10069,6557,11407l13617,24934xe" filled="f" stroked="f">
                          <v:stroke joinstyle="miter"/>
                          <v:path arrowok="t" o:connecttype="custom" o:connectlocs="13617,24934;37599,31401;49006,24844;42449,13437;18467,7060;7060,13617;13617,25024" o:connectangles="0,0,0,0,0,0,0"/>
                        </v:shape>
                        <v:shape id="Freeform: Shape 128" o:spid="_x0000_s1034" style="position:absolute;left:215419;top:78566;width:89820;height:44910;visibility:visible;mso-wrap-style:square;v-text-anchor:middle" coordsize="89820,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" path="m13649,25012l79577,42976v4958,1338,10069,-1599,11407,-6557c92323,31461,89386,26350,84428,25012l18410,7048c13452,5736,8359,8691,7048,13649v-1312,4958,1643,10051,6601,11363xe" filled="f" stroked="f">
                          <v:stroke joinstyle="miter"/>
                          <v:path arrowok="t" o:connecttype="custom" o:connectlocs="13649,25012;79577,42976;90984,36419;84428,25012;18410,7048;7048,13649;13649,25012" o:connectangles="0,0,0,0,0,0,0"/>
                        </v:shape>
                      </v:group>
                      <v:group id="Group 129" o:spid="_x0000_s1035" style="position:absolute;left:4365;top:1668;width:2998;height:5441" coordorigin="4365,1668" coordsize="1796,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o:lock v:ext="edit" aspectratio="t"/>
                        <v:shape id="Freeform: Shape 130" o:spid="_x0000_s1036" style="position:absolute;left:4365;top:2323;width:1797;height:2605;visibility:visible;mso-wrap-style:square;v-text-anchor:middle" coordsize="179640,260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" path="m91886,6737c42575,6737,6737,39880,6737,85419v,7239,5871,13113,13113,13113c27092,98532,32964,92658,32964,85419,32583,66476,42619,48853,59102,39521r,203532c59102,250293,64973,256167,72215,256167v7243,,13114,-5874,13114,-13114l85329,144251r13114,l98443,243053v,7240,5871,13114,13114,13114c118799,256167,124670,250293,124670,243053r,-203532c141203,48817,151280,66458,150898,85419v,7239,5871,13113,13113,13113c171254,98532,177125,92658,177125,85419,177125,39880,141287,6737,91886,6737xe" filled="f" stroked="f">
                          <v:stroke joinstyle="miter"/>
                          <v:path arrowok="t" o:connecttype="custom" o:connectlocs="91886,6737;6737,85419;19850,98532;32964,85419;59102,39521;59102,243053;72215,256167;85329,243053;85329,144251;98443,144251;98443,243053;111557,256167;124670,243053;124670,39521;150898,85419;164011,98532;177125,85419;91886,6737" o:connectangles="0,0,0,0,0,0,0,0,0,0,0,0,0,0,0,0,0,0"/>
                        </v:shape>
                        <v:shape id="Freeform: Shape 131" o:spid="_x0000_s1037" style="position:absolute;left:4954;top:1668;width:629;height:628;visibility:visible;mso-wrap-style:square;v-text-anchor:middle" coordsize="62874,62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" path="m59191,32964v,14485,-11742,26227,-26227,26227c18479,59191,6737,47449,6737,32964,6737,18479,18479,6737,32964,6737v14485,,26227,11742,26227,26227xe" filled="f" stroked="f">
                          <v:stroke joinstyle="miter"/>
                          <v:path arrowok="t" o:connecttype="custom" o:connectlocs="59191,32964;32964,59191;6737,32964;32964,6737;59191,32964" o:connectangles="0,0,0,0,0"/>
                        </v:shape>
                      </v:group>
                      <v:group id="Group 132" o:spid="_x0000_s1038" style="position:absolute;top:1668;width:2997;height:5441" coordorigin=",166801" coordsize="179640,326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o:lock v:ext="edit" aspectratio="t"/>
                        <v:shape id="Freeform: Shape 133" o:spid="_x0000_s1039" style="position:absolute;top:232370;width:179640;height:260478;visibility:visible;mso-wrap-style:square;v-text-anchor:middle" coordsize="179640,260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" path="m91886,6737c42575,6737,6737,39880,6737,85419v,7239,5874,13114,13113,13114c27090,98533,32964,92658,32964,85419,32955,64688,46132,46239,65748,39521l39521,164011v-359,3306,2030,6270,5335,6629c45233,170685,45611,170685,45988,170658r13114,l59102,242514v,7240,5874,13114,13114,13114c79455,255628,85329,249754,85329,242514r,-71856l98443,170658r,71856c98443,249754,104317,255628,111557,255628v7239,,13113,-5874,13113,-13114l124670,170658r13114,c141099,170928,144000,168457,144269,165143v27,-377,27,-754,-18,-1132l118204,39521v19392,6997,32424,25284,32694,45898c150898,92658,156772,98533,164012,98533v7239,,13113,-5875,13113,-13114c177125,39880,141287,6737,91886,6737xe" filled="f" stroked="f">
                          <v:stroke joinstyle="miter"/>
                          <v:path arrowok="t" o:connecttype="custom" o:connectlocs="91886,6737;6737,85419;19850,98533;32964,85419;65748,39521;39521,164011;44856,170640;45988,170658;59102,170658;59102,242514;72216,255628;85329,242514;85329,170658;98443,170658;98443,242514;111557,255628;124670,242514;124670,170658;137784,170658;144269,165143;144251,164011;118204,39521;150898,85419;164012,98533;177125,85419;91886,6737" o:connectangles="0,0,0,0,0,0,0,0,0,0,0,0,0,0,0,0,0,0,0,0,0,0,0,0,0,0"/>
                        </v:shape>
                        <v:shape id="Freeform: Shape 134" o:spid="_x0000_s1040" style="position:absolute;left:58922;top:166801;width:62874;height:62874;visibility:visible;mso-wrap-style:square;v-text-anchor:middle" coordsize="62874,62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" path="m59191,32964v,14485,-11742,26228,-26227,26228c18479,59192,6737,47449,6737,32964,6737,18479,18479,6736,32964,6736v14485,,26227,11743,26227,26228xe" filled="f" stroked="f">
                          <v:stroke joinstyle="miter"/>
                          <v:path arrowok="t" o:connecttype="custom" o:connectlocs="59191,32964;32964,59192;6737,32964;32964,6736;59191,32964" o:connectangles="0,0,0,0,0"/>
                        </v:shape>
                      </v:group>
                      <v:group id="Group 135" o:spid="_x0000_s1041" style="position:absolute;left:2598;top:3277;width:2166;height:3832" coordorigin="2598,3277" coordsize="1437,2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o:lock v:ext="edit" aspectratio="t"/>
                        <v:shape id="Freeform: Shape 136" o:spid="_x0000_s1042" style="position:absolute;left:2598;top:3933;width:1437;height:1886;visibility:visible;mso-wrap-style:square;v-text-anchor:middle" coordsize="143712,188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" path="m72305,6796c37617,5305,8281,32224,6790,66912v-27,710,-45,1419,-53,2129c7257,74475,12081,78454,17515,77933v4706,-449,8443,-4176,8892,-8892c26281,54625,33754,41215,46077,33742r,140209c46599,179385,51422,183364,56856,182843v4706,-449,8443,-4176,8892,-8892l65748,105059r13114,l78862,173951v521,5434,5344,9413,10778,8892c94347,182394,98083,178667,98533,173951r,-140209c110856,41215,118329,54625,118203,69041v521,5434,5344,9413,10778,8892c133688,77484,137425,73757,137874,69041,137559,34317,109158,6427,74434,6742v-710,9,-1419,27,-2129,54xe" filled="f" stroked="f">
                          <v:stroke joinstyle="miter"/>
                          <v:path arrowok="t" o:connecttype="custom" o:connectlocs="72305,6796;6790,66912;6737,69041;17515,77933;26407,69041;46077,33742;46077,173951;56856,182843;65748,173951;65748,105059;78862,105059;78862,173951;89640,182843;98533,173951;98533,33742;118203,69041;128981,77933;137874,69041;74434,6742;72305,6796" o:connectangles="0,0,0,0,0,0,0,0,0,0,0,0,0,0,0,0,0,0,0,0"/>
                        </v:shape>
                        <v:shape id="Freeform: Shape 138" o:spid="_x0000_s1043" style="position:absolute;left:2995;top:3277;width:629;height:629;visibility:visible;mso-wrap-style:square;v-text-anchor:middle" coordsize="62874,62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" path="m59191,32964v,14485,-11742,26228,-26227,26228c18479,59192,6736,47449,6736,32964,6736,18479,18479,6736,32964,6736v14485,,26227,11743,26227,26228xe" filled="f" stroked="f">
                          <v:stroke joinstyle="miter"/>
                          <v:path arrowok="t" o:connecttype="custom" o:connectlocs="59191,32964;32964,59192;6736,32964;32964,6736;59191,32964" o:connectangles="0,0,0,0,0"/>
                        </v:shape>
                      </v:group>
                      <w10:anchorlock/>
                    </v:group>
                  </w:pict>
                </mc:Fallback>
              </mc:AlternateContent>
            </w:r>
          </w:p>
        </w:tc>
        <w:tc>
          <w:tcPr>
            <w:tcW w:w="4882" w:type="dxa"/>
            <w:tcBorders>
              <w:top w:val="single" w:sz="48" w:space="0" w:color="FFFFFF" w:themeColor="background1"/>
              <w:left w:val="single" w:sz="24" w:space="0" w:color="125E70"/>
              <w:bottom w:val="single" w:sz="48" w:space="0" w:color="FFFFFF" w:themeColor="background1"/>
            </w:tcBorders>
            <w:vAlign w:val="center"/>
          </w:tcPr>
          <w:p w14:paraId="570E80A6" w14:textId="77777777" w:rsidR="001305B3" w:rsidRPr="008C1024" w:rsidRDefault="001305B3" w:rsidP="00B06FA2">
            <w:pPr>
              <w:tabs>
                <w:tab w:val="left" w:pos="1870"/>
              </w:tabs>
              <w:rPr>
                <w:sz w:val="20"/>
                <w:szCs w:val="20"/>
              </w:rPr>
            </w:pPr>
            <w:r w:rsidRPr="008C1024">
              <w:rPr>
                <w:rFonts w:ascii="Open Sans" w:hAnsi="Open Sans" w:cs="Open Sans"/>
                <w:b/>
                <w:bCs/>
                <w:sz w:val="20"/>
                <w:szCs w:val="20"/>
              </w:rPr>
              <w:t>Affected populations, beneficiaries and communities</w:t>
            </w:r>
            <w:r w:rsidRPr="008C1024">
              <w:rPr>
                <w:sz w:val="20"/>
                <w:szCs w:val="20"/>
              </w:rPr>
              <w:t xml:space="preserve"> </w:t>
            </w:r>
            <w:r w:rsidRPr="008C1024">
              <w:rPr>
                <w:rFonts w:ascii="Open Sans" w:hAnsi="Open Sans" w:cs="Open Sans"/>
                <w:color w:val="000000"/>
                <w:sz w:val="20"/>
                <w:szCs w:val="20"/>
              </w:rPr>
              <w:t>who have often participated in the evaluation process and are directly affected by corresponding decisions taken. Their ownership of future policy is crucial to its success.</w:t>
            </w:r>
          </w:p>
        </w:tc>
      </w:tr>
      <w:tr w:rsidR="001305B3" w:rsidRPr="008C1024" w14:paraId="39FFE37C" w14:textId="77777777" w:rsidTr="002A2BF9">
        <w:trPr>
          <w:trHeight w:val="1417"/>
        </w:trPr>
        <w:tc>
          <w:tcPr>
            <w:tcW w:w="1418" w:type="dxa"/>
            <w:tcBorders>
              <w:top w:val="single" w:sz="48" w:space="0" w:color="FFFFFF" w:themeColor="background1"/>
              <w:bottom w:val="single" w:sz="48" w:space="0" w:color="FFFFFF" w:themeColor="background1"/>
              <w:right w:val="single" w:sz="24" w:space="0" w:color="125E70"/>
            </w:tcBorders>
            <w:vAlign w:val="center"/>
          </w:tcPr>
          <w:p w14:paraId="201D30ED" w14:textId="6F4525D0" w:rsidR="001305B3" w:rsidRPr="008C1024" w:rsidRDefault="00725C18" w:rsidP="00B06FA2">
            <w:pPr>
              <w:tabs>
                <w:tab w:val="left" w:pos="1870"/>
              </w:tabs>
              <w:jc w:val="center"/>
              <w:rPr>
                <w:rFonts w:ascii="Open Sans" w:hAnsi="Open Sans" w:cs="Open Sans"/>
                <w:b/>
                <w:bCs/>
                <w:sz w:val="20"/>
                <w:szCs w:val="20"/>
              </w:rPr>
            </w:pPr>
            <w:r w:rsidRPr="00133D30">
              <w:rPr>
                <w:rFonts w:cs="Open Sans"/>
                <w:b/>
                <w:bCs/>
                <w:noProof/>
                <w:szCs w:val="18"/>
              </w:rPr>
              <mc:AlternateContent>
                <mc:Choice Requires="wpg">
                  <w:drawing>
                    <wp:inline distT="0" distB="0" distL="0" distR="0" wp14:anchorId="4AC897E5" wp14:editId="13F864EC">
                      <wp:extent cx="468653" cy="468000"/>
                      <wp:effectExtent l="0" t="0" r="7620" b="27305"/>
                      <wp:docPr id="151" name="Group 788"/>
                      <wp:cNvGraphicFramePr/>
                      <a:graphic xmlns:a="http://schemas.openxmlformats.org/drawingml/2006/main">
                        <a:graphicData uri="http://schemas.microsoft.com/office/word/2010/wordprocessingGroup">
                          <wpg:wgp>
                            <wpg:cNvGrpSpPr/>
                            <wpg:grpSpPr>
                              <a:xfrm>
                                <a:off x="0" y="0"/>
                                <a:ext cx="468653" cy="468000"/>
                                <a:chOff x="0" y="0"/>
                                <a:chExt cx="323352" cy="322902"/>
                              </a:xfrm>
                              <a:solidFill>
                                <a:srgbClr val="125E70"/>
                              </a:solidFill>
                            </wpg:grpSpPr>
                            <wps:wsp>
                              <wps:cNvPr id="152" name="Freeform: Shape 152"/>
                              <wps:cNvSpPr/>
                              <wps:spPr>
                                <a:xfrm>
                                  <a:off x="0" y="295956"/>
                                  <a:ext cx="323352" cy="26946"/>
                                </a:xfrm>
                                <a:custGeom>
                                  <a:avLst/>
                                  <a:gdLst>
                                    <a:gd name="connsiteX0" fmla="*/ 312350 w 323352"/>
                                    <a:gd name="connsiteY0" fmla="*/ 6782 h 26946"/>
                                    <a:gd name="connsiteX1" fmla="*/ 17561 w 323352"/>
                                    <a:gd name="connsiteY1" fmla="*/ 6782 h 26946"/>
                                    <a:gd name="connsiteX2" fmla="*/ 6782 w 323352"/>
                                    <a:gd name="connsiteY2" fmla="*/ 15675 h 26946"/>
                                    <a:gd name="connsiteX3" fmla="*/ 15674 w 323352"/>
                                    <a:gd name="connsiteY3" fmla="*/ 26453 h 26946"/>
                                    <a:gd name="connsiteX4" fmla="*/ 17561 w 323352"/>
                                    <a:gd name="connsiteY4" fmla="*/ 26453 h 26946"/>
                                    <a:gd name="connsiteX5" fmla="*/ 312350 w 323352"/>
                                    <a:gd name="connsiteY5" fmla="*/ 26453 h 26946"/>
                                    <a:gd name="connsiteX6" fmla="*/ 321242 w 323352"/>
                                    <a:gd name="connsiteY6" fmla="*/ 15675 h 26946"/>
                                    <a:gd name="connsiteX7" fmla="*/ 312350 w 323352"/>
                                    <a:gd name="connsiteY7" fmla="*/ 6782 h 269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3352" h="26946">
                                      <a:moveTo>
                                        <a:pt x="312350" y="6782"/>
                                      </a:moveTo>
                                      <a:lnTo>
                                        <a:pt x="17561" y="6782"/>
                                      </a:lnTo>
                                      <a:cubicBezTo>
                                        <a:pt x="12127" y="6262"/>
                                        <a:pt x="7303" y="10240"/>
                                        <a:pt x="6782" y="15675"/>
                                      </a:cubicBezTo>
                                      <a:cubicBezTo>
                                        <a:pt x="6261" y="21109"/>
                                        <a:pt x="10249" y="25932"/>
                                        <a:pt x="15674" y="26453"/>
                                      </a:cubicBezTo>
                                      <a:cubicBezTo>
                                        <a:pt x="16303" y="26516"/>
                                        <a:pt x="16932" y="26516"/>
                                        <a:pt x="17561" y="26453"/>
                                      </a:cubicBezTo>
                                      <a:lnTo>
                                        <a:pt x="312350" y="26453"/>
                                      </a:lnTo>
                                      <a:cubicBezTo>
                                        <a:pt x="317784" y="25932"/>
                                        <a:pt x="321763" y="21109"/>
                                        <a:pt x="321242" y="15675"/>
                                      </a:cubicBezTo>
                                      <a:cubicBezTo>
                                        <a:pt x="320793" y="10959"/>
                                        <a:pt x="317066" y="7232"/>
                                        <a:pt x="312350" y="6782"/>
                                      </a:cubicBezTo>
                                      <a:close/>
                                    </a:path>
                                  </a:pathLst>
                                </a:custGeom>
                                <a:grpFill/>
                                <a:ln w="9525" cap="flat">
                                  <a:noFill/>
                                  <a:prstDash val="solid"/>
                                  <a:miter/>
                                </a:ln>
                              </wps:spPr>
                              <wps:bodyPr rtlCol="0" anchor="ctr"/>
                            </wps:wsp>
                            <wps:wsp>
                              <wps:cNvPr id="153" name="Freeform: Shape 153"/>
                              <wps:cNvSpPr/>
                              <wps:spPr>
                                <a:xfrm>
                                  <a:off x="26227" y="263172"/>
                                  <a:ext cx="269460" cy="26946"/>
                                </a:xfrm>
                                <a:custGeom>
                                  <a:avLst/>
                                  <a:gdLst>
                                    <a:gd name="connsiteX0" fmla="*/ 17561 w 269460"/>
                                    <a:gd name="connsiteY0" fmla="*/ 26453 h 26946"/>
                                    <a:gd name="connsiteX1" fmla="*/ 260075 w 269460"/>
                                    <a:gd name="connsiteY1" fmla="*/ 26453 h 26946"/>
                                    <a:gd name="connsiteX2" fmla="*/ 268967 w 269460"/>
                                    <a:gd name="connsiteY2" fmla="*/ 15674 h 26946"/>
                                    <a:gd name="connsiteX3" fmla="*/ 260075 w 269460"/>
                                    <a:gd name="connsiteY3" fmla="*/ 6782 h 26946"/>
                                    <a:gd name="connsiteX4" fmla="*/ 17561 w 269460"/>
                                    <a:gd name="connsiteY4" fmla="*/ 6782 h 26946"/>
                                    <a:gd name="connsiteX5" fmla="*/ 6782 w 269460"/>
                                    <a:gd name="connsiteY5" fmla="*/ 15674 h 26946"/>
                                    <a:gd name="connsiteX6" fmla="*/ 15675 w 269460"/>
                                    <a:gd name="connsiteY6" fmla="*/ 26453 h 26946"/>
                                    <a:gd name="connsiteX7" fmla="*/ 17561 w 269460"/>
                                    <a:gd name="connsiteY7" fmla="*/ 26453 h 269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69460" h="26946">
                                      <a:moveTo>
                                        <a:pt x="17561" y="26453"/>
                                      </a:moveTo>
                                      <a:lnTo>
                                        <a:pt x="260075" y="26453"/>
                                      </a:lnTo>
                                      <a:cubicBezTo>
                                        <a:pt x="265509" y="25932"/>
                                        <a:pt x="269488" y="21108"/>
                                        <a:pt x="268967" y="15674"/>
                                      </a:cubicBezTo>
                                      <a:cubicBezTo>
                                        <a:pt x="268518" y="10968"/>
                                        <a:pt x="264790" y="7231"/>
                                        <a:pt x="260075" y="6782"/>
                                      </a:cubicBezTo>
                                      <a:lnTo>
                                        <a:pt x="17561" y="6782"/>
                                      </a:lnTo>
                                      <a:cubicBezTo>
                                        <a:pt x="12127" y="6261"/>
                                        <a:pt x="7303" y="10249"/>
                                        <a:pt x="6782" y="15674"/>
                                      </a:cubicBezTo>
                                      <a:cubicBezTo>
                                        <a:pt x="6261" y="21108"/>
                                        <a:pt x="10249" y="25932"/>
                                        <a:pt x="15675" y="26453"/>
                                      </a:cubicBezTo>
                                      <a:cubicBezTo>
                                        <a:pt x="16303" y="26515"/>
                                        <a:pt x="16932" y="26515"/>
                                        <a:pt x="17561" y="26453"/>
                                      </a:cubicBezTo>
                                      <a:close/>
                                    </a:path>
                                  </a:pathLst>
                                </a:custGeom>
                                <a:grpFill/>
                                <a:ln w="9525" cap="flat">
                                  <a:noFill/>
                                  <a:prstDash val="solid"/>
                                  <a:miter/>
                                </a:ln>
                              </wps:spPr>
                              <wps:bodyPr rtlCol="0" anchor="ctr"/>
                            </wps:wsp>
                            <wps:wsp>
                              <wps:cNvPr id="154" name="Freeform: Shape 154"/>
                              <wps:cNvSpPr/>
                              <wps:spPr>
                                <a:xfrm>
                                  <a:off x="66512" y="112410"/>
                                  <a:ext cx="35928" cy="143712"/>
                                </a:xfrm>
                                <a:custGeom>
                                  <a:avLst/>
                                  <a:gdLst>
                                    <a:gd name="connsiteX0" fmla="*/ 6737 w 35928"/>
                                    <a:gd name="connsiteY0" fmla="*/ 6736 h 143712"/>
                                    <a:gd name="connsiteX1" fmla="*/ 32964 w 35928"/>
                                    <a:gd name="connsiteY1" fmla="*/ 6736 h 143712"/>
                                    <a:gd name="connsiteX2" fmla="*/ 32964 w 35928"/>
                                    <a:gd name="connsiteY2" fmla="*/ 144431 h 143712"/>
                                    <a:gd name="connsiteX3" fmla="*/ 6737 w 35928"/>
                                    <a:gd name="connsiteY3" fmla="*/ 144431 h 143712"/>
                                  </a:gdLst>
                                  <a:ahLst/>
                                  <a:cxnLst>
                                    <a:cxn ang="0">
                                      <a:pos x="connsiteX0" y="connsiteY0"/>
                                    </a:cxn>
                                    <a:cxn ang="0">
                                      <a:pos x="connsiteX1" y="connsiteY1"/>
                                    </a:cxn>
                                    <a:cxn ang="0">
                                      <a:pos x="connsiteX2" y="connsiteY2"/>
                                    </a:cxn>
                                    <a:cxn ang="0">
                                      <a:pos x="connsiteX3" y="connsiteY3"/>
                                    </a:cxn>
                                  </a:cxnLst>
                                  <a:rect l="l" t="t" r="r" b="b"/>
                                  <a:pathLst>
                                    <a:path w="35928" h="143712">
                                      <a:moveTo>
                                        <a:pt x="6737" y="6736"/>
                                      </a:moveTo>
                                      <a:lnTo>
                                        <a:pt x="32964" y="6736"/>
                                      </a:lnTo>
                                      <a:lnTo>
                                        <a:pt x="32964" y="144431"/>
                                      </a:lnTo>
                                      <a:lnTo>
                                        <a:pt x="6737" y="144431"/>
                                      </a:lnTo>
                                      <a:close/>
                                    </a:path>
                                  </a:pathLst>
                                </a:custGeom>
                                <a:grpFill/>
                                <a:ln w="9525" cap="flat">
                                  <a:noFill/>
                                  <a:prstDash val="solid"/>
                                  <a:miter/>
                                </a:ln>
                              </wps:spPr>
                              <wps:bodyPr rtlCol="0" anchor="ctr"/>
                            </wps:wsp>
                            <wps:wsp>
                              <wps:cNvPr id="155" name="Freeform: Shape 155"/>
                              <wps:cNvSpPr/>
                              <wps:spPr>
                                <a:xfrm>
                                  <a:off x="118967" y="112410"/>
                                  <a:ext cx="35928" cy="143712"/>
                                </a:xfrm>
                                <a:custGeom>
                                  <a:avLst/>
                                  <a:gdLst>
                                    <a:gd name="connsiteX0" fmla="*/ 6737 w 35928"/>
                                    <a:gd name="connsiteY0" fmla="*/ 6736 h 143712"/>
                                    <a:gd name="connsiteX1" fmla="*/ 32964 w 35928"/>
                                    <a:gd name="connsiteY1" fmla="*/ 6736 h 143712"/>
                                    <a:gd name="connsiteX2" fmla="*/ 32964 w 35928"/>
                                    <a:gd name="connsiteY2" fmla="*/ 144431 h 143712"/>
                                    <a:gd name="connsiteX3" fmla="*/ 6737 w 35928"/>
                                    <a:gd name="connsiteY3" fmla="*/ 144431 h 143712"/>
                                  </a:gdLst>
                                  <a:ahLst/>
                                  <a:cxnLst>
                                    <a:cxn ang="0">
                                      <a:pos x="connsiteX0" y="connsiteY0"/>
                                    </a:cxn>
                                    <a:cxn ang="0">
                                      <a:pos x="connsiteX1" y="connsiteY1"/>
                                    </a:cxn>
                                    <a:cxn ang="0">
                                      <a:pos x="connsiteX2" y="connsiteY2"/>
                                    </a:cxn>
                                    <a:cxn ang="0">
                                      <a:pos x="connsiteX3" y="connsiteY3"/>
                                    </a:cxn>
                                  </a:cxnLst>
                                  <a:rect l="l" t="t" r="r" b="b"/>
                                  <a:pathLst>
                                    <a:path w="35928" h="143712">
                                      <a:moveTo>
                                        <a:pt x="6737" y="6736"/>
                                      </a:moveTo>
                                      <a:lnTo>
                                        <a:pt x="32964" y="6736"/>
                                      </a:lnTo>
                                      <a:lnTo>
                                        <a:pt x="32964" y="144431"/>
                                      </a:lnTo>
                                      <a:lnTo>
                                        <a:pt x="6737" y="144431"/>
                                      </a:lnTo>
                                      <a:close/>
                                    </a:path>
                                  </a:pathLst>
                                </a:custGeom>
                                <a:grpFill/>
                                <a:ln w="9525" cap="flat">
                                  <a:noFill/>
                                  <a:prstDash val="solid"/>
                                  <a:miter/>
                                </a:ln>
                              </wps:spPr>
                              <wps:bodyPr rtlCol="0" anchor="ctr"/>
                            </wps:wsp>
                            <wps:wsp>
                              <wps:cNvPr id="156" name="Freeform: Shape 156"/>
                              <wps:cNvSpPr/>
                              <wps:spPr>
                                <a:xfrm>
                                  <a:off x="171422" y="112410"/>
                                  <a:ext cx="35928" cy="143712"/>
                                </a:xfrm>
                                <a:custGeom>
                                  <a:avLst/>
                                  <a:gdLst>
                                    <a:gd name="connsiteX0" fmla="*/ 6736 w 35928"/>
                                    <a:gd name="connsiteY0" fmla="*/ 6736 h 143712"/>
                                    <a:gd name="connsiteX1" fmla="*/ 32964 w 35928"/>
                                    <a:gd name="connsiteY1" fmla="*/ 6736 h 143712"/>
                                    <a:gd name="connsiteX2" fmla="*/ 32964 w 35928"/>
                                    <a:gd name="connsiteY2" fmla="*/ 144431 h 143712"/>
                                    <a:gd name="connsiteX3" fmla="*/ 6736 w 35928"/>
                                    <a:gd name="connsiteY3" fmla="*/ 144431 h 143712"/>
                                  </a:gdLst>
                                  <a:ahLst/>
                                  <a:cxnLst>
                                    <a:cxn ang="0">
                                      <a:pos x="connsiteX0" y="connsiteY0"/>
                                    </a:cxn>
                                    <a:cxn ang="0">
                                      <a:pos x="connsiteX1" y="connsiteY1"/>
                                    </a:cxn>
                                    <a:cxn ang="0">
                                      <a:pos x="connsiteX2" y="connsiteY2"/>
                                    </a:cxn>
                                    <a:cxn ang="0">
                                      <a:pos x="connsiteX3" y="connsiteY3"/>
                                    </a:cxn>
                                  </a:cxnLst>
                                  <a:rect l="l" t="t" r="r" b="b"/>
                                  <a:pathLst>
                                    <a:path w="35928" h="143712">
                                      <a:moveTo>
                                        <a:pt x="6736" y="6736"/>
                                      </a:moveTo>
                                      <a:lnTo>
                                        <a:pt x="32964" y="6736"/>
                                      </a:lnTo>
                                      <a:lnTo>
                                        <a:pt x="32964" y="144431"/>
                                      </a:lnTo>
                                      <a:lnTo>
                                        <a:pt x="6736" y="144431"/>
                                      </a:lnTo>
                                      <a:close/>
                                    </a:path>
                                  </a:pathLst>
                                </a:custGeom>
                                <a:grpFill/>
                                <a:ln w="9525" cap="flat">
                                  <a:noFill/>
                                  <a:prstDash val="solid"/>
                                  <a:miter/>
                                </a:ln>
                              </wps:spPr>
                              <wps:bodyPr rtlCol="0" anchor="ctr"/>
                            </wps:wsp>
                            <wps:wsp>
                              <wps:cNvPr id="157" name="Freeform: Shape 157"/>
                              <wps:cNvSpPr/>
                              <wps:spPr>
                                <a:xfrm>
                                  <a:off x="223877" y="112410"/>
                                  <a:ext cx="35928" cy="143712"/>
                                </a:xfrm>
                                <a:custGeom>
                                  <a:avLst/>
                                  <a:gdLst>
                                    <a:gd name="connsiteX0" fmla="*/ 6736 w 35928"/>
                                    <a:gd name="connsiteY0" fmla="*/ 6736 h 143712"/>
                                    <a:gd name="connsiteX1" fmla="*/ 32964 w 35928"/>
                                    <a:gd name="connsiteY1" fmla="*/ 6736 h 143712"/>
                                    <a:gd name="connsiteX2" fmla="*/ 32964 w 35928"/>
                                    <a:gd name="connsiteY2" fmla="*/ 144431 h 143712"/>
                                    <a:gd name="connsiteX3" fmla="*/ 6736 w 35928"/>
                                    <a:gd name="connsiteY3" fmla="*/ 144431 h 143712"/>
                                  </a:gdLst>
                                  <a:ahLst/>
                                  <a:cxnLst>
                                    <a:cxn ang="0">
                                      <a:pos x="connsiteX0" y="connsiteY0"/>
                                    </a:cxn>
                                    <a:cxn ang="0">
                                      <a:pos x="connsiteX1" y="connsiteY1"/>
                                    </a:cxn>
                                    <a:cxn ang="0">
                                      <a:pos x="connsiteX2" y="connsiteY2"/>
                                    </a:cxn>
                                    <a:cxn ang="0">
                                      <a:pos x="connsiteX3" y="connsiteY3"/>
                                    </a:cxn>
                                  </a:cxnLst>
                                  <a:rect l="l" t="t" r="r" b="b"/>
                                  <a:pathLst>
                                    <a:path w="35928" h="143712">
                                      <a:moveTo>
                                        <a:pt x="6736" y="6736"/>
                                      </a:moveTo>
                                      <a:lnTo>
                                        <a:pt x="32964" y="6736"/>
                                      </a:lnTo>
                                      <a:lnTo>
                                        <a:pt x="32964" y="144431"/>
                                      </a:lnTo>
                                      <a:lnTo>
                                        <a:pt x="6736" y="144431"/>
                                      </a:lnTo>
                                      <a:close/>
                                    </a:path>
                                  </a:pathLst>
                                </a:custGeom>
                                <a:grpFill/>
                                <a:ln w="9525" cap="flat">
                                  <a:noFill/>
                                  <a:prstDash val="solid"/>
                                  <a:miter/>
                                </a:ln>
                              </wps:spPr>
                              <wps:bodyPr rtlCol="0" anchor="ctr"/>
                            </wps:wsp>
                            <wps:wsp>
                              <wps:cNvPr id="158" name="Freeform: Shape 158"/>
                              <wps:cNvSpPr/>
                              <wps:spPr>
                                <a:xfrm>
                                  <a:off x="40285" y="0"/>
                                  <a:ext cx="242514" cy="107784"/>
                                </a:xfrm>
                                <a:custGeom>
                                  <a:avLst/>
                                  <a:gdLst>
                                    <a:gd name="connsiteX0" fmla="*/ 19850 w 242514"/>
                                    <a:gd name="connsiteY0" fmla="*/ 105943 h 107784"/>
                                    <a:gd name="connsiteX1" fmla="*/ 229670 w 242514"/>
                                    <a:gd name="connsiteY1" fmla="*/ 105943 h 107784"/>
                                    <a:gd name="connsiteX2" fmla="*/ 242784 w 242514"/>
                                    <a:gd name="connsiteY2" fmla="*/ 92830 h 107784"/>
                                    <a:gd name="connsiteX3" fmla="*/ 229670 w 242514"/>
                                    <a:gd name="connsiteY3" fmla="*/ 79716 h 107784"/>
                                    <a:gd name="connsiteX4" fmla="*/ 131317 w 242514"/>
                                    <a:gd name="connsiteY4" fmla="*/ 79716 h 107784"/>
                                    <a:gd name="connsiteX5" fmla="*/ 131317 w 242514"/>
                                    <a:gd name="connsiteY5" fmla="*/ 60135 h 107784"/>
                                    <a:gd name="connsiteX6" fmla="*/ 190329 w 242514"/>
                                    <a:gd name="connsiteY6" fmla="*/ 60135 h 107784"/>
                                    <a:gd name="connsiteX7" fmla="*/ 190329 w 242514"/>
                                    <a:gd name="connsiteY7" fmla="*/ 20794 h 107784"/>
                                    <a:gd name="connsiteX8" fmla="*/ 131317 w 242514"/>
                                    <a:gd name="connsiteY8" fmla="*/ 20794 h 107784"/>
                                    <a:gd name="connsiteX9" fmla="*/ 131317 w 242514"/>
                                    <a:gd name="connsiteY9" fmla="*/ 17560 h 107784"/>
                                    <a:gd name="connsiteX10" fmla="*/ 122425 w 242514"/>
                                    <a:gd name="connsiteY10" fmla="*/ 6782 h 107784"/>
                                    <a:gd name="connsiteX11" fmla="*/ 111647 w 242514"/>
                                    <a:gd name="connsiteY11" fmla="*/ 15674 h 107784"/>
                                    <a:gd name="connsiteX12" fmla="*/ 111647 w 242514"/>
                                    <a:gd name="connsiteY12" fmla="*/ 17560 h 107784"/>
                                    <a:gd name="connsiteX13" fmla="*/ 111647 w 242514"/>
                                    <a:gd name="connsiteY13" fmla="*/ 79806 h 107784"/>
                                    <a:gd name="connsiteX14" fmla="*/ 19850 w 242514"/>
                                    <a:gd name="connsiteY14" fmla="*/ 79806 h 107784"/>
                                    <a:gd name="connsiteX15" fmla="*/ 6737 w 242514"/>
                                    <a:gd name="connsiteY15" fmla="*/ 92919 h 107784"/>
                                    <a:gd name="connsiteX16" fmla="*/ 19850 w 242514"/>
                                    <a:gd name="connsiteY16" fmla="*/ 106033 h 1077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2514" h="107784">
                                      <a:moveTo>
                                        <a:pt x="19850" y="105943"/>
                                      </a:moveTo>
                                      <a:lnTo>
                                        <a:pt x="229670" y="105943"/>
                                      </a:lnTo>
                                      <a:cubicBezTo>
                                        <a:pt x="236909" y="105943"/>
                                        <a:pt x="242784" y="100069"/>
                                        <a:pt x="242784" y="92830"/>
                                      </a:cubicBezTo>
                                      <a:cubicBezTo>
                                        <a:pt x="242784" y="85590"/>
                                        <a:pt x="236909" y="79716"/>
                                        <a:pt x="229670" y="79716"/>
                                      </a:cubicBezTo>
                                      <a:lnTo>
                                        <a:pt x="131317" y="79716"/>
                                      </a:lnTo>
                                      <a:lnTo>
                                        <a:pt x="131317" y="60135"/>
                                      </a:lnTo>
                                      <a:lnTo>
                                        <a:pt x="190329" y="60135"/>
                                      </a:lnTo>
                                      <a:lnTo>
                                        <a:pt x="190329" y="20794"/>
                                      </a:lnTo>
                                      <a:lnTo>
                                        <a:pt x="131317" y="20794"/>
                                      </a:lnTo>
                                      <a:lnTo>
                                        <a:pt x="131317" y="17560"/>
                                      </a:lnTo>
                                      <a:cubicBezTo>
                                        <a:pt x="131838" y="12126"/>
                                        <a:pt x="127850" y="7303"/>
                                        <a:pt x="122425" y="6782"/>
                                      </a:cubicBezTo>
                                      <a:cubicBezTo>
                                        <a:pt x="116991" y="6261"/>
                                        <a:pt x="112167" y="10249"/>
                                        <a:pt x="111647" y="15674"/>
                                      </a:cubicBezTo>
                                      <a:cubicBezTo>
                                        <a:pt x="111584" y="16303"/>
                                        <a:pt x="111584" y="16932"/>
                                        <a:pt x="111647" y="17560"/>
                                      </a:cubicBezTo>
                                      <a:lnTo>
                                        <a:pt x="111647" y="79806"/>
                                      </a:lnTo>
                                      <a:lnTo>
                                        <a:pt x="19850" y="79806"/>
                                      </a:lnTo>
                                      <a:cubicBezTo>
                                        <a:pt x="12611" y="79806"/>
                                        <a:pt x="6737" y="85680"/>
                                        <a:pt x="6737" y="92919"/>
                                      </a:cubicBezTo>
                                      <a:cubicBezTo>
                                        <a:pt x="6737" y="100159"/>
                                        <a:pt x="12611" y="106033"/>
                                        <a:pt x="19850" y="106033"/>
                                      </a:cubicBezTo>
                                      <a:close/>
                                    </a:path>
                                  </a:pathLst>
                                </a:custGeom>
                                <a:grpFill/>
                                <a:ln w="9525" cap="flat">
                                  <a:noFill/>
                                  <a:prstDash val="solid"/>
                                  <a:miter/>
                                </a:ln>
                              </wps:spPr>
                              <wps:bodyPr rtlCol="0" anchor="ctr"/>
                            </wps:wsp>
                          </wpg:wgp>
                        </a:graphicData>
                      </a:graphic>
                    </wp:inline>
                  </w:drawing>
                </mc:Choice>
                <mc:Fallback>
                  <w:pict>
                    <v:group w14:anchorId="1B72B8BB" id="Group 788" o:spid="_x0000_s1026" style="width:36.9pt;height:36.85pt;mso-position-horizontal-relative:char;mso-position-vertical-relative:line" coordsize="323352,322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">
                      <v:shape id="Freeform: Shape 152" o:spid="_x0000_s1027" style="position:absolute;top:295956;width:323352;height:26946;visibility:visible;mso-wrap-style:square;v-text-anchor:middle" coordsize="323352,26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" path="m312350,6782r-294789,c12127,6262,7303,10240,6782,15675v-521,5434,3467,10257,8892,10778c16303,26516,16932,26516,17561,26453r294789,c317784,25932,321763,21109,321242,15675v-449,-4716,-4176,-8443,-8892,-8893xe" filled="f" stroked="f">
                        <v:stroke joinstyle="miter"/>
                        <v:path arrowok="t" o:connecttype="custom" o:connectlocs="312350,6782;17561,6782;6782,15675;15674,26453;17561,26453;312350,26453;321242,15675;312350,6782" o:connectangles="0,0,0,0,0,0,0,0"/>
                      </v:shape>
                      <v:shape id="Freeform: Shape 153" o:spid="_x0000_s1028" style="position:absolute;left:26227;top:263172;width:269460;height:26946;visibility:visible;mso-wrap-style:square;v-text-anchor:middle" coordsize="269460,26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" path="m17561,26453r242514,c265509,25932,269488,21108,268967,15674v-449,-4706,-4177,-8443,-8892,-8892l17561,6782c12127,6261,7303,10249,6782,15674v-521,5434,3467,10258,8893,10779c16303,26515,16932,26515,17561,26453xe" filled="f" stroked="f">
                        <v:stroke joinstyle="miter"/>
                        <v:path arrowok="t" o:connecttype="custom" o:connectlocs="17561,26453;260075,26453;268967,15674;260075,6782;17561,6782;6782,15674;15675,26453;17561,26453" o:connectangles="0,0,0,0,0,0,0,0"/>
                      </v:shape>
                      <v:shape id="Freeform: Shape 154" o:spid="_x0000_s1029" style="position:absolute;left:66512;top:112410;width:35928;height:143712;visibility:visible;mso-wrap-style:square;v-text-anchor:middle" coordsize="35928,143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" path="m6737,6736r26227,l32964,144431r-26227,l6737,6736xe" filled="f" stroked="f">
                        <v:stroke joinstyle="miter"/>
                        <v:path arrowok="t" o:connecttype="custom" o:connectlocs="6737,6736;32964,6736;32964,144431;6737,144431" o:connectangles="0,0,0,0"/>
                      </v:shape>
                      <v:shape id="Freeform: Shape 155" o:spid="_x0000_s1030" style="position:absolute;left:118967;top:112410;width:35928;height:143712;visibility:visible;mso-wrap-style:square;v-text-anchor:middle" coordsize="35928,143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" path="m6737,6736r26227,l32964,144431r-26227,l6737,6736xe" filled="f" stroked="f">
                        <v:stroke joinstyle="miter"/>
                        <v:path arrowok="t" o:connecttype="custom" o:connectlocs="6737,6736;32964,6736;32964,144431;6737,144431" o:connectangles="0,0,0,0"/>
                      </v:shape>
                      <v:shape id="Freeform: Shape 156" o:spid="_x0000_s1031" style="position:absolute;left:171422;top:112410;width:35928;height:143712;visibility:visible;mso-wrap-style:square;v-text-anchor:middle" coordsize="35928,143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" path="m6736,6736r26228,l32964,144431r-26228,l6736,6736xe" filled="f" stroked="f">
                        <v:stroke joinstyle="miter"/>
                        <v:path arrowok="t" o:connecttype="custom" o:connectlocs="6736,6736;32964,6736;32964,144431;6736,144431" o:connectangles="0,0,0,0"/>
                      </v:shape>
                      <v:shape id="Freeform: Shape 157" o:spid="_x0000_s1032" style="position:absolute;left:223877;top:112410;width:35928;height:143712;visibility:visible;mso-wrap-style:square;v-text-anchor:middle" coordsize="35928,143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" path="m6736,6736r26228,l32964,144431r-26228,l6736,6736xe" filled="f" stroked="f">
                        <v:stroke joinstyle="miter"/>
                        <v:path arrowok="t" o:connecttype="custom" o:connectlocs="6736,6736;32964,6736;32964,144431;6736,144431" o:connectangles="0,0,0,0"/>
                      </v:shape>
                      <v:shape id="Freeform: Shape 158" o:spid="_x0000_s1033" style="position:absolute;left:40285;width:242514;height:107784;visibility:visible;mso-wrap-style:square;v-text-anchor:middle" coordsize="242514,107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" path="m19850,105943r209820,c236909,105943,242784,100069,242784,92830v,-7240,-5875,-13114,-13114,-13114l131317,79716r,-19581l190329,60135r,-39341l131317,20794r,-3234c131838,12126,127850,7303,122425,6782v-5434,-521,-10258,3467,-10778,8892c111584,16303,111584,16932,111647,17560r,62246l19850,79806v-7239,,-13113,5874,-13113,13113c6737,100159,12611,106033,19850,106033r,-90xe" filled="f" stroked="f">
                        <v:stroke joinstyle="miter"/>
                        <v:path arrowok="t" o:connecttype="custom" o:connectlocs="19850,105943;229670,105943;242784,92830;229670,79716;131317,79716;131317,60135;190329,60135;190329,20794;131317,20794;131317,17560;122425,6782;111647,15674;111647,17560;111647,79806;19850,79806;6737,92919;19850,106033" o:connectangles="0,0,0,0,0,0,0,0,0,0,0,0,0,0,0,0,0"/>
                      </v:shape>
                      <w10:anchorlock/>
                    </v:group>
                  </w:pict>
                </mc:Fallback>
              </mc:AlternateContent>
            </w:r>
          </w:p>
        </w:tc>
        <w:tc>
          <w:tcPr>
            <w:tcW w:w="4882" w:type="dxa"/>
            <w:tcBorders>
              <w:top w:val="single" w:sz="48" w:space="0" w:color="FFFFFF" w:themeColor="background1"/>
              <w:left w:val="single" w:sz="24" w:space="0" w:color="125E70"/>
              <w:bottom w:val="single" w:sz="48" w:space="0" w:color="FFFFFF" w:themeColor="background1"/>
            </w:tcBorders>
            <w:vAlign w:val="center"/>
          </w:tcPr>
          <w:p w14:paraId="1AEABA75" w14:textId="791F82B0" w:rsidR="001305B3" w:rsidRPr="008C1024" w:rsidRDefault="001533C9" w:rsidP="00B06FA2">
            <w:pPr>
              <w:tabs>
                <w:tab w:val="left" w:pos="1870"/>
              </w:tabs>
              <w:rPr>
                <w:sz w:val="20"/>
                <w:szCs w:val="20"/>
              </w:rPr>
            </w:pPr>
            <w:r w:rsidRPr="008C1024">
              <w:rPr>
                <w:rFonts w:ascii="Open Sans" w:hAnsi="Open Sans" w:cs="Open Sans"/>
                <w:b/>
                <w:bCs/>
                <w:sz w:val="20"/>
                <w:szCs w:val="20"/>
              </w:rPr>
              <w:t>N</w:t>
            </w:r>
            <w:r w:rsidR="001305B3" w:rsidRPr="008C1024">
              <w:rPr>
                <w:rFonts w:ascii="Open Sans" w:hAnsi="Open Sans" w:cs="Open Sans"/>
                <w:b/>
                <w:bCs/>
                <w:sz w:val="20"/>
                <w:szCs w:val="20"/>
              </w:rPr>
              <w:t>ational decision-makers</w:t>
            </w:r>
            <w:r w:rsidR="001305B3" w:rsidRPr="008C1024">
              <w:rPr>
                <w:sz w:val="20"/>
                <w:szCs w:val="20"/>
              </w:rPr>
              <w:t xml:space="preserve"> </w:t>
            </w:r>
            <w:r w:rsidR="001305B3" w:rsidRPr="008C1024">
              <w:rPr>
                <w:rFonts w:ascii="Open Sans" w:hAnsi="Open Sans" w:cs="Open Sans"/>
                <w:color w:val="000000"/>
                <w:sz w:val="20"/>
                <w:szCs w:val="20"/>
              </w:rPr>
              <w:t>who have invested in WFP projects and programmes and, as their country’s representatives, may find evaluation evidence useful to inform their actions.</w:t>
            </w:r>
          </w:p>
        </w:tc>
      </w:tr>
      <w:tr w:rsidR="001305B3" w:rsidRPr="008C1024" w14:paraId="0D8743B3" w14:textId="77777777" w:rsidTr="002A2BF9">
        <w:trPr>
          <w:trHeight w:val="17"/>
        </w:trPr>
        <w:tc>
          <w:tcPr>
            <w:tcW w:w="1418" w:type="dxa"/>
            <w:tcBorders>
              <w:top w:val="single" w:sz="48" w:space="0" w:color="FFFFFF" w:themeColor="background1"/>
              <w:bottom w:val="single" w:sz="48" w:space="0" w:color="FFFFFF" w:themeColor="background1"/>
              <w:right w:val="single" w:sz="24" w:space="0" w:color="125E70"/>
            </w:tcBorders>
            <w:vAlign w:val="center"/>
          </w:tcPr>
          <w:p w14:paraId="28C6E2BE" w14:textId="5D7A7969" w:rsidR="001305B3" w:rsidRPr="008C1024" w:rsidRDefault="002A2BF9" w:rsidP="00B06FA2">
            <w:pPr>
              <w:tabs>
                <w:tab w:val="left" w:pos="1870"/>
              </w:tabs>
              <w:jc w:val="center"/>
              <w:rPr>
                <w:rFonts w:ascii="Open Sans" w:hAnsi="Open Sans" w:cs="Open Sans"/>
                <w:b/>
                <w:bCs/>
                <w:sz w:val="20"/>
                <w:szCs w:val="20"/>
              </w:rPr>
            </w:pPr>
            <w:r w:rsidRPr="002A2BF9">
              <w:rPr>
                <w:rFonts w:ascii="Open Sans" w:hAnsi="Open Sans" w:cs="Open Sans"/>
                <w:b/>
                <w:bCs/>
                <w:sz w:val="20"/>
                <w:szCs w:val="20"/>
              </w:rPr>
              <w:drawing>
                <wp:inline distT="0" distB="0" distL="0" distR="0" wp14:anchorId="3E908690" wp14:editId="7318A82B">
                  <wp:extent cx="449103" cy="481965"/>
                  <wp:effectExtent l="0" t="0" r="8255" b="0"/>
                  <wp:docPr id="179" name="Graphic 178">
                    <a:extLst xmlns:a="http://schemas.openxmlformats.org/drawingml/2006/main">
                      <a:ext uri="{FF2B5EF4-FFF2-40B4-BE49-F238E27FC236}">
                        <a16:creationId xmlns:a16="http://schemas.microsoft.com/office/drawing/2014/main" id="{20243EC2-42FD-4158-B180-9FD028FF83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Graphic 178">
                            <a:extLst>
                              <a:ext uri="{FF2B5EF4-FFF2-40B4-BE49-F238E27FC236}">
                                <a16:creationId xmlns:a16="http://schemas.microsoft.com/office/drawing/2014/main" id="{20243EC2-42FD-4158-B180-9FD028FF83F4}"/>
                              </a:ext>
                            </a:extLst>
                          </pic:cNvPr>
                          <pic:cNvPicPr>
                            <a:picLocks noChangeAspect="1"/>
                          </pic:cNvPicPr>
                        </pic:nvPicPr>
                        <pic:blipFill>
                          <a:blip r:embed="rId17">
                            <a:extLst>
                              <a:ext uri="{96DAC541-7B7A-43D3-8B79-37D633B846F1}">
                                <asvg:svgBlip xmlns:asvg="http://schemas.microsoft.com/office/drawing/2016/SVG/main" r:embed="rId18"/>
                              </a:ext>
                            </a:extLst>
                          </a:blip>
                          <a:stretch>
                            <a:fillRect/>
                          </a:stretch>
                        </pic:blipFill>
                        <pic:spPr>
                          <a:xfrm>
                            <a:off x="0" y="0"/>
                            <a:ext cx="453890" cy="487102"/>
                          </a:xfrm>
                          <a:prstGeom prst="rect">
                            <a:avLst/>
                          </a:prstGeom>
                        </pic:spPr>
                      </pic:pic>
                    </a:graphicData>
                  </a:graphic>
                </wp:inline>
              </w:drawing>
            </w:r>
          </w:p>
        </w:tc>
        <w:tc>
          <w:tcPr>
            <w:tcW w:w="4882" w:type="dxa"/>
            <w:tcBorders>
              <w:top w:val="single" w:sz="48" w:space="0" w:color="FFFFFF" w:themeColor="background1"/>
              <w:left w:val="single" w:sz="24" w:space="0" w:color="125E70"/>
              <w:bottom w:val="single" w:sz="48" w:space="0" w:color="FFFFFF" w:themeColor="background1"/>
            </w:tcBorders>
            <w:vAlign w:val="center"/>
          </w:tcPr>
          <w:p w14:paraId="70F54C91" w14:textId="77777777" w:rsidR="001305B3" w:rsidRPr="008C1024" w:rsidRDefault="001305B3" w:rsidP="00B06FA2">
            <w:pPr>
              <w:tabs>
                <w:tab w:val="left" w:pos="1870"/>
              </w:tabs>
              <w:rPr>
                <w:rFonts w:ascii="Open Sans" w:hAnsi="Open Sans" w:cs="Open Sans"/>
                <w:color w:val="000000"/>
                <w:sz w:val="20"/>
                <w:szCs w:val="20"/>
              </w:rPr>
            </w:pPr>
            <w:r w:rsidRPr="008C1024">
              <w:rPr>
                <w:rFonts w:ascii="Open Sans" w:hAnsi="Open Sans" w:cs="Open Sans"/>
                <w:b/>
                <w:bCs/>
                <w:color w:val="000000"/>
                <w:sz w:val="20"/>
                <w:szCs w:val="20"/>
              </w:rPr>
              <w:t xml:space="preserve">Evaluation and humanitarian-development communities </w:t>
            </w:r>
            <w:r w:rsidRPr="008C1024">
              <w:rPr>
                <w:rFonts w:ascii="Open Sans" w:hAnsi="Open Sans" w:cs="Open Sans"/>
                <w:color w:val="000000"/>
                <w:sz w:val="20"/>
                <w:szCs w:val="20"/>
              </w:rPr>
              <w:t>who are constantly engaged in sharing insights to raise awareness and improve the discipline of evaluation, and spreading knowledge, best practices relevant to humanitarian-development actions aimed at achieving the 2030 Agenda.</w:t>
            </w:r>
          </w:p>
        </w:tc>
      </w:tr>
      <w:tr w:rsidR="002A2BF9" w:rsidRPr="008C1024" w14:paraId="7EC249A3" w14:textId="77777777" w:rsidTr="002A2BF9">
        <w:trPr>
          <w:trHeight w:val="17"/>
        </w:trPr>
        <w:tc>
          <w:tcPr>
            <w:tcW w:w="1418" w:type="dxa"/>
            <w:tcBorders>
              <w:top w:val="single" w:sz="48" w:space="0" w:color="FFFFFF" w:themeColor="background1"/>
              <w:right w:val="single" w:sz="24" w:space="0" w:color="125E70"/>
            </w:tcBorders>
            <w:vAlign w:val="center"/>
          </w:tcPr>
          <w:p w14:paraId="47D8E7BE" w14:textId="73CC4B91" w:rsidR="002A2BF9" w:rsidRPr="002A2BF9" w:rsidRDefault="002A2BF9" w:rsidP="00B06FA2">
            <w:pPr>
              <w:tabs>
                <w:tab w:val="left" w:pos="1870"/>
              </w:tabs>
              <w:jc w:val="center"/>
              <w:rPr>
                <w:rFonts w:ascii="Open Sans" w:hAnsi="Open Sans" w:cs="Open Sans"/>
                <w:b/>
                <w:bCs/>
                <w:sz w:val="20"/>
                <w:szCs w:val="20"/>
              </w:rPr>
            </w:pPr>
            <w:r w:rsidRPr="008C1024">
              <w:rPr>
                <w:rFonts w:ascii="Open Sans" w:hAnsi="Open Sans" w:cs="Open Sans"/>
                <w:b/>
                <w:bCs/>
                <w:noProof/>
                <w:sz w:val="20"/>
                <w:szCs w:val="20"/>
              </w:rPr>
              <w:drawing>
                <wp:inline distT="0" distB="0" distL="0" distR="0" wp14:anchorId="7F7BE0C6" wp14:editId="4E6B09BC">
                  <wp:extent cx="517500" cy="517500"/>
                  <wp:effectExtent l="0" t="0" r="0" b="0"/>
                  <wp:docPr id="4" name="Picture 4" descr="Gend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ender with solid fill"/>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17500" cy="517500"/>
                          </a:xfrm>
                          <a:prstGeom prst="rect">
                            <a:avLst/>
                          </a:prstGeom>
                        </pic:spPr>
                      </pic:pic>
                    </a:graphicData>
                  </a:graphic>
                </wp:inline>
              </w:drawing>
            </w:r>
          </w:p>
        </w:tc>
        <w:tc>
          <w:tcPr>
            <w:tcW w:w="4882" w:type="dxa"/>
            <w:tcBorders>
              <w:top w:val="single" w:sz="48" w:space="0" w:color="FFFFFF" w:themeColor="background1"/>
              <w:left w:val="single" w:sz="24" w:space="0" w:color="125E70"/>
            </w:tcBorders>
            <w:vAlign w:val="center"/>
          </w:tcPr>
          <w:p w14:paraId="673F3432" w14:textId="095D114A" w:rsidR="002A2BF9" w:rsidRPr="008C1024" w:rsidRDefault="002A2BF9" w:rsidP="00B06FA2">
            <w:pPr>
              <w:tabs>
                <w:tab w:val="left" w:pos="1870"/>
              </w:tabs>
              <w:rPr>
                <w:rFonts w:ascii="Open Sans" w:hAnsi="Open Sans" w:cs="Open Sans"/>
                <w:b/>
                <w:bCs/>
                <w:color w:val="000000"/>
                <w:sz w:val="20"/>
                <w:szCs w:val="20"/>
              </w:rPr>
            </w:pPr>
            <w:r>
              <w:rPr>
                <w:rFonts w:ascii="Open Sans" w:hAnsi="Open Sans" w:cs="Open Sans"/>
                <w:b/>
                <w:bCs/>
                <w:sz w:val="20"/>
                <w:szCs w:val="20"/>
              </w:rPr>
              <w:t>General Public</w:t>
            </w:r>
            <w:r w:rsidRPr="008C1024">
              <w:rPr>
                <w:sz w:val="20"/>
                <w:szCs w:val="20"/>
              </w:rPr>
              <w:t xml:space="preserve"> </w:t>
            </w:r>
            <w:r w:rsidRPr="008C1024">
              <w:rPr>
                <w:rFonts w:ascii="Open Sans" w:hAnsi="Open Sans" w:cs="Open Sans"/>
                <w:color w:val="000000"/>
                <w:sz w:val="20"/>
                <w:szCs w:val="20"/>
              </w:rPr>
              <w:t>who</w:t>
            </w:r>
            <w:r>
              <w:rPr>
                <w:rFonts w:ascii="Open Sans" w:hAnsi="Open Sans" w:cs="Open Sans"/>
                <w:color w:val="000000"/>
                <w:sz w:val="20"/>
                <w:szCs w:val="20"/>
              </w:rPr>
              <w:t xml:space="preserve"> </w:t>
            </w:r>
            <w:r w:rsidRPr="008D5765">
              <w:rPr>
                <w:rFonts w:ascii="Open Sans" w:hAnsi="Open Sans" w:cs="Open Sans"/>
                <w:color w:val="000000"/>
                <w:sz w:val="20"/>
                <w:szCs w:val="20"/>
              </w:rPr>
              <w:t>ultimately decide investments made in humanitarian-development projects based on independent accounts of their performance and connection with goals of the 2030 Agenda.</w:t>
            </w:r>
          </w:p>
        </w:tc>
      </w:tr>
      <w:bookmarkEnd w:id="5"/>
    </w:tbl>
    <w:p w14:paraId="5772F95A" w14:textId="77777777" w:rsidR="002B21C3" w:rsidRPr="00E57B6A" w:rsidRDefault="002B21C3" w:rsidP="008B75CB">
      <w:pPr>
        <w:rPr>
          <w:rFonts w:ascii="Open Sans" w:eastAsia="Helvetica" w:hAnsi="Open Sans" w:cs="Open Sans"/>
          <w:sz w:val="2"/>
          <w:szCs w:val="2"/>
          <w:lang w:val="en-GB" w:eastAsia="it-IT"/>
        </w:rPr>
      </w:pPr>
    </w:p>
    <w:p w14:paraId="51C0A8BB" w14:textId="724E0A34" w:rsidR="008B75CB" w:rsidRPr="00E57B6A" w:rsidRDefault="008B75CB" w:rsidP="008B75CB">
      <w:pPr>
        <w:rPr>
          <w:rFonts w:ascii="Open Sans" w:eastAsia="Helvetica" w:hAnsi="Open Sans" w:cs="Open Sans"/>
          <w:lang w:val="en-GB" w:eastAsia="it-IT"/>
        </w:rPr>
      </w:pPr>
    </w:p>
    <w:p w14:paraId="181A97AF" w14:textId="7E72410E" w:rsidR="00556C65" w:rsidRDefault="00556C65" w:rsidP="00556C65">
      <w:pPr>
        <w:pStyle w:val="ListParagraph"/>
        <w:spacing w:before="120" w:after="120" w:line="240" w:lineRule="auto"/>
        <w:rPr>
          <w:rFonts w:ascii="Open Sans" w:hAnsi="Open Sans"/>
          <w:b/>
          <w:color w:val="4472C4" w:themeColor="accent5"/>
          <w:sz w:val="18"/>
          <w:lang w:eastAsia="fr-FR" w:bidi="fr-FR"/>
        </w:rPr>
      </w:pPr>
    </w:p>
    <w:p w14:paraId="0036AC1A" w14:textId="4C751838" w:rsidR="00F0023E" w:rsidRDefault="00F0023E" w:rsidP="00556C65">
      <w:pPr>
        <w:pStyle w:val="ListParagraph"/>
        <w:spacing w:before="120" w:after="120" w:line="240" w:lineRule="auto"/>
        <w:rPr>
          <w:rFonts w:ascii="Open Sans" w:hAnsi="Open Sans"/>
          <w:b/>
          <w:color w:val="4472C4" w:themeColor="accent5"/>
          <w:sz w:val="18"/>
          <w:lang w:eastAsia="fr-FR" w:bidi="fr-FR"/>
        </w:rPr>
      </w:pPr>
    </w:p>
    <w:p w14:paraId="432EEDB8" w14:textId="7A6277BE" w:rsidR="00F0023E" w:rsidRDefault="00F0023E" w:rsidP="00556C65">
      <w:pPr>
        <w:pStyle w:val="ListParagraph"/>
        <w:spacing w:before="120" w:after="120" w:line="240" w:lineRule="auto"/>
        <w:rPr>
          <w:rFonts w:ascii="Open Sans" w:hAnsi="Open Sans"/>
          <w:b/>
          <w:color w:val="4472C4" w:themeColor="accent5"/>
          <w:sz w:val="18"/>
          <w:lang w:eastAsia="fr-FR" w:bidi="fr-FR"/>
        </w:rPr>
      </w:pPr>
    </w:p>
    <w:p w14:paraId="30554A4E" w14:textId="531060EF" w:rsidR="00F0023E" w:rsidRDefault="00F0023E" w:rsidP="00556C65">
      <w:pPr>
        <w:pStyle w:val="ListParagraph"/>
        <w:spacing w:before="120" w:after="120" w:line="240" w:lineRule="auto"/>
        <w:rPr>
          <w:rFonts w:ascii="Open Sans" w:hAnsi="Open Sans"/>
          <w:b/>
          <w:color w:val="4472C4" w:themeColor="accent5"/>
          <w:sz w:val="18"/>
          <w:lang w:eastAsia="fr-FR" w:bidi="fr-FR"/>
        </w:rPr>
      </w:pPr>
    </w:p>
    <w:p w14:paraId="36639F6B" w14:textId="26E7A99C" w:rsidR="00F0023E" w:rsidRDefault="00F0023E" w:rsidP="00556C65">
      <w:pPr>
        <w:pStyle w:val="ListParagraph"/>
        <w:spacing w:before="120" w:after="120" w:line="240" w:lineRule="auto"/>
        <w:rPr>
          <w:rFonts w:ascii="Open Sans" w:hAnsi="Open Sans"/>
          <w:b/>
          <w:color w:val="4472C4" w:themeColor="accent5"/>
          <w:sz w:val="18"/>
          <w:lang w:eastAsia="fr-FR" w:bidi="fr-FR"/>
        </w:rPr>
      </w:pPr>
    </w:p>
    <w:p w14:paraId="40D015D5" w14:textId="2FA276D0" w:rsidR="00D43F0C" w:rsidRPr="005C4B4B" w:rsidRDefault="00D43F0C" w:rsidP="000D4711">
      <w:pPr>
        <w:pStyle w:val="ListParagraph"/>
        <w:spacing w:before="240" w:after="120" w:line="276" w:lineRule="auto"/>
        <w:ind w:left="426" w:hanging="357"/>
        <w:contextualSpacing w:val="0"/>
        <w:rPr>
          <w:rFonts w:ascii="Open Sans" w:hAnsi="Open Sans"/>
          <w:b/>
          <w:color w:val="1B8EA9"/>
          <w:sz w:val="32"/>
          <w:lang w:val="en-GB"/>
        </w:rPr>
      </w:pPr>
      <w:r w:rsidRPr="005C4B4B">
        <w:rPr>
          <w:rFonts w:ascii="Open Sans" w:hAnsi="Open Sans"/>
          <w:b/>
          <w:color w:val="1B8EA9"/>
          <w:sz w:val="32"/>
          <w:lang w:val="en-GB"/>
        </w:rPr>
        <w:lastRenderedPageBreak/>
        <w:t xml:space="preserve">Annex 1. </w:t>
      </w:r>
      <w:r w:rsidR="000D4711" w:rsidRPr="005C4B4B">
        <w:rPr>
          <w:rFonts w:ascii="Open Sans" w:hAnsi="Open Sans"/>
          <w:b/>
          <w:color w:val="1B8EA9"/>
          <w:sz w:val="32"/>
          <w:lang w:val="en-GB"/>
        </w:rPr>
        <w:t>Examples of communication p</w:t>
      </w:r>
      <w:r w:rsidRPr="005C4B4B">
        <w:rPr>
          <w:rFonts w:ascii="Open Sans" w:hAnsi="Open Sans"/>
          <w:b/>
          <w:color w:val="1B8EA9"/>
          <w:sz w:val="32"/>
          <w:lang w:val="en-GB"/>
        </w:rPr>
        <w:t>roducts</w:t>
      </w:r>
    </w:p>
    <w:p w14:paraId="4AA9A459" w14:textId="77777777" w:rsidR="00D43F0C" w:rsidRDefault="00D43F0C" w:rsidP="00D43F0C">
      <w:pPr>
        <w:spacing w:before="120" w:after="120" w:line="240" w:lineRule="auto"/>
        <w:ind w:left="360"/>
        <w:jc w:val="both"/>
        <w:rPr>
          <w:rFonts w:ascii="Open Sans" w:hAnsi="Open Sans"/>
          <w:b/>
          <w:color w:val="4472C4" w:themeColor="accent5"/>
          <w:sz w:val="18"/>
          <w:lang w:eastAsia="fr-FR" w:bidi="fr-FR"/>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5"/>
        <w:gridCol w:w="3757"/>
      </w:tblGrid>
      <w:tr w:rsidR="00091B4A" w14:paraId="4C43C583" w14:textId="77777777" w:rsidTr="001A6C94">
        <w:tc>
          <w:tcPr>
            <w:tcW w:w="3120" w:type="pct"/>
          </w:tcPr>
          <w:p w14:paraId="0CD534E8" w14:textId="7FED3689" w:rsidR="001A253A" w:rsidRDefault="001A253A" w:rsidP="00B80969">
            <w:pPr>
              <w:spacing w:before="120" w:after="120"/>
              <w:jc w:val="both"/>
              <w:rPr>
                <w:rFonts w:ascii="Open Sans" w:hAnsi="Open Sans"/>
                <w:b/>
                <w:color w:val="1B8EA9"/>
                <w:sz w:val="18"/>
                <w:lang w:eastAsia="fr-FR" w:bidi="fr-FR"/>
              </w:rPr>
            </w:pPr>
            <w:r w:rsidRPr="00AF4BBD">
              <w:rPr>
                <w:rFonts w:ascii="Open Sans" w:hAnsi="Open Sans"/>
                <w:b/>
                <w:color w:val="1B8EA9"/>
                <w:sz w:val="18"/>
                <w:lang w:eastAsia="fr-FR" w:bidi="fr-FR"/>
              </w:rPr>
              <w:t>Illustration 1. Drawing the change</w:t>
            </w:r>
          </w:p>
        </w:tc>
        <w:tc>
          <w:tcPr>
            <w:tcW w:w="1880" w:type="pct"/>
          </w:tcPr>
          <w:p w14:paraId="6A5B511D" w14:textId="6423BC72" w:rsidR="001A253A" w:rsidRDefault="001A253A" w:rsidP="00B80969">
            <w:pPr>
              <w:spacing w:before="120" w:after="120"/>
              <w:jc w:val="both"/>
              <w:rPr>
                <w:rFonts w:ascii="Open Sans" w:hAnsi="Open Sans"/>
                <w:b/>
                <w:color w:val="1B8EA9"/>
                <w:sz w:val="18"/>
                <w:lang w:eastAsia="fr-FR" w:bidi="fr-FR"/>
              </w:rPr>
            </w:pPr>
            <w:r w:rsidRPr="00AF4BBD">
              <w:rPr>
                <w:rFonts w:ascii="Open Sans" w:hAnsi="Open Sans"/>
                <w:b/>
                <w:color w:val="1B8EA9"/>
                <w:sz w:val="18"/>
                <w:lang w:eastAsia="fr-FR" w:bidi="fr-FR"/>
              </w:rPr>
              <w:t>Illustration 2. Townhall</w:t>
            </w:r>
          </w:p>
        </w:tc>
      </w:tr>
      <w:tr w:rsidR="00091B4A" w14:paraId="12DDCFB0" w14:textId="77777777" w:rsidTr="001A6C94">
        <w:tc>
          <w:tcPr>
            <w:tcW w:w="3120" w:type="pct"/>
          </w:tcPr>
          <w:p w14:paraId="5EFD15B8" w14:textId="1C7D1C6A" w:rsidR="001A253A" w:rsidRDefault="001A253A" w:rsidP="00B80969">
            <w:pPr>
              <w:spacing w:before="120" w:after="120"/>
              <w:jc w:val="both"/>
              <w:rPr>
                <w:rFonts w:ascii="Open Sans" w:hAnsi="Open Sans"/>
                <w:b/>
                <w:color w:val="1B8EA9"/>
                <w:sz w:val="18"/>
                <w:lang w:eastAsia="fr-FR" w:bidi="fr-FR"/>
              </w:rPr>
            </w:pPr>
            <w:r w:rsidRPr="008E2AD4">
              <w:rPr>
                <w:rFonts w:ascii="Open Sans" w:hAnsi="Open Sans" w:cs="Open Sans"/>
                <w:noProof/>
              </w:rPr>
              <w:drawing>
                <wp:inline distT="0" distB="0" distL="0" distR="0" wp14:anchorId="06B7D252" wp14:editId="1440B84E">
                  <wp:extent cx="3770849" cy="2160000"/>
                  <wp:effectExtent l="38100" t="38100" r="96520" b="88265"/>
                  <wp:docPr id="3" name="Picture 2">
                    <a:extLst xmlns:a="http://schemas.openxmlformats.org/drawingml/2006/main">
                      <a:ext uri="{FF2B5EF4-FFF2-40B4-BE49-F238E27FC236}">
                        <a16:creationId xmlns:a16="http://schemas.microsoft.com/office/drawing/2014/main" id="{76BBB597-3F25-4773-BC50-21980B173A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6BBB597-3F25-4773-BC50-21980B173A17}"/>
                              </a:ext>
                            </a:extLst>
                          </pic:cNvPr>
                          <pic:cNvPicPr>
                            <a:picLocks noChangeAspect="1"/>
                          </pic:cNvPicPr>
                        </pic:nvPicPr>
                        <pic:blipFill rotWithShape="1">
                          <a:blip r:embed="rId21"/>
                          <a:srcRect l="-1" r="720" b="9010"/>
                          <a:stretch/>
                        </pic:blipFill>
                        <pic:spPr bwMode="auto">
                          <a:xfrm>
                            <a:off x="0" y="0"/>
                            <a:ext cx="3770849" cy="216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c>
        <w:tc>
          <w:tcPr>
            <w:tcW w:w="1880" w:type="pct"/>
          </w:tcPr>
          <w:p w14:paraId="2E371999" w14:textId="618AB90C" w:rsidR="001A253A" w:rsidRDefault="001A253A" w:rsidP="00B80969">
            <w:pPr>
              <w:spacing w:before="120" w:after="120"/>
              <w:jc w:val="both"/>
              <w:rPr>
                <w:rFonts w:ascii="Open Sans" w:hAnsi="Open Sans"/>
                <w:b/>
                <w:color w:val="1B8EA9"/>
                <w:sz w:val="18"/>
                <w:lang w:eastAsia="fr-FR" w:bidi="fr-FR"/>
              </w:rPr>
            </w:pPr>
            <w:r w:rsidRPr="00F21206">
              <w:rPr>
                <w:rFonts w:ascii="Open Sans" w:hAnsi="Open Sans" w:cs="Open Sans"/>
                <w:noProof/>
              </w:rPr>
              <w:drawing>
                <wp:inline distT="0" distB="0" distL="0" distR="0" wp14:anchorId="21E9E098" wp14:editId="5E3808F2">
                  <wp:extent cx="2169554" cy="2160000"/>
                  <wp:effectExtent l="38100" t="38100" r="97790" b="88265"/>
                  <wp:docPr id="1" name="Picture 4">
                    <a:extLst xmlns:a="http://schemas.openxmlformats.org/drawingml/2006/main">
                      <a:ext uri="{FF2B5EF4-FFF2-40B4-BE49-F238E27FC236}">
                        <a16:creationId xmlns:a16="http://schemas.microsoft.com/office/drawing/2014/main" id="{4B4B61D4-C598-409C-A320-DC789F40E9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a:extLst>
                              <a:ext uri="{FF2B5EF4-FFF2-40B4-BE49-F238E27FC236}">
                                <a16:creationId xmlns:a16="http://schemas.microsoft.com/office/drawing/2014/main" id="{4B4B61D4-C598-409C-A320-DC789F40E94F}"/>
                              </a:ext>
                            </a:extLst>
                          </pic:cNvPr>
                          <pic:cNvPicPr>
                            <a:picLocks noChangeAspect="1"/>
                          </pic:cNvPicPr>
                        </pic:nvPicPr>
                        <pic:blipFill rotWithShape="1">
                          <a:blip r:embed="rId22"/>
                          <a:srcRect t="8642"/>
                          <a:stretch/>
                        </pic:blipFill>
                        <pic:spPr bwMode="auto">
                          <a:xfrm>
                            <a:off x="0" y="0"/>
                            <a:ext cx="2169554" cy="216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c>
      </w:tr>
    </w:tbl>
    <w:p w14:paraId="3CABEBB9" w14:textId="77777777" w:rsidR="001A6C94" w:rsidRDefault="001A6C9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8"/>
        <w:gridCol w:w="5454"/>
      </w:tblGrid>
      <w:tr w:rsidR="00091B4A" w14:paraId="150DA73E" w14:textId="77777777" w:rsidTr="001A6C94">
        <w:tc>
          <w:tcPr>
            <w:tcW w:w="2263" w:type="pct"/>
          </w:tcPr>
          <w:p w14:paraId="627542E4" w14:textId="1B2974F2" w:rsidR="001A253A" w:rsidRDefault="001A253A" w:rsidP="00B80969">
            <w:pPr>
              <w:spacing w:before="120" w:after="120"/>
              <w:jc w:val="both"/>
              <w:rPr>
                <w:rFonts w:ascii="Open Sans" w:hAnsi="Open Sans"/>
                <w:b/>
                <w:color w:val="1B8EA9"/>
                <w:sz w:val="18"/>
                <w:lang w:eastAsia="fr-FR" w:bidi="fr-FR"/>
              </w:rPr>
            </w:pPr>
            <w:r w:rsidRPr="00AF4BBD">
              <w:rPr>
                <w:rFonts w:ascii="Open Sans" w:hAnsi="Open Sans"/>
                <w:b/>
                <w:color w:val="1B8EA9"/>
                <w:sz w:val="18"/>
                <w:lang w:val="en-GB" w:eastAsia="fr-FR" w:bidi="fr-FR"/>
              </w:rPr>
              <w:t>Illustration 3. Event business card</w:t>
            </w:r>
          </w:p>
        </w:tc>
        <w:tc>
          <w:tcPr>
            <w:tcW w:w="2737" w:type="pct"/>
          </w:tcPr>
          <w:p w14:paraId="47940842" w14:textId="6C0F29E0" w:rsidR="001A253A" w:rsidRDefault="001A253A" w:rsidP="00B80969">
            <w:pPr>
              <w:spacing w:before="120" w:after="120"/>
              <w:jc w:val="both"/>
              <w:rPr>
                <w:rFonts w:ascii="Open Sans" w:hAnsi="Open Sans"/>
                <w:b/>
                <w:color w:val="1B8EA9"/>
                <w:sz w:val="18"/>
                <w:lang w:eastAsia="fr-FR" w:bidi="fr-FR"/>
              </w:rPr>
            </w:pPr>
            <w:r w:rsidRPr="00AF4BBD">
              <w:rPr>
                <w:rFonts w:ascii="Open Sans" w:hAnsi="Open Sans"/>
                <w:b/>
                <w:color w:val="1B8EA9"/>
                <w:sz w:val="18"/>
                <w:lang w:val="en-GB" w:eastAsia="fr-FR" w:bidi="fr-FR"/>
              </w:rPr>
              <w:t>Illustration 4. Infographics</w:t>
            </w:r>
          </w:p>
        </w:tc>
      </w:tr>
      <w:tr w:rsidR="00091B4A" w14:paraId="1EE9B489" w14:textId="77777777" w:rsidTr="001A6C94">
        <w:tc>
          <w:tcPr>
            <w:tcW w:w="2263" w:type="pct"/>
          </w:tcPr>
          <w:p w14:paraId="47D5B224" w14:textId="4547D624" w:rsidR="001A253A" w:rsidRDefault="001A253A" w:rsidP="00B80969">
            <w:pPr>
              <w:spacing w:before="120" w:after="120"/>
              <w:jc w:val="both"/>
              <w:rPr>
                <w:rFonts w:ascii="Open Sans" w:hAnsi="Open Sans"/>
                <w:b/>
                <w:color w:val="1B8EA9"/>
                <w:sz w:val="18"/>
                <w:lang w:eastAsia="fr-FR" w:bidi="fr-FR"/>
              </w:rPr>
            </w:pPr>
            <w:r>
              <w:rPr>
                <w:rFonts w:ascii="Open Sans" w:eastAsiaTheme="majorEastAsia" w:hAnsi="Open Sans" w:cstheme="majorBidi"/>
                <w:b/>
                <w:noProof/>
                <w:color w:val="24BDE1"/>
                <w:sz w:val="32"/>
                <w:szCs w:val="32"/>
              </w:rPr>
              <w:drawing>
                <wp:inline distT="0" distB="0" distL="0" distR="0" wp14:anchorId="6FEF053B" wp14:editId="399E490D">
                  <wp:extent cx="2675444" cy="3240000"/>
                  <wp:effectExtent l="38100" t="38100" r="86995" b="939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75444" cy="3240000"/>
                          </a:xfrm>
                          <a:prstGeom prst="rect">
                            <a:avLst/>
                          </a:prstGeom>
                          <a:noFill/>
                          <a:effectLst>
                            <a:outerShdw blurRad="50800" dist="38100" dir="2700000" algn="tl" rotWithShape="0">
                              <a:prstClr val="black">
                                <a:alpha val="40000"/>
                              </a:prstClr>
                            </a:outerShdw>
                          </a:effectLst>
                        </pic:spPr>
                      </pic:pic>
                    </a:graphicData>
                  </a:graphic>
                </wp:inline>
              </w:drawing>
            </w:r>
          </w:p>
        </w:tc>
        <w:tc>
          <w:tcPr>
            <w:tcW w:w="2737" w:type="pct"/>
          </w:tcPr>
          <w:p w14:paraId="6C1FE6E4" w14:textId="7F9DD364" w:rsidR="001A253A" w:rsidRDefault="001A253A" w:rsidP="00B80969">
            <w:pPr>
              <w:spacing w:before="120" w:after="120"/>
              <w:jc w:val="both"/>
              <w:rPr>
                <w:rFonts w:ascii="Open Sans" w:hAnsi="Open Sans"/>
                <w:b/>
                <w:color w:val="1B8EA9"/>
                <w:sz w:val="18"/>
                <w:lang w:eastAsia="fr-FR" w:bidi="fr-FR"/>
              </w:rPr>
            </w:pPr>
            <w:r w:rsidRPr="002833DA">
              <w:rPr>
                <w:rFonts w:ascii="Open Sans" w:eastAsiaTheme="majorEastAsia" w:hAnsi="Open Sans" w:cstheme="majorBidi"/>
                <w:b/>
                <w:noProof/>
                <w:color w:val="24BDE1"/>
                <w:sz w:val="32"/>
                <w:szCs w:val="32"/>
              </w:rPr>
              <w:drawing>
                <wp:inline distT="0" distB="0" distL="0" distR="0" wp14:anchorId="64C3A3FA" wp14:editId="71C9EFAF">
                  <wp:extent cx="3284866" cy="3240000"/>
                  <wp:effectExtent l="38100" t="38100" r="86995" b="93980"/>
                  <wp:docPr id="8" name="Picture 7">
                    <a:extLst xmlns:a="http://schemas.openxmlformats.org/drawingml/2006/main">
                      <a:ext uri="{FF2B5EF4-FFF2-40B4-BE49-F238E27FC236}">
                        <a16:creationId xmlns:a16="http://schemas.microsoft.com/office/drawing/2014/main" id="{B9A462AB-0331-40F2-8A70-D4F0FEDD9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9A462AB-0331-40F2-8A70-D4F0FEDD9AFE}"/>
                              </a:ext>
                            </a:extLst>
                          </pic:cNvPr>
                          <pic:cNvPicPr>
                            <a:picLocks noChangeAspect="1"/>
                          </pic:cNvPicPr>
                        </pic:nvPicPr>
                        <pic:blipFill rotWithShape="1">
                          <a:blip r:embed="rId24" cstate="print">
                            <a:extLst>
                              <a:ext uri="{28A0092B-C50C-407E-A947-70E740481C1C}">
                                <a14:useLocalDpi xmlns:a14="http://schemas.microsoft.com/office/drawing/2010/main" val="0"/>
                              </a:ext>
                            </a:extLst>
                          </a:blip>
                          <a:srcRect t="14513" r="319"/>
                          <a:stretch/>
                        </pic:blipFill>
                        <pic:spPr>
                          <a:xfrm>
                            <a:off x="0" y="0"/>
                            <a:ext cx="3284866" cy="3240000"/>
                          </a:xfrm>
                          <a:prstGeom prst="rect">
                            <a:avLst/>
                          </a:prstGeom>
                          <a:ln>
                            <a:noFill/>
                          </a:ln>
                          <a:effectLst>
                            <a:outerShdw blurRad="50800" dist="38100" dir="2700000" algn="tl" rotWithShape="0">
                              <a:prstClr val="black">
                                <a:alpha val="40000"/>
                              </a:prstClr>
                            </a:outerShdw>
                          </a:effectLst>
                        </pic:spPr>
                      </pic:pic>
                    </a:graphicData>
                  </a:graphic>
                </wp:inline>
              </w:drawing>
            </w:r>
          </w:p>
        </w:tc>
      </w:tr>
    </w:tbl>
    <w:p w14:paraId="64E6C9B4" w14:textId="77777777" w:rsidR="001A253A" w:rsidRDefault="001A253A" w:rsidP="00B80969">
      <w:pPr>
        <w:spacing w:before="120" w:after="120" w:line="240" w:lineRule="auto"/>
        <w:jc w:val="both"/>
        <w:rPr>
          <w:rFonts w:ascii="Open Sans" w:hAnsi="Open Sans"/>
          <w:b/>
          <w:color w:val="1B8EA9"/>
          <w:sz w:val="18"/>
          <w:lang w:eastAsia="fr-FR" w:bidi="fr-FR"/>
        </w:rPr>
      </w:pPr>
    </w:p>
    <w:p w14:paraId="6D95D743" w14:textId="5A16C353" w:rsidR="008B18EE" w:rsidRDefault="008B18EE" w:rsidP="002F2360">
      <w:pPr>
        <w:pStyle w:val="ListParagraph"/>
        <w:spacing w:before="120" w:after="120" w:line="240" w:lineRule="auto"/>
        <w:ind w:left="69"/>
        <w:rPr>
          <w:rFonts w:ascii="Open Sans" w:hAnsi="Open Sans"/>
          <w:b/>
          <w:color w:val="4472C4" w:themeColor="accent5"/>
          <w:sz w:val="18"/>
          <w:lang w:eastAsia="fr-FR" w:bidi="fr-FR"/>
        </w:rPr>
      </w:pPr>
      <w:r>
        <w:rPr>
          <w:rFonts w:ascii="Open Sans" w:hAnsi="Open Sans"/>
          <w:b/>
          <w:color w:val="4472C4" w:themeColor="accent5"/>
          <w:sz w:val="18"/>
          <w:lang w:eastAsia="fr-FR" w:bidi="fr-FR"/>
        </w:rPr>
        <w:br w:type="page"/>
      </w:r>
    </w:p>
    <w:p w14:paraId="019E329A" w14:textId="77777777" w:rsidR="008B18EE" w:rsidRDefault="008B18EE" w:rsidP="00556C65">
      <w:pPr>
        <w:pStyle w:val="ListParagraph"/>
        <w:spacing w:before="120" w:after="120" w:line="240" w:lineRule="auto"/>
        <w:rPr>
          <w:rFonts w:ascii="Open Sans" w:hAnsi="Open Sans"/>
          <w:b/>
          <w:color w:val="4472C4" w:themeColor="accent5"/>
          <w:sz w:val="18"/>
          <w:lang w:eastAsia="fr-FR" w:bidi="fr-FR"/>
        </w:rPr>
        <w:sectPr w:rsidR="008B18EE" w:rsidSect="008B75CB">
          <w:pgSz w:w="12240" w:h="15840"/>
          <w:pgMar w:top="1134" w:right="1134" w:bottom="1134" w:left="1134" w:header="720" w:footer="720" w:gutter="0"/>
          <w:cols w:space="720"/>
          <w:titlePg/>
          <w:docGrid w:linePitch="360"/>
        </w:sectPr>
      </w:pPr>
    </w:p>
    <w:p w14:paraId="1D84E88D" w14:textId="1EB02544" w:rsidR="008B18EE" w:rsidRPr="005C4B4B" w:rsidRDefault="008B18EE" w:rsidP="008B18EE">
      <w:pPr>
        <w:pStyle w:val="ListParagraph"/>
        <w:spacing w:before="240" w:after="120" w:line="276" w:lineRule="auto"/>
        <w:ind w:left="426" w:hanging="357"/>
        <w:contextualSpacing w:val="0"/>
        <w:rPr>
          <w:rFonts w:ascii="Open Sans" w:hAnsi="Open Sans"/>
          <w:b/>
          <w:color w:val="1B8EA9"/>
          <w:sz w:val="32"/>
          <w:lang w:val="en-GB"/>
        </w:rPr>
      </w:pPr>
      <w:r w:rsidRPr="005C4B4B">
        <w:rPr>
          <w:rFonts w:ascii="Open Sans" w:hAnsi="Open Sans"/>
          <w:b/>
          <w:color w:val="1B8EA9"/>
          <w:sz w:val="32"/>
          <w:lang w:val="en-GB"/>
        </w:rPr>
        <w:lastRenderedPageBreak/>
        <w:t xml:space="preserve">Annex 2. </w:t>
      </w:r>
      <w:r w:rsidR="00A5385A" w:rsidRPr="005C4B4B">
        <w:rPr>
          <w:rFonts w:ascii="Open Sans" w:hAnsi="Open Sans"/>
          <w:b/>
          <w:color w:val="1B8EA9"/>
          <w:sz w:val="32"/>
          <w:lang w:val="en-GB"/>
        </w:rPr>
        <w:t>Mapping Audiences, Products &amp; Channels</w:t>
      </w:r>
    </w:p>
    <w:p w14:paraId="277AEF4A" w14:textId="05FA2AFA" w:rsidR="008B18EE" w:rsidRPr="00E57B6A" w:rsidRDefault="008B18EE" w:rsidP="00A5385A">
      <w:pPr>
        <w:pStyle w:val="ListParagraph"/>
        <w:spacing w:before="240" w:after="120" w:line="276" w:lineRule="auto"/>
        <w:ind w:left="69"/>
        <w:contextualSpacing w:val="0"/>
        <w:rPr>
          <w:rFonts w:ascii="Open Sans" w:hAnsi="Open Sans"/>
          <w:bCs/>
          <w:color w:val="24BDE1"/>
          <w:sz w:val="20"/>
          <w:szCs w:val="14"/>
          <w:lang w:val="en-GB"/>
        </w:rPr>
      </w:pPr>
      <w:proofErr w:type="gramStart"/>
      <w:r w:rsidRPr="00A5385A">
        <w:rPr>
          <w:rFonts w:ascii="Open Sans" w:hAnsi="Open Sans" w:cs="Open Sans"/>
        </w:rPr>
        <w:t>This graphic map</w:t>
      </w:r>
      <w:r w:rsidR="00A5385A">
        <w:rPr>
          <w:rFonts w:ascii="Open Sans" w:hAnsi="Open Sans" w:cs="Open Sans"/>
        </w:rPr>
        <w:t xml:space="preserve">s </w:t>
      </w:r>
      <w:r w:rsidRPr="00A5385A">
        <w:rPr>
          <w:rFonts w:ascii="Open Sans" w:hAnsi="Open Sans" w:cs="Open Sans"/>
        </w:rPr>
        <w:t>products (light blue)</w:t>
      </w:r>
      <w:proofErr w:type="gramEnd"/>
      <w:r w:rsidRPr="00A5385A">
        <w:rPr>
          <w:rFonts w:ascii="Open Sans" w:hAnsi="Open Sans" w:cs="Open Sans"/>
        </w:rPr>
        <w:t xml:space="preserve"> and channels (dark blue) to</w:t>
      </w:r>
      <w:r w:rsidR="00A5385A">
        <w:rPr>
          <w:rFonts w:ascii="Open Sans" w:hAnsi="Open Sans" w:cs="Open Sans"/>
        </w:rPr>
        <w:t xml:space="preserve"> </w:t>
      </w:r>
      <w:r w:rsidRPr="00A5385A">
        <w:rPr>
          <w:rFonts w:ascii="Open Sans" w:hAnsi="Open Sans" w:cs="Open Sans"/>
        </w:rPr>
        <w:t xml:space="preserve">audiences (green). The proximity of products and channels to audiences demonstrates a </w:t>
      </w:r>
      <w:r w:rsidR="00A5385A" w:rsidRPr="00A5385A">
        <w:rPr>
          <w:rFonts w:ascii="Open Sans" w:hAnsi="Open Sans" w:cs="Open Sans"/>
        </w:rPr>
        <w:t>closer relationship</w:t>
      </w:r>
      <w:r w:rsidRPr="00E57B6A">
        <w:rPr>
          <w:rFonts w:ascii="Open Sans" w:hAnsi="Open Sans"/>
          <w:bCs/>
          <w:color w:val="24BDE1"/>
          <w:sz w:val="20"/>
          <w:szCs w:val="14"/>
          <w:lang w:val="en-GB"/>
        </w:rPr>
        <w:t>.</w:t>
      </w:r>
      <w:r w:rsidRPr="00A5385A">
        <w:rPr>
          <w:rStyle w:val="FootnoteReference"/>
          <w:rFonts w:ascii="Open Sans" w:hAnsi="Open Sans"/>
          <w:bCs/>
          <w:sz w:val="20"/>
          <w:szCs w:val="14"/>
          <w:lang w:val="fr-FR"/>
        </w:rPr>
        <w:footnoteReference w:id="8"/>
      </w:r>
    </w:p>
    <w:p w14:paraId="6FB170AD" w14:textId="07FFF7D8" w:rsidR="00EE2626" w:rsidRDefault="00D77EC1" w:rsidP="00556C65">
      <w:pPr>
        <w:pStyle w:val="ListParagraph"/>
        <w:spacing w:before="120" w:after="120" w:line="240" w:lineRule="auto"/>
        <w:rPr>
          <w:rFonts w:ascii="Open Sans" w:hAnsi="Open Sans"/>
          <w:b/>
          <w:color w:val="4472C4" w:themeColor="accent5"/>
          <w:sz w:val="18"/>
          <w:lang w:eastAsia="fr-FR" w:bidi="fr-FR"/>
        </w:rPr>
      </w:pPr>
      <w:r w:rsidRPr="00EF6482">
        <w:drawing>
          <wp:anchor distT="0" distB="0" distL="114300" distR="114300" simplePos="0" relativeHeight="251671040" behindDoc="0" locked="0" layoutInCell="1" allowOverlap="1" wp14:anchorId="6A8E301C" wp14:editId="43D00B5C">
            <wp:simplePos x="0" y="0"/>
            <wp:positionH relativeFrom="margin">
              <wp:posOffset>-1669415</wp:posOffset>
            </wp:positionH>
            <wp:positionV relativeFrom="page">
              <wp:posOffset>2077085</wp:posOffset>
            </wp:positionV>
            <wp:extent cx="9287510" cy="4040505"/>
            <wp:effectExtent l="0" t="0" r="889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287510" cy="4040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E6B58F" w14:textId="6D0F88CC"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48A2BFE3" w14:textId="124A882D"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2070B86A" w14:textId="57CEE08F"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2DF96C77" w14:textId="77777777"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54790671" w14:textId="77777777"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0B040DE3" w14:textId="77777777"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40B04402" w14:textId="77777777"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0AF020CF" w14:textId="77777777"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35ACD495" w14:textId="77777777"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1548D206" w14:textId="77777777"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1C7C04C4" w14:textId="77777777"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1FF2F872" w14:textId="77777777"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630B5447" w14:textId="77777777"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3F7A2F1D" w14:textId="77777777"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1AE3DFFD" w14:textId="77777777"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3B790F32" w14:textId="77777777"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4402D09A" w14:textId="3228CA48"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766D76B7" w14:textId="77777777"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4C27ED30" w14:textId="77777777"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065306F0" w14:textId="77777777" w:rsidR="00EE2626" w:rsidRDefault="00EE2626" w:rsidP="00556C65">
      <w:pPr>
        <w:pStyle w:val="ListParagraph"/>
        <w:spacing w:before="120" w:after="120" w:line="240" w:lineRule="auto"/>
        <w:rPr>
          <w:rFonts w:ascii="Open Sans" w:hAnsi="Open Sans"/>
          <w:b/>
          <w:color w:val="4472C4" w:themeColor="accent5"/>
          <w:sz w:val="18"/>
          <w:lang w:eastAsia="fr-FR" w:bidi="fr-FR"/>
        </w:rPr>
      </w:pPr>
    </w:p>
    <w:p w14:paraId="5BED7B34" w14:textId="40DD8F0C" w:rsidR="008B18EE" w:rsidRDefault="008B18EE" w:rsidP="00556C65">
      <w:pPr>
        <w:pStyle w:val="ListParagraph"/>
        <w:spacing w:before="120" w:after="120" w:line="240" w:lineRule="auto"/>
        <w:rPr>
          <w:rFonts w:ascii="Open Sans" w:hAnsi="Open Sans"/>
          <w:b/>
          <w:color w:val="4472C4" w:themeColor="accent5"/>
          <w:sz w:val="18"/>
          <w:lang w:eastAsia="fr-FR" w:bidi="fr-FR"/>
        </w:rPr>
      </w:pPr>
    </w:p>
    <w:p w14:paraId="49A1844C" w14:textId="0260FF37" w:rsidR="008B18EE" w:rsidRPr="00556C65" w:rsidRDefault="008B18EE" w:rsidP="0052631C">
      <w:pPr>
        <w:pStyle w:val="ListParagraph"/>
        <w:spacing w:before="120" w:after="120" w:line="240" w:lineRule="auto"/>
        <w:ind w:left="90"/>
        <w:rPr>
          <w:rFonts w:ascii="Open Sans" w:hAnsi="Open Sans"/>
          <w:b/>
          <w:color w:val="4472C4" w:themeColor="accent5"/>
          <w:sz w:val="18"/>
          <w:lang w:eastAsia="fr-FR" w:bidi="fr-FR"/>
        </w:rPr>
      </w:pPr>
    </w:p>
    <w:p w14:paraId="68A3447E" w14:textId="6B030BC4" w:rsidR="007022F5" w:rsidRDefault="007022F5" w:rsidP="00675F65">
      <w:pPr>
        <w:rPr>
          <w:rFonts w:ascii="Georgia" w:eastAsia="Times New Roman" w:hAnsi="Georgia" w:cs="Times New Roman"/>
          <w:b/>
          <w:sz w:val="24"/>
          <w:szCs w:val="24"/>
          <w:lang w:val="fr-FR" w:eastAsia="en-GB"/>
        </w:rPr>
      </w:pPr>
    </w:p>
    <w:p w14:paraId="6EE75A82" w14:textId="3C881441" w:rsidR="00A5385A" w:rsidRDefault="00A5385A" w:rsidP="00675F65">
      <w:pPr>
        <w:rPr>
          <w:rFonts w:ascii="Georgia" w:eastAsia="Times New Roman" w:hAnsi="Georgia" w:cs="Times New Roman"/>
          <w:b/>
          <w:sz w:val="24"/>
          <w:szCs w:val="24"/>
          <w:lang w:val="fr-FR" w:eastAsia="en-GB"/>
        </w:rPr>
      </w:pPr>
    </w:p>
    <w:p w14:paraId="4B7DD229" w14:textId="77777777" w:rsidR="00A5385A" w:rsidRDefault="00A5385A" w:rsidP="00675F65">
      <w:pPr>
        <w:rPr>
          <w:rFonts w:ascii="Georgia" w:eastAsia="Times New Roman" w:hAnsi="Georgia" w:cs="Times New Roman"/>
          <w:b/>
          <w:sz w:val="24"/>
          <w:szCs w:val="24"/>
          <w:lang w:val="fr-FR" w:eastAsia="en-GB"/>
        </w:rPr>
      </w:pPr>
    </w:p>
    <w:p w14:paraId="663778BB" w14:textId="791F80E9" w:rsidR="008B18EE" w:rsidRDefault="008B18EE" w:rsidP="00675F65">
      <w:pPr>
        <w:rPr>
          <w:rFonts w:ascii="Georgia" w:eastAsia="Times New Roman" w:hAnsi="Georgia" w:cs="Times New Roman"/>
          <w:b/>
          <w:sz w:val="24"/>
          <w:szCs w:val="24"/>
          <w:lang w:val="fr-FR" w:eastAsia="en-GB"/>
        </w:rPr>
      </w:pPr>
    </w:p>
    <w:p w14:paraId="48A168D3" w14:textId="147B6F90" w:rsidR="008B18EE" w:rsidRDefault="008B18EE" w:rsidP="00675F65">
      <w:pPr>
        <w:rPr>
          <w:rFonts w:ascii="Georgia" w:eastAsia="Times New Roman" w:hAnsi="Georgia" w:cs="Times New Roman"/>
          <w:b/>
          <w:sz w:val="24"/>
          <w:szCs w:val="24"/>
          <w:lang w:val="fr-FR" w:eastAsia="en-GB"/>
        </w:rPr>
      </w:pPr>
    </w:p>
    <w:p w14:paraId="5E73AC78" w14:textId="16AC6A89" w:rsidR="00A5385A" w:rsidRDefault="00A5385A" w:rsidP="00675F65">
      <w:pPr>
        <w:rPr>
          <w:rFonts w:ascii="Georgia" w:eastAsia="Times New Roman" w:hAnsi="Georgia" w:cs="Times New Roman"/>
          <w:b/>
          <w:sz w:val="24"/>
          <w:szCs w:val="24"/>
          <w:lang w:val="fr-FR" w:eastAsia="en-GB"/>
        </w:rPr>
      </w:pPr>
    </w:p>
    <w:p w14:paraId="6F7FD5AB" w14:textId="77777777" w:rsidR="00A5385A" w:rsidRDefault="00A5385A" w:rsidP="00675F65">
      <w:pPr>
        <w:rPr>
          <w:rFonts w:ascii="Georgia" w:eastAsia="Times New Roman" w:hAnsi="Georgia" w:cs="Times New Roman"/>
          <w:b/>
          <w:sz w:val="24"/>
          <w:szCs w:val="24"/>
          <w:lang w:val="fr-FR" w:eastAsia="en-GB"/>
        </w:rPr>
      </w:pPr>
    </w:p>
    <w:tbl>
      <w:tblPr>
        <w:tblStyle w:val="TableGrid"/>
        <w:tblpPr w:leftFromText="180" w:rightFromText="180" w:vertAnchor="text" w:tblpY="1224"/>
        <w:tblW w:w="9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B8EA9"/>
        <w:tblLook w:val="04A0" w:firstRow="1" w:lastRow="0" w:firstColumn="1" w:lastColumn="0" w:noHBand="0" w:noVBand="1"/>
      </w:tblPr>
      <w:tblGrid>
        <w:gridCol w:w="9780"/>
      </w:tblGrid>
      <w:tr w:rsidR="00A5385A" w:rsidRPr="007A383F" w14:paraId="5052D327" w14:textId="77777777" w:rsidTr="00A5385A">
        <w:trPr>
          <w:trHeight w:val="812"/>
        </w:trPr>
        <w:tc>
          <w:tcPr>
            <w:tcW w:w="9780" w:type="dxa"/>
            <w:shd w:val="clear" w:color="auto" w:fill="1B8EA9"/>
          </w:tcPr>
          <w:p w14:paraId="348DF2EF" w14:textId="77777777" w:rsidR="00A5385A" w:rsidRDefault="00A5385A" w:rsidP="00A5385A">
            <w:pPr>
              <w:shd w:val="clear" w:color="auto" w:fill="1B8EA9"/>
              <w:spacing w:before="120" w:after="120"/>
              <w:jc w:val="center"/>
              <w:rPr>
                <w:rFonts w:ascii="Open Sans" w:eastAsia="Calibri" w:hAnsi="Open Sans" w:cs="Open Sans"/>
                <w:b/>
                <w:color w:val="FFFFFF" w:themeColor="background1"/>
                <w:sz w:val="14"/>
                <w:szCs w:val="14"/>
              </w:rPr>
            </w:pPr>
            <w:r w:rsidRPr="00B961E6">
              <w:rPr>
                <w:rFonts w:ascii="Open Sans" w:eastAsia="Calibri" w:hAnsi="Open Sans" w:cs="Open Sans"/>
                <w:b/>
                <w:color w:val="FFFFFF"/>
                <w:sz w:val="14"/>
                <w:szCs w:val="14"/>
              </w:rPr>
              <w:t xml:space="preserve">For more information, visit </w:t>
            </w:r>
            <w:r w:rsidRPr="00B961E6">
              <w:rPr>
                <w:rFonts w:ascii="Open Sans" w:eastAsia="Calibri" w:hAnsi="Open Sans" w:cs="Open Sans"/>
                <w:b/>
                <w:color w:val="FFFFFF" w:themeColor="background1"/>
                <w:sz w:val="14"/>
                <w:szCs w:val="14"/>
              </w:rPr>
              <w:t xml:space="preserve">our </w:t>
            </w:r>
            <w:hyperlink r:id="rId26" w:history="1">
              <w:r w:rsidRPr="00B961E6">
                <w:rPr>
                  <w:rStyle w:val="Hyperlink"/>
                  <w:rFonts w:ascii="Open Sans" w:eastAsia="Calibri" w:hAnsi="Open Sans" w:cs="Open Sans"/>
                  <w:b/>
                  <w:color w:val="FFFFFF" w:themeColor="background1"/>
                  <w:sz w:val="14"/>
                  <w:szCs w:val="14"/>
                </w:rPr>
                <w:t>external</w:t>
              </w:r>
            </w:hyperlink>
            <w:r w:rsidRPr="00B961E6">
              <w:rPr>
                <w:rFonts w:ascii="Open Sans" w:eastAsia="Calibri" w:hAnsi="Open Sans" w:cs="Open Sans"/>
                <w:b/>
                <w:color w:val="FFFFFF" w:themeColor="background1"/>
                <w:sz w:val="14"/>
                <w:szCs w:val="14"/>
              </w:rPr>
              <w:t xml:space="preserve"> and </w:t>
            </w:r>
            <w:hyperlink r:id="rId27" w:history="1">
              <w:r w:rsidRPr="00B961E6">
                <w:rPr>
                  <w:rStyle w:val="Hyperlink"/>
                  <w:rFonts w:ascii="Open Sans" w:eastAsia="Calibri" w:hAnsi="Open Sans" w:cs="Open Sans"/>
                  <w:b/>
                  <w:color w:val="FFFFFF" w:themeColor="background1"/>
                  <w:sz w:val="14"/>
                  <w:szCs w:val="14"/>
                </w:rPr>
                <w:t>internal</w:t>
              </w:r>
            </w:hyperlink>
            <w:r w:rsidRPr="00B961E6">
              <w:rPr>
                <w:rFonts w:ascii="Open Sans" w:eastAsia="Calibri" w:hAnsi="Open Sans" w:cs="Open Sans"/>
                <w:b/>
                <w:color w:val="FFFFFF" w:themeColor="background1"/>
                <w:sz w:val="14"/>
                <w:szCs w:val="14"/>
              </w:rPr>
              <w:t xml:space="preserve"> webpages </w:t>
            </w:r>
          </w:p>
          <w:p w14:paraId="44AD884D" w14:textId="77777777" w:rsidR="00A5385A" w:rsidRPr="007A383F" w:rsidRDefault="00A5385A" w:rsidP="00A5385A">
            <w:pPr>
              <w:spacing w:before="120" w:after="120"/>
              <w:jc w:val="center"/>
              <w:rPr>
                <w:rFonts w:ascii="Open Sans" w:eastAsia="Times New Roman" w:hAnsi="Open Sans" w:cs="Open Sans"/>
                <w:sz w:val="16"/>
                <w:szCs w:val="20"/>
              </w:rPr>
            </w:pPr>
            <w:r w:rsidRPr="00B961E6">
              <w:rPr>
                <w:rFonts w:ascii="Open Sans" w:eastAsia="Calibri" w:hAnsi="Open Sans" w:cs="Open Sans"/>
                <w:b/>
                <w:color w:val="FFFFFF"/>
                <w:sz w:val="14"/>
                <w:szCs w:val="14"/>
              </w:rPr>
              <w:t xml:space="preserve">or contact OEV Cap/Qual Unit at: </w:t>
            </w:r>
            <w:hyperlink r:id="rId28" w:history="1">
              <w:r w:rsidRPr="00B961E6">
                <w:rPr>
                  <w:rFonts w:ascii="Open Sans" w:eastAsia="Calibri" w:hAnsi="Open Sans" w:cs="Open Sans"/>
                  <w:b/>
                  <w:color w:val="FFFFFF"/>
                  <w:sz w:val="14"/>
                  <w:szCs w:val="14"/>
                </w:rPr>
                <w:t>wfp.decentralizedevaluation@wfp.org</w:t>
              </w:r>
            </w:hyperlink>
            <w:r w:rsidRPr="00B961E6">
              <w:rPr>
                <w:rFonts w:ascii="Open Sans" w:eastAsia="Calibri" w:hAnsi="Open Sans" w:cs="Open Sans"/>
                <w:b/>
                <w:color w:val="FFFFFF"/>
                <w:sz w:val="14"/>
                <w:szCs w:val="14"/>
              </w:rPr>
              <w:t xml:space="preserve"> </w:t>
            </w:r>
          </w:p>
        </w:tc>
      </w:tr>
    </w:tbl>
    <w:p w14:paraId="13879719" w14:textId="77777777" w:rsidR="008B18EE" w:rsidRPr="00E57B6A" w:rsidRDefault="008B18EE" w:rsidP="00675F65">
      <w:pPr>
        <w:rPr>
          <w:rFonts w:ascii="Georgia" w:eastAsia="Times New Roman" w:hAnsi="Georgia" w:cs="Times New Roman"/>
          <w:b/>
          <w:sz w:val="24"/>
          <w:szCs w:val="24"/>
          <w:lang w:val="en-GB" w:eastAsia="en-GB"/>
        </w:rPr>
      </w:pPr>
    </w:p>
    <w:sectPr w:rsidR="008B18EE" w:rsidRPr="00E57B6A" w:rsidSect="008B18EE">
      <w:type w:val="continuous"/>
      <w:pgSz w:w="12240" w:h="15840"/>
      <w:pgMar w:top="1134" w:right="1134"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66FF3" w14:textId="77777777" w:rsidR="0044382E" w:rsidRDefault="0044382E" w:rsidP="00413EC0">
      <w:pPr>
        <w:spacing w:after="0" w:line="240" w:lineRule="auto"/>
      </w:pPr>
      <w:r>
        <w:separator/>
      </w:r>
    </w:p>
  </w:endnote>
  <w:endnote w:type="continuationSeparator" w:id="0">
    <w:p w14:paraId="367AA6CD" w14:textId="77777777" w:rsidR="0044382E" w:rsidRDefault="0044382E" w:rsidP="00413EC0">
      <w:pPr>
        <w:spacing w:after="0" w:line="240" w:lineRule="auto"/>
      </w:pPr>
      <w:r>
        <w:continuationSeparator/>
      </w:r>
    </w:p>
  </w:endnote>
  <w:endnote w:type="continuationNotice" w:id="1">
    <w:p w14:paraId="1F872252" w14:textId="77777777" w:rsidR="0044382E" w:rsidRDefault="004438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Calibri"/>
    <w:panose1 w:val="020B0606030504020204"/>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Open Sans" w:hAnsi="Open Sans" w:cs="Open Sans"/>
        <w:sz w:val="16"/>
        <w:szCs w:val="16"/>
      </w:rPr>
      <w:id w:val="1279076013"/>
      <w:docPartObj>
        <w:docPartGallery w:val="Page Numbers (Bottom of Page)"/>
        <w:docPartUnique/>
      </w:docPartObj>
    </w:sdtPr>
    <w:sdtEndPr>
      <w:rPr>
        <w:noProof/>
      </w:rPr>
    </w:sdtEndPr>
    <w:sdtContent>
      <w:p w14:paraId="00826E58" w14:textId="7DBBA223" w:rsidR="002D4140" w:rsidRPr="00E57B6A" w:rsidRDefault="00E57B6A" w:rsidP="00E57B6A">
        <w:pPr>
          <w:pStyle w:val="Footer"/>
          <w:jc w:val="right"/>
          <w:rPr>
            <w:rFonts w:ascii="Open Sans" w:hAnsi="Open Sans" w:cs="Open Sans"/>
            <w:sz w:val="16"/>
            <w:szCs w:val="16"/>
          </w:rPr>
        </w:pPr>
        <w:r w:rsidRPr="00E57B6A">
          <w:rPr>
            <w:rFonts w:ascii="Open Sans" w:hAnsi="Open Sans" w:cs="Open Sans"/>
            <w:sz w:val="16"/>
            <w:szCs w:val="16"/>
          </w:rPr>
          <w:fldChar w:fldCharType="begin"/>
        </w:r>
        <w:r w:rsidRPr="00E57B6A">
          <w:rPr>
            <w:rFonts w:ascii="Open Sans" w:hAnsi="Open Sans" w:cs="Open Sans"/>
            <w:sz w:val="16"/>
            <w:szCs w:val="16"/>
          </w:rPr>
          <w:instrText xml:space="preserve"> PAGE   \* MERGEFORMAT </w:instrText>
        </w:r>
        <w:r w:rsidRPr="00E57B6A">
          <w:rPr>
            <w:rFonts w:ascii="Open Sans" w:hAnsi="Open Sans" w:cs="Open Sans"/>
            <w:sz w:val="16"/>
            <w:szCs w:val="16"/>
          </w:rPr>
          <w:fldChar w:fldCharType="separate"/>
        </w:r>
        <w:r w:rsidRPr="00E57B6A">
          <w:rPr>
            <w:rFonts w:ascii="Open Sans" w:hAnsi="Open Sans" w:cs="Open Sans"/>
            <w:noProof/>
            <w:sz w:val="16"/>
            <w:szCs w:val="16"/>
          </w:rPr>
          <w:t>2</w:t>
        </w:r>
        <w:r w:rsidRPr="00E57B6A">
          <w:rPr>
            <w:rFonts w:ascii="Open Sans" w:hAnsi="Open Sans" w:cs="Open Sans"/>
            <w:noProof/>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7548275"/>
      <w:docPartObj>
        <w:docPartGallery w:val="Page Numbers (Bottom of Page)"/>
        <w:docPartUnique/>
      </w:docPartObj>
    </w:sdtPr>
    <w:sdtEndPr>
      <w:rPr>
        <w:noProof/>
      </w:rPr>
    </w:sdtEndPr>
    <w:sdtContent>
      <w:p w14:paraId="5265F9D1" w14:textId="54696E36" w:rsidR="00EA29B6" w:rsidRDefault="0044382E">
        <w:pPr>
          <w:pStyle w:val="Footer"/>
          <w:jc w:val="right"/>
        </w:pPr>
      </w:p>
    </w:sdtContent>
  </w:sdt>
  <w:p w14:paraId="2EFFBFE3" w14:textId="63688A5E" w:rsidR="00C16DEA" w:rsidRPr="008B75CB" w:rsidRDefault="006B0264">
    <w:pPr>
      <w:pStyle w:val="Footer"/>
      <w:rPr>
        <w:bCs/>
      </w:rPr>
    </w:pPr>
    <w:r>
      <w:rPr>
        <w:rFonts w:ascii="Open Sans" w:hAnsi="Open Sans" w:cs="Open Sans"/>
        <w:bCs/>
        <w:color w:val="1B8EA9"/>
        <w:lang w:val="fr-FR" w:bidi="fr-FR"/>
      </w:rPr>
      <w:t>August</w:t>
    </w:r>
    <w:r w:rsidRPr="008B75CB">
      <w:rPr>
        <w:rFonts w:ascii="Open Sans" w:hAnsi="Open Sans" w:cs="Open Sans"/>
        <w:bCs/>
        <w:color w:val="1B8EA9"/>
        <w:lang w:val="fr-FR" w:bidi="fr-FR"/>
      </w:rPr>
      <w:t xml:space="preserve"> </w:t>
    </w:r>
    <w:r w:rsidR="008B75CB" w:rsidRPr="008B75CB">
      <w:rPr>
        <w:rFonts w:ascii="Open Sans" w:hAnsi="Open Sans" w:cs="Open Sans"/>
        <w:bCs/>
        <w:color w:val="1B8EA9"/>
        <w:lang w:val="fr-FR" w:bidi="fr-FR"/>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Open Sans" w:hAnsi="Open Sans" w:cs="Open Sans"/>
        <w:sz w:val="16"/>
        <w:szCs w:val="16"/>
      </w:rPr>
      <w:id w:val="-417488142"/>
      <w:docPartObj>
        <w:docPartGallery w:val="Page Numbers (Bottom of Page)"/>
        <w:docPartUnique/>
      </w:docPartObj>
    </w:sdtPr>
    <w:sdtEndPr>
      <w:rPr>
        <w:noProof/>
      </w:rPr>
    </w:sdtEndPr>
    <w:sdtContent>
      <w:p w14:paraId="4AB59D31" w14:textId="60E39F97" w:rsidR="00E57B6A" w:rsidRPr="00E57B6A" w:rsidRDefault="00E57B6A" w:rsidP="00E57B6A">
        <w:pPr>
          <w:pStyle w:val="Footer"/>
          <w:jc w:val="right"/>
          <w:rPr>
            <w:rFonts w:ascii="Open Sans" w:hAnsi="Open Sans" w:cs="Open Sans"/>
            <w:sz w:val="16"/>
            <w:szCs w:val="16"/>
          </w:rPr>
        </w:pPr>
        <w:r w:rsidRPr="00E57B6A">
          <w:rPr>
            <w:rFonts w:ascii="Open Sans" w:hAnsi="Open Sans" w:cs="Open Sans"/>
            <w:sz w:val="16"/>
            <w:szCs w:val="16"/>
          </w:rPr>
          <w:fldChar w:fldCharType="begin"/>
        </w:r>
        <w:r w:rsidRPr="00E57B6A">
          <w:rPr>
            <w:rFonts w:ascii="Open Sans" w:hAnsi="Open Sans" w:cs="Open Sans"/>
            <w:sz w:val="16"/>
            <w:szCs w:val="16"/>
          </w:rPr>
          <w:instrText xml:space="preserve"> PAGE   \* MERGEFORMAT </w:instrText>
        </w:r>
        <w:r w:rsidRPr="00E57B6A">
          <w:rPr>
            <w:rFonts w:ascii="Open Sans" w:hAnsi="Open Sans" w:cs="Open Sans"/>
            <w:sz w:val="16"/>
            <w:szCs w:val="16"/>
          </w:rPr>
          <w:fldChar w:fldCharType="separate"/>
        </w:r>
        <w:r w:rsidRPr="00E57B6A">
          <w:rPr>
            <w:rFonts w:ascii="Open Sans" w:hAnsi="Open Sans" w:cs="Open Sans"/>
            <w:noProof/>
            <w:sz w:val="16"/>
            <w:szCs w:val="16"/>
          </w:rPr>
          <w:t>2</w:t>
        </w:r>
        <w:r w:rsidRPr="00E57B6A">
          <w:rPr>
            <w:rFonts w:ascii="Open Sans" w:hAnsi="Open Sans" w:cs="Open Sans"/>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778BE2" w14:textId="77777777" w:rsidR="0044382E" w:rsidRDefault="0044382E" w:rsidP="00413EC0">
      <w:pPr>
        <w:spacing w:after="0" w:line="240" w:lineRule="auto"/>
      </w:pPr>
      <w:r>
        <w:separator/>
      </w:r>
    </w:p>
  </w:footnote>
  <w:footnote w:type="continuationSeparator" w:id="0">
    <w:p w14:paraId="34635875" w14:textId="77777777" w:rsidR="0044382E" w:rsidRDefault="0044382E" w:rsidP="00413EC0">
      <w:pPr>
        <w:spacing w:after="0" w:line="240" w:lineRule="auto"/>
      </w:pPr>
      <w:r>
        <w:continuationSeparator/>
      </w:r>
    </w:p>
  </w:footnote>
  <w:footnote w:type="continuationNotice" w:id="1">
    <w:p w14:paraId="1A93690A" w14:textId="77777777" w:rsidR="0044382E" w:rsidRDefault="0044382E">
      <w:pPr>
        <w:spacing w:after="0" w:line="240" w:lineRule="auto"/>
      </w:pPr>
    </w:p>
  </w:footnote>
  <w:footnote w:id="2">
    <w:p w14:paraId="50BC615F" w14:textId="6F5CA4D8" w:rsidR="00FE4332" w:rsidRPr="00666354" w:rsidRDefault="00FE4332">
      <w:pPr>
        <w:pStyle w:val="FootnoteText"/>
        <w:rPr>
          <w:rFonts w:ascii="Open Sans" w:hAnsi="Open Sans" w:cs="Open Sans"/>
          <w:sz w:val="16"/>
          <w:szCs w:val="16"/>
        </w:rPr>
      </w:pPr>
      <w:r w:rsidRPr="00666354">
        <w:rPr>
          <w:rStyle w:val="FootnoteReference"/>
          <w:rFonts w:ascii="Open Sans" w:hAnsi="Open Sans" w:cs="Open Sans"/>
          <w:sz w:val="16"/>
          <w:szCs w:val="16"/>
        </w:rPr>
        <w:footnoteRef/>
      </w:r>
      <w:r w:rsidRPr="00666354">
        <w:rPr>
          <w:rFonts w:ascii="Open Sans" w:hAnsi="Open Sans" w:cs="Open Sans"/>
          <w:sz w:val="16"/>
          <w:szCs w:val="16"/>
        </w:rPr>
        <w:t xml:space="preserve"> See WFP visual thinking evaluation workshop video from Sri Lanka CO on climate change DE (</w:t>
      </w:r>
      <w:hyperlink r:id="rId1" w:history="1">
        <w:r w:rsidRPr="00666354">
          <w:rPr>
            <w:rStyle w:val="Hyperlink"/>
            <w:rFonts w:ascii="Open Sans" w:hAnsi="Open Sans" w:cs="Open Sans"/>
            <w:sz w:val="16"/>
            <w:szCs w:val="16"/>
          </w:rPr>
          <w:t>here</w:t>
        </w:r>
      </w:hyperlink>
      <w:r w:rsidRPr="00666354">
        <w:rPr>
          <w:rFonts w:ascii="Open Sans" w:hAnsi="Open Sans" w:cs="Open Sans"/>
          <w:sz w:val="16"/>
          <w:szCs w:val="16"/>
        </w:rPr>
        <w:t xml:space="preserve"> and </w:t>
      </w:r>
      <w:hyperlink r:id="rId2" w:history="1">
        <w:r w:rsidRPr="00666354">
          <w:rPr>
            <w:rStyle w:val="Hyperlink"/>
            <w:rFonts w:ascii="Open Sans" w:hAnsi="Open Sans" w:cs="Open Sans"/>
            <w:sz w:val="16"/>
            <w:szCs w:val="16"/>
          </w:rPr>
          <w:t>here</w:t>
        </w:r>
      </w:hyperlink>
      <w:r w:rsidRPr="00666354">
        <w:rPr>
          <w:rFonts w:ascii="Open Sans" w:hAnsi="Open Sans" w:cs="Open Sans"/>
          <w:sz w:val="16"/>
          <w:szCs w:val="16"/>
        </w:rPr>
        <w:t>)</w:t>
      </w:r>
      <w:r w:rsidR="0052631C" w:rsidRPr="00666354">
        <w:rPr>
          <w:rFonts w:ascii="Open Sans" w:hAnsi="Open Sans" w:cs="Open Sans"/>
          <w:sz w:val="16"/>
          <w:szCs w:val="16"/>
        </w:rPr>
        <w:t>.</w:t>
      </w:r>
    </w:p>
  </w:footnote>
  <w:footnote w:id="3">
    <w:p w14:paraId="4C0BB9CE" w14:textId="35ACE704" w:rsidR="00A5385A" w:rsidRPr="00666354" w:rsidRDefault="00A5385A">
      <w:pPr>
        <w:pStyle w:val="FootnoteText"/>
        <w:rPr>
          <w:rFonts w:ascii="Open Sans" w:hAnsi="Open Sans" w:cs="Open Sans"/>
          <w:sz w:val="16"/>
          <w:szCs w:val="16"/>
        </w:rPr>
      </w:pPr>
      <w:r w:rsidRPr="00666354">
        <w:rPr>
          <w:rStyle w:val="FootnoteReference"/>
          <w:rFonts w:ascii="Open Sans" w:hAnsi="Open Sans" w:cs="Open Sans"/>
          <w:sz w:val="16"/>
          <w:szCs w:val="16"/>
        </w:rPr>
        <w:footnoteRef/>
      </w:r>
      <w:r w:rsidRPr="00666354">
        <w:rPr>
          <w:rFonts w:ascii="Open Sans" w:hAnsi="Open Sans" w:cs="Open Sans"/>
          <w:sz w:val="16"/>
          <w:szCs w:val="16"/>
        </w:rPr>
        <w:t xml:space="preserve"> See the example of the </w:t>
      </w:r>
      <w:hyperlink r:id="rId3" w:history="1">
        <w:r w:rsidRPr="00666354">
          <w:rPr>
            <w:rStyle w:val="Hyperlink"/>
            <w:rFonts w:ascii="Open Sans" w:hAnsi="Open Sans" w:cs="Open Sans"/>
            <w:sz w:val="16"/>
            <w:szCs w:val="16"/>
          </w:rPr>
          <w:t xml:space="preserve">Strategic Evaluation of WFP’s Capacity to Respond to Emergencies. </w:t>
        </w:r>
      </w:hyperlink>
      <w:r w:rsidRPr="00666354">
        <w:rPr>
          <w:rFonts w:ascii="Open Sans" w:hAnsi="Open Sans" w:cs="Open Sans"/>
          <w:sz w:val="16"/>
          <w:szCs w:val="16"/>
        </w:rPr>
        <w:t xml:space="preserve"> </w:t>
      </w:r>
    </w:p>
  </w:footnote>
  <w:footnote w:id="4">
    <w:p w14:paraId="6FA475F7" w14:textId="71C0CAE5" w:rsidR="00A5385A" w:rsidRPr="00666354" w:rsidRDefault="00A5385A">
      <w:pPr>
        <w:pStyle w:val="FootnoteText"/>
        <w:rPr>
          <w:rFonts w:ascii="Open Sans" w:hAnsi="Open Sans" w:cs="Open Sans"/>
          <w:sz w:val="16"/>
          <w:szCs w:val="16"/>
        </w:rPr>
      </w:pPr>
      <w:r w:rsidRPr="00666354">
        <w:rPr>
          <w:rStyle w:val="FootnoteReference"/>
          <w:rFonts w:ascii="Open Sans" w:hAnsi="Open Sans" w:cs="Open Sans"/>
          <w:sz w:val="16"/>
          <w:szCs w:val="16"/>
        </w:rPr>
        <w:footnoteRef/>
      </w:r>
      <w:r w:rsidRPr="00666354">
        <w:rPr>
          <w:rFonts w:ascii="Open Sans" w:hAnsi="Open Sans" w:cs="Open Sans"/>
          <w:sz w:val="16"/>
          <w:szCs w:val="16"/>
        </w:rPr>
        <w:t xml:space="preserve"> See the example of </w:t>
      </w:r>
      <w:hyperlink r:id="rId4" w:history="1">
        <w:r w:rsidRPr="00666354">
          <w:rPr>
            <w:rStyle w:val="Hyperlink"/>
            <w:rFonts w:ascii="Open Sans" w:hAnsi="Open Sans" w:cs="Open Sans"/>
            <w:sz w:val="16"/>
            <w:szCs w:val="16"/>
          </w:rPr>
          <w:t>Data viz in the Annual Evaluation Report</w:t>
        </w:r>
      </w:hyperlink>
      <w:r w:rsidRPr="00666354">
        <w:rPr>
          <w:rFonts w:ascii="Open Sans" w:hAnsi="Open Sans" w:cs="Open Sans"/>
          <w:sz w:val="16"/>
          <w:szCs w:val="16"/>
        </w:rPr>
        <w:t xml:space="preserve">. </w:t>
      </w:r>
    </w:p>
  </w:footnote>
  <w:footnote w:id="5">
    <w:p w14:paraId="53FF00E2" w14:textId="745516BA" w:rsidR="00A5385A" w:rsidRPr="00666354" w:rsidRDefault="00A5385A">
      <w:pPr>
        <w:pStyle w:val="FootnoteText"/>
        <w:rPr>
          <w:rFonts w:ascii="Open Sans" w:hAnsi="Open Sans" w:cs="Open Sans"/>
          <w:sz w:val="16"/>
          <w:szCs w:val="16"/>
        </w:rPr>
      </w:pPr>
      <w:r w:rsidRPr="00666354">
        <w:rPr>
          <w:rStyle w:val="FootnoteReference"/>
          <w:rFonts w:ascii="Open Sans" w:hAnsi="Open Sans" w:cs="Open Sans"/>
          <w:sz w:val="16"/>
          <w:szCs w:val="16"/>
        </w:rPr>
        <w:footnoteRef/>
      </w:r>
      <w:r w:rsidRPr="00666354">
        <w:rPr>
          <w:rFonts w:ascii="Open Sans" w:hAnsi="Open Sans" w:cs="Open Sans"/>
          <w:sz w:val="16"/>
          <w:szCs w:val="16"/>
        </w:rPr>
        <w:t xml:space="preserve"> See the example of the </w:t>
      </w:r>
      <w:hyperlink r:id="rId5" w:history="1">
        <w:r w:rsidRPr="00666354">
          <w:rPr>
            <w:rStyle w:val="Hyperlink"/>
            <w:rFonts w:ascii="Open Sans" w:hAnsi="Open Sans" w:cs="Open Sans"/>
            <w:sz w:val="16"/>
            <w:szCs w:val="16"/>
          </w:rPr>
          <w:t>Senegal evaluation</w:t>
        </w:r>
      </w:hyperlink>
      <w:r w:rsidRPr="00666354">
        <w:rPr>
          <w:rFonts w:ascii="Open Sans" w:hAnsi="Open Sans" w:cs="Open Sans"/>
          <w:sz w:val="16"/>
          <w:szCs w:val="16"/>
        </w:rPr>
        <w:t xml:space="preserve"> and the </w:t>
      </w:r>
      <w:hyperlink r:id="rId6" w:history="1">
        <w:r w:rsidRPr="00666354">
          <w:rPr>
            <w:rStyle w:val="Hyperlink"/>
            <w:rFonts w:ascii="Open Sans" w:hAnsi="Open Sans" w:cs="Open Sans"/>
            <w:sz w:val="16"/>
            <w:szCs w:val="16"/>
          </w:rPr>
          <w:t>Colombia evaluation</w:t>
        </w:r>
      </w:hyperlink>
      <w:r w:rsidRPr="00666354">
        <w:rPr>
          <w:rFonts w:ascii="Open Sans" w:hAnsi="Open Sans" w:cs="Open Sans"/>
          <w:sz w:val="16"/>
          <w:szCs w:val="16"/>
        </w:rPr>
        <w:t>.</w:t>
      </w:r>
    </w:p>
  </w:footnote>
  <w:footnote w:id="6">
    <w:p w14:paraId="3C8986CA" w14:textId="0224D64B" w:rsidR="001E2EFE" w:rsidRPr="00666354" w:rsidRDefault="001E2EFE">
      <w:pPr>
        <w:pStyle w:val="FootnoteText"/>
        <w:rPr>
          <w:rFonts w:ascii="Open Sans" w:hAnsi="Open Sans" w:cs="Open Sans"/>
          <w:sz w:val="16"/>
          <w:szCs w:val="16"/>
        </w:rPr>
      </w:pPr>
      <w:r w:rsidRPr="00666354">
        <w:rPr>
          <w:rStyle w:val="FootnoteReference"/>
          <w:rFonts w:ascii="Open Sans" w:hAnsi="Open Sans" w:cs="Open Sans"/>
          <w:sz w:val="16"/>
          <w:szCs w:val="16"/>
        </w:rPr>
        <w:footnoteRef/>
      </w:r>
      <w:r w:rsidRPr="00666354">
        <w:rPr>
          <w:rFonts w:ascii="Open Sans" w:hAnsi="Open Sans" w:cs="Open Sans"/>
          <w:sz w:val="16"/>
          <w:szCs w:val="16"/>
        </w:rPr>
        <w:t xml:space="preserve"> </w:t>
      </w:r>
      <w:r w:rsidR="00EB51E6" w:rsidRPr="00666354">
        <w:rPr>
          <w:rFonts w:ascii="Open Sans" w:hAnsi="Open Sans" w:cs="Open Sans"/>
          <w:sz w:val="16"/>
          <w:szCs w:val="16"/>
        </w:rPr>
        <w:t xml:space="preserve">See the example of </w:t>
      </w:r>
      <w:hyperlink r:id="rId7" w:history="1">
        <w:r w:rsidRPr="00666354">
          <w:rPr>
            <w:rStyle w:val="Hyperlink"/>
            <w:rFonts w:ascii="Open Sans" w:hAnsi="Open Sans" w:cs="Open Sans"/>
            <w:sz w:val="16"/>
            <w:szCs w:val="16"/>
          </w:rPr>
          <w:t>El Salvador Gender DE video</w:t>
        </w:r>
      </w:hyperlink>
      <w:r w:rsidR="00EB51E6" w:rsidRPr="00666354">
        <w:rPr>
          <w:rFonts w:ascii="Open Sans" w:hAnsi="Open Sans" w:cs="Open Sans"/>
          <w:sz w:val="16"/>
          <w:szCs w:val="16"/>
        </w:rPr>
        <w:t>.</w:t>
      </w:r>
    </w:p>
  </w:footnote>
  <w:footnote w:id="7">
    <w:p w14:paraId="27257BFA" w14:textId="5B07C178" w:rsidR="00F80C8C" w:rsidRPr="00666354" w:rsidRDefault="00F80C8C">
      <w:pPr>
        <w:pStyle w:val="FootnoteText"/>
        <w:rPr>
          <w:rFonts w:ascii="Open Sans" w:hAnsi="Open Sans" w:cs="Open Sans"/>
          <w:sz w:val="16"/>
          <w:szCs w:val="16"/>
        </w:rPr>
      </w:pPr>
      <w:r w:rsidRPr="00666354">
        <w:rPr>
          <w:rStyle w:val="FootnoteReference"/>
          <w:rFonts w:ascii="Open Sans" w:hAnsi="Open Sans" w:cs="Open Sans"/>
          <w:sz w:val="16"/>
          <w:szCs w:val="16"/>
        </w:rPr>
        <w:footnoteRef/>
      </w:r>
      <w:r w:rsidRPr="00666354">
        <w:rPr>
          <w:rFonts w:ascii="Open Sans" w:hAnsi="Open Sans" w:cs="Open Sans"/>
          <w:sz w:val="16"/>
          <w:szCs w:val="16"/>
        </w:rPr>
        <w:t xml:space="preserve"> Reference materials on how to develop an evaluation dissemination strategy can be found in the tools 15 and 15A of the 2015 UNWOMEN guide “</w:t>
      </w:r>
      <w:hyperlink r:id="rId8" w:history="1">
        <w:r w:rsidRPr="00666354">
          <w:rPr>
            <w:rStyle w:val="Hyperlink"/>
            <w:rFonts w:ascii="Open Sans" w:hAnsi="Open Sans" w:cs="Open Sans"/>
            <w:sz w:val="16"/>
            <w:szCs w:val="16"/>
          </w:rPr>
          <w:t>How to Manage Gender-Responsive Evaluation</w:t>
        </w:r>
      </w:hyperlink>
      <w:r w:rsidRPr="00666354">
        <w:rPr>
          <w:rFonts w:ascii="Open Sans" w:hAnsi="Open Sans" w:cs="Open Sans"/>
          <w:sz w:val="16"/>
          <w:szCs w:val="16"/>
        </w:rPr>
        <w:t xml:space="preserve">”. </w:t>
      </w:r>
    </w:p>
  </w:footnote>
  <w:footnote w:id="8">
    <w:p w14:paraId="617F3F04" w14:textId="16350167" w:rsidR="008B18EE" w:rsidRPr="00666354" w:rsidRDefault="008B18EE">
      <w:pPr>
        <w:pStyle w:val="FootnoteText"/>
        <w:rPr>
          <w:rFonts w:ascii="Open Sans" w:hAnsi="Open Sans" w:cs="Open Sans"/>
          <w:sz w:val="16"/>
          <w:szCs w:val="16"/>
          <w:lang w:val="en-GB"/>
        </w:rPr>
      </w:pPr>
      <w:r w:rsidRPr="00666354">
        <w:rPr>
          <w:rStyle w:val="FootnoteReference"/>
          <w:rFonts w:ascii="Open Sans" w:hAnsi="Open Sans" w:cs="Open Sans"/>
          <w:sz w:val="16"/>
          <w:szCs w:val="16"/>
        </w:rPr>
        <w:footnoteRef/>
      </w:r>
      <w:r w:rsidRPr="00666354">
        <w:rPr>
          <w:rFonts w:ascii="Open Sans" w:hAnsi="Open Sans" w:cs="Open Sans"/>
          <w:sz w:val="16"/>
          <w:szCs w:val="16"/>
        </w:rPr>
        <w:t xml:space="preserve"> The identification of audiences, </w:t>
      </w:r>
      <w:proofErr w:type="gramStart"/>
      <w:r w:rsidRPr="00666354">
        <w:rPr>
          <w:rFonts w:ascii="Open Sans" w:hAnsi="Open Sans" w:cs="Open Sans"/>
          <w:sz w:val="16"/>
          <w:szCs w:val="16"/>
        </w:rPr>
        <w:t>products</w:t>
      </w:r>
      <w:proofErr w:type="gramEnd"/>
      <w:r w:rsidRPr="00666354">
        <w:rPr>
          <w:rFonts w:ascii="Open Sans" w:hAnsi="Open Sans" w:cs="Open Sans"/>
          <w:sz w:val="16"/>
          <w:szCs w:val="16"/>
        </w:rPr>
        <w:t xml:space="preserve"> and channels, including their proximity, presented in this map was the result of a collaborative session with evaluation managers from country offices and HQ during a learning session of EvalPro4 in October 2019</w:t>
      </w:r>
      <w:r w:rsidR="00A5385A" w:rsidRPr="00666354">
        <w:rPr>
          <w:rFonts w:ascii="Open Sans" w:hAnsi="Open Sans" w:cs="Open Sans"/>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6942E" w14:textId="77777777" w:rsidR="00E57B6A" w:rsidRDefault="00E57B6A" w:rsidP="00E57B6A">
    <w:pPr>
      <w:pStyle w:val="Header"/>
    </w:pPr>
    <w:r w:rsidRPr="002E6B4E">
      <w:rPr>
        <w:noProof/>
      </w:rPr>
      <w:drawing>
        <wp:anchor distT="0" distB="0" distL="114300" distR="114300" simplePos="0" relativeHeight="251660288" behindDoc="1" locked="0" layoutInCell="1" allowOverlap="1" wp14:anchorId="4A9391A4" wp14:editId="1A472AAE">
          <wp:simplePos x="0" y="0"/>
          <wp:positionH relativeFrom="column">
            <wp:posOffset>-720090</wp:posOffset>
          </wp:positionH>
          <wp:positionV relativeFrom="page">
            <wp:posOffset>3479</wp:posOffset>
          </wp:positionV>
          <wp:extent cx="7560000" cy="1457884"/>
          <wp:effectExtent l="0" t="0" r="3175" b="9525"/>
          <wp:wrapNone/>
          <wp:docPr id="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60000" cy="1457884"/>
                  </a:xfrm>
                  <a:prstGeom prst="rect">
                    <a:avLst/>
                  </a:prstGeom>
                </pic:spPr>
              </pic:pic>
            </a:graphicData>
          </a:graphic>
          <wp14:sizeRelH relativeFrom="margin">
            <wp14:pctWidth>0</wp14:pctWidth>
          </wp14:sizeRelH>
          <wp14:sizeRelV relativeFrom="margin">
            <wp14:pctHeight>0</wp14:pctHeight>
          </wp14:sizeRelV>
        </wp:anchor>
      </w:drawing>
    </w:r>
    <w:r w:rsidRPr="008F75C3">
      <w:rPr>
        <w:noProof/>
      </w:rPr>
      <w:t xml:space="preserve"> </w:t>
    </w:r>
    <w:r w:rsidRPr="00136E5F">
      <w:rPr>
        <w:noProof/>
      </w:rPr>
      <w:t xml:space="preserve"> </w:t>
    </w:r>
  </w:p>
  <w:p w14:paraId="0F3F8075" w14:textId="66FEB4C2" w:rsidR="00E57B6A" w:rsidRDefault="00E57B6A" w:rsidP="00E57B6A">
    <w:pPr>
      <w:pStyle w:val="Header"/>
    </w:pPr>
    <w:r>
      <w:rPr>
        <w:noProof/>
      </w:rPr>
      <mc:AlternateContent>
        <mc:Choice Requires="wps">
          <w:drawing>
            <wp:anchor distT="0" distB="0" distL="114300" distR="114300" simplePos="0" relativeHeight="251659264" behindDoc="0" locked="0" layoutInCell="1" allowOverlap="1" wp14:anchorId="373D107B" wp14:editId="3CAE0C29">
              <wp:simplePos x="0" y="0"/>
              <wp:positionH relativeFrom="column">
                <wp:posOffset>-519430</wp:posOffset>
              </wp:positionH>
              <wp:positionV relativeFrom="paragraph">
                <wp:posOffset>543891</wp:posOffset>
              </wp:positionV>
              <wp:extent cx="5600700" cy="584835"/>
              <wp:effectExtent l="0" t="0" r="0" b="5715"/>
              <wp:wrapNone/>
              <wp:docPr id="14" name="Text Box 14"/>
              <wp:cNvGraphicFramePr/>
              <a:graphic xmlns:a="http://schemas.openxmlformats.org/drawingml/2006/main">
                <a:graphicData uri="http://schemas.microsoft.com/office/word/2010/wordprocessingShape">
                  <wps:wsp>
                    <wps:cNvSpPr txBox="1"/>
                    <wps:spPr>
                      <a:xfrm>
                        <a:off x="0" y="0"/>
                        <a:ext cx="5600700" cy="58483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C15CC05" w14:textId="77777777" w:rsidR="00E57B6A" w:rsidRPr="00136E5F" w:rsidRDefault="00E57B6A" w:rsidP="00E57B6A">
                          <w:pPr>
                            <w:spacing w:after="0" w:line="280" w:lineRule="exact"/>
                            <w:rPr>
                              <w:rFonts w:ascii="Open Sans" w:hAnsi="Open Sans" w:cs="Open Sans"/>
                              <w:b/>
                              <w:color w:val="FFFFFF" w:themeColor="background1"/>
                              <w:spacing w:val="-5"/>
                              <w:sz w:val="20"/>
                              <w:szCs w:val="20"/>
                            </w:rPr>
                          </w:pPr>
                          <w:r>
                            <w:rPr>
                              <w:rFonts w:ascii="Open Sans" w:hAnsi="Open Sans" w:cs="Open Sans"/>
                              <w:color w:val="FFFFFF" w:themeColor="background1"/>
                              <w:spacing w:val="-5"/>
                              <w:sz w:val="20"/>
                              <w:szCs w:val="20"/>
                            </w:rPr>
                            <w:t>E</w:t>
                          </w:r>
                          <w:r w:rsidRPr="00136E5F">
                            <w:rPr>
                              <w:rFonts w:ascii="Open Sans" w:hAnsi="Open Sans" w:cs="Open Sans"/>
                              <w:color w:val="FFFFFF" w:themeColor="background1"/>
                              <w:spacing w:val="-5"/>
                              <w:sz w:val="20"/>
                              <w:szCs w:val="20"/>
                            </w:rPr>
                            <w:t>valuation for evidence-based decision making</w:t>
                          </w:r>
                          <w:r>
                            <w:rPr>
                              <w:rFonts w:ascii="Open Sans" w:hAnsi="Open Sans" w:cs="Open Sans"/>
                              <w:b/>
                              <w:color w:val="FFFFFF" w:themeColor="background1"/>
                              <w:spacing w:val="-5"/>
                              <w:sz w:val="20"/>
                              <w:szCs w:val="20"/>
                            </w:rPr>
                            <w:t xml:space="preserve"> | </w:t>
                          </w:r>
                          <w:r w:rsidRPr="00136E5F">
                            <w:rPr>
                              <w:rFonts w:ascii="Open Sans" w:hAnsi="Open Sans" w:cs="Open Sans"/>
                              <w:color w:val="FFFFFF" w:themeColor="background1"/>
                              <w:spacing w:val="-5"/>
                              <w:sz w:val="20"/>
                              <w:szCs w:val="20"/>
                            </w:rPr>
                            <w:t>WFP Office of Evaluation</w:t>
                          </w:r>
                        </w:p>
                        <w:p w14:paraId="3B408986" w14:textId="77777777" w:rsidR="00E57B6A" w:rsidRPr="00103025" w:rsidRDefault="00E57B6A" w:rsidP="00E57B6A">
                          <w:pPr>
                            <w:spacing w:before="120"/>
                            <w:rPr>
                              <w:rFonts w:ascii="Open Sans" w:hAnsi="Open Sans" w:cs="Open Sans"/>
                              <w:color w:val="1B8EA9"/>
                              <w:sz w:val="20"/>
                              <w:szCs w:val="36"/>
                            </w:rPr>
                          </w:pPr>
                          <w:r w:rsidRPr="00103025">
                            <w:rPr>
                              <w:rFonts w:ascii="Open Sans" w:hAnsi="Open Sans" w:cs="Open Sans"/>
                              <w:color w:val="1B8EA9"/>
                              <w:sz w:val="20"/>
                              <w:szCs w:val="36"/>
                            </w:rPr>
                            <w:t>Evaluation Quality Assurance System (EQAS)</w:t>
                          </w:r>
                        </w:p>
                        <w:p w14:paraId="35E8ABE1" w14:textId="77777777" w:rsidR="00E57B6A" w:rsidRPr="00A54F5F" w:rsidRDefault="00E57B6A" w:rsidP="00E57B6A">
                          <w:pPr>
                            <w:spacing w:after="0" w:line="280" w:lineRule="exact"/>
                            <w:rPr>
                              <w:rFonts w:ascii="Open Sans" w:hAnsi="Open Sans" w:cs="Open Sans"/>
                              <w:spacing w:val="-5"/>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3D107B" id="_x0000_t202" coordsize="21600,21600" o:spt="202" path="m,l,21600r21600,l21600,xe">
              <v:stroke joinstyle="miter"/>
              <v:path gradientshapeok="t" o:connecttype="rect"/>
            </v:shapetype>
            <v:shape id="Text Box 14" o:spid="_x0000_s1040" type="#_x0000_t202" style="position:absolute;margin-left:-40.9pt;margin-top:42.85pt;width:441pt;height:46.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" filled="f" stroked="f">
              <v:textbox>
                <w:txbxContent>
                  <w:p w14:paraId="0C15CC05" w14:textId="77777777" w:rsidR="00E57B6A" w:rsidRPr="00136E5F" w:rsidRDefault="00E57B6A" w:rsidP="00E57B6A">
                    <w:pPr>
                      <w:spacing w:after="0" w:line="280" w:lineRule="exact"/>
                      <w:rPr>
                        <w:rFonts w:ascii="Open Sans" w:hAnsi="Open Sans" w:cs="Open Sans"/>
                        <w:b/>
                        <w:color w:val="FFFFFF" w:themeColor="background1"/>
                        <w:spacing w:val="-5"/>
                        <w:sz w:val="20"/>
                        <w:szCs w:val="20"/>
                      </w:rPr>
                    </w:pPr>
                    <w:r>
                      <w:rPr>
                        <w:rFonts w:ascii="Open Sans" w:hAnsi="Open Sans" w:cs="Open Sans"/>
                        <w:color w:val="FFFFFF" w:themeColor="background1"/>
                        <w:spacing w:val="-5"/>
                        <w:sz w:val="20"/>
                        <w:szCs w:val="20"/>
                      </w:rPr>
                      <w:t>E</w:t>
                    </w:r>
                    <w:r w:rsidRPr="00136E5F">
                      <w:rPr>
                        <w:rFonts w:ascii="Open Sans" w:hAnsi="Open Sans" w:cs="Open Sans"/>
                        <w:color w:val="FFFFFF" w:themeColor="background1"/>
                        <w:spacing w:val="-5"/>
                        <w:sz w:val="20"/>
                        <w:szCs w:val="20"/>
                      </w:rPr>
                      <w:t>valuation for evidence-based decision making</w:t>
                    </w:r>
                    <w:r>
                      <w:rPr>
                        <w:rFonts w:ascii="Open Sans" w:hAnsi="Open Sans" w:cs="Open Sans"/>
                        <w:b/>
                        <w:color w:val="FFFFFF" w:themeColor="background1"/>
                        <w:spacing w:val="-5"/>
                        <w:sz w:val="20"/>
                        <w:szCs w:val="20"/>
                      </w:rPr>
                      <w:t xml:space="preserve"> | </w:t>
                    </w:r>
                    <w:r w:rsidRPr="00136E5F">
                      <w:rPr>
                        <w:rFonts w:ascii="Open Sans" w:hAnsi="Open Sans" w:cs="Open Sans"/>
                        <w:color w:val="FFFFFF" w:themeColor="background1"/>
                        <w:spacing w:val="-5"/>
                        <w:sz w:val="20"/>
                        <w:szCs w:val="20"/>
                      </w:rPr>
                      <w:t>WFP Office of Evaluation</w:t>
                    </w:r>
                  </w:p>
                  <w:p w14:paraId="3B408986" w14:textId="77777777" w:rsidR="00E57B6A" w:rsidRPr="00103025" w:rsidRDefault="00E57B6A" w:rsidP="00E57B6A">
                    <w:pPr>
                      <w:spacing w:before="120"/>
                      <w:rPr>
                        <w:rFonts w:ascii="Open Sans" w:hAnsi="Open Sans" w:cs="Open Sans"/>
                        <w:color w:val="1B8EA9"/>
                        <w:sz w:val="20"/>
                        <w:szCs w:val="36"/>
                      </w:rPr>
                    </w:pPr>
                    <w:r w:rsidRPr="00103025">
                      <w:rPr>
                        <w:rFonts w:ascii="Open Sans" w:hAnsi="Open Sans" w:cs="Open Sans"/>
                        <w:color w:val="1B8EA9"/>
                        <w:sz w:val="20"/>
                        <w:szCs w:val="36"/>
                      </w:rPr>
                      <w:t>Evaluation Quality Assurance System (EQAS)</w:t>
                    </w:r>
                  </w:p>
                  <w:p w14:paraId="35E8ABE1" w14:textId="77777777" w:rsidR="00E57B6A" w:rsidRPr="00A54F5F" w:rsidRDefault="00E57B6A" w:rsidP="00E57B6A">
                    <w:pPr>
                      <w:spacing w:after="0" w:line="280" w:lineRule="exact"/>
                      <w:rPr>
                        <w:rFonts w:ascii="Open Sans" w:hAnsi="Open Sans" w:cs="Open Sans"/>
                        <w:spacing w:val="-5"/>
                        <w:sz w:val="20"/>
                        <w:szCs w:val="20"/>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D3D25" w14:textId="43F0165F" w:rsidR="00E57B6A" w:rsidRDefault="00E57B6A" w:rsidP="00E57B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287"/>
    <w:multiLevelType w:val="hybridMultilevel"/>
    <w:tmpl w:val="B314BD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B30AA3"/>
    <w:multiLevelType w:val="hybridMultilevel"/>
    <w:tmpl w:val="951CEDDA"/>
    <w:lvl w:ilvl="0" w:tplc="04100001">
      <w:start w:val="1"/>
      <w:numFmt w:val="bullet"/>
      <w:lvlText w:val=""/>
      <w:lvlJc w:val="left"/>
      <w:pPr>
        <w:tabs>
          <w:tab w:val="num" w:pos="502"/>
        </w:tabs>
        <w:ind w:left="502" w:hanging="360"/>
      </w:pPr>
      <w:rPr>
        <w:rFonts w:ascii="Symbol" w:hAnsi="Symbol" w:hint="default"/>
      </w:rPr>
    </w:lvl>
    <w:lvl w:ilvl="1" w:tplc="04100003" w:tentative="1">
      <w:start w:val="1"/>
      <w:numFmt w:val="bullet"/>
      <w:lvlText w:val="o"/>
      <w:lvlJc w:val="left"/>
      <w:pPr>
        <w:tabs>
          <w:tab w:val="num" w:pos="1222"/>
        </w:tabs>
        <w:ind w:left="1222" w:hanging="360"/>
      </w:pPr>
      <w:rPr>
        <w:rFonts w:ascii="Courier New" w:hAnsi="Courier New" w:hint="default"/>
      </w:rPr>
    </w:lvl>
    <w:lvl w:ilvl="2" w:tplc="04100005" w:tentative="1">
      <w:start w:val="1"/>
      <w:numFmt w:val="bullet"/>
      <w:lvlText w:val=""/>
      <w:lvlJc w:val="left"/>
      <w:pPr>
        <w:tabs>
          <w:tab w:val="num" w:pos="1942"/>
        </w:tabs>
        <w:ind w:left="1942" w:hanging="360"/>
      </w:pPr>
      <w:rPr>
        <w:rFonts w:ascii="Wingdings" w:hAnsi="Wingdings" w:hint="default"/>
      </w:rPr>
    </w:lvl>
    <w:lvl w:ilvl="3" w:tplc="04100001" w:tentative="1">
      <w:start w:val="1"/>
      <w:numFmt w:val="bullet"/>
      <w:lvlText w:val=""/>
      <w:lvlJc w:val="left"/>
      <w:pPr>
        <w:tabs>
          <w:tab w:val="num" w:pos="2662"/>
        </w:tabs>
        <w:ind w:left="2662" w:hanging="360"/>
      </w:pPr>
      <w:rPr>
        <w:rFonts w:ascii="Symbol" w:hAnsi="Symbol" w:hint="default"/>
      </w:rPr>
    </w:lvl>
    <w:lvl w:ilvl="4" w:tplc="04100003" w:tentative="1">
      <w:start w:val="1"/>
      <w:numFmt w:val="bullet"/>
      <w:lvlText w:val="o"/>
      <w:lvlJc w:val="left"/>
      <w:pPr>
        <w:tabs>
          <w:tab w:val="num" w:pos="3382"/>
        </w:tabs>
        <w:ind w:left="3382" w:hanging="360"/>
      </w:pPr>
      <w:rPr>
        <w:rFonts w:ascii="Courier New" w:hAnsi="Courier New" w:hint="default"/>
      </w:rPr>
    </w:lvl>
    <w:lvl w:ilvl="5" w:tplc="04100005" w:tentative="1">
      <w:start w:val="1"/>
      <w:numFmt w:val="bullet"/>
      <w:lvlText w:val=""/>
      <w:lvlJc w:val="left"/>
      <w:pPr>
        <w:tabs>
          <w:tab w:val="num" w:pos="4102"/>
        </w:tabs>
        <w:ind w:left="4102" w:hanging="360"/>
      </w:pPr>
      <w:rPr>
        <w:rFonts w:ascii="Wingdings" w:hAnsi="Wingdings" w:hint="default"/>
      </w:rPr>
    </w:lvl>
    <w:lvl w:ilvl="6" w:tplc="04100001" w:tentative="1">
      <w:start w:val="1"/>
      <w:numFmt w:val="bullet"/>
      <w:lvlText w:val=""/>
      <w:lvlJc w:val="left"/>
      <w:pPr>
        <w:tabs>
          <w:tab w:val="num" w:pos="4822"/>
        </w:tabs>
        <w:ind w:left="4822" w:hanging="360"/>
      </w:pPr>
      <w:rPr>
        <w:rFonts w:ascii="Symbol" w:hAnsi="Symbol" w:hint="default"/>
      </w:rPr>
    </w:lvl>
    <w:lvl w:ilvl="7" w:tplc="04100003" w:tentative="1">
      <w:start w:val="1"/>
      <w:numFmt w:val="bullet"/>
      <w:lvlText w:val="o"/>
      <w:lvlJc w:val="left"/>
      <w:pPr>
        <w:tabs>
          <w:tab w:val="num" w:pos="5542"/>
        </w:tabs>
        <w:ind w:left="5542" w:hanging="360"/>
      </w:pPr>
      <w:rPr>
        <w:rFonts w:ascii="Courier New" w:hAnsi="Courier New" w:hint="default"/>
      </w:rPr>
    </w:lvl>
    <w:lvl w:ilvl="8" w:tplc="04100005" w:tentative="1">
      <w:start w:val="1"/>
      <w:numFmt w:val="bullet"/>
      <w:lvlText w:val=""/>
      <w:lvlJc w:val="left"/>
      <w:pPr>
        <w:tabs>
          <w:tab w:val="num" w:pos="6262"/>
        </w:tabs>
        <w:ind w:left="6262" w:hanging="360"/>
      </w:pPr>
      <w:rPr>
        <w:rFonts w:ascii="Wingdings" w:hAnsi="Wingdings" w:hint="default"/>
      </w:rPr>
    </w:lvl>
  </w:abstractNum>
  <w:abstractNum w:abstractNumId="2" w15:restartNumberingAfterBreak="0">
    <w:nsid w:val="0A6206FF"/>
    <w:multiLevelType w:val="hybridMultilevel"/>
    <w:tmpl w:val="2430BD0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E8F46D2"/>
    <w:multiLevelType w:val="hybridMultilevel"/>
    <w:tmpl w:val="581225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8D4C75"/>
    <w:multiLevelType w:val="hybridMultilevel"/>
    <w:tmpl w:val="80F6F330"/>
    <w:lvl w:ilvl="0" w:tplc="F9BE860C">
      <w:start w:val="1"/>
      <w:numFmt w:val="decimal"/>
      <w:lvlText w:val="%1."/>
      <w:lvlJc w:val="left"/>
      <w:pPr>
        <w:ind w:left="360" w:hanging="360"/>
      </w:pPr>
      <w:rPr>
        <w:rFonts w:ascii="Open Sans" w:hAnsi="Open Sans" w:cs="Open San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D74215"/>
    <w:multiLevelType w:val="hybridMultilevel"/>
    <w:tmpl w:val="FECCA2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63489"/>
    <w:multiLevelType w:val="hybridMultilevel"/>
    <w:tmpl w:val="8444C7D4"/>
    <w:lvl w:ilvl="0" w:tplc="89806974">
      <w:start w:val="1"/>
      <w:numFmt w:val="bullet"/>
      <w:lvlText w:val=""/>
      <w:lvlJc w:val="left"/>
      <w:pPr>
        <w:tabs>
          <w:tab w:val="num" w:pos="720"/>
        </w:tabs>
        <w:ind w:left="720" w:hanging="360"/>
      </w:pPr>
      <w:rPr>
        <w:rFonts w:ascii="Symbol" w:hAnsi="Symbol" w:hint="default"/>
        <w:sz w:val="16"/>
        <w:szCs w:val="16"/>
      </w:rPr>
    </w:lvl>
    <w:lvl w:ilvl="1" w:tplc="523C313A" w:tentative="1">
      <w:start w:val="1"/>
      <w:numFmt w:val="bullet"/>
      <w:lvlText w:val="•"/>
      <w:lvlJc w:val="left"/>
      <w:pPr>
        <w:tabs>
          <w:tab w:val="num" w:pos="1440"/>
        </w:tabs>
        <w:ind w:left="1440" w:hanging="360"/>
      </w:pPr>
      <w:rPr>
        <w:rFonts w:ascii="Times New Roman" w:hAnsi="Times New Roman" w:hint="default"/>
      </w:rPr>
    </w:lvl>
    <w:lvl w:ilvl="2" w:tplc="F7F298AA" w:tentative="1">
      <w:start w:val="1"/>
      <w:numFmt w:val="bullet"/>
      <w:lvlText w:val="•"/>
      <w:lvlJc w:val="left"/>
      <w:pPr>
        <w:tabs>
          <w:tab w:val="num" w:pos="2160"/>
        </w:tabs>
        <w:ind w:left="2160" w:hanging="360"/>
      </w:pPr>
      <w:rPr>
        <w:rFonts w:ascii="Times New Roman" w:hAnsi="Times New Roman" w:hint="default"/>
      </w:rPr>
    </w:lvl>
    <w:lvl w:ilvl="3" w:tplc="33907EAA" w:tentative="1">
      <w:start w:val="1"/>
      <w:numFmt w:val="bullet"/>
      <w:lvlText w:val="•"/>
      <w:lvlJc w:val="left"/>
      <w:pPr>
        <w:tabs>
          <w:tab w:val="num" w:pos="2880"/>
        </w:tabs>
        <w:ind w:left="2880" w:hanging="360"/>
      </w:pPr>
      <w:rPr>
        <w:rFonts w:ascii="Times New Roman" w:hAnsi="Times New Roman" w:hint="default"/>
      </w:rPr>
    </w:lvl>
    <w:lvl w:ilvl="4" w:tplc="BEC29252" w:tentative="1">
      <w:start w:val="1"/>
      <w:numFmt w:val="bullet"/>
      <w:lvlText w:val="•"/>
      <w:lvlJc w:val="left"/>
      <w:pPr>
        <w:tabs>
          <w:tab w:val="num" w:pos="3600"/>
        </w:tabs>
        <w:ind w:left="3600" w:hanging="360"/>
      </w:pPr>
      <w:rPr>
        <w:rFonts w:ascii="Times New Roman" w:hAnsi="Times New Roman" w:hint="default"/>
      </w:rPr>
    </w:lvl>
    <w:lvl w:ilvl="5" w:tplc="C94C2198" w:tentative="1">
      <w:start w:val="1"/>
      <w:numFmt w:val="bullet"/>
      <w:lvlText w:val="•"/>
      <w:lvlJc w:val="left"/>
      <w:pPr>
        <w:tabs>
          <w:tab w:val="num" w:pos="4320"/>
        </w:tabs>
        <w:ind w:left="4320" w:hanging="360"/>
      </w:pPr>
      <w:rPr>
        <w:rFonts w:ascii="Times New Roman" w:hAnsi="Times New Roman" w:hint="default"/>
      </w:rPr>
    </w:lvl>
    <w:lvl w:ilvl="6" w:tplc="0CC688B0" w:tentative="1">
      <w:start w:val="1"/>
      <w:numFmt w:val="bullet"/>
      <w:lvlText w:val="•"/>
      <w:lvlJc w:val="left"/>
      <w:pPr>
        <w:tabs>
          <w:tab w:val="num" w:pos="5040"/>
        </w:tabs>
        <w:ind w:left="5040" w:hanging="360"/>
      </w:pPr>
      <w:rPr>
        <w:rFonts w:ascii="Times New Roman" w:hAnsi="Times New Roman" w:hint="default"/>
      </w:rPr>
    </w:lvl>
    <w:lvl w:ilvl="7" w:tplc="2E8E831A" w:tentative="1">
      <w:start w:val="1"/>
      <w:numFmt w:val="bullet"/>
      <w:lvlText w:val="•"/>
      <w:lvlJc w:val="left"/>
      <w:pPr>
        <w:tabs>
          <w:tab w:val="num" w:pos="5760"/>
        </w:tabs>
        <w:ind w:left="5760" w:hanging="360"/>
      </w:pPr>
      <w:rPr>
        <w:rFonts w:ascii="Times New Roman" w:hAnsi="Times New Roman" w:hint="default"/>
      </w:rPr>
    </w:lvl>
    <w:lvl w:ilvl="8" w:tplc="E40EA05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7D31EB9"/>
    <w:multiLevelType w:val="hybridMultilevel"/>
    <w:tmpl w:val="B2BEC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9A31D4"/>
    <w:multiLevelType w:val="hybridMultilevel"/>
    <w:tmpl w:val="97DA1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457BAF"/>
    <w:multiLevelType w:val="hybridMultilevel"/>
    <w:tmpl w:val="2F2C2CBA"/>
    <w:lvl w:ilvl="0" w:tplc="6AC22722">
      <w:start w:val="1"/>
      <w:numFmt w:val="decimal"/>
      <w:lvlText w:val="%1."/>
      <w:lvlJc w:val="left"/>
      <w:pPr>
        <w:ind w:left="473" w:hanging="360"/>
      </w:pPr>
      <w:rPr>
        <w:rFonts w:hint="default"/>
        <w:b/>
        <w:i w:val="0"/>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10" w15:restartNumberingAfterBreak="0">
    <w:nsid w:val="2107426F"/>
    <w:multiLevelType w:val="hybridMultilevel"/>
    <w:tmpl w:val="3724B1BC"/>
    <w:lvl w:ilvl="0" w:tplc="2762636A">
      <w:start w:val="1"/>
      <w:numFmt w:val="decimal"/>
      <w:lvlText w:val="%1."/>
      <w:lvlJc w:val="left"/>
      <w:pPr>
        <w:ind w:left="720" w:hanging="360"/>
      </w:pPr>
      <w:rPr>
        <w:rFonts w:ascii="Georgia" w:hAnsi="Georgia"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D75460"/>
    <w:multiLevelType w:val="hybridMultilevel"/>
    <w:tmpl w:val="81342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25FE0"/>
    <w:multiLevelType w:val="hybridMultilevel"/>
    <w:tmpl w:val="C7EE6FC6"/>
    <w:lvl w:ilvl="0" w:tplc="9E4E827C">
      <w:start w:val="4"/>
      <w:numFmt w:val="decimal"/>
      <w:lvlText w:val="%1."/>
      <w:lvlJc w:val="left"/>
      <w:pPr>
        <w:ind w:left="36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54A4D"/>
    <w:multiLevelType w:val="hybridMultilevel"/>
    <w:tmpl w:val="682AAB48"/>
    <w:lvl w:ilvl="0" w:tplc="BD981E3A">
      <w:start w:val="1"/>
      <w:numFmt w:val="decimal"/>
      <w:lvlText w:val="%1."/>
      <w:lvlJc w:val="left"/>
      <w:pPr>
        <w:ind w:left="720" w:hanging="360"/>
      </w:pPr>
      <w:rPr>
        <w:rFonts w:hint="default"/>
        <w:i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580326"/>
    <w:multiLevelType w:val="hybridMultilevel"/>
    <w:tmpl w:val="B126A3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B89572B"/>
    <w:multiLevelType w:val="hybridMultilevel"/>
    <w:tmpl w:val="B554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232EDC"/>
    <w:multiLevelType w:val="hybridMultilevel"/>
    <w:tmpl w:val="FAAC34F0"/>
    <w:lvl w:ilvl="0" w:tplc="2FD8D5E0">
      <w:start w:val="1"/>
      <w:numFmt w:val="decimal"/>
      <w:lvlText w:val="%1."/>
      <w:lvlJc w:val="left"/>
      <w:pPr>
        <w:ind w:left="720" w:hanging="360"/>
      </w:pPr>
      <w:rPr>
        <w:rFonts w:hint="default"/>
        <w:sz w:val="22"/>
        <w:szCs w:val="4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FA6906"/>
    <w:multiLevelType w:val="hybridMultilevel"/>
    <w:tmpl w:val="50D0B8A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4D5592"/>
    <w:multiLevelType w:val="hybridMultilevel"/>
    <w:tmpl w:val="CBD8D56A"/>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37545B1C"/>
    <w:multiLevelType w:val="hybridMultilevel"/>
    <w:tmpl w:val="0628763A"/>
    <w:lvl w:ilvl="0" w:tplc="B9708420">
      <w:start w:val="1"/>
      <w:numFmt w:val="bullet"/>
      <w:lvlText w:val=""/>
      <w:lvlJc w:val="left"/>
      <w:pPr>
        <w:ind w:left="360" w:hanging="360"/>
      </w:pPr>
      <w:rPr>
        <w:rFonts w:ascii="Symbol" w:hAnsi="Symbol" w:hint="default"/>
        <w:color w:val="CCCC0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0" w15:restartNumberingAfterBreak="0">
    <w:nsid w:val="38DC11F1"/>
    <w:multiLevelType w:val="hybridMultilevel"/>
    <w:tmpl w:val="F1E6A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08320F"/>
    <w:multiLevelType w:val="hybridMultilevel"/>
    <w:tmpl w:val="DB38A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CD148E"/>
    <w:multiLevelType w:val="hybridMultilevel"/>
    <w:tmpl w:val="2430BD0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BD7589B"/>
    <w:multiLevelType w:val="hybridMultilevel"/>
    <w:tmpl w:val="E6C81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BB7E01"/>
    <w:multiLevelType w:val="hybridMultilevel"/>
    <w:tmpl w:val="65B429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3EE10C3F"/>
    <w:multiLevelType w:val="hybridMultilevel"/>
    <w:tmpl w:val="75BC261E"/>
    <w:lvl w:ilvl="0" w:tplc="982AF3CA">
      <w:start w:val="1"/>
      <w:numFmt w:val="bullet"/>
      <w:lvlText w:val=""/>
      <w:lvlJc w:val="left"/>
      <w:pPr>
        <w:ind w:left="720" w:hanging="360"/>
      </w:pPr>
      <w:rPr>
        <w:rFonts w:ascii="Wingdings 3" w:hAnsi="Wingdings 3" w:hint="default"/>
        <w:color w:val="0074AC"/>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32299A"/>
    <w:multiLevelType w:val="hybridMultilevel"/>
    <w:tmpl w:val="FF6A0BA2"/>
    <w:lvl w:ilvl="0" w:tplc="EAFEBE68">
      <w:start w:val="1"/>
      <w:numFmt w:val="decimal"/>
      <w:pStyle w:val="NormalNumbered"/>
      <w:lvlText w:val="%1."/>
      <w:lvlJc w:val="left"/>
      <w:pPr>
        <w:tabs>
          <w:tab w:val="num" w:pos="720"/>
        </w:tabs>
      </w:pPr>
      <w:rPr>
        <w:rFonts w:ascii="Times New Roman" w:hAnsi="Times New Roman" w:cs="Times New Roman" w:hint="default"/>
        <w:b w:val="0"/>
        <w:sz w:val="22"/>
        <w:szCs w:val="22"/>
      </w:rPr>
    </w:lvl>
    <w:lvl w:ilvl="1" w:tplc="08090001">
      <w:start w:val="1"/>
      <w:numFmt w:val="bullet"/>
      <w:lvlText w:val=""/>
      <w:lvlJc w:val="left"/>
      <w:pPr>
        <w:tabs>
          <w:tab w:val="num" w:pos="1440"/>
        </w:tabs>
        <w:ind w:left="1440" w:hanging="360"/>
      </w:pPr>
      <w:rPr>
        <w:rFonts w:ascii="Symbol" w:hAnsi="Symbol" w:hint="default"/>
        <w:b w:val="0"/>
        <w:sz w:val="22"/>
      </w:rPr>
    </w:lvl>
    <w:lvl w:ilvl="2" w:tplc="08090005">
      <w:start w:val="1"/>
      <w:numFmt w:val="lowerRoman"/>
      <w:lvlText w:val="%3."/>
      <w:lvlJc w:val="right"/>
      <w:pPr>
        <w:tabs>
          <w:tab w:val="num" w:pos="2160"/>
        </w:tabs>
        <w:ind w:left="2160" w:hanging="180"/>
      </w:pPr>
      <w:rPr>
        <w:rFonts w:cs="Times New Roman"/>
      </w:rPr>
    </w:lvl>
    <w:lvl w:ilvl="3" w:tplc="08090001" w:tentative="1">
      <w:start w:val="1"/>
      <w:numFmt w:val="decimal"/>
      <w:lvlText w:val="%4."/>
      <w:lvlJc w:val="left"/>
      <w:pPr>
        <w:tabs>
          <w:tab w:val="num" w:pos="2880"/>
        </w:tabs>
        <w:ind w:left="2880" w:hanging="360"/>
      </w:pPr>
      <w:rPr>
        <w:rFonts w:cs="Times New Roman"/>
      </w:rPr>
    </w:lvl>
    <w:lvl w:ilvl="4" w:tplc="08090003" w:tentative="1">
      <w:start w:val="1"/>
      <w:numFmt w:val="lowerLetter"/>
      <w:lvlText w:val="%5."/>
      <w:lvlJc w:val="left"/>
      <w:pPr>
        <w:tabs>
          <w:tab w:val="num" w:pos="3600"/>
        </w:tabs>
        <w:ind w:left="3600" w:hanging="360"/>
      </w:pPr>
      <w:rPr>
        <w:rFonts w:cs="Times New Roman"/>
      </w:rPr>
    </w:lvl>
    <w:lvl w:ilvl="5" w:tplc="08090005" w:tentative="1">
      <w:start w:val="1"/>
      <w:numFmt w:val="lowerRoman"/>
      <w:lvlText w:val="%6."/>
      <w:lvlJc w:val="right"/>
      <w:pPr>
        <w:tabs>
          <w:tab w:val="num" w:pos="4320"/>
        </w:tabs>
        <w:ind w:left="4320" w:hanging="180"/>
      </w:pPr>
      <w:rPr>
        <w:rFonts w:cs="Times New Roman"/>
      </w:rPr>
    </w:lvl>
    <w:lvl w:ilvl="6" w:tplc="08090001" w:tentative="1">
      <w:start w:val="1"/>
      <w:numFmt w:val="decimal"/>
      <w:lvlText w:val="%7."/>
      <w:lvlJc w:val="left"/>
      <w:pPr>
        <w:tabs>
          <w:tab w:val="num" w:pos="5040"/>
        </w:tabs>
        <w:ind w:left="5040" w:hanging="360"/>
      </w:pPr>
      <w:rPr>
        <w:rFonts w:cs="Times New Roman"/>
      </w:rPr>
    </w:lvl>
    <w:lvl w:ilvl="7" w:tplc="08090003" w:tentative="1">
      <w:start w:val="1"/>
      <w:numFmt w:val="lowerLetter"/>
      <w:lvlText w:val="%8."/>
      <w:lvlJc w:val="left"/>
      <w:pPr>
        <w:tabs>
          <w:tab w:val="num" w:pos="5760"/>
        </w:tabs>
        <w:ind w:left="5760" w:hanging="360"/>
      </w:pPr>
      <w:rPr>
        <w:rFonts w:cs="Times New Roman"/>
      </w:rPr>
    </w:lvl>
    <w:lvl w:ilvl="8" w:tplc="08090005" w:tentative="1">
      <w:start w:val="1"/>
      <w:numFmt w:val="lowerRoman"/>
      <w:lvlText w:val="%9."/>
      <w:lvlJc w:val="right"/>
      <w:pPr>
        <w:tabs>
          <w:tab w:val="num" w:pos="6480"/>
        </w:tabs>
        <w:ind w:left="6480" w:hanging="180"/>
      </w:pPr>
      <w:rPr>
        <w:rFonts w:cs="Times New Roman"/>
      </w:rPr>
    </w:lvl>
  </w:abstractNum>
  <w:abstractNum w:abstractNumId="27" w15:restartNumberingAfterBreak="0">
    <w:nsid w:val="44F369E5"/>
    <w:multiLevelType w:val="hybridMultilevel"/>
    <w:tmpl w:val="85429FC4"/>
    <w:lvl w:ilvl="0" w:tplc="8C6A6416">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114C91"/>
    <w:multiLevelType w:val="hybridMultilevel"/>
    <w:tmpl w:val="5642A33A"/>
    <w:lvl w:ilvl="0" w:tplc="E1B69B3A">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B5B2F48"/>
    <w:multiLevelType w:val="hybridMultilevel"/>
    <w:tmpl w:val="16505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C5133B"/>
    <w:multiLevelType w:val="hybridMultilevel"/>
    <w:tmpl w:val="3B020E0C"/>
    <w:lvl w:ilvl="0" w:tplc="BCE8813C">
      <w:start w:val="1"/>
      <w:numFmt w:val="decimal"/>
      <w:lvlText w:val="%1."/>
      <w:lvlJc w:val="left"/>
      <w:pPr>
        <w:ind w:left="473"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C145436"/>
    <w:multiLevelType w:val="hybridMultilevel"/>
    <w:tmpl w:val="CEC0287C"/>
    <w:lvl w:ilvl="0" w:tplc="817002E0">
      <w:start w:val="1"/>
      <w:numFmt w:val="bullet"/>
      <w:lvlText w:val="•"/>
      <w:lvlJc w:val="left"/>
      <w:pPr>
        <w:tabs>
          <w:tab w:val="num" w:pos="720"/>
        </w:tabs>
        <w:ind w:left="720" w:hanging="360"/>
      </w:pPr>
      <w:rPr>
        <w:rFonts w:ascii="Times New Roman" w:hAnsi="Times New Roman" w:hint="default"/>
      </w:rPr>
    </w:lvl>
    <w:lvl w:ilvl="1" w:tplc="9B46590E" w:tentative="1">
      <w:start w:val="1"/>
      <w:numFmt w:val="bullet"/>
      <w:lvlText w:val="•"/>
      <w:lvlJc w:val="left"/>
      <w:pPr>
        <w:tabs>
          <w:tab w:val="num" w:pos="1440"/>
        </w:tabs>
        <w:ind w:left="1440" w:hanging="360"/>
      </w:pPr>
      <w:rPr>
        <w:rFonts w:ascii="Times New Roman" w:hAnsi="Times New Roman" w:hint="default"/>
      </w:rPr>
    </w:lvl>
    <w:lvl w:ilvl="2" w:tplc="084A8248" w:tentative="1">
      <w:start w:val="1"/>
      <w:numFmt w:val="bullet"/>
      <w:lvlText w:val="•"/>
      <w:lvlJc w:val="left"/>
      <w:pPr>
        <w:tabs>
          <w:tab w:val="num" w:pos="2160"/>
        </w:tabs>
        <w:ind w:left="2160" w:hanging="360"/>
      </w:pPr>
      <w:rPr>
        <w:rFonts w:ascii="Times New Roman" w:hAnsi="Times New Roman" w:hint="default"/>
      </w:rPr>
    </w:lvl>
    <w:lvl w:ilvl="3" w:tplc="960234B4" w:tentative="1">
      <w:start w:val="1"/>
      <w:numFmt w:val="bullet"/>
      <w:lvlText w:val="•"/>
      <w:lvlJc w:val="left"/>
      <w:pPr>
        <w:tabs>
          <w:tab w:val="num" w:pos="2880"/>
        </w:tabs>
        <w:ind w:left="2880" w:hanging="360"/>
      </w:pPr>
      <w:rPr>
        <w:rFonts w:ascii="Times New Roman" w:hAnsi="Times New Roman" w:hint="default"/>
      </w:rPr>
    </w:lvl>
    <w:lvl w:ilvl="4" w:tplc="420C3C42" w:tentative="1">
      <w:start w:val="1"/>
      <w:numFmt w:val="bullet"/>
      <w:lvlText w:val="•"/>
      <w:lvlJc w:val="left"/>
      <w:pPr>
        <w:tabs>
          <w:tab w:val="num" w:pos="3600"/>
        </w:tabs>
        <w:ind w:left="3600" w:hanging="360"/>
      </w:pPr>
      <w:rPr>
        <w:rFonts w:ascii="Times New Roman" w:hAnsi="Times New Roman" w:hint="default"/>
      </w:rPr>
    </w:lvl>
    <w:lvl w:ilvl="5" w:tplc="309C59E4" w:tentative="1">
      <w:start w:val="1"/>
      <w:numFmt w:val="bullet"/>
      <w:lvlText w:val="•"/>
      <w:lvlJc w:val="left"/>
      <w:pPr>
        <w:tabs>
          <w:tab w:val="num" w:pos="4320"/>
        </w:tabs>
        <w:ind w:left="4320" w:hanging="360"/>
      </w:pPr>
      <w:rPr>
        <w:rFonts w:ascii="Times New Roman" w:hAnsi="Times New Roman" w:hint="default"/>
      </w:rPr>
    </w:lvl>
    <w:lvl w:ilvl="6" w:tplc="DC1CB54C" w:tentative="1">
      <w:start w:val="1"/>
      <w:numFmt w:val="bullet"/>
      <w:lvlText w:val="•"/>
      <w:lvlJc w:val="left"/>
      <w:pPr>
        <w:tabs>
          <w:tab w:val="num" w:pos="5040"/>
        </w:tabs>
        <w:ind w:left="5040" w:hanging="360"/>
      </w:pPr>
      <w:rPr>
        <w:rFonts w:ascii="Times New Roman" w:hAnsi="Times New Roman" w:hint="default"/>
      </w:rPr>
    </w:lvl>
    <w:lvl w:ilvl="7" w:tplc="A6BE4192" w:tentative="1">
      <w:start w:val="1"/>
      <w:numFmt w:val="bullet"/>
      <w:lvlText w:val="•"/>
      <w:lvlJc w:val="left"/>
      <w:pPr>
        <w:tabs>
          <w:tab w:val="num" w:pos="5760"/>
        </w:tabs>
        <w:ind w:left="5760" w:hanging="360"/>
      </w:pPr>
      <w:rPr>
        <w:rFonts w:ascii="Times New Roman" w:hAnsi="Times New Roman" w:hint="default"/>
      </w:rPr>
    </w:lvl>
    <w:lvl w:ilvl="8" w:tplc="E8D02504"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4EDA59AD"/>
    <w:multiLevelType w:val="hybridMultilevel"/>
    <w:tmpl w:val="7B3AEC28"/>
    <w:lvl w:ilvl="0" w:tplc="6DB08C08">
      <w:start w:val="1"/>
      <w:numFmt w:val="lowerLetter"/>
      <w:lvlText w:val="%1)"/>
      <w:lvlJc w:val="left"/>
      <w:pPr>
        <w:ind w:left="720" w:hanging="360"/>
      </w:pPr>
      <w:rPr>
        <w:rFonts w:ascii="Georgia" w:hAnsi="Georgia" w:hint="default"/>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F7F7A40"/>
    <w:multiLevelType w:val="hybridMultilevel"/>
    <w:tmpl w:val="85429FC4"/>
    <w:lvl w:ilvl="0" w:tplc="8C6A6416">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FCD3640"/>
    <w:multiLevelType w:val="hybridMultilevel"/>
    <w:tmpl w:val="2D383576"/>
    <w:lvl w:ilvl="0" w:tplc="4D42450E">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1A162F2"/>
    <w:multiLevelType w:val="hybridMultilevel"/>
    <w:tmpl w:val="AF060C26"/>
    <w:lvl w:ilvl="0" w:tplc="B19656DC">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FB6F22"/>
    <w:multiLevelType w:val="hybridMultilevel"/>
    <w:tmpl w:val="6BCAA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8C967D0"/>
    <w:multiLevelType w:val="hybridMultilevel"/>
    <w:tmpl w:val="C372921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5AB23235"/>
    <w:multiLevelType w:val="hybridMultilevel"/>
    <w:tmpl w:val="B8320DA8"/>
    <w:lvl w:ilvl="0" w:tplc="9858FA2A">
      <w:start w:val="4"/>
      <w:numFmt w:val="decimal"/>
      <w:lvlText w:val="%1."/>
      <w:lvlJc w:val="left"/>
      <w:pPr>
        <w:ind w:left="1080" w:hanging="360"/>
      </w:pPr>
      <w:rPr>
        <w:rFonts w:eastAsiaTheme="majorEastAsia" w:cstheme="minorHAnsi"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5C7960B8"/>
    <w:multiLevelType w:val="hybridMultilevel"/>
    <w:tmpl w:val="85429FC4"/>
    <w:lvl w:ilvl="0" w:tplc="8C6A6416">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2B575D"/>
    <w:multiLevelType w:val="hybridMultilevel"/>
    <w:tmpl w:val="98AEE95E"/>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41" w15:restartNumberingAfterBreak="0">
    <w:nsid w:val="60A56387"/>
    <w:multiLevelType w:val="hybridMultilevel"/>
    <w:tmpl w:val="20BE5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0F327C9"/>
    <w:multiLevelType w:val="hybridMultilevel"/>
    <w:tmpl w:val="5B16DB9C"/>
    <w:lvl w:ilvl="0" w:tplc="8BB063D0">
      <w:start w:val="1"/>
      <w:numFmt w:val="decimal"/>
      <w:lvlText w:val="%1."/>
      <w:lvlJc w:val="left"/>
      <w:pPr>
        <w:ind w:left="720" w:hanging="360"/>
      </w:pPr>
      <w:rPr>
        <w:rFonts w:hint="default"/>
        <w:b w:val="0"/>
        <w:bCs/>
        <w:i w:val="0"/>
        <w:iCs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25C2B32"/>
    <w:multiLevelType w:val="hybridMultilevel"/>
    <w:tmpl w:val="B0180C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9A40621"/>
    <w:multiLevelType w:val="hybridMultilevel"/>
    <w:tmpl w:val="BCA24DEA"/>
    <w:lvl w:ilvl="0" w:tplc="2A266160">
      <w:start w:val="1"/>
      <w:numFmt w:val="decimal"/>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B94685A"/>
    <w:multiLevelType w:val="hybridMultilevel"/>
    <w:tmpl w:val="5F4684EC"/>
    <w:lvl w:ilvl="0" w:tplc="E648DD0C">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EFB525A"/>
    <w:multiLevelType w:val="hybridMultilevel"/>
    <w:tmpl w:val="169E29A6"/>
    <w:lvl w:ilvl="0" w:tplc="AB16F3D6">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F962BBF"/>
    <w:multiLevelType w:val="hybridMultilevel"/>
    <w:tmpl w:val="E4CADCC0"/>
    <w:lvl w:ilvl="0" w:tplc="372E4BD0">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10512E8"/>
    <w:multiLevelType w:val="hybridMultilevel"/>
    <w:tmpl w:val="5880A0D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4AC2F79"/>
    <w:multiLevelType w:val="hybridMultilevel"/>
    <w:tmpl w:val="04F6C558"/>
    <w:lvl w:ilvl="0" w:tplc="BCE8813C">
      <w:start w:val="1"/>
      <w:numFmt w:val="decimal"/>
      <w:lvlText w:val="%1."/>
      <w:lvlJc w:val="left"/>
      <w:pPr>
        <w:ind w:left="473" w:hanging="360"/>
      </w:pPr>
      <w:rPr>
        <w:rFonts w:hint="default"/>
        <w:b w:val="0"/>
        <w:i w:val="0"/>
      </w:rPr>
    </w:lvl>
    <w:lvl w:ilvl="1" w:tplc="BCE8813C">
      <w:start w:val="1"/>
      <w:numFmt w:val="decimal"/>
      <w:lvlText w:val="%2."/>
      <w:lvlJc w:val="left"/>
      <w:pPr>
        <w:ind w:left="1440" w:hanging="360"/>
      </w:pPr>
      <w:rPr>
        <w:rFonts w:hint="default"/>
        <w:b w:val="0"/>
        <w:i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55C148D"/>
    <w:multiLevelType w:val="hybridMultilevel"/>
    <w:tmpl w:val="483A6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3C3AB5"/>
    <w:multiLevelType w:val="hybridMultilevel"/>
    <w:tmpl w:val="F3883DEA"/>
    <w:lvl w:ilvl="0" w:tplc="8BFA6F8A">
      <w:start w:val="1"/>
      <w:numFmt w:val="decimal"/>
      <w:lvlText w:val="%1."/>
      <w:lvlJc w:val="left"/>
      <w:pPr>
        <w:ind w:left="200" w:hanging="360"/>
      </w:pPr>
      <w:rPr>
        <w:rFonts w:ascii="Georgia" w:eastAsiaTheme="minorHAnsi" w:hAnsi="Georgia" w:cstheme="minorBidi"/>
        <w:b w:val="0"/>
        <w:i w:val="0"/>
        <w:color w:val="auto"/>
        <w:sz w:val="22"/>
        <w:szCs w:val="22"/>
      </w:rPr>
    </w:lvl>
    <w:lvl w:ilvl="1" w:tplc="04090019">
      <w:start w:val="1"/>
      <w:numFmt w:val="lowerLetter"/>
      <w:lvlText w:val="%2."/>
      <w:lvlJc w:val="left"/>
      <w:pPr>
        <w:ind w:left="920" w:hanging="360"/>
      </w:pPr>
    </w:lvl>
    <w:lvl w:ilvl="2" w:tplc="0409001B" w:tentative="1">
      <w:start w:val="1"/>
      <w:numFmt w:val="lowerRoman"/>
      <w:lvlText w:val="%3."/>
      <w:lvlJc w:val="right"/>
      <w:pPr>
        <w:ind w:left="1640" w:hanging="180"/>
      </w:pPr>
    </w:lvl>
    <w:lvl w:ilvl="3" w:tplc="0409000F" w:tentative="1">
      <w:start w:val="1"/>
      <w:numFmt w:val="decimal"/>
      <w:lvlText w:val="%4."/>
      <w:lvlJc w:val="left"/>
      <w:pPr>
        <w:ind w:left="2360" w:hanging="360"/>
      </w:pPr>
    </w:lvl>
    <w:lvl w:ilvl="4" w:tplc="04090019" w:tentative="1">
      <w:start w:val="1"/>
      <w:numFmt w:val="lowerLetter"/>
      <w:lvlText w:val="%5."/>
      <w:lvlJc w:val="left"/>
      <w:pPr>
        <w:ind w:left="3080" w:hanging="360"/>
      </w:pPr>
    </w:lvl>
    <w:lvl w:ilvl="5" w:tplc="0409001B" w:tentative="1">
      <w:start w:val="1"/>
      <w:numFmt w:val="lowerRoman"/>
      <w:lvlText w:val="%6."/>
      <w:lvlJc w:val="right"/>
      <w:pPr>
        <w:ind w:left="3800" w:hanging="180"/>
      </w:pPr>
    </w:lvl>
    <w:lvl w:ilvl="6" w:tplc="0409000F" w:tentative="1">
      <w:start w:val="1"/>
      <w:numFmt w:val="decimal"/>
      <w:lvlText w:val="%7."/>
      <w:lvlJc w:val="left"/>
      <w:pPr>
        <w:ind w:left="4520" w:hanging="360"/>
      </w:pPr>
    </w:lvl>
    <w:lvl w:ilvl="7" w:tplc="04090019" w:tentative="1">
      <w:start w:val="1"/>
      <w:numFmt w:val="lowerLetter"/>
      <w:lvlText w:val="%8."/>
      <w:lvlJc w:val="left"/>
      <w:pPr>
        <w:ind w:left="5240" w:hanging="360"/>
      </w:pPr>
    </w:lvl>
    <w:lvl w:ilvl="8" w:tplc="0409001B" w:tentative="1">
      <w:start w:val="1"/>
      <w:numFmt w:val="lowerRoman"/>
      <w:lvlText w:val="%9."/>
      <w:lvlJc w:val="right"/>
      <w:pPr>
        <w:ind w:left="5960" w:hanging="180"/>
      </w:pPr>
    </w:lvl>
  </w:abstractNum>
  <w:abstractNum w:abstractNumId="52" w15:restartNumberingAfterBreak="0">
    <w:nsid w:val="781E6269"/>
    <w:multiLevelType w:val="hybridMultilevel"/>
    <w:tmpl w:val="5DD4E1EA"/>
    <w:lvl w:ilvl="0" w:tplc="7CD450A2">
      <w:start w:val="1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795E5AD9"/>
    <w:multiLevelType w:val="hybridMultilevel"/>
    <w:tmpl w:val="17F67AB8"/>
    <w:lvl w:ilvl="0" w:tplc="F2927A94">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98360CC"/>
    <w:multiLevelType w:val="hybridMultilevel"/>
    <w:tmpl w:val="72C6B808"/>
    <w:lvl w:ilvl="0" w:tplc="B9708420">
      <w:start w:val="1"/>
      <w:numFmt w:val="bullet"/>
      <w:lvlText w:val=""/>
      <w:lvlJc w:val="left"/>
      <w:pPr>
        <w:ind w:left="360" w:hanging="360"/>
      </w:pPr>
      <w:rPr>
        <w:rFonts w:ascii="Symbol" w:hAnsi="Symbol" w:hint="default"/>
        <w:color w:val="CCCC0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5" w15:restartNumberingAfterBreak="0">
    <w:nsid w:val="79F5101D"/>
    <w:multiLevelType w:val="hybridMultilevel"/>
    <w:tmpl w:val="B65A3B20"/>
    <w:lvl w:ilvl="0" w:tplc="B9708420">
      <w:start w:val="1"/>
      <w:numFmt w:val="bullet"/>
      <w:lvlText w:val=""/>
      <w:lvlJc w:val="left"/>
      <w:pPr>
        <w:ind w:left="360" w:hanging="360"/>
      </w:pPr>
      <w:rPr>
        <w:rFonts w:ascii="Symbol" w:hAnsi="Symbol" w:hint="default"/>
        <w:color w:val="CCCC0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6" w15:restartNumberingAfterBreak="0">
    <w:nsid w:val="7A8A4F86"/>
    <w:multiLevelType w:val="hybridMultilevel"/>
    <w:tmpl w:val="2E362C3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7" w15:restartNumberingAfterBreak="0">
    <w:nsid w:val="7AD0446F"/>
    <w:multiLevelType w:val="hybridMultilevel"/>
    <w:tmpl w:val="368E4300"/>
    <w:lvl w:ilvl="0" w:tplc="CFFC87D2">
      <w:start w:val="3"/>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7B5E185B"/>
    <w:multiLevelType w:val="hybridMultilevel"/>
    <w:tmpl w:val="1B54E040"/>
    <w:lvl w:ilvl="0" w:tplc="04090001">
      <w:start w:val="1"/>
      <w:numFmt w:val="bullet"/>
      <w:lvlText w:val=""/>
      <w:lvlJc w:val="left"/>
      <w:pPr>
        <w:tabs>
          <w:tab w:val="num" w:pos="502"/>
        </w:tabs>
        <w:ind w:left="502" w:hanging="360"/>
      </w:pPr>
      <w:rPr>
        <w:rFonts w:ascii="Symbol" w:hAnsi="Symbol" w:hint="default"/>
      </w:rPr>
    </w:lvl>
    <w:lvl w:ilvl="1" w:tplc="04100003" w:tentative="1">
      <w:start w:val="1"/>
      <w:numFmt w:val="bullet"/>
      <w:lvlText w:val="o"/>
      <w:lvlJc w:val="left"/>
      <w:pPr>
        <w:tabs>
          <w:tab w:val="num" w:pos="1222"/>
        </w:tabs>
        <w:ind w:left="1222" w:hanging="360"/>
      </w:pPr>
      <w:rPr>
        <w:rFonts w:ascii="Courier New" w:hAnsi="Courier New" w:hint="default"/>
      </w:rPr>
    </w:lvl>
    <w:lvl w:ilvl="2" w:tplc="04100005" w:tentative="1">
      <w:start w:val="1"/>
      <w:numFmt w:val="bullet"/>
      <w:lvlText w:val=""/>
      <w:lvlJc w:val="left"/>
      <w:pPr>
        <w:tabs>
          <w:tab w:val="num" w:pos="1942"/>
        </w:tabs>
        <w:ind w:left="1942" w:hanging="360"/>
      </w:pPr>
      <w:rPr>
        <w:rFonts w:ascii="Wingdings" w:hAnsi="Wingdings" w:hint="default"/>
      </w:rPr>
    </w:lvl>
    <w:lvl w:ilvl="3" w:tplc="04100001" w:tentative="1">
      <w:start w:val="1"/>
      <w:numFmt w:val="bullet"/>
      <w:lvlText w:val=""/>
      <w:lvlJc w:val="left"/>
      <w:pPr>
        <w:tabs>
          <w:tab w:val="num" w:pos="2662"/>
        </w:tabs>
        <w:ind w:left="2662" w:hanging="360"/>
      </w:pPr>
      <w:rPr>
        <w:rFonts w:ascii="Symbol" w:hAnsi="Symbol" w:hint="default"/>
      </w:rPr>
    </w:lvl>
    <w:lvl w:ilvl="4" w:tplc="04100003" w:tentative="1">
      <w:start w:val="1"/>
      <w:numFmt w:val="bullet"/>
      <w:lvlText w:val="o"/>
      <w:lvlJc w:val="left"/>
      <w:pPr>
        <w:tabs>
          <w:tab w:val="num" w:pos="3382"/>
        </w:tabs>
        <w:ind w:left="3382" w:hanging="360"/>
      </w:pPr>
      <w:rPr>
        <w:rFonts w:ascii="Courier New" w:hAnsi="Courier New" w:hint="default"/>
      </w:rPr>
    </w:lvl>
    <w:lvl w:ilvl="5" w:tplc="04100005" w:tentative="1">
      <w:start w:val="1"/>
      <w:numFmt w:val="bullet"/>
      <w:lvlText w:val=""/>
      <w:lvlJc w:val="left"/>
      <w:pPr>
        <w:tabs>
          <w:tab w:val="num" w:pos="4102"/>
        </w:tabs>
        <w:ind w:left="4102" w:hanging="360"/>
      </w:pPr>
      <w:rPr>
        <w:rFonts w:ascii="Wingdings" w:hAnsi="Wingdings" w:hint="default"/>
      </w:rPr>
    </w:lvl>
    <w:lvl w:ilvl="6" w:tplc="04100001" w:tentative="1">
      <w:start w:val="1"/>
      <w:numFmt w:val="bullet"/>
      <w:lvlText w:val=""/>
      <w:lvlJc w:val="left"/>
      <w:pPr>
        <w:tabs>
          <w:tab w:val="num" w:pos="4822"/>
        </w:tabs>
        <w:ind w:left="4822" w:hanging="360"/>
      </w:pPr>
      <w:rPr>
        <w:rFonts w:ascii="Symbol" w:hAnsi="Symbol" w:hint="default"/>
      </w:rPr>
    </w:lvl>
    <w:lvl w:ilvl="7" w:tplc="04100003" w:tentative="1">
      <w:start w:val="1"/>
      <w:numFmt w:val="bullet"/>
      <w:lvlText w:val="o"/>
      <w:lvlJc w:val="left"/>
      <w:pPr>
        <w:tabs>
          <w:tab w:val="num" w:pos="5542"/>
        </w:tabs>
        <w:ind w:left="5542" w:hanging="360"/>
      </w:pPr>
      <w:rPr>
        <w:rFonts w:ascii="Courier New" w:hAnsi="Courier New" w:hint="default"/>
      </w:rPr>
    </w:lvl>
    <w:lvl w:ilvl="8" w:tplc="04100005" w:tentative="1">
      <w:start w:val="1"/>
      <w:numFmt w:val="bullet"/>
      <w:lvlText w:val=""/>
      <w:lvlJc w:val="left"/>
      <w:pPr>
        <w:tabs>
          <w:tab w:val="num" w:pos="6262"/>
        </w:tabs>
        <w:ind w:left="6262" w:hanging="360"/>
      </w:pPr>
      <w:rPr>
        <w:rFonts w:ascii="Wingdings" w:hAnsi="Wingdings" w:hint="default"/>
      </w:rPr>
    </w:lvl>
  </w:abstractNum>
  <w:abstractNum w:abstractNumId="59" w15:restartNumberingAfterBreak="0">
    <w:nsid w:val="7C977310"/>
    <w:multiLevelType w:val="hybridMultilevel"/>
    <w:tmpl w:val="9AF42E7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5"/>
  </w:num>
  <w:num w:numId="2">
    <w:abstractNumId w:val="51"/>
  </w:num>
  <w:num w:numId="3">
    <w:abstractNumId w:val="11"/>
  </w:num>
  <w:num w:numId="4">
    <w:abstractNumId w:val="15"/>
  </w:num>
  <w:num w:numId="5">
    <w:abstractNumId w:val="37"/>
  </w:num>
  <w:num w:numId="6">
    <w:abstractNumId w:val="1"/>
  </w:num>
  <w:num w:numId="7">
    <w:abstractNumId w:val="58"/>
  </w:num>
  <w:num w:numId="8">
    <w:abstractNumId w:val="29"/>
  </w:num>
  <w:num w:numId="9">
    <w:abstractNumId w:val="20"/>
  </w:num>
  <w:num w:numId="10">
    <w:abstractNumId w:val="18"/>
  </w:num>
  <w:num w:numId="11">
    <w:abstractNumId w:val="24"/>
  </w:num>
  <w:num w:numId="12">
    <w:abstractNumId w:val="54"/>
  </w:num>
  <w:num w:numId="13">
    <w:abstractNumId w:val="55"/>
  </w:num>
  <w:num w:numId="14">
    <w:abstractNumId w:val="19"/>
  </w:num>
  <w:num w:numId="15">
    <w:abstractNumId w:val="0"/>
  </w:num>
  <w:num w:numId="16">
    <w:abstractNumId w:val="8"/>
  </w:num>
  <w:num w:numId="17">
    <w:abstractNumId w:val="43"/>
  </w:num>
  <w:num w:numId="18">
    <w:abstractNumId w:val="3"/>
  </w:num>
  <w:num w:numId="19">
    <w:abstractNumId w:val="41"/>
  </w:num>
  <w:num w:numId="20">
    <w:abstractNumId w:val="14"/>
  </w:num>
  <w:num w:numId="21">
    <w:abstractNumId w:val="32"/>
  </w:num>
  <w:num w:numId="22">
    <w:abstractNumId w:val="48"/>
  </w:num>
  <w:num w:numId="23">
    <w:abstractNumId w:val="9"/>
  </w:num>
  <w:num w:numId="24">
    <w:abstractNumId w:val="44"/>
  </w:num>
  <w:num w:numId="25">
    <w:abstractNumId w:val="53"/>
  </w:num>
  <w:num w:numId="26">
    <w:abstractNumId w:val="34"/>
  </w:num>
  <w:num w:numId="27">
    <w:abstractNumId w:val="16"/>
  </w:num>
  <w:num w:numId="28">
    <w:abstractNumId w:val="45"/>
  </w:num>
  <w:num w:numId="29">
    <w:abstractNumId w:val="28"/>
  </w:num>
  <w:num w:numId="30">
    <w:abstractNumId w:val="46"/>
  </w:num>
  <w:num w:numId="31">
    <w:abstractNumId w:val="52"/>
  </w:num>
  <w:num w:numId="32">
    <w:abstractNumId w:val="47"/>
  </w:num>
  <w:num w:numId="33">
    <w:abstractNumId w:val="50"/>
  </w:num>
  <w:num w:numId="34">
    <w:abstractNumId w:val="23"/>
  </w:num>
  <w:num w:numId="35">
    <w:abstractNumId w:val="10"/>
  </w:num>
  <w:num w:numId="36">
    <w:abstractNumId w:val="21"/>
  </w:num>
  <w:num w:numId="37">
    <w:abstractNumId w:val="56"/>
  </w:num>
  <w:num w:numId="38">
    <w:abstractNumId w:val="59"/>
  </w:num>
  <w:num w:numId="39">
    <w:abstractNumId w:val="38"/>
  </w:num>
  <w:num w:numId="40">
    <w:abstractNumId w:val="30"/>
  </w:num>
  <w:num w:numId="41">
    <w:abstractNumId w:val="40"/>
  </w:num>
  <w:num w:numId="42">
    <w:abstractNumId w:val="7"/>
  </w:num>
  <w:num w:numId="43">
    <w:abstractNumId w:val="49"/>
  </w:num>
  <w:num w:numId="44">
    <w:abstractNumId w:val="13"/>
  </w:num>
  <w:num w:numId="45">
    <w:abstractNumId w:val="31"/>
  </w:num>
  <w:num w:numId="46">
    <w:abstractNumId w:val="26"/>
  </w:num>
  <w:num w:numId="47">
    <w:abstractNumId w:val="6"/>
  </w:num>
  <w:num w:numId="48">
    <w:abstractNumId w:val="36"/>
  </w:num>
  <w:num w:numId="49">
    <w:abstractNumId w:val="25"/>
  </w:num>
  <w:num w:numId="50">
    <w:abstractNumId w:val="4"/>
  </w:num>
  <w:num w:numId="51">
    <w:abstractNumId w:val="33"/>
  </w:num>
  <w:num w:numId="52">
    <w:abstractNumId w:val="17"/>
  </w:num>
  <w:num w:numId="53">
    <w:abstractNumId w:val="39"/>
  </w:num>
  <w:num w:numId="54">
    <w:abstractNumId w:val="22"/>
  </w:num>
  <w:num w:numId="55">
    <w:abstractNumId w:val="42"/>
  </w:num>
  <w:num w:numId="56">
    <w:abstractNumId w:val="2"/>
  </w:num>
  <w:num w:numId="57">
    <w:abstractNumId w:val="35"/>
  </w:num>
  <w:num w:numId="58">
    <w:abstractNumId w:val="27"/>
  </w:num>
  <w:num w:numId="59">
    <w:abstractNumId w:val="12"/>
  </w:num>
  <w:num w:numId="60">
    <w:abstractNumId w:val="5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sTQwMDIxMrcwMbBU0lEKTi0uzszPAykwNKgFAO0ImMwtAAAA"/>
  </w:docVars>
  <w:rsids>
    <w:rsidRoot w:val="00413EC0"/>
    <w:rsid w:val="00001C92"/>
    <w:rsid w:val="00002228"/>
    <w:rsid w:val="00005A33"/>
    <w:rsid w:val="000071E5"/>
    <w:rsid w:val="0000724D"/>
    <w:rsid w:val="00017BBC"/>
    <w:rsid w:val="0002305E"/>
    <w:rsid w:val="00024402"/>
    <w:rsid w:val="00025DE8"/>
    <w:rsid w:val="000279DC"/>
    <w:rsid w:val="00030AB0"/>
    <w:rsid w:val="000320ED"/>
    <w:rsid w:val="0004069E"/>
    <w:rsid w:val="00040EB7"/>
    <w:rsid w:val="00041A3A"/>
    <w:rsid w:val="00051BE7"/>
    <w:rsid w:val="00052946"/>
    <w:rsid w:val="000563CC"/>
    <w:rsid w:val="000742AD"/>
    <w:rsid w:val="000809E9"/>
    <w:rsid w:val="00087074"/>
    <w:rsid w:val="00091B4A"/>
    <w:rsid w:val="000A0B42"/>
    <w:rsid w:val="000A15F2"/>
    <w:rsid w:val="000A2FFA"/>
    <w:rsid w:val="000A6769"/>
    <w:rsid w:val="000A73F8"/>
    <w:rsid w:val="000C2FF5"/>
    <w:rsid w:val="000C5FC0"/>
    <w:rsid w:val="000C754D"/>
    <w:rsid w:val="000D008A"/>
    <w:rsid w:val="000D4711"/>
    <w:rsid w:val="000D711A"/>
    <w:rsid w:val="000D7FD4"/>
    <w:rsid w:val="000E0B48"/>
    <w:rsid w:val="000E230B"/>
    <w:rsid w:val="000E2F29"/>
    <w:rsid w:val="000E38D8"/>
    <w:rsid w:val="000E5E1D"/>
    <w:rsid w:val="000F0DE7"/>
    <w:rsid w:val="000F3BA1"/>
    <w:rsid w:val="0010168F"/>
    <w:rsid w:val="00101E0A"/>
    <w:rsid w:val="001165F3"/>
    <w:rsid w:val="001173F4"/>
    <w:rsid w:val="001243DB"/>
    <w:rsid w:val="001305B3"/>
    <w:rsid w:val="00132AFF"/>
    <w:rsid w:val="001348D8"/>
    <w:rsid w:val="00134EC3"/>
    <w:rsid w:val="00135515"/>
    <w:rsid w:val="001363D5"/>
    <w:rsid w:val="00146E9C"/>
    <w:rsid w:val="0014729C"/>
    <w:rsid w:val="0015043B"/>
    <w:rsid w:val="001533C9"/>
    <w:rsid w:val="00155465"/>
    <w:rsid w:val="0015718A"/>
    <w:rsid w:val="00160495"/>
    <w:rsid w:val="00161E67"/>
    <w:rsid w:val="001654A7"/>
    <w:rsid w:val="0017002D"/>
    <w:rsid w:val="00172B47"/>
    <w:rsid w:val="001851EB"/>
    <w:rsid w:val="00185D07"/>
    <w:rsid w:val="001868E6"/>
    <w:rsid w:val="00194ADA"/>
    <w:rsid w:val="001A169F"/>
    <w:rsid w:val="001A253A"/>
    <w:rsid w:val="001A3F67"/>
    <w:rsid w:val="001A44FA"/>
    <w:rsid w:val="001A554E"/>
    <w:rsid w:val="001A6C94"/>
    <w:rsid w:val="001B3176"/>
    <w:rsid w:val="001B4DDB"/>
    <w:rsid w:val="001B4FEE"/>
    <w:rsid w:val="001B50AD"/>
    <w:rsid w:val="001B5A64"/>
    <w:rsid w:val="001B747E"/>
    <w:rsid w:val="001C4482"/>
    <w:rsid w:val="001C74FB"/>
    <w:rsid w:val="001D0818"/>
    <w:rsid w:val="001D3DA7"/>
    <w:rsid w:val="001D40F2"/>
    <w:rsid w:val="001E267B"/>
    <w:rsid w:val="001E2EFE"/>
    <w:rsid w:val="001F24E7"/>
    <w:rsid w:val="001F2571"/>
    <w:rsid w:val="002053E9"/>
    <w:rsid w:val="002142AD"/>
    <w:rsid w:val="0021498F"/>
    <w:rsid w:val="00215800"/>
    <w:rsid w:val="00220C51"/>
    <w:rsid w:val="00221042"/>
    <w:rsid w:val="00221DF4"/>
    <w:rsid w:val="00225184"/>
    <w:rsid w:val="00226A4F"/>
    <w:rsid w:val="002362FA"/>
    <w:rsid w:val="00237BC6"/>
    <w:rsid w:val="002426CA"/>
    <w:rsid w:val="00245B3E"/>
    <w:rsid w:val="002475DC"/>
    <w:rsid w:val="002500D4"/>
    <w:rsid w:val="002560B9"/>
    <w:rsid w:val="002605B1"/>
    <w:rsid w:val="002674A0"/>
    <w:rsid w:val="00273FDA"/>
    <w:rsid w:val="00274FB4"/>
    <w:rsid w:val="00281F63"/>
    <w:rsid w:val="0028332F"/>
    <w:rsid w:val="002833DA"/>
    <w:rsid w:val="00283BF6"/>
    <w:rsid w:val="00286427"/>
    <w:rsid w:val="00287B71"/>
    <w:rsid w:val="002A0E72"/>
    <w:rsid w:val="002A2BF9"/>
    <w:rsid w:val="002A45EE"/>
    <w:rsid w:val="002B0772"/>
    <w:rsid w:val="002B19B5"/>
    <w:rsid w:val="002B21C3"/>
    <w:rsid w:val="002B23A4"/>
    <w:rsid w:val="002B598C"/>
    <w:rsid w:val="002B6D90"/>
    <w:rsid w:val="002B6E1F"/>
    <w:rsid w:val="002C0D03"/>
    <w:rsid w:val="002C7AD5"/>
    <w:rsid w:val="002D4140"/>
    <w:rsid w:val="002E58C9"/>
    <w:rsid w:val="002F1BDE"/>
    <w:rsid w:val="002F2360"/>
    <w:rsid w:val="002F5F65"/>
    <w:rsid w:val="002F6E91"/>
    <w:rsid w:val="003076A9"/>
    <w:rsid w:val="00307B12"/>
    <w:rsid w:val="00310084"/>
    <w:rsid w:val="00323CA3"/>
    <w:rsid w:val="0033293B"/>
    <w:rsid w:val="00334C17"/>
    <w:rsid w:val="00334DB4"/>
    <w:rsid w:val="0033643A"/>
    <w:rsid w:val="00336D68"/>
    <w:rsid w:val="00343105"/>
    <w:rsid w:val="003460E4"/>
    <w:rsid w:val="0035141D"/>
    <w:rsid w:val="0035581A"/>
    <w:rsid w:val="0037130D"/>
    <w:rsid w:val="003856D3"/>
    <w:rsid w:val="003924C2"/>
    <w:rsid w:val="003926A2"/>
    <w:rsid w:val="00392AC8"/>
    <w:rsid w:val="0039313D"/>
    <w:rsid w:val="003A09A1"/>
    <w:rsid w:val="003A39F1"/>
    <w:rsid w:val="003A63D8"/>
    <w:rsid w:val="003A6F41"/>
    <w:rsid w:val="003B0358"/>
    <w:rsid w:val="003B0FE4"/>
    <w:rsid w:val="003C2C36"/>
    <w:rsid w:val="003D5972"/>
    <w:rsid w:val="003E4C3A"/>
    <w:rsid w:val="00401182"/>
    <w:rsid w:val="0040182E"/>
    <w:rsid w:val="00402EF4"/>
    <w:rsid w:val="004032A4"/>
    <w:rsid w:val="00413937"/>
    <w:rsid w:val="00413EC0"/>
    <w:rsid w:val="00431F36"/>
    <w:rsid w:val="00432FCC"/>
    <w:rsid w:val="004345E1"/>
    <w:rsid w:val="00434637"/>
    <w:rsid w:val="00437E09"/>
    <w:rsid w:val="00437E3A"/>
    <w:rsid w:val="004400FA"/>
    <w:rsid w:val="00441252"/>
    <w:rsid w:val="00442584"/>
    <w:rsid w:val="00442B06"/>
    <w:rsid w:val="0044382E"/>
    <w:rsid w:val="004438E4"/>
    <w:rsid w:val="004507FD"/>
    <w:rsid w:val="00450F0D"/>
    <w:rsid w:val="0045676B"/>
    <w:rsid w:val="0046127B"/>
    <w:rsid w:val="0046217D"/>
    <w:rsid w:val="00463B2E"/>
    <w:rsid w:val="00464AE7"/>
    <w:rsid w:val="00471AC5"/>
    <w:rsid w:val="0047279B"/>
    <w:rsid w:val="00475A10"/>
    <w:rsid w:val="00477423"/>
    <w:rsid w:val="00477937"/>
    <w:rsid w:val="0048200F"/>
    <w:rsid w:val="0048678B"/>
    <w:rsid w:val="00493736"/>
    <w:rsid w:val="004A209E"/>
    <w:rsid w:val="004C271A"/>
    <w:rsid w:val="004C62C7"/>
    <w:rsid w:val="004D176C"/>
    <w:rsid w:val="004D6C66"/>
    <w:rsid w:val="004D6D1F"/>
    <w:rsid w:val="004D7374"/>
    <w:rsid w:val="004D7541"/>
    <w:rsid w:val="004D7BBB"/>
    <w:rsid w:val="004E0111"/>
    <w:rsid w:val="004E64E5"/>
    <w:rsid w:val="004E75B2"/>
    <w:rsid w:val="004F0616"/>
    <w:rsid w:val="004F06D3"/>
    <w:rsid w:val="004F1128"/>
    <w:rsid w:val="004F2773"/>
    <w:rsid w:val="0052631C"/>
    <w:rsid w:val="00532B59"/>
    <w:rsid w:val="005445C8"/>
    <w:rsid w:val="0054576E"/>
    <w:rsid w:val="00551203"/>
    <w:rsid w:val="00553429"/>
    <w:rsid w:val="00556C65"/>
    <w:rsid w:val="00562B5D"/>
    <w:rsid w:val="00565AD0"/>
    <w:rsid w:val="0056683D"/>
    <w:rsid w:val="00567764"/>
    <w:rsid w:val="00572127"/>
    <w:rsid w:val="00572F6D"/>
    <w:rsid w:val="005759AD"/>
    <w:rsid w:val="00581565"/>
    <w:rsid w:val="005824DC"/>
    <w:rsid w:val="00584298"/>
    <w:rsid w:val="005B1BDC"/>
    <w:rsid w:val="005B3F80"/>
    <w:rsid w:val="005C4573"/>
    <w:rsid w:val="005C4B4B"/>
    <w:rsid w:val="005D058C"/>
    <w:rsid w:val="005D123B"/>
    <w:rsid w:val="005D3AA4"/>
    <w:rsid w:val="005D46E8"/>
    <w:rsid w:val="005F28A2"/>
    <w:rsid w:val="005F35A4"/>
    <w:rsid w:val="005F52A2"/>
    <w:rsid w:val="00601205"/>
    <w:rsid w:val="00604F84"/>
    <w:rsid w:val="0060632E"/>
    <w:rsid w:val="00610B82"/>
    <w:rsid w:val="006112A0"/>
    <w:rsid w:val="00611FA2"/>
    <w:rsid w:val="006149A5"/>
    <w:rsid w:val="00621717"/>
    <w:rsid w:val="006241CA"/>
    <w:rsid w:val="00630727"/>
    <w:rsid w:val="00631BFF"/>
    <w:rsid w:val="00632BB0"/>
    <w:rsid w:val="00634322"/>
    <w:rsid w:val="006358DE"/>
    <w:rsid w:val="00641419"/>
    <w:rsid w:val="00645DD8"/>
    <w:rsid w:val="00650B33"/>
    <w:rsid w:val="006542A5"/>
    <w:rsid w:val="00654FF2"/>
    <w:rsid w:val="00655F2F"/>
    <w:rsid w:val="00666354"/>
    <w:rsid w:val="006717C8"/>
    <w:rsid w:val="00671EF8"/>
    <w:rsid w:val="00675F65"/>
    <w:rsid w:val="00676C6B"/>
    <w:rsid w:val="00680F4E"/>
    <w:rsid w:val="0068357A"/>
    <w:rsid w:val="00690FB1"/>
    <w:rsid w:val="00693070"/>
    <w:rsid w:val="0069396A"/>
    <w:rsid w:val="00693FB9"/>
    <w:rsid w:val="006965B6"/>
    <w:rsid w:val="006A074E"/>
    <w:rsid w:val="006A107E"/>
    <w:rsid w:val="006A10C0"/>
    <w:rsid w:val="006A2F7B"/>
    <w:rsid w:val="006A2FAF"/>
    <w:rsid w:val="006A3500"/>
    <w:rsid w:val="006A537C"/>
    <w:rsid w:val="006A53AC"/>
    <w:rsid w:val="006B0264"/>
    <w:rsid w:val="006B40AD"/>
    <w:rsid w:val="006B54C7"/>
    <w:rsid w:val="006C5750"/>
    <w:rsid w:val="006C57B2"/>
    <w:rsid w:val="006C5E8B"/>
    <w:rsid w:val="006C7335"/>
    <w:rsid w:val="006D5A80"/>
    <w:rsid w:val="006F3A89"/>
    <w:rsid w:val="006F3DFE"/>
    <w:rsid w:val="006F4381"/>
    <w:rsid w:val="007022F5"/>
    <w:rsid w:val="007040FD"/>
    <w:rsid w:val="007044C2"/>
    <w:rsid w:val="00704C14"/>
    <w:rsid w:val="00710FDF"/>
    <w:rsid w:val="00713C6D"/>
    <w:rsid w:val="00717D62"/>
    <w:rsid w:val="007207CC"/>
    <w:rsid w:val="0072284F"/>
    <w:rsid w:val="0072324A"/>
    <w:rsid w:val="00725C18"/>
    <w:rsid w:val="00725C43"/>
    <w:rsid w:val="007419C4"/>
    <w:rsid w:val="007456EF"/>
    <w:rsid w:val="007476D0"/>
    <w:rsid w:val="00750392"/>
    <w:rsid w:val="00752942"/>
    <w:rsid w:val="00753F7C"/>
    <w:rsid w:val="007550F7"/>
    <w:rsid w:val="007566AD"/>
    <w:rsid w:val="00761068"/>
    <w:rsid w:val="00777470"/>
    <w:rsid w:val="00780107"/>
    <w:rsid w:val="00787568"/>
    <w:rsid w:val="00787FF6"/>
    <w:rsid w:val="0079593F"/>
    <w:rsid w:val="0079597B"/>
    <w:rsid w:val="007A3583"/>
    <w:rsid w:val="007B2218"/>
    <w:rsid w:val="007B2DF7"/>
    <w:rsid w:val="007C230A"/>
    <w:rsid w:val="007C3225"/>
    <w:rsid w:val="007C6355"/>
    <w:rsid w:val="007D0B33"/>
    <w:rsid w:val="007E06F0"/>
    <w:rsid w:val="007E2CF2"/>
    <w:rsid w:val="007F1073"/>
    <w:rsid w:val="00800F57"/>
    <w:rsid w:val="0080271B"/>
    <w:rsid w:val="00803839"/>
    <w:rsid w:val="008333BA"/>
    <w:rsid w:val="008356DE"/>
    <w:rsid w:val="00836B0F"/>
    <w:rsid w:val="00836CB4"/>
    <w:rsid w:val="00842441"/>
    <w:rsid w:val="0084428C"/>
    <w:rsid w:val="00846B67"/>
    <w:rsid w:val="00847BA8"/>
    <w:rsid w:val="0085405C"/>
    <w:rsid w:val="00863F4A"/>
    <w:rsid w:val="0087035A"/>
    <w:rsid w:val="008708FB"/>
    <w:rsid w:val="00871A76"/>
    <w:rsid w:val="008723F5"/>
    <w:rsid w:val="008745D9"/>
    <w:rsid w:val="00874710"/>
    <w:rsid w:val="00875260"/>
    <w:rsid w:val="008825FE"/>
    <w:rsid w:val="008853FF"/>
    <w:rsid w:val="00893B98"/>
    <w:rsid w:val="008975B0"/>
    <w:rsid w:val="00897A60"/>
    <w:rsid w:val="008A008A"/>
    <w:rsid w:val="008A0BCB"/>
    <w:rsid w:val="008A28B7"/>
    <w:rsid w:val="008B18EE"/>
    <w:rsid w:val="008B1B71"/>
    <w:rsid w:val="008B59A4"/>
    <w:rsid w:val="008B75CB"/>
    <w:rsid w:val="008C1024"/>
    <w:rsid w:val="008C13E7"/>
    <w:rsid w:val="008C17DC"/>
    <w:rsid w:val="008C30EA"/>
    <w:rsid w:val="008C7E2B"/>
    <w:rsid w:val="008D12ED"/>
    <w:rsid w:val="008D197E"/>
    <w:rsid w:val="008D4BB0"/>
    <w:rsid w:val="008E20E9"/>
    <w:rsid w:val="008E2625"/>
    <w:rsid w:val="008E2AD4"/>
    <w:rsid w:val="008F0F02"/>
    <w:rsid w:val="008F4525"/>
    <w:rsid w:val="008F5141"/>
    <w:rsid w:val="008F5C71"/>
    <w:rsid w:val="00911C31"/>
    <w:rsid w:val="00911FA9"/>
    <w:rsid w:val="00915038"/>
    <w:rsid w:val="00915498"/>
    <w:rsid w:val="0091796E"/>
    <w:rsid w:val="00921657"/>
    <w:rsid w:val="00926A81"/>
    <w:rsid w:val="009313D5"/>
    <w:rsid w:val="00931E69"/>
    <w:rsid w:val="0094069D"/>
    <w:rsid w:val="00941566"/>
    <w:rsid w:val="00947C68"/>
    <w:rsid w:val="0095151D"/>
    <w:rsid w:val="00954F6C"/>
    <w:rsid w:val="0096635B"/>
    <w:rsid w:val="009746AE"/>
    <w:rsid w:val="0097554D"/>
    <w:rsid w:val="00982635"/>
    <w:rsid w:val="009853BC"/>
    <w:rsid w:val="009877B0"/>
    <w:rsid w:val="00990A23"/>
    <w:rsid w:val="00994945"/>
    <w:rsid w:val="009A0060"/>
    <w:rsid w:val="009A27F4"/>
    <w:rsid w:val="009B0289"/>
    <w:rsid w:val="009B167A"/>
    <w:rsid w:val="009B30CB"/>
    <w:rsid w:val="009C40FC"/>
    <w:rsid w:val="009D1CE5"/>
    <w:rsid w:val="009E3576"/>
    <w:rsid w:val="009E6E92"/>
    <w:rsid w:val="009F173C"/>
    <w:rsid w:val="009F1AB8"/>
    <w:rsid w:val="009F5E10"/>
    <w:rsid w:val="009F633E"/>
    <w:rsid w:val="009F64BB"/>
    <w:rsid w:val="00A031B0"/>
    <w:rsid w:val="00A05100"/>
    <w:rsid w:val="00A120AC"/>
    <w:rsid w:val="00A12131"/>
    <w:rsid w:val="00A147D0"/>
    <w:rsid w:val="00A1528D"/>
    <w:rsid w:val="00A333E0"/>
    <w:rsid w:val="00A4299B"/>
    <w:rsid w:val="00A44AA2"/>
    <w:rsid w:val="00A5004A"/>
    <w:rsid w:val="00A51569"/>
    <w:rsid w:val="00A522FD"/>
    <w:rsid w:val="00A525F9"/>
    <w:rsid w:val="00A5385A"/>
    <w:rsid w:val="00A615A6"/>
    <w:rsid w:val="00A6486D"/>
    <w:rsid w:val="00A71201"/>
    <w:rsid w:val="00A72E00"/>
    <w:rsid w:val="00A807A0"/>
    <w:rsid w:val="00A80D82"/>
    <w:rsid w:val="00A82FB9"/>
    <w:rsid w:val="00A85384"/>
    <w:rsid w:val="00AA0263"/>
    <w:rsid w:val="00AA3558"/>
    <w:rsid w:val="00AB27AF"/>
    <w:rsid w:val="00AB317F"/>
    <w:rsid w:val="00AB55E1"/>
    <w:rsid w:val="00AC4331"/>
    <w:rsid w:val="00AC726E"/>
    <w:rsid w:val="00AD3050"/>
    <w:rsid w:val="00AD723C"/>
    <w:rsid w:val="00AD72BF"/>
    <w:rsid w:val="00AE3A26"/>
    <w:rsid w:val="00AF17C7"/>
    <w:rsid w:val="00AF2F73"/>
    <w:rsid w:val="00AF4BBD"/>
    <w:rsid w:val="00AF517D"/>
    <w:rsid w:val="00AF6D21"/>
    <w:rsid w:val="00AF7008"/>
    <w:rsid w:val="00B04583"/>
    <w:rsid w:val="00B06F81"/>
    <w:rsid w:val="00B06FA2"/>
    <w:rsid w:val="00B10676"/>
    <w:rsid w:val="00B1117E"/>
    <w:rsid w:val="00B23169"/>
    <w:rsid w:val="00B24B63"/>
    <w:rsid w:val="00B30161"/>
    <w:rsid w:val="00B36904"/>
    <w:rsid w:val="00B37BAB"/>
    <w:rsid w:val="00B47408"/>
    <w:rsid w:val="00B47CE6"/>
    <w:rsid w:val="00B47D0E"/>
    <w:rsid w:val="00B52E53"/>
    <w:rsid w:val="00B52E79"/>
    <w:rsid w:val="00B6403E"/>
    <w:rsid w:val="00B67A3C"/>
    <w:rsid w:val="00B71F5C"/>
    <w:rsid w:val="00B729E7"/>
    <w:rsid w:val="00B72D77"/>
    <w:rsid w:val="00B72DE1"/>
    <w:rsid w:val="00B75E12"/>
    <w:rsid w:val="00B778F1"/>
    <w:rsid w:val="00B77A3D"/>
    <w:rsid w:val="00B80969"/>
    <w:rsid w:val="00B813B5"/>
    <w:rsid w:val="00B8255F"/>
    <w:rsid w:val="00B84131"/>
    <w:rsid w:val="00B90294"/>
    <w:rsid w:val="00B9064A"/>
    <w:rsid w:val="00B9660F"/>
    <w:rsid w:val="00BA0281"/>
    <w:rsid w:val="00BA1414"/>
    <w:rsid w:val="00BA29FA"/>
    <w:rsid w:val="00BA2ADA"/>
    <w:rsid w:val="00BA31C3"/>
    <w:rsid w:val="00BB7480"/>
    <w:rsid w:val="00BC1571"/>
    <w:rsid w:val="00BC27CA"/>
    <w:rsid w:val="00BC5397"/>
    <w:rsid w:val="00BD6CD1"/>
    <w:rsid w:val="00BD7E1E"/>
    <w:rsid w:val="00BE0F7F"/>
    <w:rsid w:val="00BE3C3B"/>
    <w:rsid w:val="00BE3CB6"/>
    <w:rsid w:val="00BE58A7"/>
    <w:rsid w:val="00BE5903"/>
    <w:rsid w:val="00BE76F5"/>
    <w:rsid w:val="00BE7815"/>
    <w:rsid w:val="00BF0262"/>
    <w:rsid w:val="00BF1DEC"/>
    <w:rsid w:val="00BF340E"/>
    <w:rsid w:val="00C01488"/>
    <w:rsid w:val="00C02033"/>
    <w:rsid w:val="00C0703C"/>
    <w:rsid w:val="00C07379"/>
    <w:rsid w:val="00C16DEA"/>
    <w:rsid w:val="00C21012"/>
    <w:rsid w:val="00C22583"/>
    <w:rsid w:val="00C25D25"/>
    <w:rsid w:val="00C32115"/>
    <w:rsid w:val="00C41864"/>
    <w:rsid w:val="00C42AAC"/>
    <w:rsid w:val="00C43B89"/>
    <w:rsid w:val="00C43F4B"/>
    <w:rsid w:val="00C457EB"/>
    <w:rsid w:val="00C4777A"/>
    <w:rsid w:val="00C55017"/>
    <w:rsid w:val="00C617CA"/>
    <w:rsid w:val="00C639DE"/>
    <w:rsid w:val="00C67CE9"/>
    <w:rsid w:val="00C719BC"/>
    <w:rsid w:val="00C721A9"/>
    <w:rsid w:val="00C75A88"/>
    <w:rsid w:val="00C7632A"/>
    <w:rsid w:val="00C8319D"/>
    <w:rsid w:val="00C85438"/>
    <w:rsid w:val="00C85914"/>
    <w:rsid w:val="00C90640"/>
    <w:rsid w:val="00C90E9E"/>
    <w:rsid w:val="00C92623"/>
    <w:rsid w:val="00C929BF"/>
    <w:rsid w:val="00C95F98"/>
    <w:rsid w:val="00CA0C39"/>
    <w:rsid w:val="00CA24BC"/>
    <w:rsid w:val="00CA4390"/>
    <w:rsid w:val="00CA57CC"/>
    <w:rsid w:val="00CB1431"/>
    <w:rsid w:val="00CB23A8"/>
    <w:rsid w:val="00CB33B7"/>
    <w:rsid w:val="00CD0081"/>
    <w:rsid w:val="00CD0D00"/>
    <w:rsid w:val="00CD1788"/>
    <w:rsid w:val="00CD238F"/>
    <w:rsid w:val="00CD4FEA"/>
    <w:rsid w:val="00CE5959"/>
    <w:rsid w:val="00CE7AEF"/>
    <w:rsid w:val="00CF373F"/>
    <w:rsid w:val="00CF37EA"/>
    <w:rsid w:val="00CF77F9"/>
    <w:rsid w:val="00D01F09"/>
    <w:rsid w:val="00D043F1"/>
    <w:rsid w:val="00D15D91"/>
    <w:rsid w:val="00D20F1F"/>
    <w:rsid w:val="00D2105C"/>
    <w:rsid w:val="00D21B9A"/>
    <w:rsid w:val="00D337BB"/>
    <w:rsid w:val="00D43F0C"/>
    <w:rsid w:val="00D4410A"/>
    <w:rsid w:val="00D44143"/>
    <w:rsid w:val="00D446DF"/>
    <w:rsid w:val="00D50EF6"/>
    <w:rsid w:val="00D52699"/>
    <w:rsid w:val="00D6080E"/>
    <w:rsid w:val="00D64FC3"/>
    <w:rsid w:val="00D67C54"/>
    <w:rsid w:val="00D73436"/>
    <w:rsid w:val="00D77EC1"/>
    <w:rsid w:val="00D81862"/>
    <w:rsid w:val="00D97D01"/>
    <w:rsid w:val="00DB106F"/>
    <w:rsid w:val="00DB2780"/>
    <w:rsid w:val="00DC0BF6"/>
    <w:rsid w:val="00DD42AA"/>
    <w:rsid w:val="00DE19FF"/>
    <w:rsid w:val="00DE2CBC"/>
    <w:rsid w:val="00DE7F8F"/>
    <w:rsid w:val="00E17ECB"/>
    <w:rsid w:val="00E2553C"/>
    <w:rsid w:val="00E25C4E"/>
    <w:rsid w:val="00E27C58"/>
    <w:rsid w:val="00E34BEC"/>
    <w:rsid w:val="00E35717"/>
    <w:rsid w:val="00E361B9"/>
    <w:rsid w:val="00E4011F"/>
    <w:rsid w:val="00E457BE"/>
    <w:rsid w:val="00E46D16"/>
    <w:rsid w:val="00E55E8A"/>
    <w:rsid w:val="00E57B6A"/>
    <w:rsid w:val="00E65F94"/>
    <w:rsid w:val="00E669FE"/>
    <w:rsid w:val="00E6762D"/>
    <w:rsid w:val="00E77189"/>
    <w:rsid w:val="00E816A2"/>
    <w:rsid w:val="00E95C0D"/>
    <w:rsid w:val="00EA175A"/>
    <w:rsid w:val="00EA29B6"/>
    <w:rsid w:val="00EA339B"/>
    <w:rsid w:val="00EA3B81"/>
    <w:rsid w:val="00EB079C"/>
    <w:rsid w:val="00EB51E6"/>
    <w:rsid w:val="00EC03D0"/>
    <w:rsid w:val="00EC61DC"/>
    <w:rsid w:val="00ED6E2B"/>
    <w:rsid w:val="00EE01E6"/>
    <w:rsid w:val="00EE2626"/>
    <w:rsid w:val="00EF6482"/>
    <w:rsid w:val="00F0023E"/>
    <w:rsid w:val="00F01105"/>
    <w:rsid w:val="00F0158A"/>
    <w:rsid w:val="00F0235B"/>
    <w:rsid w:val="00F1261B"/>
    <w:rsid w:val="00F12A05"/>
    <w:rsid w:val="00F13176"/>
    <w:rsid w:val="00F147E2"/>
    <w:rsid w:val="00F21206"/>
    <w:rsid w:val="00F223C3"/>
    <w:rsid w:val="00F23206"/>
    <w:rsid w:val="00F258AD"/>
    <w:rsid w:val="00F30A46"/>
    <w:rsid w:val="00F4197D"/>
    <w:rsid w:val="00F44046"/>
    <w:rsid w:val="00F46F7B"/>
    <w:rsid w:val="00F47102"/>
    <w:rsid w:val="00F554CF"/>
    <w:rsid w:val="00F56810"/>
    <w:rsid w:val="00F6026F"/>
    <w:rsid w:val="00F73224"/>
    <w:rsid w:val="00F80C8C"/>
    <w:rsid w:val="00F82B5F"/>
    <w:rsid w:val="00F83EFE"/>
    <w:rsid w:val="00F84A0E"/>
    <w:rsid w:val="00F93E2F"/>
    <w:rsid w:val="00FA69FB"/>
    <w:rsid w:val="00FB3272"/>
    <w:rsid w:val="00FB3A21"/>
    <w:rsid w:val="00FE4332"/>
    <w:rsid w:val="00FE52FC"/>
    <w:rsid w:val="00FF00E8"/>
    <w:rsid w:val="00FF3524"/>
    <w:rsid w:val="00FF4219"/>
    <w:rsid w:val="00FF55CA"/>
    <w:rsid w:val="00FF63A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D4DE2"/>
  <w15:docId w15:val="{93C4EF0E-6F93-4C4A-84A5-29A381553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470"/>
  </w:style>
  <w:style w:type="paragraph" w:styleId="Heading2">
    <w:name w:val="heading 2"/>
    <w:basedOn w:val="Default"/>
    <w:next w:val="Normal"/>
    <w:link w:val="Heading2Char"/>
    <w:uiPriority w:val="9"/>
    <w:qFormat/>
    <w:rsid w:val="004D6C66"/>
    <w:pPr>
      <w:keepNext/>
      <w:keepLines/>
      <w:spacing w:before="240" w:after="240"/>
      <w:outlineLvl w:val="1"/>
    </w:pPr>
    <w:rPr>
      <w:rFonts w:ascii="Georgia" w:eastAsia="Times New Roman" w:hAnsi="Georgia"/>
      <w:b/>
      <w:bCs/>
      <w:sz w:val="22"/>
      <w:szCs w:val="22"/>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remier,Paragrap,MCHIP_list paragraph,List Paragraph1,Recommendation,References,List Paragraph (numbered (a)),Liste 1,Numbered List Paragraph,List Bullet Mary,Medium Grid 1 - Accent 21,ReferencesCxSpLast,List Paragraph nowy,normal,列  出  段"/>
    <w:basedOn w:val="Normal"/>
    <w:link w:val="ListParagraphChar"/>
    <w:uiPriority w:val="34"/>
    <w:qFormat/>
    <w:rsid w:val="00413EC0"/>
    <w:pPr>
      <w:ind w:left="720"/>
      <w:contextualSpacing/>
    </w:pPr>
  </w:style>
  <w:style w:type="paragraph" w:styleId="Header">
    <w:name w:val="header"/>
    <w:basedOn w:val="Normal"/>
    <w:link w:val="HeaderChar"/>
    <w:uiPriority w:val="99"/>
    <w:unhideWhenUsed/>
    <w:rsid w:val="00413E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EC0"/>
  </w:style>
  <w:style w:type="paragraph" w:styleId="Footer">
    <w:name w:val="footer"/>
    <w:basedOn w:val="Normal"/>
    <w:link w:val="FooterChar"/>
    <w:uiPriority w:val="99"/>
    <w:unhideWhenUsed/>
    <w:rsid w:val="00413E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EC0"/>
  </w:style>
  <w:style w:type="character" w:styleId="CommentReference">
    <w:name w:val="annotation reference"/>
    <w:basedOn w:val="DefaultParagraphFont"/>
    <w:uiPriority w:val="99"/>
    <w:semiHidden/>
    <w:unhideWhenUsed/>
    <w:rsid w:val="00FF4219"/>
    <w:rPr>
      <w:sz w:val="16"/>
      <w:szCs w:val="16"/>
    </w:rPr>
  </w:style>
  <w:style w:type="paragraph" w:styleId="CommentText">
    <w:name w:val="annotation text"/>
    <w:basedOn w:val="Normal"/>
    <w:link w:val="CommentTextChar"/>
    <w:uiPriority w:val="99"/>
    <w:semiHidden/>
    <w:unhideWhenUsed/>
    <w:rsid w:val="00FF4219"/>
    <w:pPr>
      <w:spacing w:line="240" w:lineRule="auto"/>
    </w:pPr>
    <w:rPr>
      <w:sz w:val="20"/>
      <w:szCs w:val="20"/>
    </w:rPr>
  </w:style>
  <w:style w:type="character" w:customStyle="1" w:styleId="CommentTextChar">
    <w:name w:val="Comment Text Char"/>
    <w:basedOn w:val="DefaultParagraphFont"/>
    <w:link w:val="CommentText"/>
    <w:uiPriority w:val="99"/>
    <w:semiHidden/>
    <w:rsid w:val="00FF4219"/>
    <w:rPr>
      <w:sz w:val="20"/>
      <w:szCs w:val="20"/>
    </w:rPr>
  </w:style>
  <w:style w:type="paragraph" w:styleId="CommentSubject">
    <w:name w:val="annotation subject"/>
    <w:basedOn w:val="CommentText"/>
    <w:next w:val="CommentText"/>
    <w:link w:val="CommentSubjectChar"/>
    <w:uiPriority w:val="99"/>
    <w:semiHidden/>
    <w:unhideWhenUsed/>
    <w:rsid w:val="00FF4219"/>
    <w:rPr>
      <w:b/>
      <w:bCs/>
    </w:rPr>
  </w:style>
  <w:style w:type="character" w:customStyle="1" w:styleId="CommentSubjectChar">
    <w:name w:val="Comment Subject Char"/>
    <w:basedOn w:val="CommentTextChar"/>
    <w:link w:val="CommentSubject"/>
    <w:uiPriority w:val="99"/>
    <w:semiHidden/>
    <w:rsid w:val="00FF4219"/>
    <w:rPr>
      <w:b/>
      <w:bCs/>
      <w:sz w:val="20"/>
      <w:szCs w:val="20"/>
    </w:rPr>
  </w:style>
  <w:style w:type="paragraph" w:styleId="BalloonText">
    <w:name w:val="Balloon Text"/>
    <w:basedOn w:val="Normal"/>
    <w:link w:val="BalloonTextChar"/>
    <w:uiPriority w:val="99"/>
    <w:semiHidden/>
    <w:unhideWhenUsed/>
    <w:rsid w:val="00FF42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219"/>
    <w:rPr>
      <w:rFonts w:ascii="Segoe UI" w:hAnsi="Segoe UI" w:cs="Segoe UI"/>
      <w:sz w:val="18"/>
      <w:szCs w:val="18"/>
    </w:rPr>
  </w:style>
  <w:style w:type="paragraph" w:customStyle="1" w:styleId="Default">
    <w:name w:val="Default"/>
    <w:rsid w:val="00EB079C"/>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ListParagraphChar">
    <w:name w:val="List Paragraph Char"/>
    <w:aliases w:val="Premier Char,Paragrap Char,MCHIP_list paragraph Char,List Paragraph1 Char,Recommendation Char,References Char,List Paragraph (numbered (a)) Char,Liste 1 Char,Numbered List Paragraph Char,List Bullet Mary Char,ReferencesCxSpLast Char"/>
    <w:link w:val="ListParagraph"/>
    <w:uiPriority w:val="34"/>
    <w:qFormat/>
    <w:locked/>
    <w:rsid w:val="00EB079C"/>
  </w:style>
  <w:style w:type="character" w:styleId="Hyperlink">
    <w:name w:val="Hyperlink"/>
    <w:basedOn w:val="DefaultParagraphFont"/>
    <w:uiPriority w:val="99"/>
    <w:unhideWhenUsed/>
    <w:rsid w:val="007A3583"/>
    <w:rPr>
      <w:color w:val="0563C1" w:themeColor="hyperlink"/>
      <w:u w:val="single"/>
    </w:rPr>
  </w:style>
  <w:style w:type="table" w:styleId="TableGrid">
    <w:name w:val="Table Grid"/>
    <w:basedOn w:val="TableNormal"/>
    <w:uiPriority w:val="39"/>
    <w:rsid w:val="00D01F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924C2"/>
    <w:rPr>
      <w:color w:val="954F72" w:themeColor="followedHyperlink"/>
      <w:u w:val="single"/>
    </w:rPr>
  </w:style>
  <w:style w:type="paragraph" w:styleId="FootnoteText">
    <w:name w:val="footnote text"/>
    <w:basedOn w:val="Normal"/>
    <w:link w:val="FootnoteTextChar"/>
    <w:uiPriority w:val="99"/>
    <w:semiHidden/>
    <w:unhideWhenUsed/>
    <w:rsid w:val="00551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51203"/>
    <w:rPr>
      <w:sz w:val="20"/>
      <w:szCs w:val="20"/>
    </w:rPr>
  </w:style>
  <w:style w:type="character" w:styleId="FootnoteReference">
    <w:name w:val="footnote reference"/>
    <w:basedOn w:val="DefaultParagraphFont"/>
    <w:uiPriority w:val="99"/>
    <w:semiHidden/>
    <w:unhideWhenUsed/>
    <w:rsid w:val="00551203"/>
    <w:rPr>
      <w:vertAlign w:val="superscript"/>
    </w:rPr>
  </w:style>
  <w:style w:type="character" w:customStyle="1" w:styleId="Heading2Char">
    <w:name w:val="Heading 2 Char"/>
    <w:basedOn w:val="DefaultParagraphFont"/>
    <w:link w:val="Heading2"/>
    <w:uiPriority w:val="9"/>
    <w:rsid w:val="004D6C66"/>
    <w:rPr>
      <w:rFonts w:ascii="Georgia" w:eastAsia="Times New Roman" w:hAnsi="Georgia" w:cs="Times New Roman"/>
      <w:b/>
      <w:bCs/>
      <w:color w:val="000000"/>
      <w:lang w:val="en-GB" w:eastAsia="en-GB"/>
    </w:rPr>
  </w:style>
  <w:style w:type="character" w:customStyle="1" w:styleId="st1">
    <w:name w:val="st1"/>
    <w:rsid w:val="004D6C66"/>
  </w:style>
  <w:style w:type="paragraph" w:styleId="NormalWeb">
    <w:name w:val="Normal (Web)"/>
    <w:basedOn w:val="Normal"/>
    <w:uiPriority w:val="99"/>
    <w:semiHidden/>
    <w:unhideWhenUsed/>
    <w:rsid w:val="00161E67"/>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paragraph" w:styleId="Caption">
    <w:name w:val="caption"/>
    <w:basedOn w:val="Normal"/>
    <w:next w:val="Normal"/>
    <w:uiPriority w:val="35"/>
    <w:unhideWhenUsed/>
    <w:qFormat/>
    <w:rsid w:val="006F4381"/>
    <w:pPr>
      <w:spacing w:after="200" w:line="240" w:lineRule="auto"/>
    </w:pPr>
    <w:rPr>
      <w:i/>
      <w:iCs/>
      <w:color w:val="44546A" w:themeColor="text2"/>
      <w:sz w:val="18"/>
      <w:szCs w:val="18"/>
    </w:rPr>
  </w:style>
  <w:style w:type="paragraph" w:styleId="Revision">
    <w:name w:val="Revision"/>
    <w:hidden/>
    <w:uiPriority w:val="99"/>
    <w:semiHidden/>
    <w:rsid w:val="009F1AB8"/>
    <w:pPr>
      <w:spacing w:after="0" w:line="240" w:lineRule="auto"/>
    </w:pPr>
  </w:style>
  <w:style w:type="paragraph" w:customStyle="1" w:styleId="NormalNumbered">
    <w:name w:val="Normal Numbered"/>
    <w:basedOn w:val="Normal"/>
    <w:rsid w:val="006965B6"/>
    <w:pPr>
      <w:numPr>
        <w:numId w:val="46"/>
      </w:numPr>
      <w:spacing w:before="120" w:after="120" w:line="240" w:lineRule="auto"/>
      <w:jc w:val="both"/>
    </w:pPr>
    <w:rPr>
      <w:rFonts w:ascii="Arial" w:eastAsia="Times New Roman" w:hAnsi="Arial" w:cs="Times New Roman"/>
      <w:szCs w:val="20"/>
      <w:lang w:val="en-GB" w:eastAsia="en-GB"/>
    </w:rPr>
  </w:style>
  <w:style w:type="paragraph" w:customStyle="1" w:styleId="BodyCopy">
    <w:name w:val="Body Copy"/>
    <w:basedOn w:val="Normal"/>
    <w:qFormat/>
    <w:rsid w:val="00A1528D"/>
    <w:pPr>
      <w:spacing w:after="0" w:line="240" w:lineRule="exact"/>
    </w:pPr>
    <w:rPr>
      <w:rFonts w:ascii="Georgia" w:eastAsia="Helvetica" w:hAnsi="Georgia" w:cs="Times New Roman"/>
      <w:sz w:val="20"/>
      <w:szCs w:val="20"/>
      <w:lang w:val="it-IT" w:eastAsia="it-IT"/>
    </w:rPr>
  </w:style>
  <w:style w:type="character" w:styleId="UnresolvedMention">
    <w:name w:val="Unresolved Mention"/>
    <w:basedOn w:val="DefaultParagraphFont"/>
    <w:uiPriority w:val="99"/>
    <w:semiHidden/>
    <w:unhideWhenUsed/>
    <w:rsid w:val="007959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411358">
      <w:bodyDiv w:val="1"/>
      <w:marLeft w:val="0"/>
      <w:marRight w:val="0"/>
      <w:marTop w:val="0"/>
      <w:marBottom w:val="0"/>
      <w:divBdr>
        <w:top w:val="none" w:sz="0" w:space="0" w:color="auto"/>
        <w:left w:val="none" w:sz="0" w:space="0" w:color="auto"/>
        <w:bottom w:val="none" w:sz="0" w:space="0" w:color="auto"/>
        <w:right w:val="none" w:sz="0" w:space="0" w:color="auto"/>
      </w:divBdr>
    </w:div>
    <w:div w:id="239752021">
      <w:bodyDiv w:val="1"/>
      <w:marLeft w:val="0"/>
      <w:marRight w:val="0"/>
      <w:marTop w:val="0"/>
      <w:marBottom w:val="0"/>
      <w:divBdr>
        <w:top w:val="none" w:sz="0" w:space="0" w:color="auto"/>
        <w:left w:val="none" w:sz="0" w:space="0" w:color="auto"/>
        <w:bottom w:val="none" w:sz="0" w:space="0" w:color="auto"/>
        <w:right w:val="none" w:sz="0" w:space="0" w:color="auto"/>
      </w:divBdr>
      <w:divsChild>
        <w:div w:id="362286335">
          <w:marLeft w:val="547"/>
          <w:marRight w:val="0"/>
          <w:marTop w:val="0"/>
          <w:marBottom w:val="0"/>
          <w:divBdr>
            <w:top w:val="none" w:sz="0" w:space="0" w:color="auto"/>
            <w:left w:val="none" w:sz="0" w:space="0" w:color="auto"/>
            <w:bottom w:val="none" w:sz="0" w:space="0" w:color="auto"/>
            <w:right w:val="none" w:sz="0" w:space="0" w:color="auto"/>
          </w:divBdr>
        </w:div>
      </w:divsChild>
    </w:div>
    <w:div w:id="251553124">
      <w:bodyDiv w:val="1"/>
      <w:marLeft w:val="0"/>
      <w:marRight w:val="0"/>
      <w:marTop w:val="0"/>
      <w:marBottom w:val="0"/>
      <w:divBdr>
        <w:top w:val="none" w:sz="0" w:space="0" w:color="auto"/>
        <w:left w:val="none" w:sz="0" w:space="0" w:color="auto"/>
        <w:bottom w:val="none" w:sz="0" w:space="0" w:color="auto"/>
        <w:right w:val="none" w:sz="0" w:space="0" w:color="auto"/>
      </w:divBdr>
      <w:divsChild>
        <w:div w:id="472523798">
          <w:marLeft w:val="0"/>
          <w:marRight w:val="0"/>
          <w:marTop w:val="0"/>
          <w:marBottom w:val="0"/>
          <w:divBdr>
            <w:top w:val="none" w:sz="0" w:space="0" w:color="auto"/>
            <w:left w:val="none" w:sz="0" w:space="0" w:color="auto"/>
            <w:bottom w:val="none" w:sz="0" w:space="0" w:color="auto"/>
            <w:right w:val="none" w:sz="0" w:space="0" w:color="auto"/>
          </w:divBdr>
        </w:div>
        <w:div w:id="550727163">
          <w:marLeft w:val="0"/>
          <w:marRight w:val="0"/>
          <w:marTop w:val="0"/>
          <w:marBottom w:val="0"/>
          <w:divBdr>
            <w:top w:val="none" w:sz="0" w:space="0" w:color="auto"/>
            <w:left w:val="none" w:sz="0" w:space="0" w:color="auto"/>
            <w:bottom w:val="none" w:sz="0" w:space="0" w:color="auto"/>
            <w:right w:val="none" w:sz="0" w:space="0" w:color="auto"/>
          </w:divBdr>
        </w:div>
        <w:div w:id="746731593">
          <w:marLeft w:val="0"/>
          <w:marRight w:val="0"/>
          <w:marTop w:val="0"/>
          <w:marBottom w:val="0"/>
          <w:divBdr>
            <w:top w:val="none" w:sz="0" w:space="0" w:color="auto"/>
            <w:left w:val="none" w:sz="0" w:space="0" w:color="auto"/>
            <w:bottom w:val="none" w:sz="0" w:space="0" w:color="auto"/>
            <w:right w:val="none" w:sz="0" w:space="0" w:color="auto"/>
          </w:divBdr>
        </w:div>
        <w:div w:id="797528823">
          <w:marLeft w:val="0"/>
          <w:marRight w:val="0"/>
          <w:marTop w:val="0"/>
          <w:marBottom w:val="0"/>
          <w:divBdr>
            <w:top w:val="none" w:sz="0" w:space="0" w:color="auto"/>
            <w:left w:val="none" w:sz="0" w:space="0" w:color="auto"/>
            <w:bottom w:val="none" w:sz="0" w:space="0" w:color="auto"/>
            <w:right w:val="none" w:sz="0" w:space="0" w:color="auto"/>
          </w:divBdr>
        </w:div>
        <w:div w:id="1224876280">
          <w:marLeft w:val="0"/>
          <w:marRight w:val="0"/>
          <w:marTop w:val="0"/>
          <w:marBottom w:val="0"/>
          <w:divBdr>
            <w:top w:val="none" w:sz="0" w:space="0" w:color="auto"/>
            <w:left w:val="none" w:sz="0" w:space="0" w:color="auto"/>
            <w:bottom w:val="none" w:sz="0" w:space="0" w:color="auto"/>
            <w:right w:val="none" w:sz="0" w:space="0" w:color="auto"/>
          </w:divBdr>
        </w:div>
        <w:div w:id="1307933188">
          <w:marLeft w:val="0"/>
          <w:marRight w:val="0"/>
          <w:marTop w:val="0"/>
          <w:marBottom w:val="0"/>
          <w:divBdr>
            <w:top w:val="none" w:sz="0" w:space="0" w:color="auto"/>
            <w:left w:val="none" w:sz="0" w:space="0" w:color="auto"/>
            <w:bottom w:val="none" w:sz="0" w:space="0" w:color="auto"/>
            <w:right w:val="none" w:sz="0" w:space="0" w:color="auto"/>
          </w:divBdr>
        </w:div>
        <w:div w:id="1417289789">
          <w:marLeft w:val="0"/>
          <w:marRight w:val="0"/>
          <w:marTop w:val="0"/>
          <w:marBottom w:val="0"/>
          <w:divBdr>
            <w:top w:val="none" w:sz="0" w:space="0" w:color="auto"/>
            <w:left w:val="none" w:sz="0" w:space="0" w:color="auto"/>
            <w:bottom w:val="none" w:sz="0" w:space="0" w:color="auto"/>
            <w:right w:val="none" w:sz="0" w:space="0" w:color="auto"/>
          </w:divBdr>
        </w:div>
        <w:div w:id="1439527797">
          <w:marLeft w:val="0"/>
          <w:marRight w:val="0"/>
          <w:marTop w:val="0"/>
          <w:marBottom w:val="0"/>
          <w:divBdr>
            <w:top w:val="none" w:sz="0" w:space="0" w:color="auto"/>
            <w:left w:val="none" w:sz="0" w:space="0" w:color="auto"/>
            <w:bottom w:val="none" w:sz="0" w:space="0" w:color="auto"/>
            <w:right w:val="none" w:sz="0" w:space="0" w:color="auto"/>
          </w:divBdr>
        </w:div>
        <w:div w:id="1470322084">
          <w:marLeft w:val="0"/>
          <w:marRight w:val="0"/>
          <w:marTop w:val="0"/>
          <w:marBottom w:val="0"/>
          <w:divBdr>
            <w:top w:val="none" w:sz="0" w:space="0" w:color="auto"/>
            <w:left w:val="none" w:sz="0" w:space="0" w:color="auto"/>
            <w:bottom w:val="none" w:sz="0" w:space="0" w:color="auto"/>
            <w:right w:val="none" w:sz="0" w:space="0" w:color="auto"/>
          </w:divBdr>
        </w:div>
        <w:div w:id="1739865290">
          <w:marLeft w:val="0"/>
          <w:marRight w:val="0"/>
          <w:marTop w:val="0"/>
          <w:marBottom w:val="0"/>
          <w:divBdr>
            <w:top w:val="none" w:sz="0" w:space="0" w:color="auto"/>
            <w:left w:val="none" w:sz="0" w:space="0" w:color="auto"/>
            <w:bottom w:val="none" w:sz="0" w:space="0" w:color="auto"/>
            <w:right w:val="none" w:sz="0" w:space="0" w:color="auto"/>
          </w:divBdr>
        </w:div>
        <w:div w:id="1796287166">
          <w:marLeft w:val="0"/>
          <w:marRight w:val="0"/>
          <w:marTop w:val="0"/>
          <w:marBottom w:val="0"/>
          <w:divBdr>
            <w:top w:val="none" w:sz="0" w:space="0" w:color="auto"/>
            <w:left w:val="none" w:sz="0" w:space="0" w:color="auto"/>
            <w:bottom w:val="none" w:sz="0" w:space="0" w:color="auto"/>
            <w:right w:val="none" w:sz="0" w:space="0" w:color="auto"/>
          </w:divBdr>
        </w:div>
        <w:div w:id="1823153192">
          <w:marLeft w:val="0"/>
          <w:marRight w:val="0"/>
          <w:marTop w:val="0"/>
          <w:marBottom w:val="0"/>
          <w:divBdr>
            <w:top w:val="none" w:sz="0" w:space="0" w:color="auto"/>
            <w:left w:val="none" w:sz="0" w:space="0" w:color="auto"/>
            <w:bottom w:val="none" w:sz="0" w:space="0" w:color="auto"/>
            <w:right w:val="none" w:sz="0" w:space="0" w:color="auto"/>
          </w:divBdr>
        </w:div>
        <w:div w:id="1828784550">
          <w:marLeft w:val="0"/>
          <w:marRight w:val="0"/>
          <w:marTop w:val="0"/>
          <w:marBottom w:val="0"/>
          <w:divBdr>
            <w:top w:val="none" w:sz="0" w:space="0" w:color="auto"/>
            <w:left w:val="none" w:sz="0" w:space="0" w:color="auto"/>
            <w:bottom w:val="none" w:sz="0" w:space="0" w:color="auto"/>
            <w:right w:val="none" w:sz="0" w:space="0" w:color="auto"/>
          </w:divBdr>
        </w:div>
        <w:div w:id="1847596026">
          <w:marLeft w:val="0"/>
          <w:marRight w:val="0"/>
          <w:marTop w:val="0"/>
          <w:marBottom w:val="0"/>
          <w:divBdr>
            <w:top w:val="none" w:sz="0" w:space="0" w:color="auto"/>
            <w:left w:val="none" w:sz="0" w:space="0" w:color="auto"/>
            <w:bottom w:val="none" w:sz="0" w:space="0" w:color="auto"/>
            <w:right w:val="none" w:sz="0" w:space="0" w:color="auto"/>
          </w:divBdr>
        </w:div>
        <w:div w:id="2039356906">
          <w:marLeft w:val="0"/>
          <w:marRight w:val="0"/>
          <w:marTop w:val="0"/>
          <w:marBottom w:val="0"/>
          <w:divBdr>
            <w:top w:val="none" w:sz="0" w:space="0" w:color="auto"/>
            <w:left w:val="none" w:sz="0" w:space="0" w:color="auto"/>
            <w:bottom w:val="none" w:sz="0" w:space="0" w:color="auto"/>
            <w:right w:val="none" w:sz="0" w:space="0" w:color="auto"/>
          </w:divBdr>
        </w:div>
      </w:divsChild>
    </w:div>
    <w:div w:id="662466616">
      <w:bodyDiv w:val="1"/>
      <w:marLeft w:val="0"/>
      <w:marRight w:val="0"/>
      <w:marTop w:val="0"/>
      <w:marBottom w:val="0"/>
      <w:divBdr>
        <w:top w:val="none" w:sz="0" w:space="0" w:color="auto"/>
        <w:left w:val="none" w:sz="0" w:space="0" w:color="auto"/>
        <w:bottom w:val="none" w:sz="0" w:space="0" w:color="auto"/>
        <w:right w:val="none" w:sz="0" w:space="0" w:color="auto"/>
      </w:divBdr>
    </w:div>
    <w:div w:id="1830558161">
      <w:bodyDiv w:val="1"/>
      <w:marLeft w:val="0"/>
      <w:marRight w:val="0"/>
      <w:marTop w:val="0"/>
      <w:marBottom w:val="0"/>
      <w:divBdr>
        <w:top w:val="none" w:sz="0" w:space="0" w:color="auto"/>
        <w:left w:val="none" w:sz="0" w:space="0" w:color="auto"/>
        <w:bottom w:val="none" w:sz="0" w:space="0" w:color="auto"/>
        <w:right w:val="none" w:sz="0" w:space="0" w:color="auto"/>
      </w:divBdr>
    </w:div>
    <w:div w:id="1914662074">
      <w:bodyDiv w:val="1"/>
      <w:marLeft w:val="0"/>
      <w:marRight w:val="0"/>
      <w:marTop w:val="0"/>
      <w:marBottom w:val="0"/>
      <w:divBdr>
        <w:top w:val="none" w:sz="0" w:space="0" w:color="auto"/>
        <w:left w:val="none" w:sz="0" w:space="0" w:color="auto"/>
        <w:bottom w:val="none" w:sz="0" w:space="0" w:color="auto"/>
        <w:right w:val="none" w:sz="0" w:space="0" w:color="auto"/>
      </w:divBdr>
      <w:divsChild>
        <w:div w:id="100802294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svg"/><Relationship Id="rId26" Type="http://schemas.openxmlformats.org/officeDocument/2006/relationships/hyperlink" Target="https://www.wfp.org/independent-evaluation"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sv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wfp.org/api/documents/WFP-0000128399/download/" TargetMode="Externa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hyperlink" Target="mailto:wfp.decentralizedevaluation@wfp.org"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hyperlink" Target="https://newgo.wfp.org/topics/evaluation"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unwomen.org/en/digital-library/publications/2015/4/un-women-evaluation-handbook-how-to-manage-gender-responsive-evaluation" TargetMode="External"/><Relationship Id="rId3" Type="http://schemas.openxmlformats.org/officeDocument/2006/relationships/hyperlink" Target="https://docs.wfp.org/api/documents/WFP-0000113188/download/?_ga=2.185472431.789454011.1590410896-2095946159.1562580839" TargetMode="External"/><Relationship Id="rId7" Type="http://schemas.openxmlformats.org/officeDocument/2006/relationships/hyperlink" Target="https://bit.ly/3bfwjGM" TargetMode="External"/><Relationship Id="rId2" Type="http://schemas.openxmlformats.org/officeDocument/2006/relationships/hyperlink" Target="https://www.youtube.com/watch?app=desktop&amp;v=8OS9neGPHr4&amp;ab_channel=WFPHungerFeed" TargetMode="External"/><Relationship Id="rId1" Type="http://schemas.openxmlformats.org/officeDocument/2006/relationships/hyperlink" Target="https://www.youtube.com/watch?app=desktop&amp;v=OmZay7kwI34&amp;ab_channel=WFPHungerFeed" TargetMode="External"/><Relationship Id="rId6" Type="http://schemas.openxmlformats.org/officeDocument/2006/relationships/hyperlink" Target="https://www.youtube.com/watch?v=b_Ym-G18Nb0&amp;feature=youtu.be" TargetMode="External"/><Relationship Id="rId5" Type="http://schemas.openxmlformats.org/officeDocument/2006/relationships/hyperlink" Target="https://www.youtube.com/watch?v=GOc9j0sPhF8" TargetMode="External"/><Relationship Id="rId4" Type="http://schemas.openxmlformats.org/officeDocument/2006/relationships/hyperlink" Target="https://docs.wfp.org/api/documents/WFP-0000115255/download/?_ga=2.90632860.789454011.1590410896-2095946159.156258083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7F75A44DD8D54AAC39578193D76689" ma:contentTypeVersion="30" ma:contentTypeDescription="Create a new document." ma:contentTypeScope="" ma:versionID="0ac15305777a8a01a6fbb82f3e341c29">
  <xsd:schema xmlns:xsd="http://www.w3.org/2001/XMLSchema" xmlns:xs="http://www.w3.org/2001/XMLSchema" xmlns:p="http://schemas.microsoft.com/office/2006/metadata/properties" xmlns:ns2="643538a1-0e2f-4c1a-9de5-113f5362fd2d" xmlns:ns3="8ba96956-26ac-4070-9892-eedd29141cd0" xmlns:ns4="http://schemas.microsoft.com/sharepoint/v4" targetNamespace="http://schemas.microsoft.com/office/2006/metadata/properties" ma:root="true" ma:fieldsID="ce3428650b5500c243ab54cc248e9964" ns2:_="" ns3:_="" ns4:_="">
    <xsd:import namespace="643538a1-0e2f-4c1a-9de5-113f5362fd2d"/>
    <xsd:import namespace="8ba96956-26ac-4070-9892-eedd29141cd0"/>
    <xsd:import namespace="http://schemas.microsoft.com/sharepoint/v4"/>
    <xsd:element name="properties">
      <xsd:complexType>
        <xsd:sequence>
          <xsd:element name="documentManagement">
            <xsd:complexType>
              <xsd:all>
                <xsd:element ref="ns2:Publication_x0020_type" minOccurs="0"/>
                <xsd:element ref="ns2:Year" minOccurs="0"/>
                <xsd:element ref="ns2:Status"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538a1-0e2f-4c1a-9de5-113f5362fd2d" elementFormDefault="qualified">
    <xsd:import namespace="http://schemas.microsoft.com/office/2006/documentManagement/types"/>
    <xsd:import namespace="http://schemas.microsoft.com/office/infopath/2007/PartnerControls"/>
    <xsd:element name="Publication_x0020_type" ma:index="8" nillable="true" ma:displayName="Document type" ma:format="Dropdown" ma:indexed="true" ma:internalName="Publication_x0020_type" ma:readOnly="false">
      <xsd:simpleType>
        <xsd:union memberTypes="dms:Text">
          <xsd:simpleType>
            <xsd:restriction base="dms:Choice">
              <xsd:enumeration value="Agenda"/>
              <xsd:enumeration value="Bibliography"/>
              <xsd:enumeration value="Brief"/>
              <xsd:enumeration value="Briefing"/>
              <xsd:enumeration value="Budget"/>
              <xsd:enumeration value="Checklist"/>
              <xsd:enumeration value="Comments"/>
              <xsd:enumeration value="Concept Note"/>
              <xsd:enumeration value="Contacts list"/>
              <xsd:enumeration value="CV"/>
              <xsd:enumeration value="Debriefing"/>
              <xsd:enumeration value="Draft"/>
              <xsd:enumeration value="Email"/>
              <xsd:enumeration value="Expenses Report"/>
              <xsd:enumeration value="Expression of Interest EOI"/>
              <xsd:enumeration value="Guidance"/>
              <xsd:enumeration value="Input data"/>
              <xsd:enumeration value="Letter of Agreement"/>
              <xsd:enumeration value="LTA Contract"/>
              <xsd:enumeration value="Management Plan/Tool"/>
              <xsd:enumeration value="Matrix"/>
              <xsd:enumeration value="Memorandum of Understanding"/>
              <xsd:enumeration value="Multimedia"/>
              <xsd:enumeration value="NFR"/>
              <xsd:enumeration value="Other"/>
              <xsd:enumeration value="Output data"/>
              <xsd:enumeration value="Plan"/>
              <xsd:enumeration value="Planning Tool"/>
              <xsd:enumeration value="Policy document"/>
              <xsd:enumeration value="Position paper"/>
              <xsd:enumeration value="Presentation"/>
              <xsd:enumeration value="Proposal"/>
              <xsd:enumeration value="Report"/>
              <xsd:enumeration value="Schedule"/>
              <xsd:enumeration value="Summary"/>
              <xsd:enumeration value="Synthesis"/>
              <xsd:enumeration value="Tool"/>
              <xsd:enumeration value="TOR"/>
              <xsd:enumeration value="Tracking Tool"/>
              <xsd:enumeration value="Work Plan"/>
            </xsd:restriction>
          </xsd:simpleType>
        </xsd:union>
      </xsd:simpleType>
    </xsd:element>
    <xsd:element name="Year" ma:index="9" nillable="true" ma:displayName="Year" ma:format="Dropdown" ma:internalName="Year" ma:readOnly="false">
      <xsd:simpleType>
        <xsd:union memberTypes="dms:Text">
          <xsd:simpleType>
            <xsd:restriction base="dms:Choice">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restriction>
          </xsd:simpleType>
        </xsd:union>
      </xsd:simpleType>
    </xsd:element>
    <xsd:element name="Status" ma:index="10" nillable="true" ma:displayName="Status" ma:format="Dropdown" ma:internalName="Status" ma:readOnly="false">
      <xsd:simpleType>
        <xsd:restriction base="dms:Choice">
          <xsd:enumeration value="Draft"/>
          <xsd:enumeration value="Cleared for Comment"/>
          <xsd:enumeration value="Final Approv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a96956-26ac-4070-9892-eedd29141cd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Publication_x0020_type xmlns="643538a1-0e2f-4c1a-9de5-113f5362fd2d">Guidance</Publication_x0020_type>
    <Year xmlns="643538a1-0e2f-4c1a-9de5-113f5362fd2d">2016</Year>
    <Status xmlns="643538a1-0e2f-4c1a-9de5-113f5362fd2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72EC8A-D4DC-4DD3-89F2-488AD107B0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3538a1-0e2f-4c1a-9de5-113f5362fd2d"/>
    <ds:schemaRef ds:uri="8ba96956-26ac-4070-9892-eedd29141cd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9A7934-54F1-456E-B123-9513D9107828}">
  <ds:schemaRefs>
    <ds:schemaRef ds:uri="http://schemas.openxmlformats.org/officeDocument/2006/bibliography"/>
  </ds:schemaRefs>
</ds:datastoreItem>
</file>

<file path=customXml/itemProps3.xml><?xml version="1.0" encoding="utf-8"?>
<ds:datastoreItem xmlns:ds="http://schemas.openxmlformats.org/officeDocument/2006/customXml" ds:itemID="{176395B3-506A-40FE-866D-E6BDAF3A8E62}">
  <ds:schemaRefs>
    <ds:schemaRef ds:uri="http://schemas.microsoft.com/office/2006/metadata/properties"/>
    <ds:schemaRef ds:uri="http://schemas.microsoft.com/office/infopath/2007/PartnerControls"/>
    <ds:schemaRef ds:uri="http://schemas.microsoft.com/sharepoint/v4"/>
    <ds:schemaRef ds:uri="643538a1-0e2f-4c1a-9de5-113f5362fd2d"/>
  </ds:schemaRefs>
</ds:datastoreItem>
</file>

<file path=customXml/itemProps4.xml><?xml version="1.0" encoding="utf-8"?>
<ds:datastoreItem xmlns:ds="http://schemas.openxmlformats.org/officeDocument/2006/customXml" ds:itemID="{05C42396-AF53-4B04-8A5E-ADA9DB11DC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8</Pages>
  <Words>1729</Words>
  <Characters>985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World Health Organization</Company>
  <LinksUpToDate>false</LinksUpToDate>
  <CharactersWithSpaces>11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NOT Mar</dc:creator>
  <cp:keywords/>
  <dc:description/>
  <cp:lastModifiedBy>Chiara RACCICHINI</cp:lastModifiedBy>
  <cp:revision>46</cp:revision>
  <cp:lastPrinted>2021-09-24T08:10:00Z</cp:lastPrinted>
  <dcterms:created xsi:type="dcterms:W3CDTF">2021-09-24T07:26:00Z</dcterms:created>
  <dcterms:modified xsi:type="dcterms:W3CDTF">2021-09-24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F75A44DD8D54AAC39578193D76689</vt:lpwstr>
  </property>
</Properties>
</file>